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CB86" w14:textId="65D85B5B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LAPORAN UJIAN</w:t>
      </w:r>
      <w:r w:rsidR="004E0E25">
        <w:rPr>
          <w:rFonts w:ascii="Times New Roman" w:hAnsi="Times New Roman" w:cs="Times New Roman"/>
          <w:b/>
          <w:bCs/>
          <w:sz w:val="24"/>
          <w:szCs w:val="24"/>
        </w:rPr>
        <w:t xml:space="preserve"> AKHIR</w:t>
      </w:r>
      <w:r w:rsidRPr="00B73AD8">
        <w:rPr>
          <w:rFonts w:ascii="Times New Roman" w:hAnsi="Times New Roman" w:cs="Times New Roman"/>
          <w:b/>
          <w:bCs/>
          <w:sz w:val="24"/>
          <w:szCs w:val="24"/>
        </w:rPr>
        <w:t xml:space="preserve"> SEMESTER PEMROGRAMAN MOBILE</w:t>
      </w:r>
    </w:p>
    <w:p w14:paraId="690E1F08" w14:textId="11FAD3CB" w:rsidR="00EE7650" w:rsidRPr="00B73AD8" w:rsidRDefault="00EE7650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MESTER GANJIL 2023/2024</w:t>
      </w:r>
    </w:p>
    <w:p w14:paraId="3FA492C8" w14:textId="3B438726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 xml:space="preserve">APLIKASI </w:t>
      </w:r>
      <w:r w:rsidR="004866DE">
        <w:rPr>
          <w:rFonts w:ascii="Times New Roman" w:hAnsi="Times New Roman" w:cs="Times New Roman"/>
          <w:b/>
          <w:bCs/>
          <w:sz w:val="24"/>
          <w:szCs w:val="24"/>
        </w:rPr>
        <w:t>BERITA: GIGA NEWS</w:t>
      </w:r>
    </w:p>
    <w:p w14:paraId="1599D0A5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F6B5CE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0A5D6C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D8D4248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C5F88F" w14:textId="3AD8E9CF" w:rsidR="00B73AD8" w:rsidRDefault="008C0C9D" w:rsidP="008C0C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8E8F47" wp14:editId="369C982B">
            <wp:extent cx="1800000" cy="1748979"/>
            <wp:effectExtent l="0" t="0" r="0" b="3810"/>
            <wp:docPr id="4093657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65766" name="Picture 40936576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4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1A67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4B0C56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8D2F0E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B4683B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F783180" w14:textId="541425F3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:</w:t>
      </w:r>
    </w:p>
    <w:p w14:paraId="0907CA74" w14:textId="286FE9CB" w:rsidR="00B73AD8" w:rsidRPr="004866DE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66DE">
        <w:rPr>
          <w:rFonts w:ascii="Times New Roman" w:hAnsi="Times New Roman" w:cs="Times New Roman"/>
          <w:sz w:val="24"/>
          <w:szCs w:val="24"/>
        </w:rPr>
        <w:t xml:space="preserve">Nama: </w:t>
      </w:r>
      <w:r w:rsidR="004866DE" w:rsidRPr="004866DE">
        <w:rPr>
          <w:rFonts w:ascii="Times New Roman" w:hAnsi="Times New Roman" w:cs="Times New Roman"/>
          <w:sz w:val="24"/>
          <w:szCs w:val="24"/>
        </w:rPr>
        <w:t>Heny Rimadana</w:t>
      </w:r>
    </w:p>
    <w:p w14:paraId="7BDC9E22" w14:textId="616AD108" w:rsidR="00B73AD8" w:rsidRPr="004866DE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66DE">
        <w:rPr>
          <w:rFonts w:ascii="Times New Roman" w:hAnsi="Times New Roman" w:cs="Times New Roman"/>
          <w:sz w:val="24"/>
          <w:szCs w:val="24"/>
        </w:rPr>
        <w:t xml:space="preserve">NIM: </w:t>
      </w:r>
      <w:r w:rsidR="004866DE" w:rsidRPr="004866DE">
        <w:rPr>
          <w:rFonts w:ascii="Times New Roman" w:hAnsi="Times New Roman" w:cs="Times New Roman"/>
          <w:sz w:val="24"/>
          <w:szCs w:val="24"/>
        </w:rPr>
        <w:t>210605110009</w:t>
      </w:r>
    </w:p>
    <w:p w14:paraId="21E6AD90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F447E20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CD1F0B7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67D3A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847983" w14:textId="7FD6174E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JURUSAN TEKNIK INFORMATIKA</w:t>
      </w:r>
    </w:p>
    <w:p w14:paraId="4A7AAFFB" w14:textId="6DD07684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FAKULTAS SAINS DAN TEKNOLOGI</w:t>
      </w:r>
    </w:p>
    <w:p w14:paraId="18F7F554" w14:textId="05B6106A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UNIVERSITAS ISLAM NEGERI MAULANA MALIK IBRAH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73AD8">
        <w:rPr>
          <w:rFonts w:ascii="Times New Roman" w:hAnsi="Times New Roman" w:cs="Times New Roman"/>
          <w:b/>
          <w:bCs/>
          <w:sz w:val="24"/>
          <w:szCs w:val="24"/>
        </w:rPr>
        <w:t>MALANG</w:t>
      </w:r>
    </w:p>
    <w:p w14:paraId="7A63690E" w14:textId="4231369E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2023</w:t>
      </w:r>
    </w:p>
    <w:p w14:paraId="5B3DC171" w14:textId="04B6D8D6" w:rsidR="00B449FF" w:rsidRDefault="00B449FF">
      <w:pPr>
        <w:rPr>
          <w:rFonts w:ascii="Times New Roman" w:hAnsi="Times New Roman" w:cs="Times New Roman"/>
          <w:sz w:val="24"/>
          <w:szCs w:val="24"/>
        </w:rPr>
      </w:pPr>
    </w:p>
    <w:p w14:paraId="5AD71B6C" w14:textId="41D31E4A" w:rsidR="00A464E7" w:rsidRPr="00D94F45" w:rsidRDefault="00812EAD" w:rsidP="00812EAD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94F45">
        <w:rPr>
          <w:rFonts w:ascii="Times New Roman" w:hAnsi="Times New Roman" w:cs="Times New Roman"/>
          <w:sz w:val="24"/>
          <w:szCs w:val="24"/>
        </w:rPr>
        <w:lastRenderedPageBreak/>
        <w:t xml:space="preserve">Desain UI </w:t>
      </w:r>
      <w:proofErr w:type="spellStart"/>
      <w:r w:rsidRPr="00D94F45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94F45">
        <w:rPr>
          <w:rFonts w:ascii="Times New Roman" w:hAnsi="Times New Roman" w:cs="Times New Roman"/>
          <w:sz w:val="24"/>
          <w:szCs w:val="24"/>
        </w:rPr>
        <w:t xml:space="preserve"> </w:t>
      </w:r>
      <w:r w:rsidR="004866DE" w:rsidRPr="004866DE">
        <w:rPr>
          <w:rFonts w:ascii="Times New Roman" w:hAnsi="Times New Roman" w:cs="Times New Roman"/>
          <w:sz w:val="24"/>
          <w:szCs w:val="24"/>
        </w:rPr>
        <w:t>Berita</w:t>
      </w:r>
      <w:r w:rsidRPr="004866DE">
        <w:rPr>
          <w:rFonts w:ascii="Times New Roman" w:hAnsi="Times New Roman" w:cs="Times New Roman"/>
          <w:sz w:val="24"/>
          <w:szCs w:val="24"/>
        </w:rPr>
        <w:t xml:space="preserve"> </w:t>
      </w:r>
      <w:r w:rsidR="004866DE" w:rsidRPr="004866DE">
        <w:rPr>
          <w:rFonts w:ascii="Times New Roman" w:hAnsi="Times New Roman" w:cs="Times New Roman"/>
          <w:sz w:val="24"/>
          <w:szCs w:val="24"/>
        </w:rPr>
        <w:t>: Giga N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2"/>
        <w:gridCol w:w="2643"/>
        <w:gridCol w:w="2643"/>
      </w:tblGrid>
      <w:tr w:rsidR="00812EAD" w14:paraId="2C8DAEA9" w14:textId="77777777" w:rsidTr="00812EAD">
        <w:tc>
          <w:tcPr>
            <w:tcW w:w="2642" w:type="dxa"/>
          </w:tcPr>
          <w:p w14:paraId="7C685AE2" w14:textId="0236427D" w:rsidR="00812EAD" w:rsidRDefault="004866DE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</w:t>
            </w:r>
            <w:r w:rsidR="00DD2D69">
              <w:rPr>
                <w:rFonts w:ascii="Times New Roman" w:hAnsi="Times New Roman" w:cs="Times New Roman"/>
              </w:rPr>
              <w:t xml:space="preserve"> </w:t>
            </w:r>
            <w:r w:rsidR="00DD2D69">
              <w:rPr>
                <w:rFonts w:ascii="Times New Roman" w:hAnsi="Times New Roman" w:cs="Times New Roman"/>
                <w:noProof/>
              </w:rPr>
              <w:t>Page</w:t>
            </w:r>
          </w:p>
        </w:tc>
        <w:tc>
          <w:tcPr>
            <w:tcW w:w="2643" w:type="dxa"/>
          </w:tcPr>
          <w:p w14:paraId="4A739AB8" w14:textId="7622D2F2" w:rsidR="00812EAD" w:rsidRDefault="00B755A2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ile </w:t>
            </w:r>
            <w:r>
              <w:rPr>
                <w:rFonts w:ascii="Times New Roman" w:hAnsi="Times New Roman" w:cs="Times New Roman"/>
                <w:noProof/>
              </w:rPr>
              <w:t>Page</w:t>
            </w:r>
          </w:p>
        </w:tc>
        <w:tc>
          <w:tcPr>
            <w:tcW w:w="2643" w:type="dxa"/>
          </w:tcPr>
          <w:p w14:paraId="5003602E" w14:textId="68152AF2" w:rsidR="00812EAD" w:rsidRDefault="00B755A2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 Profile</w:t>
            </w:r>
          </w:p>
        </w:tc>
      </w:tr>
      <w:tr w:rsidR="00812EAD" w14:paraId="41D031BD" w14:textId="77777777" w:rsidTr="00812EAD">
        <w:tc>
          <w:tcPr>
            <w:tcW w:w="2642" w:type="dxa"/>
          </w:tcPr>
          <w:p w14:paraId="3028753A" w14:textId="2E694B6B" w:rsidR="000F31DC" w:rsidRDefault="002F7B85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F7B8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87F1BCB" wp14:editId="5CCC9822">
                  <wp:extent cx="1200515" cy="2520000"/>
                  <wp:effectExtent l="0" t="0" r="0" b="0"/>
                  <wp:docPr id="218999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99992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51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B25EC71" w14:textId="65DD3BA2" w:rsidR="00812EAD" w:rsidRDefault="00F6157B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6157B">
              <w:rPr>
                <w:rFonts w:ascii="Times New Roman" w:hAnsi="Times New Roman" w:cs="Times New Roman"/>
              </w:rPr>
              <w:drawing>
                <wp:inline distT="0" distB="0" distL="0" distR="0" wp14:anchorId="7345ADF5" wp14:editId="71EF8A0E">
                  <wp:extent cx="1213762" cy="2520000"/>
                  <wp:effectExtent l="0" t="0" r="5715" b="0"/>
                  <wp:docPr id="6706244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062440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76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8EC71A3" w14:textId="04DB8809" w:rsidR="00812EAD" w:rsidRDefault="00B755A2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D2D69">
              <w:rPr>
                <w:rFonts w:ascii="Times New Roman" w:hAnsi="Times New Roman" w:cs="Times New Roman"/>
                <w:noProof/>
                <w:color w:val="FF0000"/>
              </w:rPr>
              <w:drawing>
                <wp:inline distT="0" distB="0" distL="0" distR="0" wp14:anchorId="74FE68C1" wp14:editId="5F05A9C0">
                  <wp:extent cx="1184183" cy="2520000"/>
                  <wp:effectExtent l="0" t="0" r="0" b="0"/>
                  <wp:docPr id="1890570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57085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183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66DE" w14:paraId="01CE39AA" w14:textId="77777777" w:rsidTr="00812EAD">
        <w:tc>
          <w:tcPr>
            <w:tcW w:w="2642" w:type="dxa"/>
          </w:tcPr>
          <w:p w14:paraId="169EF6D3" w14:textId="6F2B2BFD" w:rsidR="004866DE" w:rsidRDefault="00B755A2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</w:rPr>
              <w:t>Home Page</w:t>
            </w:r>
          </w:p>
        </w:tc>
        <w:tc>
          <w:tcPr>
            <w:tcW w:w="2643" w:type="dxa"/>
          </w:tcPr>
          <w:p w14:paraId="6B6FB5BF" w14:textId="0DE7B035" w:rsidR="004866DE" w:rsidRDefault="00B755A2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tail</w:t>
            </w:r>
            <w:r w:rsidR="00DD2D69">
              <w:rPr>
                <w:rFonts w:ascii="Times New Roman" w:hAnsi="Times New Roman" w:cs="Times New Roman"/>
                <w:noProof/>
              </w:rPr>
              <w:t xml:space="preserve"> Page</w:t>
            </w:r>
          </w:p>
        </w:tc>
        <w:tc>
          <w:tcPr>
            <w:tcW w:w="2643" w:type="dxa"/>
          </w:tcPr>
          <w:p w14:paraId="379C49F6" w14:textId="37A43F3C" w:rsidR="004866DE" w:rsidRDefault="00DD2D69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</w:rPr>
              <w:t>Categories Page</w:t>
            </w:r>
          </w:p>
        </w:tc>
      </w:tr>
      <w:tr w:rsidR="00DD2D69" w14:paraId="36BCC7CD" w14:textId="77777777" w:rsidTr="00812EAD">
        <w:tc>
          <w:tcPr>
            <w:tcW w:w="2642" w:type="dxa"/>
          </w:tcPr>
          <w:p w14:paraId="4F22A6B8" w14:textId="209187BC" w:rsidR="00DD2D69" w:rsidRDefault="00DD2D69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2643" w:type="dxa"/>
          </w:tcPr>
          <w:p w14:paraId="7F62B7AF" w14:textId="37EE50F8" w:rsidR="00DD2D69" w:rsidRDefault="00B755A2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8B574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CA4FA28" wp14:editId="701DB5FB">
                  <wp:extent cx="1218422" cy="2520000"/>
                  <wp:effectExtent l="0" t="0" r="1270" b="0"/>
                  <wp:docPr id="538758538" name="Picture 5387585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553871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42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092DA26C" w14:textId="4FCD5E6A" w:rsidR="00DD2D69" w:rsidRDefault="00DD2D69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C9505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ABE63F" wp14:editId="21ACBB48">
                  <wp:extent cx="1224102" cy="2520000"/>
                  <wp:effectExtent l="0" t="0" r="0" b="0"/>
                  <wp:docPr id="13883379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33798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10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E76E60" w14:textId="77777777" w:rsidR="00DD2D69" w:rsidRDefault="00DD2D69">
      <w:r>
        <w:br w:type="page"/>
      </w:r>
    </w:p>
    <w:p w14:paraId="7B220418" w14:textId="20C66DEF" w:rsidR="00B40DAD" w:rsidRPr="00D94F45" w:rsidRDefault="0050760E" w:rsidP="00B61D1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odel</w:t>
      </w:r>
    </w:p>
    <w:p w14:paraId="08F801BA" w14:textId="288A6639" w:rsidR="001212E7" w:rsidRDefault="0050760E" w:rsidP="00812E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707535C" w14:textId="77777777" w:rsidR="00B449FF" w:rsidRPr="00B449FF" w:rsidRDefault="00B449FF" w:rsidP="00B449FF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449FF">
        <w:rPr>
          <w:rFonts w:ascii="Times New Roman" w:hAnsi="Times New Roman" w:cs="Times New Roman"/>
          <w:sz w:val="24"/>
          <w:szCs w:val="24"/>
        </w:rPr>
        <w:t>Top Headlines</w:t>
      </w:r>
    </w:p>
    <w:p w14:paraId="1C831A52" w14:textId="0536A809" w:rsidR="00153998" w:rsidRDefault="00B449FF" w:rsidP="00B449FF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rita</w:t>
      </w:r>
    </w:p>
    <w:p w14:paraId="3E94EA82" w14:textId="525282BA" w:rsidR="0050760E" w:rsidRDefault="0050760E" w:rsidP="005076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ing-masing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data object Dart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E2B7FD0" w14:textId="4E4F5ECA" w:rsidR="0050760E" w:rsidRDefault="00B449FF" w:rsidP="0050760E">
      <w:pPr>
        <w:pStyle w:val="ListParagraph"/>
        <w:numPr>
          <w:ilvl w:val="0"/>
          <w:numId w:val="3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 H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7488"/>
      </w:tblGrid>
      <w:tr w:rsidR="00D26B89" w:rsidRPr="00A93F23" w14:paraId="483013A2" w14:textId="77777777" w:rsidTr="00D4791D">
        <w:tc>
          <w:tcPr>
            <w:tcW w:w="440" w:type="dxa"/>
          </w:tcPr>
          <w:p w14:paraId="3C1479C3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7488" w:type="dxa"/>
          </w:tcPr>
          <w:p w14:paraId="78900581" w14:textId="3AF1A75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rt:conve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4BCF99F1" w14:textId="77777777" w:rsidTr="00D4791D">
        <w:tc>
          <w:tcPr>
            <w:tcW w:w="440" w:type="dxa"/>
          </w:tcPr>
          <w:p w14:paraId="776E0BB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488" w:type="dxa"/>
          </w:tcPr>
          <w:p w14:paraId="53C51BF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2CBF2CE4" w14:textId="77777777" w:rsidTr="00D4791D">
        <w:tc>
          <w:tcPr>
            <w:tcW w:w="440" w:type="dxa"/>
          </w:tcPr>
          <w:p w14:paraId="7651950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488" w:type="dxa"/>
          </w:tcPr>
          <w:p w14:paraId="32CE3B21" w14:textId="441C75C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package:http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http.da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2328BC07" w14:textId="77777777" w:rsidTr="00D4791D">
        <w:tc>
          <w:tcPr>
            <w:tcW w:w="440" w:type="dxa"/>
          </w:tcPr>
          <w:p w14:paraId="3D2A00B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488" w:type="dxa"/>
          </w:tcPr>
          <w:p w14:paraId="0F6B51AB" w14:textId="1139D840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D5C6A37" w14:textId="77777777" w:rsidTr="00D4791D">
        <w:tc>
          <w:tcPr>
            <w:tcW w:w="440" w:type="dxa"/>
          </w:tcPr>
          <w:p w14:paraId="6CC22724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7488" w:type="dxa"/>
          </w:tcPr>
          <w:p w14:paraId="6F647EAB" w14:textId="0B9BA43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piData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4D1EA787" w14:textId="77777777" w:rsidTr="00D4791D">
        <w:tc>
          <w:tcPr>
            <w:tcW w:w="440" w:type="dxa"/>
          </w:tcPr>
          <w:p w14:paraId="5D63C92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7488" w:type="dxa"/>
          </w:tcPr>
          <w:p w14:paraId="58298D4D" w14:textId="6CF7DDCB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Map&lt;String, String&gt; headers = {</w:t>
            </w:r>
          </w:p>
        </w:tc>
      </w:tr>
      <w:tr w:rsidR="00D26B89" w:rsidRPr="00A93F23" w14:paraId="195998A9" w14:textId="77777777" w:rsidTr="00D4791D">
        <w:tc>
          <w:tcPr>
            <w:tcW w:w="440" w:type="dxa"/>
          </w:tcPr>
          <w:p w14:paraId="2C0DB6B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7488" w:type="dxa"/>
          </w:tcPr>
          <w:p w14:paraId="2528628E" w14:textId="5B4863E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'Content-Type': 'application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json;charse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=UTF-8',</w:t>
            </w:r>
          </w:p>
        </w:tc>
      </w:tr>
      <w:tr w:rsidR="00D26B89" w:rsidRPr="00A93F23" w14:paraId="0BE0AEA6" w14:textId="77777777" w:rsidTr="00D4791D">
        <w:tc>
          <w:tcPr>
            <w:tcW w:w="440" w:type="dxa"/>
          </w:tcPr>
          <w:p w14:paraId="1D42524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7488" w:type="dxa"/>
          </w:tcPr>
          <w:p w14:paraId="145B4131" w14:textId="0343800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'Charset': 'utf-8'</w:t>
            </w:r>
          </w:p>
        </w:tc>
      </w:tr>
      <w:tr w:rsidR="00D26B89" w:rsidRPr="00A93F23" w14:paraId="33E39E39" w14:textId="77777777" w:rsidTr="00D4791D">
        <w:tc>
          <w:tcPr>
            <w:tcW w:w="440" w:type="dxa"/>
          </w:tcPr>
          <w:p w14:paraId="4598D27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7488" w:type="dxa"/>
          </w:tcPr>
          <w:p w14:paraId="12CF4054" w14:textId="60B5555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};</w:t>
            </w:r>
          </w:p>
        </w:tc>
      </w:tr>
      <w:tr w:rsidR="00D26B89" w:rsidRPr="00A93F23" w14:paraId="3C43F44F" w14:textId="77777777" w:rsidTr="00D4791D">
        <w:tc>
          <w:tcPr>
            <w:tcW w:w="440" w:type="dxa"/>
          </w:tcPr>
          <w:p w14:paraId="3E39C40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7488" w:type="dxa"/>
          </w:tcPr>
          <w:p w14:paraId="492219C8" w14:textId="0DDACD8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Future&lt;Map&gt;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getData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) async {</w:t>
            </w:r>
          </w:p>
        </w:tc>
      </w:tr>
      <w:tr w:rsidR="00D26B89" w:rsidRPr="00A93F23" w14:paraId="06028BC2" w14:textId="77777777" w:rsidTr="00D4791D">
        <w:tc>
          <w:tcPr>
            <w:tcW w:w="440" w:type="dxa"/>
          </w:tcPr>
          <w:p w14:paraId="16004EB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7488" w:type="dxa"/>
          </w:tcPr>
          <w:p w14:paraId="24D7CDE5" w14:textId="59107D9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  Response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respons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= await get(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Uri.pars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</w:t>
            </w:r>
          </w:p>
        </w:tc>
      </w:tr>
      <w:tr w:rsidR="00D26B89" w:rsidRPr="00A93F23" w14:paraId="6A632E0F" w14:textId="77777777" w:rsidTr="00D4791D">
        <w:tc>
          <w:tcPr>
            <w:tcW w:w="440" w:type="dxa"/>
          </w:tcPr>
          <w:p w14:paraId="2AB8427B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2</w:t>
            </w:r>
          </w:p>
        </w:tc>
        <w:tc>
          <w:tcPr>
            <w:tcW w:w="7488" w:type="dxa"/>
          </w:tcPr>
          <w:p w14:paraId="79DB3A94" w14:textId="486C039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"https://newsapi.org/v2/top-headlines?country=us&amp;apiKey=2142e09042164d01be5d63e97dcd0dc6"),headers: headers);</w:t>
            </w:r>
          </w:p>
        </w:tc>
      </w:tr>
      <w:tr w:rsidR="00D26B89" w:rsidRPr="00A93F23" w14:paraId="39405B22" w14:textId="77777777" w:rsidTr="00D4791D">
        <w:tc>
          <w:tcPr>
            <w:tcW w:w="440" w:type="dxa"/>
          </w:tcPr>
          <w:p w14:paraId="79EADDA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3</w:t>
            </w:r>
          </w:p>
        </w:tc>
        <w:tc>
          <w:tcPr>
            <w:tcW w:w="7488" w:type="dxa"/>
          </w:tcPr>
          <w:p w14:paraId="424702B9" w14:textId="7A239A33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  Map data =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jsonDecod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response.bod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);</w:t>
            </w:r>
          </w:p>
        </w:tc>
      </w:tr>
      <w:tr w:rsidR="00D26B89" w:rsidRPr="00A93F23" w14:paraId="2D8F0308" w14:textId="77777777" w:rsidTr="00D4791D">
        <w:tc>
          <w:tcPr>
            <w:tcW w:w="440" w:type="dxa"/>
          </w:tcPr>
          <w:p w14:paraId="74F4FEB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4</w:t>
            </w:r>
          </w:p>
        </w:tc>
        <w:tc>
          <w:tcPr>
            <w:tcW w:w="7488" w:type="dxa"/>
          </w:tcPr>
          <w:p w14:paraId="75DCAABD" w14:textId="173BCEF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if (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ta.isNotEmpt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) {</w:t>
            </w:r>
          </w:p>
        </w:tc>
      </w:tr>
      <w:tr w:rsidR="00D26B89" w:rsidRPr="00A93F23" w14:paraId="6DC0258C" w14:textId="77777777" w:rsidTr="00D4791D">
        <w:tc>
          <w:tcPr>
            <w:tcW w:w="440" w:type="dxa"/>
          </w:tcPr>
          <w:p w14:paraId="627412C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5</w:t>
            </w:r>
          </w:p>
        </w:tc>
        <w:tc>
          <w:tcPr>
            <w:tcW w:w="7488" w:type="dxa"/>
          </w:tcPr>
          <w:p w14:paraId="1A02854A" w14:textId="6C34F9A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print(data);</w:t>
            </w:r>
          </w:p>
        </w:tc>
      </w:tr>
      <w:tr w:rsidR="00D26B89" w:rsidRPr="00A93F23" w14:paraId="2DB1FFCA" w14:textId="77777777" w:rsidTr="00D4791D">
        <w:tc>
          <w:tcPr>
            <w:tcW w:w="440" w:type="dxa"/>
          </w:tcPr>
          <w:p w14:paraId="7F6D588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6</w:t>
            </w:r>
          </w:p>
        </w:tc>
        <w:tc>
          <w:tcPr>
            <w:tcW w:w="7488" w:type="dxa"/>
          </w:tcPr>
          <w:p w14:paraId="20E93564" w14:textId="228F229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return data;</w:t>
            </w:r>
          </w:p>
        </w:tc>
      </w:tr>
      <w:tr w:rsidR="00D26B89" w:rsidRPr="00A93F23" w14:paraId="7430882D" w14:textId="77777777" w:rsidTr="00D4791D">
        <w:tc>
          <w:tcPr>
            <w:tcW w:w="440" w:type="dxa"/>
          </w:tcPr>
          <w:p w14:paraId="20AEC6A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7</w:t>
            </w:r>
          </w:p>
        </w:tc>
        <w:tc>
          <w:tcPr>
            <w:tcW w:w="7488" w:type="dxa"/>
          </w:tcPr>
          <w:p w14:paraId="6C076EBF" w14:textId="682E453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} else {</w:t>
            </w:r>
          </w:p>
        </w:tc>
      </w:tr>
      <w:tr w:rsidR="00D26B89" w:rsidRPr="00A93F23" w14:paraId="2119EB21" w14:textId="77777777" w:rsidTr="00D4791D">
        <w:tc>
          <w:tcPr>
            <w:tcW w:w="440" w:type="dxa"/>
          </w:tcPr>
          <w:p w14:paraId="04E50AA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8</w:t>
            </w:r>
          </w:p>
        </w:tc>
        <w:tc>
          <w:tcPr>
            <w:tcW w:w="7488" w:type="dxa"/>
          </w:tcPr>
          <w:p w14:paraId="61D77114" w14:textId="77B4DA0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print(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response.statusCode.toString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));</w:t>
            </w:r>
          </w:p>
        </w:tc>
      </w:tr>
      <w:tr w:rsidR="00D26B89" w:rsidRPr="00A93F23" w14:paraId="00ADCFB8" w14:textId="77777777" w:rsidTr="00D4791D">
        <w:tc>
          <w:tcPr>
            <w:tcW w:w="440" w:type="dxa"/>
          </w:tcPr>
          <w:p w14:paraId="7A5E02D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9</w:t>
            </w:r>
          </w:p>
        </w:tc>
        <w:tc>
          <w:tcPr>
            <w:tcW w:w="7488" w:type="dxa"/>
          </w:tcPr>
          <w:p w14:paraId="039EDDC0" w14:textId="1038827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return {};</w:t>
            </w:r>
          </w:p>
        </w:tc>
      </w:tr>
      <w:tr w:rsidR="00D26B89" w:rsidRPr="00A93F23" w14:paraId="38C5C6BC" w14:textId="77777777" w:rsidTr="00D4791D">
        <w:tc>
          <w:tcPr>
            <w:tcW w:w="440" w:type="dxa"/>
          </w:tcPr>
          <w:p w14:paraId="2706657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0</w:t>
            </w:r>
          </w:p>
        </w:tc>
        <w:tc>
          <w:tcPr>
            <w:tcW w:w="7488" w:type="dxa"/>
          </w:tcPr>
          <w:p w14:paraId="3B6F52BC" w14:textId="77C04F9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}</w:t>
            </w:r>
          </w:p>
        </w:tc>
      </w:tr>
      <w:tr w:rsidR="00D26B89" w:rsidRPr="00A93F23" w14:paraId="18721DE5" w14:textId="77777777" w:rsidTr="00D4791D">
        <w:tc>
          <w:tcPr>
            <w:tcW w:w="440" w:type="dxa"/>
          </w:tcPr>
          <w:p w14:paraId="1665E09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1</w:t>
            </w:r>
          </w:p>
        </w:tc>
        <w:tc>
          <w:tcPr>
            <w:tcW w:w="7488" w:type="dxa"/>
          </w:tcPr>
          <w:p w14:paraId="5D657624" w14:textId="41D8E1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}</w:t>
            </w:r>
          </w:p>
        </w:tc>
      </w:tr>
      <w:tr w:rsidR="00D26B89" w:rsidRPr="00A93F23" w14:paraId="7B9076F9" w14:textId="77777777" w:rsidTr="00D4791D">
        <w:tc>
          <w:tcPr>
            <w:tcW w:w="440" w:type="dxa"/>
          </w:tcPr>
          <w:p w14:paraId="6CF1935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2</w:t>
            </w:r>
          </w:p>
        </w:tc>
        <w:tc>
          <w:tcPr>
            <w:tcW w:w="7488" w:type="dxa"/>
          </w:tcPr>
          <w:p w14:paraId="0AAF20F8" w14:textId="51B4759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package: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.da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5739ED6C" w14:textId="77777777" w:rsidTr="00D4791D">
        <w:tc>
          <w:tcPr>
            <w:tcW w:w="440" w:type="dxa"/>
          </w:tcPr>
          <w:p w14:paraId="7031271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3</w:t>
            </w:r>
          </w:p>
        </w:tc>
        <w:tc>
          <w:tcPr>
            <w:tcW w:w="7488" w:type="dxa"/>
          </w:tcPr>
          <w:p w14:paraId="28B58848" w14:textId="74CF890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93BDCD9" w14:textId="77777777" w:rsidTr="00D4791D">
        <w:tc>
          <w:tcPr>
            <w:tcW w:w="440" w:type="dxa"/>
          </w:tcPr>
          <w:p w14:paraId="64563C1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4</w:t>
            </w:r>
          </w:p>
        </w:tc>
        <w:tc>
          <w:tcPr>
            <w:tcW w:w="7488" w:type="dxa"/>
          </w:tcPr>
          <w:p w14:paraId="5B4B77B2" w14:textId="13112FB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Article extend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20A90501" w14:textId="77777777" w:rsidTr="00D4791D">
        <w:tc>
          <w:tcPr>
            <w:tcW w:w="440" w:type="dxa"/>
          </w:tcPr>
          <w:p w14:paraId="0894745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5</w:t>
            </w:r>
          </w:p>
        </w:tc>
        <w:tc>
          <w:tcPr>
            <w:tcW w:w="7488" w:type="dxa"/>
          </w:tcPr>
          <w:p w14:paraId="423FB253" w14:textId="1560B9A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id;</w:t>
            </w:r>
          </w:p>
        </w:tc>
      </w:tr>
      <w:tr w:rsidR="00D26B89" w:rsidRPr="00A93F23" w14:paraId="671D8D96" w14:textId="77777777" w:rsidTr="00D4791D">
        <w:tc>
          <w:tcPr>
            <w:tcW w:w="440" w:type="dxa"/>
          </w:tcPr>
          <w:p w14:paraId="0F31AB9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6</w:t>
            </w:r>
          </w:p>
        </w:tc>
        <w:tc>
          <w:tcPr>
            <w:tcW w:w="7488" w:type="dxa"/>
          </w:tcPr>
          <w:p w14:paraId="7F908A7B" w14:textId="3AC00A2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title;</w:t>
            </w:r>
          </w:p>
        </w:tc>
      </w:tr>
      <w:tr w:rsidR="00D26B89" w:rsidRPr="00A93F23" w14:paraId="5F340927" w14:textId="77777777" w:rsidTr="00D4791D">
        <w:tc>
          <w:tcPr>
            <w:tcW w:w="440" w:type="dxa"/>
          </w:tcPr>
          <w:p w14:paraId="73CDABE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7</w:t>
            </w:r>
          </w:p>
        </w:tc>
        <w:tc>
          <w:tcPr>
            <w:tcW w:w="7488" w:type="dxa"/>
          </w:tcPr>
          <w:p w14:paraId="344892C9" w14:textId="745227A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subtitle;</w:t>
            </w:r>
          </w:p>
        </w:tc>
      </w:tr>
      <w:tr w:rsidR="00D26B89" w:rsidRPr="00A93F23" w14:paraId="14CB7AEF" w14:textId="77777777" w:rsidTr="00D4791D">
        <w:tc>
          <w:tcPr>
            <w:tcW w:w="440" w:type="dxa"/>
          </w:tcPr>
          <w:p w14:paraId="6A4FF8B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8</w:t>
            </w:r>
          </w:p>
        </w:tc>
        <w:tc>
          <w:tcPr>
            <w:tcW w:w="7488" w:type="dxa"/>
          </w:tcPr>
          <w:p w14:paraId="1905F66D" w14:textId="0EC7EEF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body;</w:t>
            </w:r>
          </w:p>
        </w:tc>
      </w:tr>
      <w:tr w:rsidR="00D26B89" w:rsidRPr="00A93F23" w14:paraId="69551CB4" w14:textId="77777777" w:rsidTr="00D4791D">
        <w:tc>
          <w:tcPr>
            <w:tcW w:w="440" w:type="dxa"/>
          </w:tcPr>
          <w:p w14:paraId="5D37D34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9</w:t>
            </w:r>
          </w:p>
        </w:tc>
        <w:tc>
          <w:tcPr>
            <w:tcW w:w="7488" w:type="dxa"/>
          </w:tcPr>
          <w:p w14:paraId="41B21ED1" w14:textId="27271D53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author;</w:t>
            </w:r>
          </w:p>
        </w:tc>
      </w:tr>
      <w:tr w:rsidR="00D26B89" w:rsidRPr="00A93F23" w14:paraId="10C97209" w14:textId="77777777" w:rsidTr="00D4791D">
        <w:tc>
          <w:tcPr>
            <w:tcW w:w="440" w:type="dxa"/>
          </w:tcPr>
          <w:p w14:paraId="013B0AF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0</w:t>
            </w:r>
          </w:p>
        </w:tc>
        <w:tc>
          <w:tcPr>
            <w:tcW w:w="7488" w:type="dxa"/>
          </w:tcPr>
          <w:p w14:paraId="512197CD" w14:textId="229CB75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184FE436" w14:textId="77777777" w:rsidTr="00D4791D">
        <w:tc>
          <w:tcPr>
            <w:tcW w:w="440" w:type="dxa"/>
          </w:tcPr>
          <w:p w14:paraId="1B288B0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1</w:t>
            </w:r>
          </w:p>
        </w:tc>
        <w:tc>
          <w:tcPr>
            <w:tcW w:w="7488" w:type="dxa"/>
          </w:tcPr>
          <w:p w14:paraId="7D6B4C02" w14:textId="71327BA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category;</w:t>
            </w:r>
          </w:p>
        </w:tc>
      </w:tr>
      <w:tr w:rsidR="00D26B89" w:rsidRPr="00A93F23" w14:paraId="1218FB7A" w14:textId="77777777" w:rsidTr="00D4791D">
        <w:tc>
          <w:tcPr>
            <w:tcW w:w="440" w:type="dxa"/>
          </w:tcPr>
          <w:p w14:paraId="4BF2AC48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2</w:t>
            </w:r>
          </w:p>
        </w:tc>
        <w:tc>
          <w:tcPr>
            <w:tcW w:w="7488" w:type="dxa"/>
          </w:tcPr>
          <w:p w14:paraId="37C816A1" w14:textId="38BF1AA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5A6CDDC1" w14:textId="77777777" w:rsidTr="00D4791D">
        <w:tc>
          <w:tcPr>
            <w:tcW w:w="440" w:type="dxa"/>
          </w:tcPr>
          <w:p w14:paraId="63743AC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3</w:t>
            </w:r>
          </w:p>
        </w:tc>
        <w:tc>
          <w:tcPr>
            <w:tcW w:w="7488" w:type="dxa"/>
          </w:tcPr>
          <w:p w14:paraId="7CFEEA3B" w14:textId="166E2FB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int views;</w:t>
            </w:r>
          </w:p>
        </w:tc>
      </w:tr>
      <w:tr w:rsidR="00D26B89" w:rsidRPr="00A93F23" w14:paraId="3B9FE2B8" w14:textId="77777777" w:rsidTr="00D4791D">
        <w:tc>
          <w:tcPr>
            <w:tcW w:w="440" w:type="dxa"/>
          </w:tcPr>
          <w:p w14:paraId="1D842CE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4</w:t>
            </w:r>
          </w:p>
        </w:tc>
        <w:tc>
          <w:tcPr>
            <w:tcW w:w="7488" w:type="dxa"/>
          </w:tcPr>
          <w:p w14:paraId="72BC4494" w14:textId="1C2A52E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teTim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577FF15C" w14:textId="77777777" w:rsidTr="00D4791D">
        <w:tc>
          <w:tcPr>
            <w:tcW w:w="440" w:type="dxa"/>
          </w:tcPr>
          <w:p w14:paraId="7FC9778B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5</w:t>
            </w:r>
          </w:p>
        </w:tc>
        <w:tc>
          <w:tcPr>
            <w:tcW w:w="7488" w:type="dxa"/>
          </w:tcPr>
          <w:p w14:paraId="6EFC135E" w14:textId="452B6CC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15DC7CE" w14:textId="77777777" w:rsidTr="00D4791D">
        <w:tc>
          <w:tcPr>
            <w:tcW w:w="440" w:type="dxa"/>
          </w:tcPr>
          <w:p w14:paraId="625B4C2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6</w:t>
            </w:r>
          </w:p>
        </w:tc>
        <w:tc>
          <w:tcPr>
            <w:tcW w:w="7488" w:type="dxa"/>
          </w:tcPr>
          <w:p w14:paraId="63849BE7" w14:textId="1EBB61A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static List&lt;Article&gt; articles = [];</w:t>
            </w:r>
          </w:p>
        </w:tc>
      </w:tr>
      <w:tr w:rsidR="00D26B89" w:rsidRPr="00A93F23" w14:paraId="685C103A" w14:textId="77777777" w:rsidTr="00D4791D">
        <w:tc>
          <w:tcPr>
            <w:tcW w:w="440" w:type="dxa"/>
          </w:tcPr>
          <w:p w14:paraId="35C7105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7</w:t>
            </w:r>
          </w:p>
        </w:tc>
        <w:tc>
          <w:tcPr>
            <w:tcW w:w="7488" w:type="dxa"/>
          </w:tcPr>
          <w:p w14:paraId="30CA9FAA" w14:textId="6686180B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0565935B" w14:textId="77777777" w:rsidTr="00D4791D">
        <w:tc>
          <w:tcPr>
            <w:tcW w:w="440" w:type="dxa"/>
          </w:tcPr>
          <w:p w14:paraId="2EE7683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8</w:t>
            </w:r>
          </w:p>
        </w:tc>
        <w:tc>
          <w:tcPr>
            <w:tcW w:w="7488" w:type="dxa"/>
          </w:tcPr>
          <w:p w14:paraId="7E97174B" w14:textId="159F0A0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const Article(</w:t>
            </w:r>
          </w:p>
        </w:tc>
      </w:tr>
      <w:tr w:rsidR="00D26B89" w:rsidRPr="00A93F23" w14:paraId="690D29F2" w14:textId="77777777" w:rsidTr="00D4791D">
        <w:tc>
          <w:tcPr>
            <w:tcW w:w="440" w:type="dxa"/>
          </w:tcPr>
          <w:p w14:paraId="24D2CE5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9</w:t>
            </w:r>
          </w:p>
        </w:tc>
        <w:tc>
          <w:tcPr>
            <w:tcW w:w="7488" w:type="dxa"/>
          </w:tcPr>
          <w:p w14:paraId="4641E579" w14:textId="11519D9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{required this.id,</w:t>
            </w:r>
          </w:p>
        </w:tc>
      </w:tr>
      <w:tr w:rsidR="00D26B89" w:rsidRPr="00A93F23" w14:paraId="2D3E93E2" w14:textId="77777777" w:rsidTr="00D4791D">
        <w:tc>
          <w:tcPr>
            <w:tcW w:w="440" w:type="dxa"/>
          </w:tcPr>
          <w:p w14:paraId="390F24B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0</w:t>
            </w:r>
          </w:p>
        </w:tc>
        <w:tc>
          <w:tcPr>
            <w:tcW w:w="7488" w:type="dxa"/>
          </w:tcPr>
          <w:p w14:paraId="14FF9D34" w14:textId="03188AC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tit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369A24D" w14:textId="77777777" w:rsidTr="00D4791D">
        <w:tc>
          <w:tcPr>
            <w:tcW w:w="440" w:type="dxa"/>
          </w:tcPr>
          <w:p w14:paraId="54BBFD3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1</w:t>
            </w:r>
          </w:p>
        </w:tc>
        <w:tc>
          <w:tcPr>
            <w:tcW w:w="7488" w:type="dxa"/>
          </w:tcPr>
          <w:p w14:paraId="4AEE4F6B" w14:textId="5F906F4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subtit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B49FA4B" w14:textId="77777777" w:rsidTr="00D4791D">
        <w:tc>
          <w:tcPr>
            <w:tcW w:w="440" w:type="dxa"/>
          </w:tcPr>
          <w:p w14:paraId="7684230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2</w:t>
            </w:r>
          </w:p>
        </w:tc>
        <w:tc>
          <w:tcPr>
            <w:tcW w:w="7488" w:type="dxa"/>
          </w:tcPr>
          <w:p w14:paraId="4641F467" w14:textId="4309A3C1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bod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33EF12C" w14:textId="77777777" w:rsidTr="00D4791D">
        <w:tc>
          <w:tcPr>
            <w:tcW w:w="440" w:type="dxa"/>
          </w:tcPr>
          <w:p w14:paraId="1013F82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3</w:t>
            </w:r>
          </w:p>
        </w:tc>
        <w:tc>
          <w:tcPr>
            <w:tcW w:w="7488" w:type="dxa"/>
          </w:tcPr>
          <w:p w14:paraId="692388AB" w14:textId="63DBECF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author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A356E91" w14:textId="77777777" w:rsidTr="00D4791D">
        <w:tc>
          <w:tcPr>
            <w:tcW w:w="440" w:type="dxa"/>
          </w:tcPr>
          <w:p w14:paraId="70B6F1C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4</w:t>
            </w:r>
          </w:p>
        </w:tc>
        <w:tc>
          <w:tcPr>
            <w:tcW w:w="7488" w:type="dxa"/>
          </w:tcPr>
          <w:p w14:paraId="35668CD4" w14:textId="071FA9D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AD158A0" w14:textId="77777777" w:rsidTr="00D4791D">
        <w:tc>
          <w:tcPr>
            <w:tcW w:w="440" w:type="dxa"/>
          </w:tcPr>
          <w:p w14:paraId="2EDF8A7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5</w:t>
            </w:r>
          </w:p>
        </w:tc>
        <w:tc>
          <w:tcPr>
            <w:tcW w:w="7488" w:type="dxa"/>
          </w:tcPr>
          <w:p w14:paraId="50CEDBC1" w14:textId="64C431B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categor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4D59DE4D" w14:textId="77777777" w:rsidTr="00D4791D">
        <w:tc>
          <w:tcPr>
            <w:tcW w:w="440" w:type="dxa"/>
          </w:tcPr>
          <w:p w14:paraId="3C41BFF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lastRenderedPageBreak/>
              <w:t>46</w:t>
            </w:r>
          </w:p>
        </w:tc>
        <w:tc>
          <w:tcPr>
            <w:tcW w:w="7488" w:type="dxa"/>
          </w:tcPr>
          <w:p w14:paraId="416EA918" w14:textId="55B511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1075BA5" w14:textId="77777777" w:rsidTr="00D4791D">
        <w:tc>
          <w:tcPr>
            <w:tcW w:w="440" w:type="dxa"/>
          </w:tcPr>
          <w:p w14:paraId="0BB20EF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7</w:t>
            </w:r>
          </w:p>
        </w:tc>
        <w:tc>
          <w:tcPr>
            <w:tcW w:w="7488" w:type="dxa"/>
          </w:tcPr>
          <w:p w14:paraId="48F59950" w14:textId="1E60CC4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view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F53D31C" w14:textId="77777777" w:rsidTr="00D4791D">
        <w:tc>
          <w:tcPr>
            <w:tcW w:w="440" w:type="dxa"/>
          </w:tcPr>
          <w:p w14:paraId="62538AA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8</w:t>
            </w:r>
          </w:p>
        </w:tc>
        <w:tc>
          <w:tcPr>
            <w:tcW w:w="7488" w:type="dxa"/>
          </w:tcPr>
          <w:p w14:paraId="39FB0DF9" w14:textId="028AA7D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});</w:t>
            </w:r>
          </w:p>
        </w:tc>
      </w:tr>
      <w:tr w:rsidR="00D26B89" w:rsidRPr="00A93F23" w14:paraId="2BAA201B" w14:textId="77777777" w:rsidTr="00D4791D">
        <w:tc>
          <w:tcPr>
            <w:tcW w:w="440" w:type="dxa"/>
          </w:tcPr>
          <w:p w14:paraId="7DD6C83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9</w:t>
            </w:r>
          </w:p>
        </w:tc>
        <w:tc>
          <w:tcPr>
            <w:tcW w:w="7488" w:type="dxa"/>
          </w:tcPr>
          <w:p w14:paraId="33CBC750" w14:textId="0A802C6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4C9454E9" w14:textId="77777777" w:rsidTr="00D4791D">
        <w:tc>
          <w:tcPr>
            <w:tcW w:w="440" w:type="dxa"/>
          </w:tcPr>
          <w:p w14:paraId="33DA3F75" w14:textId="45FBFF9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0</w:t>
            </w:r>
          </w:p>
        </w:tc>
        <w:tc>
          <w:tcPr>
            <w:tcW w:w="7488" w:type="dxa"/>
          </w:tcPr>
          <w:p w14:paraId="56C1317C" w14:textId="1C551B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List&lt;Object&gt; get props =&gt; [];</w:t>
            </w:r>
          </w:p>
        </w:tc>
      </w:tr>
      <w:tr w:rsidR="00D26B89" w:rsidRPr="00A93F23" w14:paraId="598DCEF3" w14:textId="77777777" w:rsidTr="00D4791D">
        <w:tc>
          <w:tcPr>
            <w:tcW w:w="440" w:type="dxa"/>
          </w:tcPr>
          <w:p w14:paraId="718562D4" w14:textId="6F8979B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1</w:t>
            </w:r>
          </w:p>
        </w:tc>
        <w:tc>
          <w:tcPr>
            <w:tcW w:w="7488" w:type="dxa"/>
          </w:tcPr>
          <w:p w14:paraId="252D6524" w14:textId="080058C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}</w:t>
            </w:r>
          </w:p>
        </w:tc>
      </w:tr>
    </w:tbl>
    <w:p w14:paraId="11909D42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Model data Top Headline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tampil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od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u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tam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73EDB8A7" w14:textId="77777777" w:rsidR="00D26B89" w:rsidRPr="00D26B89" w:rsidRDefault="00D26B89" w:rsidP="00D26B89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Class (API Service):</w:t>
      </w:r>
    </w:p>
    <w:p w14:paraId="01D1CA0B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representas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gambil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getDat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840C6B5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anfaat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ake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http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HTTP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irim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top headlines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tentu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h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Amerik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rik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).</w:t>
      </w:r>
    </w:p>
    <w:p w14:paraId="18140F3C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Data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terim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API di-decode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JSO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kembal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499367B" w14:textId="77777777" w:rsidR="00D26B89" w:rsidRPr="00D26B89" w:rsidRDefault="00D26B89" w:rsidP="00D26B89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 Class (Model Data):</w:t>
      </w:r>
    </w:p>
    <w:p w14:paraId="14CBE3AE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ake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equatabl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model data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nta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CEA3943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ro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ID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udu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ubjudu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URL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views,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0A3C23D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edi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fung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props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Equatabl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tuh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ubah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ro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pengaruh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sam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55F8496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du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aj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sa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representas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tanggu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awab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gambil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umbe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ekstern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mentar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per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wada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ntu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onsum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car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struktu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luru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87B8D31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14:paraId="3DDED04B" w14:textId="77777777" w:rsidR="00D26B89" w:rsidRPr="00D26B89" w:rsidRDefault="00D26B89" w:rsidP="00D26B89">
      <w:pPr>
        <w:pStyle w:val="ListParagraph"/>
        <w:numPr>
          <w:ilvl w:val="0"/>
          <w:numId w:val="3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rit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7366"/>
      </w:tblGrid>
      <w:tr w:rsidR="00D26B89" w:rsidRPr="00A93F23" w14:paraId="3F74E516" w14:textId="77777777" w:rsidTr="00D26B89">
        <w:tc>
          <w:tcPr>
            <w:tcW w:w="562" w:type="dxa"/>
          </w:tcPr>
          <w:p w14:paraId="14DEB6A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7366" w:type="dxa"/>
          </w:tcPr>
          <w:p w14:paraId="3F126336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rt:conve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691614C3" w14:textId="77777777" w:rsidTr="00D26B89">
        <w:tc>
          <w:tcPr>
            <w:tcW w:w="562" w:type="dxa"/>
          </w:tcPr>
          <w:p w14:paraId="0285480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366" w:type="dxa"/>
          </w:tcPr>
          <w:p w14:paraId="4E27D4A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7B10127" w14:textId="77777777" w:rsidTr="00D26B89">
        <w:tc>
          <w:tcPr>
            <w:tcW w:w="562" w:type="dxa"/>
          </w:tcPr>
          <w:p w14:paraId="0F27649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366" w:type="dxa"/>
          </w:tcPr>
          <w:p w14:paraId="754BCAD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package:http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http.da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6948E273" w14:textId="77777777" w:rsidTr="00D26B89">
        <w:tc>
          <w:tcPr>
            <w:tcW w:w="562" w:type="dxa"/>
          </w:tcPr>
          <w:p w14:paraId="5C8622C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366" w:type="dxa"/>
          </w:tcPr>
          <w:p w14:paraId="20F16F5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5DEF2886" w14:textId="77777777" w:rsidTr="00D26B89">
        <w:tc>
          <w:tcPr>
            <w:tcW w:w="562" w:type="dxa"/>
          </w:tcPr>
          <w:p w14:paraId="2C24361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lastRenderedPageBreak/>
              <w:t>5</w:t>
            </w:r>
          </w:p>
        </w:tc>
        <w:tc>
          <w:tcPr>
            <w:tcW w:w="7366" w:type="dxa"/>
          </w:tcPr>
          <w:p w14:paraId="043AC6F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piData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1B928C3C" w14:textId="77777777" w:rsidTr="00D26B89">
        <w:tc>
          <w:tcPr>
            <w:tcW w:w="562" w:type="dxa"/>
          </w:tcPr>
          <w:p w14:paraId="3AF28B2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7366" w:type="dxa"/>
          </w:tcPr>
          <w:p w14:paraId="05D01A6D" w14:textId="74B71F8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Future&lt;Map&gt; </w:t>
            </w:r>
            <w:proofErr w:type="spellStart"/>
            <w:r w:rsidRPr="00A93F23">
              <w:rPr>
                <w:sz w:val="16"/>
                <w:szCs w:val="16"/>
              </w:rPr>
              <w:t>getDataByCategory</w:t>
            </w:r>
            <w:proofErr w:type="spellEnd"/>
            <w:r w:rsidRPr="00A93F23">
              <w:rPr>
                <w:sz w:val="16"/>
                <w:szCs w:val="16"/>
              </w:rPr>
              <w:t>(String category) async {</w:t>
            </w:r>
          </w:p>
        </w:tc>
      </w:tr>
      <w:tr w:rsidR="00D26B89" w:rsidRPr="00A93F23" w14:paraId="181D3968" w14:textId="77777777" w:rsidTr="00D26B89">
        <w:tc>
          <w:tcPr>
            <w:tcW w:w="562" w:type="dxa"/>
          </w:tcPr>
          <w:p w14:paraId="601A9BF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7366" w:type="dxa"/>
          </w:tcPr>
          <w:p w14:paraId="77DDEEC0" w14:textId="49BD763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sponse </w:t>
            </w:r>
            <w:proofErr w:type="spellStart"/>
            <w:r w:rsidRPr="00A93F23">
              <w:rPr>
                <w:sz w:val="16"/>
                <w:szCs w:val="16"/>
              </w:rPr>
              <w:t>response</w:t>
            </w:r>
            <w:proofErr w:type="spellEnd"/>
            <w:r w:rsidRPr="00A93F23">
              <w:rPr>
                <w:sz w:val="16"/>
                <w:szCs w:val="16"/>
              </w:rPr>
              <w:t xml:space="preserve"> = await get(</w:t>
            </w:r>
            <w:proofErr w:type="spellStart"/>
            <w:r w:rsidRPr="00A93F23">
              <w:rPr>
                <w:sz w:val="16"/>
                <w:szCs w:val="16"/>
              </w:rPr>
              <w:t>Uri.pars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26B89" w:rsidRPr="00A93F23" w14:paraId="7DD5CA5C" w14:textId="77777777" w:rsidTr="00D26B89">
        <w:tc>
          <w:tcPr>
            <w:tcW w:w="562" w:type="dxa"/>
          </w:tcPr>
          <w:p w14:paraId="343015C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7366" w:type="dxa"/>
          </w:tcPr>
          <w:p w14:paraId="33C0930B" w14:textId="57E1EC6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"https://newsapi.org/v2/top-headlines?apiKey=2142e09042164d01be5d63e97dcd0dc6&amp;country=us&amp;category=$category"));</w:t>
            </w:r>
          </w:p>
        </w:tc>
      </w:tr>
      <w:tr w:rsidR="00D26B89" w:rsidRPr="00A93F23" w14:paraId="4CD2A078" w14:textId="77777777" w:rsidTr="00D26B89">
        <w:tc>
          <w:tcPr>
            <w:tcW w:w="562" w:type="dxa"/>
          </w:tcPr>
          <w:p w14:paraId="0DC1229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7366" w:type="dxa"/>
          </w:tcPr>
          <w:p w14:paraId="45579A98" w14:textId="1B0A7DBC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data = </w:t>
            </w:r>
            <w:proofErr w:type="spellStart"/>
            <w:r w:rsidRPr="00A93F23">
              <w:rPr>
                <w:sz w:val="16"/>
                <w:szCs w:val="16"/>
              </w:rPr>
              <w:t>jsonDecod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response.body</w:t>
            </w:r>
            <w:proofErr w:type="spell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26B89" w:rsidRPr="00A93F23" w14:paraId="10E6E731" w14:textId="77777777" w:rsidTr="00D26B89">
        <w:tc>
          <w:tcPr>
            <w:tcW w:w="562" w:type="dxa"/>
          </w:tcPr>
          <w:p w14:paraId="476300F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7366" w:type="dxa"/>
          </w:tcPr>
          <w:p w14:paraId="3C292115" w14:textId="49A2231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r w:rsidRPr="00A93F23">
              <w:rPr>
                <w:sz w:val="16"/>
                <w:szCs w:val="16"/>
              </w:rPr>
              <w:t>data.isNotEmpty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26B89" w:rsidRPr="00A93F23" w14:paraId="2E2CF05C" w14:textId="77777777" w:rsidTr="00D26B89">
        <w:tc>
          <w:tcPr>
            <w:tcW w:w="562" w:type="dxa"/>
          </w:tcPr>
          <w:p w14:paraId="053FFE0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7366" w:type="dxa"/>
          </w:tcPr>
          <w:p w14:paraId="02FFE626" w14:textId="6173DD7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data);</w:t>
            </w:r>
          </w:p>
        </w:tc>
      </w:tr>
      <w:tr w:rsidR="00D26B89" w:rsidRPr="00A93F23" w14:paraId="42487C65" w14:textId="77777777" w:rsidTr="00D26B89">
        <w:tc>
          <w:tcPr>
            <w:tcW w:w="562" w:type="dxa"/>
          </w:tcPr>
          <w:p w14:paraId="0D0DC7E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2</w:t>
            </w:r>
          </w:p>
        </w:tc>
        <w:tc>
          <w:tcPr>
            <w:tcW w:w="7366" w:type="dxa"/>
          </w:tcPr>
          <w:p w14:paraId="64B9ADAC" w14:textId="05A6D48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data;</w:t>
            </w:r>
          </w:p>
        </w:tc>
      </w:tr>
      <w:tr w:rsidR="00D26B89" w:rsidRPr="00A93F23" w14:paraId="2B024AB0" w14:textId="77777777" w:rsidTr="00D26B89">
        <w:tc>
          <w:tcPr>
            <w:tcW w:w="562" w:type="dxa"/>
          </w:tcPr>
          <w:p w14:paraId="71D9118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3</w:t>
            </w:r>
          </w:p>
        </w:tc>
        <w:tc>
          <w:tcPr>
            <w:tcW w:w="7366" w:type="dxa"/>
          </w:tcPr>
          <w:p w14:paraId="2F820B8F" w14:textId="2C28DD0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26B89" w:rsidRPr="00A93F23" w14:paraId="7084B816" w14:textId="77777777" w:rsidTr="00D26B89">
        <w:tc>
          <w:tcPr>
            <w:tcW w:w="562" w:type="dxa"/>
          </w:tcPr>
          <w:p w14:paraId="11F7FE5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4</w:t>
            </w:r>
          </w:p>
        </w:tc>
        <w:tc>
          <w:tcPr>
            <w:tcW w:w="7366" w:type="dxa"/>
          </w:tcPr>
          <w:p w14:paraId="71E4C5CA" w14:textId="33355D3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</w:t>
            </w:r>
            <w:proofErr w:type="spellStart"/>
            <w:r w:rsidRPr="00A93F23">
              <w:rPr>
                <w:sz w:val="16"/>
                <w:szCs w:val="16"/>
              </w:rPr>
              <w:t>response.statusCode.toString</w:t>
            </w:r>
            <w:proofErr w:type="spell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26B89" w:rsidRPr="00A93F23" w14:paraId="77BBF9DF" w14:textId="77777777" w:rsidTr="00D26B89">
        <w:tc>
          <w:tcPr>
            <w:tcW w:w="562" w:type="dxa"/>
          </w:tcPr>
          <w:p w14:paraId="2E971EC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5</w:t>
            </w:r>
          </w:p>
        </w:tc>
        <w:tc>
          <w:tcPr>
            <w:tcW w:w="7366" w:type="dxa"/>
          </w:tcPr>
          <w:p w14:paraId="76856D38" w14:textId="0E5C062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{};</w:t>
            </w:r>
          </w:p>
        </w:tc>
      </w:tr>
      <w:tr w:rsidR="00D26B89" w:rsidRPr="00A93F23" w14:paraId="5046E90D" w14:textId="77777777" w:rsidTr="00D26B89">
        <w:tc>
          <w:tcPr>
            <w:tcW w:w="562" w:type="dxa"/>
          </w:tcPr>
          <w:p w14:paraId="016DDC0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6</w:t>
            </w:r>
          </w:p>
        </w:tc>
        <w:tc>
          <w:tcPr>
            <w:tcW w:w="7366" w:type="dxa"/>
          </w:tcPr>
          <w:p w14:paraId="6E9E76F8" w14:textId="6A48637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26B89" w:rsidRPr="00A93F23" w14:paraId="43BCD3B1" w14:textId="77777777" w:rsidTr="00D26B89">
        <w:tc>
          <w:tcPr>
            <w:tcW w:w="562" w:type="dxa"/>
          </w:tcPr>
          <w:p w14:paraId="4B677EC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7</w:t>
            </w:r>
          </w:p>
        </w:tc>
        <w:tc>
          <w:tcPr>
            <w:tcW w:w="7366" w:type="dxa"/>
          </w:tcPr>
          <w:p w14:paraId="5C765C39" w14:textId="75D4158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26B89" w:rsidRPr="00A93F23" w14:paraId="29B3D6DA" w14:textId="77777777" w:rsidTr="00D26B89">
        <w:tc>
          <w:tcPr>
            <w:tcW w:w="562" w:type="dxa"/>
          </w:tcPr>
          <w:p w14:paraId="3E12171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8</w:t>
            </w:r>
          </w:p>
        </w:tc>
        <w:tc>
          <w:tcPr>
            <w:tcW w:w="7366" w:type="dxa"/>
          </w:tcPr>
          <w:p w14:paraId="570D0634" w14:textId="4B518B9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Future&lt;Map&gt; </w:t>
            </w:r>
            <w:proofErr w:type="spellStart"/>
            <w:r w:rsidRPr="00A93F23">
              <w:rPr>
                <w:sz w:val="16"/>
                <w:szCs w:val="16"/>
              </w:rPr>
              <w:t>getDataByCategory</w:t>
            </w:r>
            <w:proofErr w:type="spellEnd"/>
            <w:r w:rsidRPr="00A93F23">
              <w:rPr>
                <w:sz w:val="16"/>
                <w:szCs w:val="16"/>
              </w:rPr>
              <w:t>(String category) async {</w:t>
            </w:r>
          </w:p>
        </w:tc>
      </w:tr>
      <w:tr w:rsidR="00D26B89" w:rsidRPr="00A93F23" w14:paraId="4CD8AC67" w14:textId="77777777" w:rsidTr="00D26B89">
        <w:tc>
          <w:tcPr>
            <w:tcW w:w="562" w:type="dxa"/>
          </w:tcPr>
          <w:p w14:paraId="73463A7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9</w:t>
            </w:r>
          </w:p>
        </w:tc>
        <w:tc>
          <w:tcPr>
            <w:tcW w:w="7366" w:type="dxa"/>
          </w:tcPr>
          <w:p w14:paraId="683ED0AF" w14:textId="6FBF3BA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sponse </w:t>
            </w:r>
            <w:proofErr w:type="spellStart"/>
            <w:r w:rsidRPr="00A93F23">
              <w:rPr>
                <w:sz w:val="16"/>
                <w:szCs w:val="16"/>
              </w:rPr>
              <w:t>response</w:t>
            </w:r>
            <w:proofErr w:type="spellEnd"/>
            <w:r w:rsidRPr="00A93F23">
              <w:rPr>
                <w:sz w:val="16"/>
                <w:szCs w:val="16"/>
              </w:rPr>
              <w:t xml:space="preserve"> = await get(</w:t>
            </w:r>
            <w:proofErr w:type="spellStart"/>
            <w:r w:rsidRPr="00A93F23">
              <w:rPr>
                <w:sz w:val="16"/>
                <w:szCs w:val="16"/>
              </w:rPr>
              <w:t>Uri.pars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26B89" w:rsidRPr="00A93F23" w14:paraId="4A36D501" w14:textId="77777777" w:rsidTr="00D26B89">
        <w:tc>
          <w:tcPr>
            <w:tcW w:w="562" w:type="dxa"/>
          </w:tcPr>
          <w:p w14:paraId="2F5ADBA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0</w:t>
            </w:r>
          </w:p>
        </w:tc>
        <w:tc>
          <w:tcPr>
            <w:tcW w:w="7366" w:type="dxa"/>
          </w:tcPr>
          <w:p w14:paraId="4BA9BFFB" w14:textId="3719BF91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"https://newsapi.org/v2/top-headlines?apiKey=2142e09042164d01be5d63e97dcd0dc6&amp;country=us&amp;category=$category"));</w:t>
            </w:r>
          </w:p>
        </w:tc>
      </w:tr>
      <w:tr w:rsidR="00D26B89" w:rsidRPr="00A93F23" w14:paraId="418D3022" w14:textId="77777777" w:rsidTr="00D26B89">
        <w:tc>
          <w:tcPr>
            <w:tcW w:w="562" w:type="dxa"/>
          </w:tcPr>
          <w:p w14:paraId="34965284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1</w:t>
            </w:r>
          </w:p>
        </w:tc>
        <w:tc>
          <w:tcPr>
            <w:tcW w:w="7366" w:type="dxa"/>
          </w:tcPr>
          <w:p w14:paraId="05E872EA" w14:textId="5E04FE9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data = </w:t>
            </w:r>
            <w:proofErr w:type="spellStart"/>
            <w:r w:rsidRPr="00A93F23">
              <w:rPr>
                <w:sz w:val="16"/>
                <w:szCs w:val="16"/>
              </w:rPr>
              <w:t>jsonDecod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response.body</w:t>
            </w:r>
            <w:proofErr w:type="spell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26B89" w:rsidRPr="00A93F23" w14:paraId="5302E87B" w14:textId="77777777" w:rsidTr="00D26B89">
        <w:tc>
          <w:tcPr>
            <w:tcW w:w="562" w:type="dxa"/>
          </w:tcPr>
          <w:p w14:paraId="607C59D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2</w:t>
            </w:r>
          </w:p>
        </w:tc>
        <w:tc>
          <w:tcPr>
            <w:tcW w:w="7366" w:type="dxa"/>
          </w:tcPr>
          <w:p w14:paraId="1D90B1D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package: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.dar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5295D5C1" w14:textId="77777777" w:rsidTr="00D26B89">
        <w:tc>
          <w:tcPr>
            <w:tcW w:w="562" w:type="dxa"/>
          </w:tcPr>
          <w:p w14:paraId="319DA80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3</w:t>
            </w:r>
          </w:p>
        </w:tc>
        <w:tc>
          <w:tcPr>
            <w:tcW w:w="7366" w:type="dxa"/>
          </w:tcPr>
          <w:p w14:paraId="0844CDB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10DF39AF" w14:textId="77777777" w:rsidTr="00D26B89">
        <w:tc>
          <w:tcPr>
            <w:tcW w:w="562" w:type="dxa"/>
          </w:tcPr>
          <w:p w14:paraId="59361DE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4</w:t>
            </w:r>
          </w:p>
        </w:tc>
        <w:tc>
          <w:tcPr>
            <w:tcW w:w="7366" w:type="dxa"/>
          </w:tcPr>
          <w:p w14:paraId="0C255FF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Article extend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6E9B9537" w14:textId="77777777" w:rsidTr="00D26B89">
        <w:tc>
          <w:tcPr>
            <w:tcW w:w="562" w:type="dxa"/>
          </w:tcPr>
          <w:p w14:paraId="5EB4B5D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5</w:t>
            </w:r>
          </w:p>
        </w:tc>
        <w:tc>
          <w:tcPr>
            <w:tcW w:w="7366" w:type="dxa"/>
          </w:tcPr>
          <w:p w14:paraId="55B07C4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id;</w:t>
            </w:r>
          </w:p>
        </w:tc>
      </w:tr>
      <w:tr w:rsidR="00D26B89" w:rsidRPr="00A93F23" w14:paraId="4CE28657" w14:textId="77777777" w:rsidTr="00D26B89">
        <w:tc>
          <w:tcPr>
            <w:tcW w:w="562" w:type="dxa"/>
          </w:tcPr>
          <w:p w14:paraId="61B8436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6</w:t>
            </w:r>
          </w:p>
        </w:tc>
        <w:tc>
          <w:tcPr>
            <w:tcW w:w="7366" w:type="dxa"/>
          </w:tcPr>
          <w:p w14:paraId="74FDEFB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title;</w:t>
            </w:r>
          </w:p>
        </w:tc>
      </w:tr>
      <w:tr w:rsidR="00D26B89" w:rsidRPr="00A93F23" w14:paraId="4C3E7502" w14:textId="77777777" w:rsidTr="00D26B89">
        <w:tc>
          <w:tcPr>
            <w:tcW w:w="562" w:type="dxa"/>
          </w:tcPr>
          <w:p w14:paraId="2948947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7</w:t>
            </w:r>
          </w:p>
        </w:tc>
        <w:tc>
          <w:tcPr>
            <w:tcW w:w="7366" w:type="dxa"/>
          </w:tcPr>
          <w:p w14:paraId="60738EE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subtitle;</w:t>
            </w:r>
          </w:p>
        </w:tc>
      </w:tr>
      <w:tr w:rsidR="00D26B89" w:rsidRPr="00A93F23" w14:paraId="7DD0C7CC" w14:textId="77777777" w:rsidTr="00D26B89">
        <w:tc>
          <w:tcPr>
            <w:tcW w:w="562" w:type="dxa"/>
          </w:tcPr>
          <w:p w14:paraId="131BAAF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8</w:t>
            </w:r>
          </w:p>
        </w:tc>
        <w:tc>
          <w:tcPr>
            <w:tcW w:w="7366" w:type="dxa"/>
          </w:tcPr>
          <w:p w14:paraId="2779918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body;</w:t>
            </w:r>
          </w:p>
        </w:tc>
      </w:tr>
      <w:tr w:rsidR="00D26B89" w:rsidRPr="00A93F23" w14:paraId="4C8F34E7" w14:textId="77777777" w:rsidTr="00D26B89">
        <w:tc>
          <w:tcPr>
            <w:tcW w:w="562" w:type="dxa"/>
          </w:tcPr>
          <w:p w14:paraId="4D8DE28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9</w:t>
            </w:r>
          </w:p>
        </w:tc>
        <w:tc>
          <w:tcPr>
            <w:tcW w:w="7366" w:type="dxa"/>
          </w:tcPr>
          <w:p w14:paraId="57394EC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author;</w:t>
            </w:r>
          </w:p>
        </w:tc>
      </w:tr>
      <w:tr w:rsidR="00D26B89" w:rsidRPr="00A93F23" w14:paraId="672FBAE3" w14:textId="77777777" w:rsidTr="00D26B89">
        <w:tc>
          <w:tcPr>
            <w:tcW w:w="562" w:type="dxa"/>
          </w:tcPr>
          <w:p w14:paraId="2CED664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0</w:t>
            </w:r>
          </w:p>
        </w:tc>
        <w:tc>
          <w:tcPr>
            <w:tcW w:w="7366" w:type="dxa"/>
          </w:tcPr>
          <w:p w14:paraId="2A78610B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7C44F681" w14:textId="77777777" w:rsidTr="00D26B89">
        <w:tc>
          <w:tcPr>
            <w:tcW w:w="562" w:type="dxa"/>
          </w:tcPr>
          <w:p w14:paraId="2D2172C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1</w:t>
            </w:r>
          </w:p>
        </w:tc>
        <w:tc>
          <w:tcPr>
            <w:tcW w:w="7366" w:type="dxa"/>
          </w:tcPr>
          <w:p w14:paraId="773D0DB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category;</w:t>
            </w:r>
          </w:p>
        </w:tc>
      </w:tr>
      <w:tr w:rsidR="00D26B89" w:rsidRPr="00A93F23" w14:paraId="088C88DC" w14:textId="77777777" w:rsidTr="00D26B89">
        <w:tc>
          <w:tcPr>
            <w:tcW w:w="562" w:type="dxa"/>
          </w:tcPr>
          <w:p w14:paraId="7CB1B3F6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2</w:t>
            </w:r>
          </w:p>
        </w:tc>
        <w:tc>
          <w:tcPr>
            <w:tcW w:w="7366" w:type="dxa"/>
          </w:tcPr>
          <w:p w14:paraId="4851E35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42A58231" w14:textId="77777777" w:rsidTr="00D26B89">
        <w:tc>
          <w:tcPr>
            <w:tcW w:w="562" w:type="dxa"/>
          </w:tcPr>
          <w:p w14:paraId="126B0F2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3</w:t>
            </w:r>
          </w:p>
        </w:tc>
        <w:tc>
          <w:tcPr>
            <w:tcW w:w="7366" w:type="dxa"/>
          </w:tcPr>
          <w:p w14:paraId="3030291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int views;</w:t>
            </w:r>
          </w:p>
        </w:tc>
      </w:tr>
      <w:tr w:rsidR="00D26B89" w:rsidRPr="00A93F23" w14:paraId="034AECC5" w14:textId="77777777" w:rsidTr="00D26B89">
        <w:tc>
          <w:tcPr>
            <w:tcW w:w="562" w:type="dxa"/>
          </w:tcPr>
          <w:p w14:paraId="6280710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4</w:t>
            </w:r>
          </w:p>
        </w:tc>
        <w:tc>
          <w:tcPr>
            <w:tcW w:w="7366" w:type="dxa"/>
          </w:tcPr>
          <w:p w14:paraId="747D3AF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teTim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75CD5E10" w14:textId="77777777" w:rsidTr="00D26B89">
        <w:tc>
          <w:tcPr>
            <w:tcW w:w="562" w:type="dxa"/>
          </w:tcPr>
          <w:p w14:paraId="6C6A047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5</w:t>
            </w:r>
          </w:p>
        </w:tc>
        <w:tc>
          <w:tcPr>
            <w:tcW w:w="7366" w:type="dxa"/>
          </w:tcPr>
          <w:p w14:paraId="3A3A9E0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1E01F91C" w14:textId="77777777" w:rsidTr="00D26B89">
        <w:tc>
          <w:tcPr>
            <w:tcW w:w="562" w:type="dxa"/>
          </w:tcPr>
          <w:p w14:paraId="629E7EC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6</w:t>
            </w:r>
          </w:p>
        </w:tc>
        <w:tc>
          <w:tcPr>
            <w:tcW w:w="7366" w:type="dxa"/>
          </w:tcPr>
          <w:p w14:paraId="75717E2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static List&lt;Article&gt; articles = [];</w:t>
            </w:r>
          </w:p>
        </w:tc>
      </w:tr>
      <w:tr w:rsidR="00D26B89" w:rsidRPr="00A93F23" w14:paraId="22C8C4CA" w14:textId="77777777" w:rsidTr="00D26B89">
        <w:tc>
          <w:tcPr>
            <w:tcW w:w="562" w:type="dxa"/>
          </w:tcPr>
          <w:p w14:paraId="4CBE77B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7</w:t>
            </w:r>
          </w:p>
        </w:tc>
        <w:tc>
          <w:tcPr>
            <w:tcW w:w="7366" w:type="dxa"/>
          </w:tcPr>
          <w:p w14:paraId="4203B1C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31F93062" w14:textId="77777777" w:rsidTr="00D26B89">
        <w:tc>
          <w:tcPr>
            <w:tcW w:w="562" w:type="dxa"/>
          </w:tcPr>
          <w:p w14:paraId="0B323F8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8</w:t>
            </w:r>
          </w:p>
        </w:tc>
        <w:tc>
          <w:tcPr>
            <w:tcW w:w="7366" w:type="dxa"/>
          </w:tcPr>
          <w:p w14:paraId="21BB856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const Article(</w:t>
            </w:r>
          </w:p>
        </w:tc>
      </w:tr>
      <w:tr w:rsidR="00D26B89" w:rsidRPr="00A93F23" w14:paraId="58C02061" w14:textId="77777777" w:rsidTr="00D26B89">
        <w:tc>
          <w:tcPr>
            <w:tcW w:w="562" w:type="dxa"/>
          </w:tcPr>
          <w:p w14:paraId="3FC1FE6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9</w:t>
            </w:r>
          </w:p>
        </w:tc>
        <w:tc>
          <w:tcPr>
            <w:tcW w:w="7366" w:type="dxa"/>
          </w:tcPr>
          <w:p w14:paraId="1048ED3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{required this.id,</w:t>
            </w:r>
          </w:p>
        </w:tc>
      </w:tr>
      <w:tr w:rsidR="00D26B89" w:rsidRPr="00A93F23" w14:paraId="3D4A1E72" w14:textId="77777777" w:rsidTr="00D26B89">
        <w:tc>
          <w:tcPr>
            <w:tcW w:w="562" w:type="dxa"/>
          </w:tcPr>
          <w:p w14:paraId="5DA7103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0</w:t>
            </w:r>
          </w:p>
        </w:tc>
        <w:tc>
          <w:tcPr>
            <w:tcW w:w="7366" w:type="dxa"/>
          </w:tcPr>
          <w:p w14:paraId="6D24F14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tit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0BC3B25" w14:textId="77777777" w:rsidTr="00D26B89">
        <w:tc>
          <w:tcPr>
            <w:tcW w:w="562" w:type="dxa"/>
          </w:tcPr>
          <w:p w14:paraId="5F7EBE7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1</w:t>
            </w:r>
          </w:p>
        </w:tc>
        <w:tc>
          <w:tcPr>
            <w:tcW w:w="7366" w:type="dxa"/>
          </w:tcPr>
          <w:p w14:paraId="1C5E179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subtit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421AA9F" w14:textId="77777777" w:rsidTr="00D26B89">
        <w:tc>
          <w:tcPr>
            <w:tcW w:w="562" w:type="dxa"/>
          </w:tcPr>
          <w:p w14:paraId="3035F03B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2</w:t>
            </w:r>
          </w:p>
        </w:tc>
        <w:tc>
          <w:tcPr>
            <w:tcW w:w="7366" w:type="dxa"/>
          </w:tcPr>
          <w:p w14:paraId="204DCF9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bod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505D7C4" w14:textId="77777777" w:rsidTr="00D26B89">
        <w:tc>
          <w:tcPr>
            <w:tcW w:w="562" w:type="dxa"/>
          </w:tcPr>
          <w:p w14:paraId="7A9B7CA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3</w:t>
            </w:r>
          </w:p>
        </w:tc>
        <w:tc>
          <w:tcPr>
            <w:tcW w:w="7366" w:type="dxa"/>
          </w:tcPr>
          <w:p w14:paraId="3A09621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author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F64D84C" w14:textId="77777777" w:rsidTr="00D26B89">
        <w:tc>
          <w:tcPr>
            <w:tcW w:w="562" w:type="dxa"/>
          </w:tcPr>
          <w:p w14:paraId="1C333CE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4</w:t>
            </w:r>
          </w:p>
        </w:tc>
        <w:tc>
          <w:tcPr>
            <w:tcW w:w="7366" w:type="dxa"/>
          </w:tcPr>
          <w:p w14:paraId="74B3C3A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1A41519" w14:textId="77777777" w:rsidTr="00D26B89">
        <w:tc>
          <w:tcPr>
            <w:tcW w:w="562" w:type="dxa"/>
          </w:tcPr>
          <w:p w14:paraId="4ACAA92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5</w:t>
            </w:r>
          </w:p>
        </w:tc>
        <w:tc>
          <w:tcPr>
            <w:tcW w:w="7366" w:type="dxa"/>
          </w:tcPr>
          <w:p w14:paraId="5BC863A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category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DED87E4" w14:textId="77777777" w:rsidTr="00D26B89">
        <w:tc>
          <w:tcPr>
            <w:tcW w:w="562" w:type="dxa"/>
          </w:tcPr>
          <w:p w14:paraId="7ECA3D9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6</w:t>
            </w:r>
          </w:p>
        </w:tc>
        <w:tc>
          <w:tcPr>
            <w:tcW w:w="7366" w:type="dxa"/>
          </w:tcPr>
          <w:p w14:paraId="2FA9BE1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A64031B" w14:textId="77777777" w:rsidTr="00D26B89">
        <w:tc>
          <w:tcPr>
            <w:tcW w:w="562" w:type="dxa"/>
          </w:tcPr>
          <w:p w14:paraId="3C82F70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7</w:t>
            </w:r>
          </w:p>
        </w:tc>
        <w:tc>
          <w:tcPr>
            <w:tcW w:w="7366" w:type="dxa"/>
          </w:tcPr>
          <w:p w14:paraId="074B2F5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view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8010E19" w14:textId="77777777" w:rsidTr="00D26B89">
        <w:tc>
          <w:tcPr>
            <w:tcW w:w="562" w:type="dxa"/>
          </w:tcPr>
          <w:p w14:paraId="19D80F3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8</w:t>
            </w:r>
          </w:p>
        </w:tc>
        <w:tc>
          <w:tcPr>
            <w:tcW w:w="7366" w:type="dxa"/>
          </w:tcPr>
          <w:p w14:paraId="10CD1DE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this.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});</w:t>
            </w:r>
          </w:p>
        </w:tc>
      </w:tr>
      <w:tr w:rsidR="00D26B89" w:rsidRPr="00A93F23" w14:paraId="69BF937B" w14:textId="77777777" w:rsidTr="00D26B89">
        <w:tc>
          <w:tcPr>
            <w:tcW w:w="562" w:type="dxa"/>
          </w:tcPr>
          <w:p w14:paraId="4B868D2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9</w:t>
            </w:r>
          </w:p>
        </w:tc>
        <w:tc>
          <w:tcPr>
            <w:tcW w:w="7366" w:type="dxa"/>
          </w:tcPr>
          <w:p w14:paraId="03E0FFB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5C156AE" w14:textId="77777777" w:rsidTr="00D26B89">
        <w:tc>
          <w:tcPr>
            <w:tcW w:w="562" w:type="dxa"/>
          </w:tcPr>
          <w:p w14:paraId="7589BAC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0</w:t>
            </w:r>
          </w:p>
        </w:tc>
        <w:tc>
          <w:tcPr>
            <w:tcW w:w="7366" w:type="dxa"/>
          </w:tcPr>
          <w:p w14:paraId="3FCEA5F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List&lt;Object&gt; get props =&gt; [];</w:t>
            </w:r>
          </w:p>
        </w:tc>
      </w:tr>
      <w:tr w:rsidR="00D26B89" w:rsidRPr="00A93F23" w14:paraId="09BECFC5" w14:textId="77777777" w:rsidTr="00D26B89">
        <w:tc>
          <w:tcPr>
            <w:tcW w:w="562" w:type="dxa"/>
          </w:tcPr>
          <w:p w14:paraId="152757A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1</w:t>
            </w:r>
          </w:p>
        </w:tc>
        <w:tc>
          <w:tcPr>
            <w:tcW w:w="7366" w:type="dxa"/>
          </w:tcPr>
          <w:p w14:paraId="2159B69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}</w:t>
            </w:r>
          </w:p>
        </w:tc>
      </w:tr>
    </w:tbl>
    <w:p w14:paraId="59545F73" w14:textId="77777777" w:rsidR="00D26B89" w:rsidRPr="00D26B89" w:rsidRDefault="00D26B89" w:rsidP="00D26B89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BE8688D" w14:textId="353A21B3" w:rsidR="00C37812" w:rsidRPr="00C37812" w:rsidRDefault="00C37812" w:rsidP="00C378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B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agi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tam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erkai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odel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yak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1DFFD5F2" w14:textId="77777777" w:rsidR="00C37812" w:rsidRPr="00C37812" w:rsidRDefault="00C37812" w:rsidP="00C37812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</w:p>
    <w:p w14:paraId="7ABF6DF7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Deskrip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tanggu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awab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CEAA0C2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Fung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getDataByCategory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(String category)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ethod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dasar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lastRenderedPageBreak/>
        <w:t>dit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Metode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manfaat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HTTP request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get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dapat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respon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URL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sedi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Data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erim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ub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format JSO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Jik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respon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ampil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ik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kembali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ap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025E80C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Headers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figuras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headers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p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gkode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rakte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9440FB0" w14:textId="77777777" w:rsidR="00C37812" w:rsidRPr="00C37812" w:rsidRDefault="00C37812" w:rsidP="00C37812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rticle:</w:t>
      </w:r>
    </w:p>
    <w:p w14:paraId="431AD28A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Deskrip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odel data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representasi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70BDEDB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Propert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rtikel:</w:t>
      </w:r>
    </w:p>
    <w:p w14:paraId="1D7178E3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id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ID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i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53763B9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tit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udu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8F98014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subtit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ubjudu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6B3713B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body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Isi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D0BC8D6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uthor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Nam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824A2DE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uthorImageUr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URL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088F26C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category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40C8CF8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imageUr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URL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2CF6ED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views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views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ADD5D9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created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mbuat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395D52F0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Static List&lt;Article&gt; articles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ftar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List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leks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mu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.</w:t>
      </w:r>
    </w:p>
    <w:p w14:paraId="7E12DC91" w14:textId="77777777" w:rsidR="009A50C4" w:rsidRPr="007370A4" w:rsidRDefault="009A50C4" w:rsidP="007370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FCCB3B" w14:textId="09B09821" w:rsidR="001212E7" w:rsidRPr="00A54A95" w:rsidRDefault="007E79D1" w:rsidP="00A54A95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4A95">
        <w:rPr>
          <w:rFonts w:ascii="Times New Roman" w:hAnsi="Times New Roman" w:cs="Times New Roman"/>
          <w:b/>
          <w:bCs/>
          <w:sz w:val="24"/>
          <w:szCs w:val="24"/>
        </w:rPr>
        <w:t>View</w:t>
      </w:r>
    </w:p>
    <w:p w14:paraId="660A1ED1" w14:textId="23548332" w:rsidR="001212E7" w:rsidRDefault="007E79D1" w:rsidP="00812E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dget flutt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quest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dengan API. Dimana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w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E55409F" w14:textId="77777777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gin</w:t>
      </w:r>
    </w:p>
    <w:p w14:paraId="2EFFC8D2" w14:textId="7B01DE5F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</w:t>
      </w:r>
    </w:p>
    <w:p w14:paraId="16D0D28A" w14:textId="14885C83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Profile</w:t>
      </w:r>
    </w:p>
    <w:p w14:paraId="5176BA5E" w14:textId="2FD01F80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53446163"/>
      <w:r>
        <w:rPr>
          <w:rFonts w:ascii="Times New Roman" w:hAnsi="Times New Roman" w:cs="Times New Roman"/>
          <w:sz w:val="24"/>
          <w:szCs w:val="24"/>
        </w:rPr>
        <w:t>Home</w:t>
      </w:r>
    </w:p>
    <w:p w14:paraId="5FF55440" w14:textId="5A06F405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p w14:paraId="55543A70" w14:textId="70267F45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</w:t>
      </w:r>
    </w:p>
    <w:bookmarkEnd w:id="0"/>
    <w:p w14:paraId="5AFF9606" w14:textId="3AC0CBC7" w:rsidR="007E79D1" w:rsidRPr="007E79D1" w:rsidRDefault="007E79D1" w:rsidP="007E79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un m</w:t>
      </w:r>
      <w:r w:rsidRPr="007E79D1">
        <w:rPr>
          <w:rFonts w:ascii="Times New Roman" w:hAnsi="Times New Roman" w:cs="Times New Roman"/>
          <w:sz w:val="24"/>
          <w:szCs w:val="24"/>
        </w:rPr>
        <w:t xml:space="preserve">asing-masing </w:t>
      </w:r>
      <w:r>
        <w:rPr>
          <w:rFonts w:ascii="Times New Roman" w:hAnsi="Times New Roman" w:cs="Times New Roman"/>
          <w:sz w:val="24"/>
          <w:szCs w:val="24"/>
        </w:rPr>
        <w:t xml:space="preserve">view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</w:t>
      </w:r>
      <w:r w:rsidR="007370A4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>:</w:t>
      </w:r>
    </w:p>
    <w:p w14:paraId="12D343D4" w14:textId="27B3A49E" w:rsidR="007E79D1" w:rsidRPr="00A54A95" w:rsidRDefault="00C37812" w:rsidP="00812EA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7568"/>
      </w:tblGrid>
      <w:tr w:rsidR="00C37812" w:rsidRPr="00A93F23" w14:paraId="757BCBD6" w14:textId="77777777" w:rsidTr="00A54A95">
        <w:tc>
          <w:tcPr>
            <w:tcW w:w="360" w:type="dxa"/>
          </w:tcPr>
          <w:p w14:paraId="53AE5487" w14:textId="6C15A0D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1EDA911" w14:textId="2BF86C0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aterial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257B6FE9" w14:textId="77777777" w:rsidTr="00A54A95">
        <w:tc>
          <w:tcPr>
            <w:tcW w:w="360" w:type="dxa"/>
          </w:tcPr>
          <w:p w14:paraId="6C515B50" w14:textId="14C8649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28EF92" w14:textId="7456087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ared_preferences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3D14FFCE" w14:textId="77777777" w:rsidTr="00A54A95">
        <w:tc>
          <w:tcPr>
            <w:tcW w:w="360" w:type="dxa"/>
          </w:tcPr>
          <w:p w14:paraId="6DA477E3" w14:textId="66C80B3C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99826CA" w14:textId="23906E1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ome_screen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20C03F93" w14:textId="77777777" w:rsidTr="00A54A95">
        <w:tc>
          <w:tcPr>
            <w:tcW w:w="360" w:type="dxa"/>
          </w:tcPr>
          <w:p w14:paraId="44D31800" w14:textId="2363EBD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4C8CBE" w14:textId="76DD2C1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ofile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673D9A79" w14:textId="77777777" w:rsidTr="00A54A95">
        <w:tc>
          <w:tcPr>
            <w:tcW w:w="360" w:type="dxa"/>
          </w:tcPr>
          <w:p w14:paraId="56B87EEA" w14:textId="4B5B784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E9B7D0" w14:textId="1DF276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ervice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etchapi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7A3D432B" w14:textId="77777777" w:rsidTr="00A54A95">
        <w:tc>
          <w:tcPr>
            <w:tcW w:w="360" w:type="dxa"/>
          </w:tcPr>
          <w:p w14:paraId="7999A610" w14:textId="0F2278E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684A867" w14:textId="79A8CEC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ustom_tag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68282519" w14:textId="77777777" w:rsidTr="00A54A95">
        <w:tc>
          <w:tcPr>
            <w:tcW w:w="360" w:type="dxa"/>
          </w:tcPr>
          <w:p w14:paraId="463C3B83" w14:textId="38856E2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FC3DDFE" w14:textId="5C11AF9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google_font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google_fonts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08229339" w14:textId="77777777" w:rsidTr="00A54A95">
        <w:tc>
          <w:tcPr>
            <w:tcW w:w="360" w:type="dxa"/>
          </w:tcPr>
          <w:p w14:paraId="5B0D4D3F" w14:textId="71E0343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8596273" w14:textId="137EB7C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2A6F84BD" w14:textId="77777777" w:rsidTr="00A54A95">
        <w:tc>
          <w:tcPr>
            <w:tcW w:w="360" w:type="dxa"/>
          </w:tcPr>
          <w:p w14:paraId="5D4D5CD6" w14:textId="413F546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BEF67D6" w14:textId="2D8AF5A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oginScree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{</w:t>
            </w:r>
          </w:p>
        </w:tc>
      </w:tr>
      <w:tr w:rsidR="00C37812" w:rsidRPr="00A93F23" w14:paraId="54FC5EAE" w14:textId="77777777" w:rsidTr="00A54A95">
        <w:tc>
          <w:tcPr>
            <w:tcW w:w="360" w:type="dxa"/>
          </w:tcPr>
          <w:p w14:paraId="5CB4BB4E" w14:textId="3596D9F3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C827CD9" w14:textId="46FFA6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oginScree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{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uper.k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});</w:t>
            </w:r>
          </w:p>
        </w:tc>
      </w:tr>
      <w:tr w:rsidR="00C37812" w:rsidRPr="00A93F23" w14:paraId="44A87EF8" w14:textId="77777777" w:rsidTr="00A54A95">
        <w:tc>
          <w:tcPr>
            <w:tcW w:w="360" w:type="dxa"/>
          </w:tcPr>
          <w:p w14:paraId="1E839098" w14:textId="77341EE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4EDE07" w14:textId="5BA968C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1991B7A" w14:textId="77777777" w:rsidTr="00A54A95">
        <w:tc>
          <w:tcPr>
            <w:tcW w:w="360" w:type="dxa"/>
          </w:tcPr>
          <w:p w14:paraId="598E7538" w14:textId="2591BB9D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933C1A8" w14:textId="58B4552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route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'/login';</w:t>
            </w:r>
          </w:p>
        </w:tc>
      </w:tr>
      <w:tr w:rsidR="00C37812" w:rsidRPr="00A93F23" w14:paraId="024EA903" w14:textId="77777777" w:rsidTr="00A54A95">
        <w:tc>
          <w:tcPr>
            <w:tcW w:w="360" w:type="dxa"/>
          </w:tcPr>
          <w:p w14:paraId="759B103E" w14:textId="62D7451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8CB176D" w14:textId="4C8970C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747FCF4" w14:textId="77777777" w:rsidTr="00A54A95">
        <w:tc>
          <w:tcPr>
            <w:tcW w:w="360" w:type="dxa"/>
          </w:tcPr>
          <w:p w14:paraId="59CD5985" w14:textId="778228A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5F01AFC" w14:textId="193283D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C37812" w:rsidRPr="00A93F23" w14:paraId="0AAB1DA5" w14:textId="77777777" w:rsidTr="00A54A95">
        <w:tc>
          <w:tcPr>
            <w:tcW w:w="360" w:type="dxa"/>
          </w:tcPr>
          <w:p w14:paraId="7DDECEBA" w14:textId="575F137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7AD9E9F" w14:textId="41F8B96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C37812" w:rsidRPr="00A93F23" w14:paraId="3255380A" w14:textId="77777777" w:rsidTr="00A54A95">
        <w:tc>
          <w:tcPr>
            <w:tcW w:w="360" w:type="dxa"/>
          </w:tcPr>
          <w:p w14:paraId="4CB4E8C7" w14:textId="757BADD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5300DE" w14:textId="5C7DB7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EBA19D2" w14:textId="77777777" w:rsidTr="00A54A95">
        <w:tc>
          <w:tcPr>
            <w:tcW w:w="360" w:type="dxa"/>
          </w:tcPr>
          <w:p w14:paraId="33565130" w14:textId="24C95F4F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1755E94" w14:textId="7DEE812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Map&lt;String, String&gt; users = {</w:t>
            </w:r>
          </w:p>
        </w:tc>
      </w:tr>
      <w:tr w:rsidR="00C37812" w:rsidRPr="00A93F23" w14:paraId="7A1B0232" w14:textId="77777777" w:rsidTr="00A54A95">
        <w:tc>
          <w:tcPr>
            <w:tcW w:w="360" w:type="dxa"/>
          </w:tcPr>
          <w:p w14:paraId="177F821A" w14:textId="5C5A2EB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1AECDD4" w14:textId="41DCDCD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"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n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": "heny123",</w:t>
            </w:r>
          </w:p>
        </w:tc>
      </w:tr>
      <w:tr w:rsidR="00C37812" w:rsidRPr="00A93F23" w14:paraId="55F110E2" w14:textId="77777777" w:rsidTr="00A54A95">
        <w:tc>
          <w:tcPr>
            <w:tcW w:w="360" w:type="dxa"/>
          </w:tcPr>
          <w:p w14:paraId="17B5203A" w14:textId="0AC00F1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A20D9D" w14:textId="05DA67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02E20C9C" w14:textId="77777777" w:rsidTr="00A54A95">
        <w:tc>
          <w:tcPr>
            <w:tcW w:w="360" w:type="dxa"/>
          </w:tcPr>
          <w:p w14:paraId="27F424A5" w14:textId="050F6D3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C2E9A4B" w14:textId="5110850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ambahka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username dan password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ambaha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di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ni</w:t>
            </w:r>
            <w:proofErr w:type="spellEnd"/>
          </w:p>
        </w:tc>
      </w:tr>
      <w:tr w:rsidR="00C37812" w:rsidRPr="00A93F23" w14:paraId="537B8B26" w14:textId="77777777" w:rsidTr="00A54A95">
        <w:tc>
          <w:tcPr>
            <w:tcW w:w="360" w:type="dxa"/>
          </w:tcPr>
          <w:p w14:paraId="1BD56991" w14:textId="3BDE005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53F9672" w14:textId="01CB8F5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};</w:t>
            </w:r>
          </w:p>
        </w:tc>
      </w:tr>
      <w:tr w:rsidR="00C37812" w:rsidRPr="00A93F23" w14:paraId="656C1DD9" w14:textId="77777777" w:rsidTr="00A54A95">
        <w:tc>
          <w:tcPr>
            <w:tcW w:w="360" w:type="dxa"/>
          </w:tcPr>
          <w:p w14:paraId="217526C7" w14:textId="4EBF10BF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65D53FF" w14:textId="055AABC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FDDF0D7" w14:textId="77777777" w:rsidTr="00A54A95">
        <w:tc>
          <w:tcPr>
            <w:tcW w:w="360" w:type="dxa"/>
          </w:tcPr>
          <w:p w14:paraId="663C7BB6" w14:textId="12F249C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62D6F9" w14:textId="7945FE5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41959EB3" w14:textId="77777777" w:rsidTr="00A54A95">
        <w:tc>
          <w:tcPr>
            <w:tcW w:w="360" w:type="dxa"/>
          </w:tcPr>
          <w:p w14:paraId="519DDC33" w14:textId="740426D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01570D0" w14:textId="0D3B9A1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uildCon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context) {</w:t>
            </w:r>
          </w:p>
        </w:tc>
      </w:tr>
      <w:tr w:rsidR="00C37812" w:rsidRPr="00A93F23" w14:paraId="482558B5" w14:textId="77777777" w:rsidTr="00A54A95">
        <w:tc>
          <w:tcPr>
            <w:tcW w:w="360" w:type="dxa"/>
          </w:tcPr>
          <w:p w14:paraId="0464512D" w14:textId="5E52C2A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78AEFFC" w14:textId="429240C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return Scaffold(</w:t>
            </w:r>
          </w:p>
        </w:tc>
      </w:tr>
      <w:tr w:rsidR="00C37812" w:rsidRPr="00A93F23" w14:paraId="4E9D1E39" w14:textId="77777777" w:rsidTr="00A54A95">
        <w:tc>
          <w:tcPr>
            <w:tcW w:w="360" w:type="dxa"/>
          </w:tcPr>
          <w:p w14:paraId="321BC576" w14:textId="28022B2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E730BEB" w14:textId="7FCC4B3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body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ngleChildScrollView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03E10106" w14:textId="77777777" w:rsidTr="00A54A95">
        <w:tc>
          <w:tcPr>
            <w:tcW w:w="360" w:type="dxa"/>
          </w:tcPr>
          <w:p w14:paraId="3DB62681" w14:textId="763E50A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FEFF6F0" w14:textId="5B6E61E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child: Column(</w:t>
            </w:r>
          </w:p>
        </w:tc>
      </w:tr>
      <w:tr w:rsidR="00C37812" w:rsidRPr="00A93F23" w14:paraId="6BDB29EE" w14:textId="77777777" w:rsidTr="00A54A95">
        <w:tc>
          <w:tcPr>
            <w:tcW w:w="360" w:type="dxa"/>
          </w:tcPr>
          <w:p w14:paraId="040D423E" w14:textId="4FA82C0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BB2F7DA" w14:textId="34AEF4E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children: [</w:t>
            </w:r>
          </w:p>
        </w:tc>
      </w:tr>
      <w:tr w:rsidR="00C37812" w:rsidRPr="00A93F23" w14:paraId="1EF01024" w14:textId="77777777" w:rsidTr="00A54A95">
        <w:tc>
          <w:tcPr>
            <w:tcW w:w="360" w:type="dxa"/>
          </w:tcPr>
          <w:p w14:paraId="21F9F7D5" w14:textId="01AE901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DA57116" w14:textId="36F5D97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Padding(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onl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top: 50)),</w:t>
            </w:r>
          </w:p>
        </w:tc>
      </w:tr>
      <w:tr w:rsidR="00C37812" w:rsidRPr="00A93F23" w14:paraId="746F424B" w14:textId="77777777" w:rsidTr="00A54A95">
        <w:tc>
          <w:tcPr>
            <w:tcW w:w="360" w:type="dxa"/>
          </w:tcPr>
          <w:p w14:paraId="031E9409" w14:textId="20D9AF80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1BD7D" w14:textId="0289FD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396B395" w14:textId="77777777" w:rsidTr="00A54A95">
        <w:tc>
          <w:tcPr>
            <w:tcW w:w="360" w:type="dxa"/>
          </w:tcPr>
          <w:p w14:paraId="44483A2E" w14:textId="5A2E746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1ECC6E3" w14:textId="10A3C59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age.ass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'assets/images/giganews-login.png'),</w:t>
            </w:r>
          </w:p>
        </w:tc>
      </w:tr>
      <w:tr w:rsidR="00C37812" w:rsidRPr="00A93F23" w14:paraId="15322218" w14:textId="77777777" w:rsidTr="00A54A95">
        <w:tc>
          <w:tcPr>
            <w:tcW w:w="360" w:type="dxa"/>
          </w:tcPr>
          <w:p w14:paraId="53A6C636" w14:textId="4333848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00EDC9C" w14:textId="4137EF4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18A64CE" w14:textId="77777777" w:rsidTr="00A54A95">
        <w:tc>
          <w:tcPr>
            <w:tcW w:w="360" w:type="dxa"/>
          </w:tcPr>
          <w:p w14:paraId="0DA0D833" w14:textId="2A70205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E92D1E0" w14:textId="75E080F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age.ass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''),</w:t>
            </w:r>
          </w:p>
        </w:tc>
      </w:tr>
      <w:tr w:rsidR="00C37812" w:rsidRPr="00A93F23" w14:paraId="2F78384D" w14:textId="77777777" w:rsidTr="00A54A95">
        <w:tc>
          <w:tcPr>
            <w:tcW w:w="360" w:type="dxa"/>
          </w:tcPr>
          <w:p w14:paraId="5F67E605" w14:textId="2A954F4C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FF04448" w14:textId="40C012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Text('SIGN IN',</w:t>
            </w:r>
          </w:p>
        </w:tc>
      </w:tr>
      <w:tr w:rsidR="00C37812" w:rsidRPr="00A93F23" w14:paraId="1DBE22A8" w14:textId="77777777" w:rsidTr="00A54A95">
        <w:tc>
          <w:tcPr>
            <w:tcW w:w="360" w:type="dxa"/>
          </w:tcPr>
          <w:p w14:paraId="505AA5CF" w14:textId="3D0FD81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097E1CC" w14:textId="23A37C9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GoogleFonts.int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53165DD4" w14:textId="77777777" w:rsidTr="00A54A95">
        <w:tc>
          <w:tcPr>
            <w:tcW w:w="360" w:type="dxa"/>
          </w:tcPr>
          <w:p w14:paraId="0A208F51" w14:textId="23E2077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E26D717" w14:textId="51EFB34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20,</w:t>
            </w:r>
          </w:p>
        </w:tc>
      </w:tr>
      <w:tr w:rsidR="00C37812" w:rsidRPr="00A93F23" w14:paraId="4A04E508" w14:textId="77777777" w:rsidTr="00A54A95">
        <w:tc>
          <w:tcPr>
            <w:tcW w:w="360" w:type="dxa"/>
          </w:tcPr>
          <w:p w14:paraId="1CADB6C4" w14:textId="3145CFB4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494C67" w14:textId="73BD7F6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orangeAccen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37E9E263" w14:textId="77777777" w:rsidTr="00A54A95">
        <w:tc>
          <w:tcPr>
            <w:tcW w:w="360" w:type="dxa"/>
          </w:tcPr>
          <w:p w14:paraId="1EE25549" w14:textId="5E3DF3F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EE8179" w14:textId="47CCD59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),</w:t>
            </w:r>
          </w:p>
        </w:tc>
      </w:tr>
      <w:tr w:rsidR="00C37812" w:rsidRPr="00A93F23" w14:paraId="3C79C542" w14:textId="77777777" w:rsidTr="00A54A95">
        <w:tc>
          <w:tcPr>
            <w:tcW w:w="360" w:type="dxa"/>
          </w:tcPr>
          <w:p w14:paraId="73B05B6D" w14:textId="09C476A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B060AE" w14:textId="182A55B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eight: 30),</w:t>
            </w:r>
          </w:p>
        </w:tc>
      </w:tr>
      <w:tr w:rsidR="00C37812" w:rsidRPr="00A93F23" w14:paraId="0EFF27D9" w14:textId="77777777" w:rsidTr="00A54A95">
        <w:tc>
          <w:tcPr>
            <w:tcW w:w="360" w:type="dxa"/>
          </w:tcPr>
          <w:p w14:paraId="7376CFC3" w14:textId="510912E0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0D72F0" w14:textId="2B27749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Text(</w:t>
            </w:r>
          </w:p>
        </w:tc>
      </w:tr>
      <w:tr w:rsidR="00C37812" w:rsidRPr="00A93F23" w14:paraId="1CC72033" w14:textId="77777777" w:rsidTr="00A54A95">
        <w:tc>
          <w:tcPr>
            <w:tcW w:w="360" w:type="dxa"/>
          </w:tcPr>
          <w:p w14:paraId="35BBA6E8" w14:textId="6426014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FED1E4" w14:textId="23AFE12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'Username',</w:t>
            </w:r>
          </w:p>
        </w:tc>
      </w:tr>
      <w:tr w:rsidR="00C37812" w:rsidRPr="00A93F23" w14:paraId="20F064BF" w14:textId="77777777" w:rsidTr="00A54A95">
        <w:tc>
          <w:tcPr>
            <w:tcW w:w="360" w:type="dxa"/>
          </w:tcPr>
          <w:p w14:paraId="2D5EFB4F" w14:textId="210BDBD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DBDE6A" w14:textId="2D5C6B8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),</w:t>
            </w:r>
          </w:p>
        </w:tc>
      </w:tr>
      <w:tr w:rsidR="00C37812" w:rsidRPr="00A93F23" w14:paraId="6266BA7A" w14:textId="77777777" w:rsidTr="00A54A95">
        <w:tc>
          <w:tcPr>
            <w:tcW w:w="360" w:type="dxa"/>
          </w:tcPr>
          <w:p w14:paraId="6C99B5D3" w14:textId="5EFD4874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E1542A" w14:textId="4D96114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3F3F7F85" w14:textId="77777777" w:rsidTr="00A54A95">
        <w:tc>
          <w:tcPr>
            <w:tcW w:w="360" w:type="dxa"/>
          </w:tcPr>
          <w:p w14:paraId="7F0DC020" w14:textId="35D16E5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9098B7" w14:textId="1120C4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eight: 5),</w:t>
            </w:r>
          </w:p>
        </w:tc>
      </w:tr>
      <w:tr w:rsidR="00C37812" w:rsidRPr="00A93F23" w14:paraId="437AC5B8" w14:textId="77777777" w:rsidTr="00A54A95">
        <w:tc>
          <w:tcPr>
            <w:tcW w:w="360" w:type="dxa"/>
          </w:tcPr>
          <w:p w14:paraId="5775C672" w14:textId="3E82140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4AFA8C" w14:textId="310F087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Padding(</w:t>
            </w:r>
          </w:p>
        </w:tc>
      </w:tr>
      <w:tr w:rsidR="00C37812" w:rsidRPr="00A93F23" w14:paraId="3E5DEFFD" w14:textId="77777777" w:rsidTr="00A54A95">
        <w:tc>
          <w:tcPr>
            <w:tcW w:w="360" w:type="dxa"/>
          </w:tcPr>
          <w:p w14:paraId="18C1090B" w14:textId="1F4670DD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84B699" w14:textId="28C45E8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orizontal: 40),</w:t>
            </w:r>
          </w:p>
        </w:tc>
      </w:tr>
      <w:tr w:rsidR="00C37812" w:rsidRPr="00A93F23" w14:paraId="4A7F83CC" w14:textId="77777777" w:rsidTr="00A54A95">
        <w:tc>
          <w:tcPr>
            <w:tcW w:w="360" w:type="dxa"/>
          </w:tcPr>
          <w:p w14:paraId="624B434C" w14:textId="6C64837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61AEE5" w14:textId="106A20D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Fie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1BF4C55F" w14:textId="77777777" w:rsidTr="00A54A95">
        <w:tc>
          <w:tcPr>
            <w:tcW w:w="360" w:type="dxa"/>
          </w:tcPr>
          <w:p w14:paraId="10A828BC" w14:textId="6715048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2F69A6" w14:textId="527B288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axLength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7,</w:t>
            </w:r>
          </w:p>
        </w:tc>
      </w:tr>
      <w:tr w:rsidR="00C37812" w:rsidRPr="00A93F23" w14:paraId="59A9CE71" w14:textId="77777777" w:rsidTr="00A54A95">
        <w:tc>
          <w:tcPr>
            <w:tcW w:w="360" w:type="dxa"/>
          </w:tcPr>
          <w:p w14:paraId="693DB992" w14:textId="2C5BE98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04F7F9" w14:textId="59CFB5D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ontroller: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37FDB14A" w14:textId="77777777" w:rsidTr="00A54A95">
        <w:tc>
          <w:tcPr>
            <w:tcW w:w="360" w:type="dxa"/>
          </w:tcPr>
          <w:p w14:paraId="5E8139D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943D3B" w14:textId="1080B6C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0EBD79FD" w14:textId="77777777" w:rsidTr="00A54A95">
        <w:tc>
          <w:tcPr>
            <w:tcW w:w="360" w:type="dxa"/>
          </w:tcPr>
          <w:p w14:paraId="644BD00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B797D01" w14:textId="34F1B64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decoration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nputDecorati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2ACB1531" w14:textId="77777777" w:rsidTr="00A54A95">
        <w:tc>
          <w:tcPr>
            <w:tcW w:w="360" w:type="dxa"/>
          </w:tcPr>
          <w:p w14:paraId="22B3170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B8790CE" w14:textId="37EBB46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abel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C37812" w:rsidRPr="00A93F23" w14:paraId="22FDAE8B" w14:textId="77777777" w:rsidTr="00A54A95">
        <w:tc>
          <w:tcPr>
            <w:tcW w:w="360" w:type="dxa"/>
          </w:tcPr>
          <w:p w14:paraId="344AE0D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A07D8F" w14:textId="687422F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75A38AB6" w14:textId="77777777" w:rsidTr="00A54A95">
        <w:tc>
          <w:tcPr>
            <w:tcW w:w="360" w:type="dxa"/>
          </w:tcPr>
          <w:p w14:paraId="02CC198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FC8C69" w14:textId="4A6D3D6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abl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0CB020A8" w14:textId="77777777" w:rsidTr="00A54A95">
        <w:tc>
          <w:tcPr>
            <w:tcW w:w="360" w:type="dxa"/>
          </w:tcPr>
          <w:p w14:paraId="14F294B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40F97E" w14:textId="5BD8BD8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gr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2ACF7727" w14:textId="77777777" w:rsidTr="00A54A95">
        <w:tc>
          <w:tcPr>
            <w:tcW w:w="360" w:type="dxa"/>
          </w:tcPr>
          <w:p w14:paraId="6A811B7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07F859" w14:textId="24EBD79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2E6E7699" w14:textId="77777777" w:rsidTr="00A54A95">
        <w:tc>
          <w:tcPr>
            <w:tcW w:w="360" w:type="dxa"/>
          </w:tcPr>
          <w:p w14:paraId="1955478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A5CB20" w14:textId="06BA4C6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6284720C" w14:textId="77777777" w:rsidTr="00A54A95">
        <w:tc>
          <w:tcPr>
            <w:tcW w:w="360" w:type="dxa"/>
          </w:tcPr>
          <w:p w14:paraId="6B5164E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981C5A" w14:textId="34125DD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cus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2C21EA7F" w14:textId="77777777" w:rsidTr="00A54A95">
        <w:tc>
          <w:tcPr>
            <w:tcW w:w="360" w:type="dxa"/>
          </w:tcPr>
          <w:p w14:paraId="7614E3A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6EEA5E" w14:textId="3FA5F69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tealAccen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1582A596" w14:textId="77777777" w:rsidTr="00A54A95">
        <w:tc>
          <w:tcPr>
            <w:tcW w:w="360" w:type="dxa"/>
          </w:tcPr>
          <w:p w14:paraId="3D9C494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B3885A" w14:textId="5CF0D1C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686BEDFD" w14:textId="77777777" w:rsidTr="00A54A95">
        <w:tc>
          <w:tcPr>
            <w:tcW w:w="360" w:type="dxa"/>
          </w:tcPr>
          <w:p w14:paraId="133CA8C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22D5AC" w14:textId="1DAC5C2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5CACB4FB" w14:textId="77777777" w:rsidTr="00A54A95">
        <w:tc>
          <w:tcPr>
            <w:tcW w:w="360" w:type="dxa"/>
          </w:tcPr>
          <w:p w14:paraId="69D245E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D0BB42" w14:textId="7857A84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52B9EB4B" w14:textId="77777777" w:rsidTr="00A54A95">
        <w:tc>
          <w:tcPr>
            <w:tcW w:w="360" w:type="dxa"/>
          </w:tcPr>
          <w:p w14:paraId="305109C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F12F8C" w14:textId="55E02F9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7B75753A" w14:textId="77777777" w:rsidTr="00A54A95">
        <w:tc>
          <w:tcPr>
            <w:tcW w:w="360" w:type="dxa"/>
          </w:tcPr>
          <w:p w14:paraId="2BAAA3D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5BDE8C" w14:textId="148DC44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6073CC1" w14:textId="77777777" w:rsidTr="00A54A95">
        <w:tc>
          <w:tcPr>
            <w:tcW w:w="360" w:type="dxa"/>
          </w:tcPr>
          <w:p w14:paraId="1C1D7A2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E47FCA" w14:textId="1DB012F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eight: 20),</w:t>
            </w:r>
          </w:p>
        </w:tc>
      </w:tr>
      <w:tr w:rsidR="00C37812" w:rsidRPr="00A93F23" w14:paraId="3D4B0B9B" w14:textId="77777777" w:rsidTr="00A54A95">
        <w:tc>
          <w:tcPr>
            <w:tcW w:w="360" w:type="dxa"/>
          </w:tcPr>
          <w:p w14:paraId="10462FE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A8E44B" w14:textId="06D45D8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Text(</w:t>
            </w:r>
          </w:p>
        </w:tc>
      </w:tr>
      <w:tr w:rsidR="00C37812" w:rsidRPr="00A93F23" w14:paraId="46C0216C" w14:textId="77777777" w:rsidTr="00A54A95">
        <w:tc>
          <w:tcPr>
            <w:tcW w:w="360" w:type="dxa"/>
          </w:tcPr>
          <w:p w14:paraId="611564E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CD9B01" w14:textId="1C14EF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'Password',</w:t>
            </w:r>
          </w:p>
        </w:tc>
      </w:tr>
      <w:tr w:rsidR="00C37812" w:rsidRPr="00A93F23" w14:paraId="54D5C84F" w14:textId="77777777" w:rsidTr="00A54A95">
        <w:tc>
          <w:tcPr>
            <w:tcW w:w="360" w:type="dxa"/>
          </w:tcPr>
          <w:p w14:paraId="4E87FB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D0DDB2" w14:textId="6A233B2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),</w:t>
            </w:r>
          </w:p>
        </w:tc>
      </w:tr>
      <w:tr w:rsidR="00C37812" w:rsidRPr="00A93F23" w14:paraId="1004B46A" w14:textId="77777777" w:rsidTr="00A54A95">
        <w:tc>
          <w:tcPr>
            <w:tcW w:w="360" w:type="dxa"/>
          </w:tcPr>
          <w:p w14:paraId="5F2BFDA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AEDA97" w14:textId="64A1564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54A37928" w14:textId="77777777" w:rsidTr="00A54A95">
        <w:tc>
          <w:tcPr>
            <w:tcW w:w="360" w:type="dxa"/>
          </w:tcPr>
          <w:p w14:paraId="4F99EFF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979106" w14:textId="1C77DF73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eight: 5),</w:t>
            </w:r>
          </w:p>
        </w:tc>
      </w:tr>
      <w:tr w:rsidR="00C37812" w:rsidRPr="00A93F23" w14:paraId="6BD3E579" w14:textId="77777777" w:rsidTr="00A54A95">
        <w:tc>
          <w:tcPr>
            <w:tcW w:w="360" w:type="dxa"/>
          </w:tcPr>
          <w:p w14:paraId="57F4058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859C8F" w14:textId="3DC409B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Padding(</w:t>
            </w:r>
          </w:p>
        </w:tc>
      </w:tr>
      <w:tr w:rsidR="00C37812" w:rsidRPr="00A93F23" w14:paraId="53E96429" w14:textId="77777777" w:rsidTr="00A54A95">
        <w:tc>
          <w:tcPr>
            <w:tcW w:w="360" w:type="dxa"/>
          </w:tcPr>
          <w:p w14:paraId="7957D7A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A5706" w14:textId="24B530C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orizontal: 40),</w:t>
            </w:r>
          </w:p>
        </w:tc>
      </w:tr>
      <w:tr w:rsidR="00C37812" w:rsidRPr="00A93F23" w14:paraId="0E5EC739" w14:textId="77777777" w:rsidTr="00A54A95">
        <w:tc>
          <w:tcPr>
            <w:tcW w:w="360" w:type="dxa"/>
          </w:tcPr>
          <w:p w14:paraId="1C55237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3D43CD" w14:textId="561E36A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Fie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152FC9A4" w14:textId="77777777" w:rsidTr="00A54A95">
        <w:tc>
          <w:tcPr>
            <w:tcW w:w="360" w:type="dxa"/>
          </w:tcPr>
          <w:p w14:paraId="749BBDE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D1301F" w14:textId="6024CE5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bscure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true,</w:t>
            </w:r>
          </w:p>
        </w:tc>
      </w:tr>
      <w:tr w:rsidR="00C37812" w:rsidRPr="00A93F23" w14:paraId="6444BADA" w14:textId="77777777" w:rsidTr="00A54A95">
        <w:tc>
          <w:tcPr>
            <w:tcW w:w="360" w:type="dxa"/>
          </w:tcPr>
          <w:p w14:paraId="0C4A91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C5546E" w14:textId="7F0C8F4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ontroller: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0A6B134E" w14:textId="77777777" w:rsidTr="00A54A95">
        <w:tc>
          <w:tcPr>
            <w:tcW w:w="360" w:type="dxa"/>
          </w:tcPr>
          <w:p w14:paraId="638740D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D026BD" w14:textId="1FE0C4E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71973F68" w14:textId="77777777" w:rsidTr="00A54A95">
        <w:tc>
          <w:tcPr>
            <w:tcW w:w="360" w:type="dxa"/>
          </w:tcPr>
          <w:p w14:paraId="5923D33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6AC869" w14:textId="0CEE710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decoration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nputDecorati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1810AEBB" w14:textId="77777777" w:rsidTr="00A54A95">
        <w:tc>
          <w:tcPr>
            <w:tcW w:w="360" w:type="dxa"/>
          </w:tcPr>
          <w:p w14:paraId="5BEF253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74B357" w14:textId="3272688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abel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whit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796D4E49" w14:textId="77777777" w:rsidTr="00A54A95">
        <w:tc>
          <w:tcPr>
            <w:tcW w:w="360" w:type="dxa"/>
          </w:tcPr>
          <w:p w14:paraId="56C46A5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3020F6" w14:textId="6A2157E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abl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18B03D73" w14:textId="77777777" w:rsidTr="00A54A95">
        <w:tc>
          <w:tcPr>
            <w:tcW w:w="360" w:type="dxa"/>
          </w:tcPr>
          <w:p w14:paraId="75A9EF7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5400D2" w14:textId="1C36876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gr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5A161760" w14:textId="77777777" w:rsidTr="00A54A95">
        <w:tc>
          <w:tcPr>
            <w:tcW w:w="360" w:type="dxa"/>
          </w:tcPr>
          <w:p w14:paraId="40B5264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8A70CD" w14:textId="72F604C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6AC246B3" w14:textId="77777777" w:rsidTr="00A54A95">
        <w:tc>
          <w:tcPr>
            <w:tcW w:w="360" w:type="dxa"/>
          </w:tcPr>
          <w:p w14:paraId="04434F3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41DCD9" w14:textId="632288F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2337125D" w14:textId="77777777" w:rsidTr="00A54A95">
        <w:tc>
          <w:tcPr>
            <w:tcW w:w="360" w:type="dxa"/>
          </w:tcPr>
          <w:p w14:paraId="26B5C62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804DD8" w14:textId="3EECF53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cus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2AC68667" w14:textId="77777777" w:rsidTr="00A54A95">
        <w:tc>
          <w:tcPr>
            <w:tcW w:w="360" w:type="dxa"/>
          </w:tcPr>
          <w:p w14:paraId="12C84AC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E9C20F" w14:textId="23894E5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75D8092B" w14:textId="77777777" w:rsidTr="00A54A95">
        <w:tc>
          <w:tcPr>
            <w:tcW w:w="360" w:type="dxa"/>
          </w:tcPr>
          <w:p w14:paraId="1D1EE5C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62AEC8" w14:textId="658F8BB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7C674FD9" w14:textId="77777777" w:rsidTr="00A54A95">
        <w:tc>
          <w:tcPr>
            <w:tcW w:w="360" w:type="dxa"/>
          </w:tcPr>
          <w:p w14:paraId="7BE4A0A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F3B4AF" w14:textId="4EEFCE1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307BB55A" w14:textId="77777777" w:rsidTr="00A54A95">
        <w:tc>
          <w:tcPr>
            <w:tcW w:w="360" w:type="dxa"/>
          </w:tcPr>
          <w:p w14:paraId="226F337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162AFC" w14:textId="60C1FD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177B2EC9" w14:textId="77777777" w:rsidTr="00A54A95">
        <w:tc>
          <w:tcPr>
            <w:tcW w:w="360" w:type="dxa"/>
          </w:tcPr>
          <w:p w14:paraId="14E9133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91FBF1" w14:textId="0D20697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47623257" w14:textId="77777777" w:rsidTr="00A54A95">
        <w:tc>
          <w:tcPr>
            <w:tcW w:w="360" w:type="dxa"/>
          </w:tcPr>
          <w:p w14:paraId="6BBE8D8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47D926" w14:textId="2F7ACDE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045F6984" w14:textId="77777777" w:rsidTr="00A54A95">
        <w:tc>
          <w:tcPr>
            <w:tcW w:w="360" w:type="dxa"/>
          </w:tcPr>
          <w:p w14:paraId="1D31FB8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8B9EFF" w14:textId="153AD2D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eight: 30),</w:t>
            </w:r>
          </w:p>
        </w:tc>
      </w:tr>
      <w:tr w:rsidR="00C37812" w:rsidRPr="00A93F23" w14:paraId="2495A8E8" w14:textId="77777777" w:rsidTr="00A54A95">
        <w:tc>
          <w:tcPr>
            <w:tcW w:w="360" w:type="dxa"/>
          </w:tcPr>
          <w:p w14:paraId="5B5FAE5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B11595" w14:textId="0CB66DF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437E1B96" w14:textId="77777777" w:rsidTr="00A54A95">
        <w:tc>
          <w:tcPr>
            <w:tcW w:w="360" w:type="dxa"/>
          </w:tcPr>
          <w:p w14:paraId="1C7D937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8F10A4" w14:textId="4DA5BF5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levatedButton.styleFrom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59BB0313" w14:textId="77777777" w:rsidTr="00A54A95">
        <w:tc>
          <w:tcPr>
            <w:tcW w:w="360" w:type="dxa"/>
          </w:tcPr>
          <w:p w14:paraId="57F52DE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F00349" w14:textId="6AA9B32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6.0),</w:t>
            </w:r>
          </w:p>
        </w:tc>
      </w:tr>
      <w:tr w:rsidR="00C37812" w:rsidRPr="00A93F23" w14:paraId="6022E788" w14:textId="77777777" w:rsidTr="00A54A95">
        <w:tc>
          <w:tcPr>
            <w:tcW w:w="360" w:type="dxa"/>
          </w:tcPr>
          <w:p w14:paraId="7671DDF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5D6CC8" w14:textId="0B4A135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primary: Color(0xFF0093A9),</w:t>
            </w:r>
          </w:p>
        </w:tc>
      </w:tr>
      <w:tr w:rsidR="00C37812" w:rsidRPr="00A93F23" w14:paraId="4DD9D2A4" w14:textId="77777777" w:rsidTr="00A54A95">
        <w:tc>
          <w:tcPr>
            <w:tcW w:w="360" w:type="dxa"/>
          </w:tcPr>
          <w:p w14:paraId="3619330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C89A71" w14:textId="33D4D15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hap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RoundedRectangle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44DB5255" w14:textId="77777777" w:rsidTr="00A54A95">
        <w:tc>
          <w:tcPr>
            <w:tcW w:w="360" w:type="dxa"/>
          </w:tcPr>
          <w:p w14:paraId="3872C58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0FBD3B" w14:textId="066FBD3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5F157979" w14:textId="77777777" w:rsidTr="00A54A95">
        <w:tc>
          <w:tcPr>
            <w:tcW w:w="360" w:type="dxa"/>
          </w:tcPr>
          <w:p w14:paraId="2CF24ED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C6436C" w14:textId="07B9B8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565E28B5" w14:textId="77777777" w:rsidTr="00A54A95">
        <w:tc>
          <w:tcPr>
            <w:tcW w:w="360" w:type="dxa"/>
          </w:tcPr>
          <w:p w14:paraId="55E1FEB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F63BBA" w14:textId="7AE1127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5D524E89" w14:textId="77777777" w:rsidTr="00A54A95">
        <w:tc>
          <w:tcPr>
            <w:tcW w:w="360" w:type="dxa"/>
          </w:tcPr>
          <w:p w14:paraId="754C954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0873E1" w14:textId="278ED9B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() async {</w:t>
            </w:r>
          </w:p>
        </w:tc>
      </w:tr>
      <w:tr w:rsidR="00C37812" w:rsidRPr="00A93F23" w14:paraId="36069B52" w14:textId="77777777" w:rsidTr="00A54A95">
        <w:tc>
          <w:tcPr>
            <w:tcW w:w="360" w:type="dxa"/>
          </w:tcPr>
          <w:p w14:paraId="399BC8C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71EFBB" w14:textId="2E43240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.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C37812" w:rsidRPr="00A93F23" w14:paraId="38DD5A01" w14:textId="77777777" w:rsidTr="00A54A95">
        <w:tc>
          <w:tcPr>
            <w:tcW w:w="360" w:type="dxa"/>
          </w:tcPr>
          <w:p w14:paraId="3681701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5A08F" w14:textId="60C95B7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.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C37812" w:rsidRPr="00A93F23" w14:paraId="103A6D3D" w14:textId="77777777" w:rsidTr="00A54A95">
        <w:tc>
          <w:tcPr>
            <w:tcW w:w="360" w:type="dxa"/>
          </w:tcPr>
          <w:p w14:paraId="1ED299D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651099" w14:textId="7777777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0ACE2E8E" w14:textId="77777777" w:rsidTr="00A54A95">
        <w:tc>
          <w:tcPr>
            <w:tcW w:w="360" w:type="dxa"/>
          </w:tcPr>
          <w:p w14:paraId="2C7D84B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594C3A" w14:textId="27C6859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if 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s.containsK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 &amp;&amp;</w:t>
            </w:r>
          </w:p>
        </w:tc>
      </w:tr>
      <w:tr w:rsidR="00C37812" w:rsidRPr="00A93F23" w14:paraId="690CFAD5" w14:textId="77777777" w:rsidTr="00A54A95">
        <w:tc>
          <w:tcPr>
            <w:tcW w:w="360" w:type="dxa"/>
          </w:tcPr>
          <w:p w14:paraId="22DCBD2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504FAB" w14:textId="05FF2BB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users[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] ==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C37812" w:rsidRPr="00A93F23" w14:paraId="26E3B4C2" w14:textId="77777777" w:rsidTr="00A54A95">
        <w:tc>
          <w:tcPr>
            <w:tcW w:w="360" w:type="dxa"/>
          </w:tcPr>
          <w:p w14:paraId="31FFA18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E5BF2B" w14:textId="293D317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C37812" w:rsidRPr="00A93F23" w14:paraId="613824EF" w14:textId="77777777" w:rsidTr="00A54A95">
        <w:tc>
          <w:tcPr>
            <w:tcW w:w="360" w:type="dxa"/>
          </w:tcPr>
          <w:p w14:paraId="089A2BA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8A6457" w14:textId="2B9EC91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'username',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03EBFEBF" w14:textId="77777777" w:rsidTr="00A54A95">
        <w:tc>
          <w:tcPr>
            <w:tcW w:w="360" w:type="dxa"/>
          </w:tcPr>
          <w:p w14:paraId="41EDE20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051463" w14:textId="0594652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'password',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3C91AC3A" w14:textId="77777777" w:rsidTr="00A54A95">
        <w:tc>
          <w:tcPr>
            <w:tcW w:w="360" w:type="dxa"/>
          </w:tcPr>
          <w:p w14:paraId="0F98A4A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F073A6" w14:textId="7777777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245DA1B2" w14:textId="77777777" w:rsidTr="00A54A95">
        <w:tc>
          <w:tcPr>
            <w:tcW w:w="360" w:type="dxa"/>
          </w:tcPr>
          <w:p w14:paraId="3B890FE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33DACD" w14:textId="28FA143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Navigator.pushReplacementName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6797D37C" w14:textId="77777777" w:rsidTr="00A54A95">
        <w:tc>
          <w:tcPr>
            <w:tcW w:w="360" w:type="dxa"/>
          </w:tcPr>
          <w:p w14:paraId="3710FE7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FFA634" w14:textId="1CE6438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ntext,</w:t>
            </w:r>
          </w:p>
        </w:tc>
      </w:tr>
      <w:tr w:rsidR="00C37812" w:rsidRPr="00A93F23" w14:paraId="06996CB4" w14:textId="77777777" w:rsidTr="00A54A95">
        <w:tc>
          <w:tcPr>
            <w:tcW w:w="360" w:type="dxa"/>
          </w:tcPr>
          <w:p w14:paraId="4699178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28B44A" w14:textId="48BA02D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ofile.route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4F8215FD" w14:textId="77777777" w:rsidTr="00A54A95">
        <w:tc>
          <w:tcPr>
            <w:tcW w:w="360" w:type="dxa"/>
          </w:tcPr>
          <w:p w14:paraId="46EBE59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D2E402" w14:textId="230CAA2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C37812" w:rsidRPr="00A93F23" w14:paraId="781612A4" w14:textId="77777777" w:rsidTr="00A54A95">
        <w:tc>
          <w:tcPr>
            <w:tcW w:w="360" w:type="dxa"/>
          </w:tcPr>
          <w:p w14:paraId="4C926F0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B9B9B5" w14:textId="37E9950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 else {</w:t>
            </w:r>
          </w:p>
        </w:tc>
      </w:tr>
      <w:tr w:rsidR="00C37812" w:rsidRPr="00A93F23" w14:paraId="3C1CE8D0" w14:textId="77777777" w:rsidTr="00A54A95">
        <w:tc>
          <w:tcPr>
            <w:tcW w:w="360" w:type="dxa"/>
          </w:tcPr>
          <w:p w14:paraId="01D61F2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51114" w14:textId="17062F9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caffoldMessenger.of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context).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owSnackB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30A6EF48" w14:textId="77777777" w:rsidTr="00A54A95">
        <w:tc>
          <w:tcPr>
            <w:tcW w:w="360" w:type="dxa"/>
          </w:tcPr>
          <w:p w14:paraId="3C1C350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2C041F" w14:textId="635C80BB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nackB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259650C5" w14:textId="77777777" w:rsidTr="00A54A95">
        <w:tc>
          <w:tcPr>
            <w:tcW w:w="360" w:type="dxa"/>
          </w:tcPr>
          <w:p w14:paraId="0F3664B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C285DD" w14:textId="6EC36DB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15, 15),</w:t>
            </w:r>
          </w:p>
        </w:tc>
      </w:tr>
      <w:tr w:rsidR="00C37812" w:rsidRPr="00A93F23" w14:paraId="33B58FD4" w14:textId="77777777" w:rsidTr="00A54A95">
        <w:tc>
          <w:tcPr>
            <w:tcW w:w="360" w:type="dxa"/>
          </w:tcPr>
          <w:p w14:paraId="11059DE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87B19D" w14:textId="5A54A88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ontent: Text(</w:t>
            </w:r>
          </w:p>
        </w:tc>
      </w:tr>
      <w:tr w:rsidR="00C37812" w:rsidRPr="00A93F23" w14:paraId="6DA6FFAA" w14:textId="77777777" w:rsidTr="00A54A95">
        <w:tc>
          <w:tcPr>
            <w:tcW w:w="360" w:type="dxa"/>
          </w:tcPr>
          <w:p w14:paraId="575B8FE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AC9397" w14:textId="7CD2DCF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'Incorrect Username or Password',</w:t>
            </w:r>
          </w:p>
        </w:tc>
      </w:tr>
      <w:tr w:rsidR="00C37812" w:rsidRPr="00A93F23" w14:paraId="4DFF4EF2" w14:textId="77777777" w:rsidTr="00A54A95">
        <w:tc>
          <w:tcPr>
            <w:tcW w:w="360" w:type="dxa"/>
          </w:tcPr>
          <w:p w14:paraId="3AAB07A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527FD8" w14:textId="4075102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316D0AB0" w14:textId="77777777" w:rsidTr="00A54A95">
        <w:tc>
          <w:tcPr>
            <w:tcW w:w="360" w:type="dxa"/>
          </w:tcPr>
          <w:p w14:paraId="56846CB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4B50F1" w14:textId="65FAA42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lor: Colors</w:t>
            </w:r>
          </w:p>
        </w:tc>
      </w:tr>
      <w:tr w:rsidR="00C37812" w:rsidRPr="00A93F23" w14:paraId="539E4979" w14:textId="77777777" w:rsidTr="00A54A95">
        <w:tc>
          <w:tcPr>
            <w:tcW w:w="360" w:type="dxa"/>
          </w:tcPr>
          <w:p w14:paraId="3F3FD34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9A6195" w14:textId="5B7763A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.white),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engubah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utih</w:t>
            </w:r>
            <w:proofErr w:type="spellEnd"/>
          </w:p>
        </w:tc>
      </w:tr>
      <w:tr w:rsidR="00C37812" w:rsidRPr="00A93F23" w14:paraId="43FF07F5" w14:textId="77777777" w:rsidTr="00A54A95">
        <w:tc>
          <w:tcPr>
            <w:tcW w:w="360" w:type="dxa"/>
          </w:tcPr>
          <w:p w14:paraId="7A75979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44BC78" w14:textId="0E36B31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C37812" w:rsidRPr="00A93F23" w14:paraId="5D6A15D3" w14:textId="77777777" w:rsidTr="00A54A95">
        <w:tc>
          <w:tcPr>
            <w:tcW w:w="360" w:type="dxa"/>
          </w:tcPr>
          <w:p w14:paraId="29E11CF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211D34" w14:textId="638166C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  <w:tr w:rsidR="00C37812" w:rsidRPr="00A93F23" w14:paraId="76034791" w14:textId="77777777" w:rsidTr="00A54A95">
        <w:tc>
          <w:tcPr>
            <w:tcW w:w="360" w:type="dxa"/>
          </w:tcPr>
          <w:p w14:paraId="49D439D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BC9093" w14:textId="764FB51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C37812" w:rsidRPr="00A93F23" w14:paraId="65EE4812" w14:textId="77777777" w:rsidTr="00A54A95">
        <w:tc>
          <w:tcPr>
            <w:tcW w:w="360" w:type="dxa"/>
          </w:tcPr>
          <w:p w14:paraId="76DD82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ED1FEB" w14:textId="6AE2BE9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</w:t>
            </w:r>
          </w:p>
        </w:tc>
      </w:tr>
      <w:tr w:rsidR="00C37812" w:rsidRPr="00A93F23" w14:paraId="5FD64FCE" w14:textId="77777777" w:rsidTr="00A54A95">
        <w:tc>
          <w:tcPr>
            <w:tcW w:w="360" w:type="dxa"/>
          </w:tcPr>
          <w:p w14:paraId="014FC23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DB86FC" w14:textId="17B6B0A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  <w:tr w:rsidR="00C37812" w:rsidRPr="00A93F23" w14:paraId="7FCD3BA8" w14:textId="77777777" w:rsidTr="00A54A95">
        <w:tc>
          <w:tcPr>
            <w:tcW w:w="360" w:type="dxa"/>
          </w:tcPr>
          <w:p w14:paraId="3BC08A8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8FE83C" w14:textId="56A3ABA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Text(</w:t>
            </w:r>
          </w:p>
        </w:tc>
      </w:tr>
      <w:tr w:rsidR="00C37812" w:rsidRPr="00A93F23" w14:paraId="1EBC5DB2" w14:textId="77777777" w:rsidTr="00A54A95">
        <w:tc>
          <w:tcPr>
            <w:tcW w:w="360" w:type="dxa"/>
          </w:tcPr>
          <w:p w14:paraId="7F76918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B96DF7" w14:textId="5FFC9C8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'LOGIN',</w:t>
            </w:r>
          </w:p>
        </w:tc>
      </w:tr>
      <w:tr w:rsidR="00C37812" w:rsidRPr="00A93F23" w14:paraId="7B4E116D" w14:textId="77777777" w:rsidTr="00A54A95">
        <w:tc>
          <w:tcPr>
            <w:tcW w:w="360" w:type="dxa"/>
          </w:tcPr>
          <w:p w14:paraId="3B633BA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8F432CF" w14:textId="790DBAB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126A0F53" w14:textId="77777777" w:rsidTr="00A54A95">
        <w:tc>
          <w:tcPr>
            <w:tcW w:w="360" w:type="dxa"/>
          </w:tcPr>
          <w:p w14:paraId="7CFF87D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0A5BA0" w14:textId="1EC1BA6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lor: cons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0, 0, 0),</w:t>
            </w:r>
          </w:p>
        </w:tc>
      </w:tr>
      <w:tr w:rsidR="00C37812" w:rsidRPr="00A93F23" w14:paraId="1FE4845B" w14:textId="77777777" w:rsidTr="00A54A95">
        <w:tc>
          <w:tcPr>
            <w:tcW w:w="360" w:type="dxa"/>
          </w:tcPr>
          <w:p w14:paraId="09DAA2E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A8DAF4" w14:textId="0917ED4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etterSpacing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C37812" w:rsidRPr="00A93F23" w14:paraId="274880B7" w14:textId="77777777" w:rsidTr="00A54A95">
        <w:tc>
          <w:tcPr>
            <w:tcW w:w="360" w:type="dxa"/>
          </w:tcPr>
          <w:p w14:paraId="1CB6560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0E07A8" w14:textId="75F6DF6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,</w:t>
            </w:r>
          </w:p>
        </w:tc>
      </w:tr>
      <w:tr w:rsidR="00C37812" w:rsidRPr="00A93F23" w14:paraId="08178E87" w14:textId="77777777" w:rsidTr="00A54A95">
        <w:tc>
          <w:tcPr>
            <w:tcW w:w="360" w:type="dxa"/>
          </w:tcPr>
          <w:p w14:paraId="237EA74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E4FF00" w14:textId="1AE4B8F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5BB993A7" w14:textId="77777777" w:rsidTr="00A54A95">
        <w:tc>
          <w:tcPr>
            <w:tcW w:w="360" w:type="dxa"/>
          </w:tcPr>
          <w:p w14:paraId="0AC3774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C2EAE2" w14:textId="53980FF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32610DD8" w14:textId="77777777" w:rsidTr="00A54A95">
        <w:tc>
          <w:tcPr>
            <w:tcW w:w="360" w:type="dxa"/>
          </w:tcPr>
          <w:p w14:paraId="7962464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3019F8" w14:textId="0BA9D18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066C1243" w14:textId="77777777" w:rsidTr="00A54A95">
        <w:tc>
          <w:tcPr>
            <w:tcW w:w="360" w:type="dxa"/>
          </w:tcPr>
          <w:p w14:paraId="505CEDA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155BB6" w14:textId="0CD7C4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3BBC90E0" w14:textId="77777777" w:rsidTr="00A54A95">
        <w:tc>
          <w:tcPr>
            <w:tcW w:w="360" w:type="dxa"/>
          </w:tcPr>
          <w:p w14:paraId="7B05503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E2E01E" w14:textId="4C8C775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],</w:t>
            </w:r>
          </w:p>
        </w:tc>
      </w:tr>
      <w:tr w:rsidR="00C37812" w:rsidRPr="00A93F23" w14:paraId="3660D36C" w14:textId="77777777" w:rsidTr="00A54A95">
        <w:tc>
          <w:tcPr>
            <w:tcW w:w="360" w:type="dxa"/>
          </w:tcPr>
          <w:p w14:paraId="4C0EC12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14146F" w14:textId="43CB0B6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),</w:t>
            </w:r>
          </w:p>
        </w:tc>
      </w:tr>
      <w:tr w:rsidR="00C37812" w:rsidRPr="00A93F23" w14:paraId="266C5089" w14:textId="77777777" w:rsidTr="00A54A95">
        <w:tc>
          <w:tcPr>
            <w:tcW w:w="360" w:type="dxa"/>
          </w:tcPr>
          <w:p w14:paraId="3B9B9BB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B0BDC0" w14:textId="5F81ADE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750ED40A" w14:textId="77777777" w:rsidTr="00A54A95">
        <w:tc>
          <w:tcPr>
            <w:tcW w:w="360" w:type="dxa"/>
          </w:tcPr>
          <w:p w14:paraId="245A4CD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41DED8" w14:textId="0CFA8E2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686E3F3C" w14:textId="77777777" w:rsidTr="00A54A95">
        <w:tc>
          <w:tcPr>
            <w:tcW w:w="360" w:type="dxa"/>
          </w:tcPr>
          <w:p w14:paraId="54E9801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E3C0F5" w14:textId="032C50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</w:tbl>
    <w:p w14:paraId="57143AF9" w14:textId="77777777" w:rsidR="00C37812" w:rsidRDefault="00C37812" w:rsidP="00C37812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7568"/>
      </w:tblGrid>
      <w:tr w:rsidR="00C37812" w:rsidRPr="00A93F23" w14:paraId="49479F42" w14:textId="77777777" w:rsidTr="004941D5">
        <w:tc>
          <w:tcPr>
            <w:tcW w:w="360" w:type="dxa"/>
          </w:tcPr>
          <w:p w14:paraId="449F591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029A910" w14:textId="16CE92A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59645C43" w14:textId="77777777" w:rsidTr="004941D5">
        <w:tc>
          <w:tcPr>
            <w:tcW w:w="360" w:type="dxa"/>
          </w:tcPr>
          <w:p w14:paraId="5BB575A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B6F56DE" w14:textId="0DDCB99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0A86C196" w14:textId="77777777" w:rsidTr="004941D5">
        <w:tc>
          <w:tcPr>
            <w:tcW w:w="360" w:type="dxa"/>
          </w:tcPr>
          <w:p w14:paraId="7A34597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5593659" w14:textId="67C8435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30110079" w14:textId="77777777" w:rsidTr="004941D5">
        <w:tc>
          <w:tcPr>
            <w:tcW w:w="360" w:type="dxa"/>
          </w:tcPr>
          <w:p w14:paraId="6EBD556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0816BC9" w14:textId="08CC8C5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13518AB1" w14:textId="77777777" w:rsidTr="004941D5">
        <w:tc>
          <w:tcPr>
            <w:tcW w:w="360" w:type="dxa"/>
          </w:tcPr>
          <w:p w14:paraId="174BDE9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4A68538" w14:textId="73BE028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07BF35A" w14:textId="77777777" w:rsidTr="004941D5">
        <w:tc>
          <w:tcPr>
            <w:tcW w:w="360" w:type="dxa"/>
          </w:tcPr>
          <w:p w14:paraId="3A42578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E23DA57" w14:textId="2A30CBB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C37812" w:rsidRPr="00A93F23" w14:paraId="51AE2A91" w14:textId="77777777" w:rsidTr="004941D5">
        <w:tc>
          <w:tcPr>
            <w:tcW w:w="360" w:type="dxa"/>
          </w:tcPr>
          <w:p w14:paraId="0E33A2E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DFE5921" w14:textId="2D04B4E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C37812" w:rsidRPr="00A93F23" w14:paraId="11FCA3FF" w14:textId="77777777" w:rsidTr="004941D5">
        <w:tc>
          <w:tcPr>
            <w:tcW w:w="360" w:type="dxa"/>
          </w:tcPr>
          <w:p w14:paraId="21A3E5F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97CFC" w14:textId="7777777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79453EF" w14:textId="77777777" w:rsidTr="004941D5">
        <w:tc>
          <w:tcPr>
            <w:tcW w:w="360" w:type="dxa"/>
          </w:tcPr>
          <w:p w14:paraId="242C15F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52DA7A" w14:textId="289BDD7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7DB8F7CA" w14:textId="77777777" w:rsidTr="004941D5">
        <w:tc>
          <w:tcPr>
            <w:tcW w:w="360" w:type="dxa"/>
          </w:tcPr>
          <w:p w14:paraId="4064DAF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830A864" w14:textId="7E8B6A1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3008998C" w14:textId="77777777" w:rsidTr="004941D5">
        <w:tc>
          <w:tcPr>
            <w:tcW w:w="360" w:type="dxa"/>
          </w:tcPr>
          <w:p w14:paraId="3C06FD2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2A122F" w14:textId="4571714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C37812" w:rsidRPr="00A93F23" w14:paraId="147A798C" w14:textId="77777777" w:rsidTr="004941D5">
        <w:tc>
          <w:tcPr>
            <w:tcW w:w="360" w:type="dxa"/>
          </w:tcPr>
          <w:p w14:paraId="54F76F1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36DC064" w14:textId="243B8C4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F7514FB" w14:textId="77777777" w:rsidTr="004941D5">
        <w:tc>
          <w:tcPr>
            <w:tcW w:w="360" w:type="dxa"/>
          </w:tcPr>
          <w:p w14:paraId="3995B2B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EF53167" w14:textId="2C13C64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Profile&gt; {</w:t>
            </w:r>
          </w:p>
        </w:tc>
      </w:tr>
      <w:tr w:rsidR="00C37812" w:rsidRPr="00A93F23" w14:paraId="652EE771" w14:textId="77777777" w:rsidTr="004941D5">
        <w:tc>
          <w:tcPr>
            <w:tcW w:w="360" w:type="dxa"/>
          </w:tcPr>
          <w:p w14:paraId="29B2D5D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CC2B88D" w14:textId="0DAA539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</w:t>
            </w:r>
            <w:proofErr w:type="spellStart"/>
            <w:r w:rsidRPr="00A93F23">
              <w:rPr>
                <w:sz w:val="16"/>
                <w:szCs w:val="16"/>
              </w:rPr>
              <w:t>SharedPreferences</w:t>
            </w:r>
            <w:proofErr w:type="spellEnd"/>
            <w:r w:rsidRPr="00A93F23">
              <w:rPr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C37812" w:rsidRPr="00A93F23" w14:paraId="1C411211" w14:textId="77777777" w:rsidTr="004941D5">
        <w:tc>
          <w:tcPr>
            <w:tcW w:w="360" w:type="dxa"/>
          </w:tcPr>
          <w:p w14:paraId="5371BB4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2B96B2" w14:textId="5A55410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email = '';</w:t>
            </w:r>
          </w:p>
        </w:tc>
      </w:tr>
      <w:tr w:rsidR="00C37812" w:rsidRPr="00A93F23" w14:paraId="463ECED2" w14:textId="77777777" w:rsidTr="004941D5">
        <w:tc>
          <w:tcPr>
            <w:tcW w:w="360" w:type="dxa"/>
          </w:tcPr>
          <w:p w14:paraId="075EE32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C315E" w14:textId="13ACE22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ge = '';</w:t>
            </w:r>
          </w:p>
        </w:tc>
      </w:tr>
      <w:tr w:rsidR="00C37812" w:rsidRPr="00A93F23" w14:paraId="6A8624DF" w14:textId="77777777" w:rsidTr="004941D5">
        <w:tc>
          <w:tcPr>
            <w:tcW w:w="360" w:type="dxa"/>
          </w:tcPr>
          <w:p w14:paraId="729128C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5D72A7F" w14:textId="6A6D54A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ddress = '';</w:t>
            </w:r>
          </w:p>
        </w:tc>
      </w:tr>
      <w:tr w:rsidR="00C37812" w:rsidRPr="00A93F23" w14:paraId="3D8901EB" w14:textId="77777777" w:rsidTr="004941D5">
        <w:tc>
          <w:tcPr>
            <w:tcW w:w="360" w:type="dxa"/>
          </w:tcPr>
          <w:p w14:paraId="37417DF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68954D9" w14:textId="7F564E8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username = '';</w:t>
            </w:r>
          </w:p>
        </w:tc>
      </w:tr>
      <w:tr w:rsidR="00C37812" w:rsidRPr="00A93F23" w14:paraId="3E02AD83" w14:textId="77777777" w:rsidTr="004941D5">
        <w:tc>
          <w:tcPr>
            <w:tcW w:w="360" w:type="dxa"/>
          </w:tcPr>
          <w:p w14:paraId="4C1B5C3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0ADFE54" w14:textId="2D0EAD0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password = '';</w:t>
            </w:r>
          </w:p>
        </w:tc>
      </w:tr>
      <w:tr w:rsidR="00C37812" w:rsidRPr="00A93F23" w14:paraId="3685EB74" w14:textId="77777777" w:rsidTr="004941D5">
        <w:tc>
          <w:tcPr>
            <w:tcW w:w="360" w:type="dxa"/>
          </w:tcPr>
          <w:p w14:paraId="07C761F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7071A3B" w14:textId="486DC69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73F734E7" w14:textId="77777777" w:rsidTr="004941D5">
        <w:tc>
          <w:tcPr>
            <w:tcW w:w="360" w:type="dxa"/>
          </w:tcPr>
          <w:p w14:paraId="4AA6867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80C44A" w14:textId="2710399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5D970D9" w14:textId="77777777" w:rsidTr="004941D5">
        <w:tc>
          <w:tcPr>
            <w:tcW w:w="360" w:type="dxa"/>
          </w:tcPr>
          <w:p w14:paraId="6DB5830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7702F74" w14:textId="347D0B4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C37812" w:rsidRPr="00A93F23" w14:paraId="78BE7A26" w14:textId="77777777" w:rsidTr="004941D5">
        <w:tc>
          <w:tcPr>
            <w:tcW w:w="360" w:type="dxa"/>
          </w:tcPr>
          <w:p w14:paraId="11CB0A6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55AD587" w14:textId="3C256A1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7B44D470" w14:textId="77777777" w:rsidTr="004941D5">
        <w:tc>
          <w:tcPr>
            <w:tcW w:w="360" w:type="dxa"/>
          </w:tcPr>
          <w:p w14:paraId="3E61096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B2892A" w14:textId="0263FE6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7AE0AB5B" w14:textId="77777777" w:rsidTr="004941D5">
        <w:tc>
          <w:tcPr>
            <w:tcW w:w="360" w:type="dxa"/>
          </w:tcPr>
          <w:p w14:paraId="1A96D82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EE452E" w14:textId="512272A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_</w:t>
            </w:r>
            <w:proofErr w:type="spellStart"/>
            <w:r w:rsidRPr="00A93F23">
              <w:rPr>
                <w:sz w:val="16"/>
                <w:szCs w:val="16"/>
              </w:rPr>
              <w:t>clearProfileData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52F5FF4A" w14:textId="77777777" w:rsidTr="004941D5">
        <w:tc>
          <w:tcPr>
            <w:tcW w:w="360" w:type="dxa"/>
          </w:tcPr>
          <w:p w14:paraId="181AC45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5EBD277" w14:textId="319653D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32529C8" w14:textId="77777777" w:rsidTr="004941D5">
        <w:tc>
          <w:tcPr>
            <w:tcW w:w="360" w:type="dxa"/>
          </w:tcPr>
          <w:p w14:paraId="424F8E7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19BAF0" w14:textId="06314CC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48031409" w14:textId="77777777" w:rsidTr="004941D5">
        <w:tc>
          <w:tcPr>
            <w:tcW w:w="360" w:type="dxa"/>
          </w:tcPr>
          <w:p w14:paraId="53C0B80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3607F5F" w14:textId="6F1ADBF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5C5A561" w14:textId="77777777" w:rsidTr="004941D5">
        <w:tc>
          <w:tcPr>
            <w:tcW w:w="360" w:type="dxa"/>
          </w:tcPr>
          <w:p w14:paraId="392483C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8E008FD" w14:textId="74752E1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didChangeDependencies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C37812" w:rsidRPr="00A93F23" w14:paraId="6820F51D" w14:textId="77777777" w:rsidTr="004941D5">
        <w:tc>
          <w:tcPr>
            <w:tcW w:w="360" w:type="dxa"/>
          </w:tcPr>
          <w:p w14:paraId="1A66616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4B3FDEA" w14:textId="4E759A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didChangeDependencies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048900DF" w14:textId="77777777" w:rsidTr="004941D5">
        <w:tc>
          <w:tcPr>
            <w:tcW w:w="360" w:type="dxa"/>
          </w:tcPr>
          <w:p w14:paraId="5368441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208BEB5" w14:textId="10BA7CA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 xml:space="preserve">(); // </w:t>
            </w:r>
            <w:proofErr w:type="spellStart"/>
            <w:r w:rsidRPr="00A93F23">
              <w:rPr>
                <w:sz w:val="16"/>
                <w:szCs w:val="16"/>
              </w:rPr>
              <w:t>Memuat</w:t>
            </w:r>
            <w:proofErr w:type="spellEnd"/>
            <w:r w:rsidRPr="00A93F23">
              <w:rPr>
                <w:sz w:val="16"/>
                <w:szCs w:val="16"/>
              </w:rPr>
              <w:t xml:space="preserve"> data </w:t>
            </w:r>
            <w:proofErr w:type="spellStart"/>
            <w:r w:rsidRPr="00A93F23">
              <w:rPr>
                <w:sz w:val="16"/>
                <w:szCs w:val="16"/>
              </w:rPr>
              <w:t>setiap</w:t>
            </w:r>
            <w:proofErr w:type="spellEnd"/>
            <w:r w:rsidRPr="00A93F23">
              <w:rPr>
                <w:sz w:val="16"/>
                <w:szCs w:val="16"/>
              </w:rPr>
              <w:t xml:space="preserve"> kali </w:t>
            </w:r>
            <w:proofErr w:type="spellStart"/>
            <w:r w:rsidRPr="00A93F23">
              <w:rPr>
                <w:sz w:val="16"/>
                <w:szCs w:val="16"/>
              </w:rPr>
              <w:t>ad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ubahan</w:t>
            </w:r>
            <w:proofErr w:type="spellEnd"/>
            <w:r w:rsidRPr="00A93F23">
              <w:rPr>
                <w:sz w:val="16"/>
                <w:szCs w:val="16"/>
              </w:rPr>
              <w:t xml:space="preserve"> dependencies (widget </w:t>
            </w:r>
            <w:proofErr w:type="spellStart"/>
            <w:r w:rsidRPr="00A93F23">
              <w:rPr>
                <w:sz w:val="16"/>
                <w:szCs w:val="16"/>
              </w:rPr>
              <w:t>ini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C37812" w:rsidRPr="00A93F23" w14:paraId="76E24D03" w14:textId="77777777" w:rsidTr="004941D5">
        <w:tc>
          <w:tcPr>
            <w:tcW w:w="360" w:type="dxa"/>
          </w:tcPr>
          <w:p w14:paraId="16F319B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72D7B5D" w14:textId="5D4C6B1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033840B8" w14:textId="77777777" w:rsidTr="004941D5">
        <w:tc>
          <w:tcPr>
            <w:tcW w:w="360" w:type="dxa"/>
          </w:tcPr>
          <w:p w14:paraId="62B16F1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BFEA622" w14:textId="2A43B6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23E60CFB" w14:textId="77777777" w:rsidTr="004941D5">
        <w:tc>
          <w:tcPr>
            <w:tcW w:w="360" w:type="dxa"/>
          </w:tcPr>
          <w:p w14:paraId="2017889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1DF0595" w14:textId="57B5C83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uture&lt;void&gt;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) async {</w:t>
            </w:r>
          </w:p>
        </w:tc>
      </w:tr>
      <w:tr w:rsidR="00C37812" w:rsidRPr="00A93F23" w14:paraId="68038C5C" w14:textId="77777777" w:rsidTr="004941D5">
        <w:tc>
          <w:tcPr>
            <w:tcW w:w="360" w:type="dxa"/>
          </w:tcPr>
          <w:p w14:paraId="4B8CC99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1E2F25" w14:textId="73CFDFC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79B93563" w14:textId="77777777" w:rsidTr="004941D5">
        <w:tc>
          <w:tcPr>
            <w:tcW w:w="360" w:type="dxa"/>
          </w:tcPr>
          <w:p w14:paraId="6B2C913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CCDFFA" w14:textId="08C85BF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() {</w:t>
            </w:r>
          </w:p>
        </w:tc>
      </w:tr>
      <w:tr w:rsidR="00C37812" w:rsidRPr="00A93F23" w14:paraId="2C0A13BA" w14:textId="77777777" w:rsidTr="004941D5">
        <w:tc>
          <w:tcPr>
            <w:tcW w:w="360" w:type="dxa"/>
          </w:tcPr>
          <w:p w14:paraId="5142005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12E5E3" w14:textId="097CCCA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email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email') ?? '';</w:t>
            </w:r>
          </w:p>
        </w:tc>
      </w:tr>
      <w:tr w:rsidR="00C37812" w:rsidRPr="00A93F23" w14:paraId="72C1C7DE" w14:textId="77777777" w:rsidTr="004941D5">
        <w:tc>
          <w:tcPr>
            <w:tcW w:w="360" w:type="dxa"/>
          </w:tcPr>
          <w:p w14:paraId="19A38D8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794E68" w14:textId="13C3E5C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ge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age') ?? '';</w:t>
            </w:r>
          </w:p>
        </w:tc>
      </w:tr>
      <w:tr w:rsidR="00C37812" w:rsidRPr="00A93F23" w14:paraId="2F58B5CA" w14:textId="77777777" w:rsidTr="004941D5">
        <w:tc>
          <w:tcPr>
            <w:tcW w:w="360" w:type="dxa"/>
          </w:tcPr>
          <w:p w14:paraId="0F1D728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C0826E" w14:textId="5D53E0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ddress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address') ?? '';</w:t>
            </w:r>
          </w:p>
        </w:tc>
      </w:tr>
      <w:tr w:rsidR="00C37812" w:rsidRPr="00A93F23" w14:paraId="79E6DD56" w14:textId="77777777" w:rsidTr="004941D5">
        <w:tc>
          <w:tcPr>
            <w:tcW w:w="360" w:type="dxa"/>
          </w:tcPr>
          <w:p w14:paraId="7942DBB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F44424" w14:textId="75C8741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username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username') ?? '';</w:t>
            </w:r>
          </w:p>
        </w:tc>
      </w:tr>
      <w:tr w:rsidR="00C37812" w:rsidRPr="00A93F23" w14:paraId="2B541789" w14:textId="77777777" w:rsidTr="004941D5">
        <w:tc>
          <w:tcPr>
            <w:tcW w:w="360" w:type="dxa"/>
          </w:tcPr>
          <w:p w14:paraId="28C6184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9EA606" w14:textId="2619CCB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password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password') ?? '';</w:t>
            </w:r>
          </w:p>
        </w:tc>
      </w:tr>
      <w:tr w:rsidR="00C37812" w:rsidRPr="00A93F23" w14:paraId="46C03373" w14:textId="77777777" w:rsidTr="004941D5">
        <w:tc>
          <w:tcPr>
            <w:tcW w:w="360" w:type="dxa"/>
          </w:tcPr>
          <w:p w14:paraId="5417B71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D6C7EA" w14:textId="46CEDA1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);</w:t>
            </w:r>
          </w:p>
        </w:tc>
      </w:tr>
      <w:tr w:rsidR="00C37812" w:rsidRPr="00A93F23" w14:paraId="0650CA5B" w14:textId="77777777" w:rsidTr="004941D5">
        <w:tc>
          <w:tcPr>
            <w:tcW w:w="360" w:type="dxa"/>
          </w:tcPr>
          <w:p w14:paraId="56829BA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9CCC0" w14:textId="0891E09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437D957F" w14:textId="77777777" w:rsidTr="004941D5">
        <w:tc>
          <w:tcPr>
            <w:tcW w:w="360" w:type="dxa"/>
          </w:tcPr>
          <w:p w14:paraId="646FA80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8ECDE5" w14:textId="3EA532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28AE86B" w14:textId="77777777" w:rsidTr="004941D5">
        <w:tc>
          <w:tcPr>
            <w:tcW w:w="360" w:type="dxa"/>
          </w:tcPr>
          <w:p w14:paraId="43DCF1A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30005F" w14:textId="5F614C0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String title, String value) {</w:t>
            </w:r>
          </w:p>
        </w:tc>
      </w:tr>
      <w:tr w:rsidR="00C37812" w:rsidRPr="00A93F23" w14:paraId="2ACCEF10" w14:textId="77777777" w:rsidTr="004941D5">
        <w:tc>
          <w:tcPr>
            <w:tcW w:w="360" w:type="dxa"/>
          </w:tcPr>
          <w:p w14:paraId="06033BA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13FC90" w14:textId="32AEA69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Card(</w:t>
            </w:r>
          </w:p>
        </w:tc>
      </w:tr>
      <w:tr w:rsidR="00C37812" w:rsidRPr="00A93F23" w14:paraId="69A3385A" w14:textId="77777777" w:rsidTr="004941D5">
        <w:tc>
          <w:tcPr>
            <w:tcW w:w="360" w:type="dxa"/>
          </w:tcPr>
          <w:p w14:paraId="12FC0EF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D788AD" w14:textId="71391CC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margin: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vertical: 9, horizontal: 16),</w:t>
            </w:r>
          </w:p>
        </w:tc>
      </w:tr>
      <w:tr w:rsidR="00C37812" w:rsidRPr="00A93F23" w14:paraId="475B0F32" w14:textId="77777777" w:rsidTr="004941D5">
        <w:tc>
          <w:tcPr>
            <w:tcW w:w="360" w:type="dxa"/>
          </w:tcPr>
          <w:p w14:paraId="35B5B6E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3780F6" w14:textId="37130F0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Padding(</w:t>
            </w:r>
          </w:p>
        </w:tc>
      </w:tr>
      <w:tr w:rsidR="00C37812" w:rsidRPr="00A93F23" w14:paraId="19966B5C" w14:textId="77777777" w:rsidTr="004941D5">
        <w:tc>
          <w:tcPr>
            <w:tcW w:w="360" w:type="dxa"/>
          </w:tcPr>
          <w:p w14:paraId="0B62C2F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F24DF" w14:textId="7133A97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horizontal: 16, vertical: 16),</w:t>
            </w:r>
          </w:p>
        </w:tc>
      </w:tr>
      <w:tr w:rsidR="00C37812" w:rsidRPr="00A93F23" w14:paraId="6DD6A9F0" w14:textId="77777777" w:rsidTr="004941D5">
        <w:tc>
          <w:tcPr>
            <w:tcW w:w="360" w:type="dxa"/>
          </w:tcPr>
          <w:p w14:paraId="3AA174E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0F6D08" w14:textId="65F885E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: Row(</w:t>
            </w:r>
          </w:p>
        </w:tc>
      </w:tr>
      <w:tr w:rsidR="00C37812" w:rsidRPr="00A93F23" w14:paraId="75FFFB6D" w14:textId="77777777" w:rsidTr="004941D5">
        <w:tc>
          <w:tcPr>
            <w:tcW w:w="360" w:type="dxa"/>
          </w:tcPr>
          <w:p w14:paraId="5F425AD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A2DCDE" w14:textId="0A36DDB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spaceBetween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167DFF3C" w14:textId="77777777" w:rsidTr="004941D5">
        <w:tc>
          <w:tcPr>
            <w:tcW w:w="360" w:type="dxa"/>
          </w:tcPr>
          <w:p w14:paraId="785D691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94EE12" w14:textId="75E3AE2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C37812" w:rsidRPr="00A93F23" w14:paraId="2FECE70E" w14:textId="77777777" w:rsidTr="004941D5">
        <w:tc>
          <w:tcPr>
            <w:tcW w:w="360" w:type="dxa"/>
          </w:tcPr>
          <w:p w14:paraId="7AB55A5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57A8A1" w14:textId="3A9D331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ext(</w:t>
            </w:r>
          </w:p>
        </w:tc>
      </w:tr>
      <w:tr w:rsidR="00C37812" w:rsidRPr="00A93F23" w14:paraId="1A59DD70" w14:textId="77777777" w:rsidTr="004941D5">
        <w:tc>
          <w:tcPr>
            <w:tcW w:w="360" w:type="dxa"/>
          </w:tcPr>
          <w:p w14:paraId="2E68D14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30D4A1" w14:textId="3BBDA4E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title,</w:t>
            </w:r>
          </w:p>
        </w:tc>
      </w:tr>
      <w:tr w:rsidR="00C37812" w:rsidRPr="00A93F23" w14:paraId="0FFF4A3B" w14:textId="77777777" w:rsidTr="004941D5">
        <w:tc>
          <w:tcPr>
            <w:tcW w:w="360" w:type="dxa"/>
          </w:tcPr>
          <w:p w14:paraId="0490C6F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2DAAD3" w14:textId="756B86C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5E4F9AA4" w14:textId="77777777" w:rsidTr="004941D5">
        <w:tc>
          <w:tcPr>
            <w:tcW w:w="360" w:type="dxa"/>
          </w:tcPr>
          <w:p w14:paraId="4FCF6A4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2D5CD7" w14:textId="391DA8B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5DC1BEFC" w14:textId="77777777" w:rsidTr="004941D5">
        <w:tc>
          <w:tcPr>
            <w:tcW w:w="360" w:type="dxa"/>
          </w:tcPr>
          <w:p w14:paraId="2EEC6D0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F208602" w14:textId="41DDCE5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20,</w:t>
            </w:r>
          </w:p>
        </w:tc>
      </w:tr>
      <w:tr w:rsidR="00C37812" w:rsidRPr="00A93F23" w14:paraId="62B0701C" w14:textId="77777777" w:rsidTr="004941D5">
        <w:tc>
          <w:tcPr>
            <w:tcW w:w="360" w:type="dxa"/>
          </w:tcPr>
          <w:p w14:paraId="6CC8B59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EB5F35" w14:textId="7541CE5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46062804" w14:textId="77777777" w:rsidTr="004941D5">
        <w:tc>
          <w:tcPr>
            <w:tcW w:w="360" w:type="dxa"/>
          </w:tcPr>
          <w:p w14:paraId="25C9C5C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B43FF3" w14:textId="7896180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502931B2" w14:textId="77777777" w:rsidTr="004941D5">
        <w:tc>
          <w:tcPr>
            <w:tcW w:w="360" w:type="dxa"/>
          </w:tcPr>
          <w:p w14:paraId="7539FA0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39601E" w14:textId="3123B8F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Flexible(</w:t>
            </w:r>
          </w:p>
        </w:tc>
      </w:tr>
      <w:tr w:rsidR="00C37812" w:rsidRPr="00A93F23" w14:paraId="05108C3C" w14:textId="77777777" w:rsidTr="004941D5">
        <w:tc>
          <w:tcPr>
            <w:tcW w:w="360" w:type="dxa"/>
          </w:tcPr>
          <w:p w14:paraId="5764487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3DC08C" w14:textId="427B335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itle == 'Password'</w:t>
            </w:r>
          </w:p>
        </w:tc>
      </w:tr>
      <w:tr w:rsidR="00C37812" w:rsidRPr="00A93F23" w14:paraId="6285942F" w14:textId="77777777" w:rsidTr="004941D5">
        <w:tc>
          <w:tcPr>
            <w:tcW w:w="360" w:type="dxa"/>
          </w:tcPr>
          <w:p w14:paraId="66E0975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19B6C5" w14:textId="0B6D947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? Text(</w:t>
            </w:r>
          </w:p>
        </w:tc>
      </w:tr>
      <w:tr w:rsidR="00C37812" w:rsidRPr="00A93F23" w14:paraId="34192C46" w14:textId="77777777" w:rsidTr="004941D5">
        <w:tc>
          <w:tcPr>
            <w:tcW w:w="360" w:type="dxa"/>
          </w:tcPr>
          <w:p w14:paraId="3992A92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6F8A4B" w14:textId="05E6008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'*' * </w:t>
            </w:r>
            <w:proofErr w:type="spellStart"/>
            <w:r w:rsidRPr="00A93F23">
              <w:rPr>
                <w:sz w:val="16"/>
                <w:szCs w:val="16"/>
              </w:rPr>
              <w:t>value.length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706CF65B" w14:textId="77777777" w:rsidTr="004941D5">
        <w:tc>
          <w:tcPr>
            <w:tcW w:w="360" w:type="dxa"/>
          </w:tcPr>
          <w:p w14:paraId="44C448C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28E1D8" w14:textId="63AF57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C37812" w:rsidRPr="00A93F23" w14:paraId="3A3D20FC" w14:textId="77777777" w:rsidTr="004941D5">
        <w:tc>
          <w:tcPr>
            <w:tcW w:w="360" w:type="dxa"/>
          </w:tcPr>
          <w:p w14:paraId="1F33E79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47455F" w14:textId="58AB219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</w:t>
            </w:r>
          </w:p>
        </w:tc>
      </w:tr>
      <w:tr w:rsidR="00C37812" w:rsidRPr="00A93F23" w14:paraId="4EF4AF1F" w14:textId="77777777" w:rsidTr="004941D5">
        <w:tc>
          <w:tcPr>
            <w:tcW w:w="360" w:type="dxa"/>
          </w:tcPr>
          <w:p w14:paraId="5627245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AABBD5" w14:textId="383409C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: Text(</w:t>
            </w:r>
          </w:p>
        </w:tc>
      </w:tr>
      <w:tr w:rsidR="00C37812" w:rsidRPr="00A93F23" w14:paraId="57A332E8" w14:textId="77777777" w:rsidTr="004941D5">
        <w:tc>
          <w:tcPr>
            <w:tcW w:w="360" w:type="dxa"/>
          </w:tcPr>
          <w:p w14:paraId="1BEF22D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74447" w14:textId="3F67D70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value,</w:t>
            </w:r>
          </w:p>
        </w:tc>
      </w:tr>
      <w:tr w:rsidR="00C37812" w:rsidRPr="00A93F23" w14:paraId="43BB1736" w14:textId="77777777" w:rsidTr="004941D5">
        <w:tc>
          <w:tcPr>
            <w:tcW w:w="360" w:type="dxa"/>
          </w:tcPr>
          <w:p w14:paraId="2AE4C35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262736" w14:textId="0DB2240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C37812" w:rsidRPr="00A93F23" w14:paraId="60A143C4" w14:textId="77777777" w:rsidTr="004941D5">
        <w:tc>
          <w:tcPr>
            <w:tcW w:w="360" w:type="dxa"/>
          </w:tcPr>
          <w:p w14:paraId="7B764F3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CA5165" w14:textId="061D089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C37812" w:rsidRPr="00A93F23" w14:paraId="30A0A510" w14:textId="77777777" w:rsidTr="004941D5">
        <w:tc>
          <w:tcPr>
            <w:tcW w:w="360" w:type="dxa"/>
          </w:tcPr>
          <w:p w14:paraId="25B1994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5157C3" w14:textId="22E07AB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42288AF" w14:textId="77777777" w:rsidTr="004941D5">
        <w:tc>
          <w:tcPr>
            <w:tcW w:w="360" w:type="dxa"/>
          </w:tcPr>
          <w:p w14:paraId="1DE92C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66CF11" w14:textId="18D0150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C37812" w:rsidRPr="00A93F23" w14:paraId="11B50C7A" w14:textId="77777777" w:rsidTr="004941D5">
        <w:tc>
          <w:tcPr>
            <w:tcW w:w="360" w:type="dxa"/>
          </w:tcPr>
          <w:p w14:paraId="5BE25C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FC78DA" w14:textId="01C436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C37812" w:rsidRPr="00A93F23" w14:paraId="2EEF97F7" w14:textId="77777777" w:rsidTr="004941D5">
        <w:tc>
          <w:tcPr>
            <w:tcW w:w="360" w:type="dxa"/>
          </w:tcPr>
          <w:p w14:paraId="69AC708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65941B" w14:textId="5F59FED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0EDD4BFE" w14:textId="77777777" w:rsidTr="004941D5">
        <w:tc>
          <w:tcPr>
            <w:tcW w:w="360" w:type="dxa"/>
          </w:tcPr>
          <w:p w14:paraId="38A5B58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30B003" w14:textId="1A9161F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6F2E5501" w14:textId="77777777" w:rsidTr="004941D5">
        <w:tc>
          <w:tcPr>
            <w:tcW w:w="360" w:type="dxa"/>
          </w:tcPr>
          <w:p w14:paraId="5AB90E2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603DC5" w14:textId="5667D02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3E03A88" w14:textId="77777777" w:rsidTr="004941D5">
        <w:tc>
          <w:tcPr>
            <w:tcW w:w="360" w:type="dxa"/>
          </w:tcPr>
          <w:p w14:paraId="5F7FE82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FAAD89" w14:textId="7A9190B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C37812" w:rsidRPr="00A93F23" w14:paraId="429FF072" w14:textId="77777777" w:rsidTr="004941D5">
        <w:tc>
          <w:tcPr>
            <w:tcW w:w="360" w:type="dxa"/>
          </w:tcPr>
          <w:p w14:paraId="5C32647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455378" w14:textId="67A9C52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44EC153" w14:textId="77777777" w:rsidTr="004941D5">
        <w:tc>
          <w:tcPr>
            <w:tcW w:w="360" w:type="dxa"/>
          </w:tcPr>
          <w:p w14:paraId="0CD814B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9E8485" w14:textId="76FC7613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C37812" w:rsidRPr="00A93F23" w14:paraId="573FC685" w14:textId="77777777" w:rsidTr="004941D5">
        <w:tc>
          <w:tcPr>
            <w:tcW w:w="360" w:type="dxa"/>
          </w:tcPr>
          <w:p w14:paraId="6C5B734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625ABD" w14:textId="4E4AB71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Scaffold(</w:t>
            </w:r>
          </w:p>
        </w:tc>
      </w:tr>
      <w:tr w:rsidR="00C37812" w:rsidRPr="00A93F23" w14:paraId="345C5337" w14:textId="77777777" w:rsidTr="004941D5">
        <w:tc>
          <w:tcPr>
            <w:tcW w:w="360" w:type="dxa"/>
          </w:tcPr>
          <w:p w14:paraId="44AFCF8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A625D" w14:textId="235F588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54679152" w14:textId="77777777" w:rsidTr="004941D5">
        <w:tc>
          <w:tcPr>
            <w:tcW w:w="360" w:type="dxa"/>
          </w:tcPr>
          <w:p w14:paraId="54F13F1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0F4F72" w14:textId="1BD51FF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itle: Text('Profile'),</w:t>
            </w:r>
          </w:p>
        </w:tc>
      </w:tr>
      <w:tr w:rsidR="00C37812" w:rsidRPr="00A93F23" w14:paraId="512A610B" w14:textId="77777777" w:rsidTr="004941D5">
        <w:tc>
          <w:tcPr>
            <w:tcW w:w="360" w:type="dxa"/>
          </w:tcPr>
          <w:p w14:paraId="243EC68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52739F" w14:textId="5A37510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0D3A0DB0" w14:textId="77777777" w:rsidTr="004941D5">
        <w:tc>
          <w:tcPr>
            <w:tcW w:w="360" w:type="dxa"/>
          </w:tcPr>
          <w:p w14:paraId="61D9CB5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5BD652" w14:textId="172BF8F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body: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55D60CDC" w14:textId="77777777" w:rsidTr="004941D5">
        <w:tc>
          <w:tcPr>
            <w:tcW w:w="360" w:type="dxa"/>
          </w:tcPr>
          <w:p w14:paraId="072BE33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B7A8DE" w14:textId="0CFA246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15.0),</w:t>
            </w:r>
          </w:p>
        </w:tc>
      </w:tr>
      <w:tr w:rsidR="00C37812" w:rsidRPr="00A93F23" w14:paraId="7E817EB1" w14:textId="77777777" w:rsidTr="004941D5">
        <w:tc>
          <w:tcPr>
            <w:tcW w:w="360" w:type="dxa"/>
          </w:tcPr>
          <w:p w14:paraId="0FB847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94976A" w14:textId="73521CC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C37812" w:rsidRPr="00A93F23" w14:paraId="3A3D8580" w14:textId="77777777" w:rsidTr="004941D5">
        <w:tc>
          <w:tcPr>
            <w:tcW w:w="360" w:type="dxa"/>
          </w:tcPr>
          <w:p w14:paraId="48E64D8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3A00CD" w14:textId="302747C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enter(</w:t>
            </w:r>
          </w:p>
        </w:tc>
      </w:tr>
      <w:tr w:rsidR="00C37812" w:rsidRPr="00A93F23" w14:paraId="37A6047E" w14:textId="77777777" w:rsidTr="004941D5">
        <w:tc>
          <w:tcPr>
            <w:tcW w:w="360" w:type="dxa"/>
          </w:tcPr>
          <w:p w14:paraId="65374ED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D8C263" w14:textId="6DF9616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6F6AF7B8" w14:textId="77777777" w:rsidTr="004941D5">
        <w:tc>
          <w:tcPr>
            <w:tcW w:w="360" w:type="dxa"/>
          </w:tcPr>
          <w:p w14:paraId="770715E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E07810" w14:textId="131A8A8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radius: 70,</w:t>
            </w:r>
          </w:p>
        </w:tc>
      </w:tr>
      <w:tr w:rsidR="00C37812" w:rsidRPr="00A93F23" w14:paraId="11FEC077" w14:textId="77777777" w:rsidTr="004941D5">
        <w:tc>
          <w:tcPr>
            <w:tcW w:w="360" w:type="dxa"/>
          </w:tcPr>
          <w:p w14:paraId="75AE3BF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403359" w14:textId="7C413C4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ssetImage</w:t>
            </w:r>
            <w:proofErr w:type="spellEnd"/>
            <w:r w:rsidRPr="00A93F23">
              <w:rPr>
                <w:sz w:val="16"/>
                <w:szCs w:val="16"/>
              </w:rPr>
              <w:t>('assets/images/developer.jpeg'),</w:t>
            </w:r>
          </w:p>
        </w:tc>
      </w:tr>
      <w:tr w:rsidR="00C37812" w:rsidRPr="00A93F23" w14:paraId="517C08AD" w14:textId="77777777" w:rsidTr="004941D5">
        <w:tc>
          <w:tcPr>
            <w:tcW w:w="360" w:type="dxa"/>
          </w:tcPr>
          <w:p w14:paraId="752A549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FD24DC" w14:textId="6DB2447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C0278CA" w14:textId="77777777" w:rsidTr="004941D5">
        <w:tc>
          <w:tcPr>
            <w:tcW w:w="360" w:type="dxa"/>
          </w:tcPr>
          <w:p w14:paraId="1E65BF5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698AE6" w14:textId="6AF9469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C37812" w:rsidRPr="00A93F23" w14:paraId="6215F33F" w14:textId="77777777" w:rsidTr="004941D5">
        <w:tc>
          <w:tcPr>
            <w:tcW w:w="360" w:type="dxa"/>
          </w:tcPr>
          <w:p w14:paraId="75E0B20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B804D" w14:textId="78162C6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30),</w:t>
            </w:r>
          </w:p>
        </w:tc>
      </w:tr>
      <w:tr w:rsidR="00C37812" w:rsidRPr="00A93F23" w14:paraId="066DB883" w14:textId="77777777" w:rsidTr="004941D5">
        <w:tc>
          <w:tcPr>
            <w:tcW w:w="360" w:type="dxa"/>
          </w:tcPr>
          <w:p w14:paraId="7F21999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0E30AA" w14:textId="05B3518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Username', _username),</w:t>
            </w:r>
          </w:p>
        </w:tc>
      </w:tr>
      <w:tr w:rsidR="00C37812" w:rsidRPr="00A93F23" w14:paraId="321E3795" w14:textId="77777777" w:rsidTr="004941D5">
        <w:tc>
          <w:tcPr>
            <w:tcW w:w="360" w:type="dxa"/>
          </w:tcPr>
          <w:p w14:paraId="3A4C296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DCDD30" w14:textId="4B4A77B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Password', _password),</w:t>
            </w:r>
          </w:p>
        </w:tc>
      </w:tr>
      <w:tr w:rsidR="00C37812" w:rsidRPr="00A93F23" w14:paraId="5DF55B53" w14:textId="77777777" w:rsidTr="004941D5">
        <w:tc>
          <w:tcPr>
            <w:tcW w:w="360" w:type="dxa"/>
          </w:tcPr>
          <w:p w14:paraId="4C470AF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7DB77F" w14:textId="02E058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Email', _email),</w:t>
            </w:r>
          </w:p>
        </w:tc>
      </w:tr>
      <w:tr w:rsidR="00C37812" w:rsidRPr="00A93F23" w14:paraId="6E1A7805" w14:textId="77777777" w:rsidTr="004941D5">
        <w:tc>
          <w:tcPr>
            <w:tcW w:w="360" w:type="dxa"/>
          </w:tcPr>
          <w:p w14:paraId="28BD775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980592" w14:textId="73A225A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</w:t>
            </w:r>
            <w:proofErr w:type="spellStart"/>
            <w:r w:rsidRPr="00A93F23">
              <w:rPr>
                <w:sz w:val="16"/>
                <w:szCs w:val="16"/>
              </w:rPr>
              <w:t>Umur</w:t>
            </w:r>
            <w:proofErr w:type="spellEnd"/>
            <w:r w:rsidRPr="00A93F23">
              <w:rPr>
                <w:sz w:val="16"/>
                <w:szCs w:val="16"/>
              </w:rPr>
              <w:t>', _age),</w:t>
            </w:r>
          </w:p>
        </w:tc>
      </w:tr>
      <w:tr w:rsidR="00C37812" w:rsidRPr="00A93F23" w14:paraId="26709922" w14:textId="77777777" w:rsidTr="004941D5">
        <w:tc>
          <w:tcPr>
            <w:tcW w:w="360" w:type="dxa"/>
          </w:tcPr>
          <w:p w14:paraId="087B4AA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ECE094" w14:textId="2E8C84CB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Alamat', _address),</w:t>
            </w:r>
          </w:p>
        </w:tc>
      </w:tr>
      <w:tr w:rsidR="00C37812" w:rsidRPr="00A93F23" w14:paraId="141C6FA9" w14:textId="77777777" w:rsidTr="004941D5">
        <w:tc>
          <w:tcPr>
            <w:tcW w:w="360" w:type="dxa"/>
          </w:tcPr>
          <w:p w14:paraId="48AF817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07BE4E" w14:textId="5FCF1E9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20),</w:t>
            </w:r>
          </w:p>
        </w:tc>
      </w:tr>
      <w:tr w:rsidR="00C37812" w:rsidRPr="00A93F23" w14:paraId="65163C7A" w14:textId="77777777" w:rsidTr="004941D5">
        <w:tc>
          <w:tcPr>
            <w:tcW w:w="360" w:type="dxa"/>
          </w:tcPr>
          <w:p w14:paraId="21F4582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E674A9" w14:textId="27D62FB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enter(</w:t>
            </w:r>
          </w:p>
        </w:tc>
      </w:tr>
      <w:tr w:rsidR="00C37812" w:rsidRPr="00A93F23" w14:paraId="71F4E99A" w14:textId="77777777" w:rsidTr="004941D5">
        <w:tc>
          <w:tcPr>
            <w:tcW w:w="360" w:type="dxa"/>
          </w:tcPr>
          <w:p w14:paraId="211B004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E70D46" w14:textId="5EF1990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r w:rsidRPr="00A93F23">
              <w:rPr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03BF8C11" w14:textId="77777777" w:rsidTr="004941D5">
        <w:tc>
          <w:tcPr>
            <w:tcW w:w="360" w:type="dxa"/>
          </w:tcPr>
          <w:p w14:paraId="5BB2BB7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CED49D" w14:textId="7587C28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C37812" w:rsidRPr="00A93F23" w14:paraId="2DCDE1CE" w14:textId="77777777" w:rsidTr="004941D5">
        <w:tc>
          <w:tcPr>
            <w:tcW w:w="360" w:type="dxa"/>
          </w:tcPr>
          <w:p w14:paraId="666D138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943550" w14:textId="743ECF5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Navigator.pus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79C434E6" w14:textId="77777777" w:rsidTr="004941D5">
        <w:tc>
          <w:tcPr>
            <w:tcW w:w="360" w:type="dxa"/>
          </w:tcPr>
          <w:p w14:paraId="4E5C67F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0D42B0" w14:textId="28A456A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text,</w:t>
            </w:r>
          </w:p>
        </w:tc>
      </w:tr>
      <w:tr w:rsidR="00C37812" w:rsidRPr="00A93F23" w14:paraId="31F6497A" w14:textId="77777777" w:rsidTr="004941D5">
        <w:tc>
          <w:tcPr>
            <w:tcW w:w="360" w:type="dxa"/>
          </w:tcPr>
          <w:p w14:paraId="772E490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B4538E" w14:textId="439C303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sz w:val="16"/>
                <w:szCs w:val="16"/>
              </w:rPr>
              <w:t>MaterialPageRoute</w:t>
            </w:r>
            <w:proofErr w:type="spellEnd"/>
            <w:r w:rsidRPr="00A93F23">
              <w:rPr>
                <w:sz w:val="16"/>
                <w:szCs w:val="16"/>
              </w:rPr>
              <w:t xml:space="preserve">(builder: (context) =&gt; </w:t>
            </w:r>
            <w:proofErr w:type="spellStart"/>
            <w:r w:rsidRPr="00A93F23">
              <w:rPr>
                <w:sz w:val="16"/>
                <w:szCs w:val="16"/>
              </w:rPr>
              <w:t>ChangeProfil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C37812" w:rsidRPr="00A93F23" w14:paraId="34953092" w14:textId="77777777" w:rsidTr="004941D5">
        <w:tc>
          <w:tcPr>
            <w:tcW w:w="360" w:type="dxa"/>
          </w:tcPr>
          <w:p w14:paraId="506D8D7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D8ADEE" w14:textId="59F34E2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;</w:t>
            </w:r>
          </w:p>
        </w:tc>
      </w:tr>
      <w:tr w:rsidR="00C37812" w:rsidRPr="00A93F23" w14:paraId="5F7C2D0D" w14:textId="77777777" w:rsidTr="004941D5">
        <w:tc>
          <w:tcPr>
            <w:tcW w:w="360" w:type="dxa"/>
          </w:tcPr>
          <w:p w14:paraId="5A7511D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3AB69B" w14:textId="660A1EA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},</w:t>
            </w:r>
          </w:p>
        </w:tc>
      </w:tr>
      <w:tr w:rsidR="00C37812" w:rsidRPr="00A93F23" w14:paraId="77D4988D" w14:textId="77777777" w:rsidTr="004941D5">
        <w:tc>
          <w:tcPr>
            <w:tcW w:w="360" w:type="dxa"/>
          </w:tcPr>
          <w:p w14:paraId="39D9364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03DA25" w14:textId="2D461F5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ext(</w:t>
            </w:r>
          </w:p>
        </w:tc>
      </w:tr>
      <w:tr w:rsidR="00C37812" w:rsidRPr="00A93F23" w14:paraId="0BF0A354" w14:textId="77777777" w:rsidTr="004941D5">
        <w:tc>
          <w:tcPr>
            <w:tcW w:w="360" w:type="dxa"/>
          </w:tcPr>
          <w:p w14:paraId="31ED54A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D4849E" w14:textId="762D3B6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'Ubah Data',</w:t>
            </w:r>
          </w:p>
        </w:tc>
      </w:tr>
      <w:tr w:rsidR="00C37812" w:rsidRPr="00A93F23" w14:paraId="2276BC0E" w14:textId="77777777" w:rsidTr="004941D5">
        <w:tc>
          <w:tcPr>
            <w:tcW w:w="360" w:type="dxa"/>
          </w:tcPr>
          <w:p w14:paraId="29B67FC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516403" w14:textId="404D90E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264BB9A7" w14:textId="77777777" w:rsidTr="004941D5">
        <w:tc>
          <w:tcPr>
            <w:tcW w:w="360" w:type="dxa"/>
          </w:tcPr>
          <w:p w14:paraId="40192D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EC5A2A" w14:textId="7ABBB7E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orange</w:t>
            </w:r>
            <w:proofErr w:type="spellEnd"/>
            <w:r w:rsidRPr="00A93F23">
              <w:rPr>
                <w:sz w:val="16"/>
                <w:szCs w:val="16"/>
              </w:rPr>
              <w:t xml:space="preserve">, // </w:t>
            </w:r>
            <w:proofErr w:type="spellStart"/>
            <w:r w:rsidRPr="00A93F23">
              <w:rPr>
                <w:sz w:val="16"/>
                <w:szCs w:val="16"/>
              </w:rPr>
              <w:t>Mengatur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warn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teks</w:t>
            </w:r>
            <w:proofErr w:type="spellEnd"/>
            <w:r w:rsidRPr="00A93F23">
              <w:rPr>
                <w:sz w:val="16"/>
                <w:szCs w:val="16"/>
              </w:rPr>
              <w:t xml:space="preserve"> menjadi oranye</w:t>
            </w:r>
          </w:p>
        </w:tc>
      </w:tr>
      <w:tr w:rsidR="00C37812" w:rsidRPr="00A93F23" w14:paraId="3B27D767" w14:textId="77777777" w:rsidTr="004941D5">
        <w:tc>
          <w:tcPr>
            <w:tcW w:w="360" w:type="dxa"/>
          </w:tcPr>
          <w:p w14:paraId="421DFE9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C557A" w14:textId="0E8B845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41215CFD" w14:textId="77777777" w:rsidTr="004941D5">
        <w:tc>
          <w:tcPr>
            <w:tcW w:w="360" w:type="dxa"/>
          </w:tcPr>
          <w:p w14:paraId="027F591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89BCEA" w14:textId="1960F30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3CB4497B" w14:textId="77777777" w:rsidTr="004941D5">
        <w:tc>
          <w:tcPr>
            <w:tcW w:w="360" w:type="dxa"/>
          </w:tcPr>
          <w:p w14:paraId="37F929A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C0D4E5" w14:textId="3757D27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7A42FE7B" w14:textId="77777777" w:rsidTr="004941D5">
        <w:tc>
          <w:tcPr>
            <w:tcW w:w="360" w:type="dxa"/>
          </w:tcPr>
          <w:p w14:paraId="6B73C9E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16658F" w14:textId="3F3317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C37812" w:rsidRPr="00A93F23" w14:paraId="0D0576C7" w14:textId="77777777" w:rsidTr="004941D5">
        <w:tc>
          <w:tcPr>
            <w:tcW w:w="360" w:type="dxa"/>
          </w:tcPr>
          <w:p w14:paraId="7729A53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47552" w14:textId="260BCB7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C37812" w:rsidRPr="00A93F23" w14:paraId="5A2A7EA6" w14:textId="77777777" w:rsidTr="004941D5">
        <w:tc>
          <w:tcPr>
            <w:tcW w:w="360" w:type="dxa"/>
          </w:tcPr>
          <w:p w14:paraId="25AA554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978734" w14:textId="2D88A88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1D2C8D71" w14:textId="77777777" w:rsidTr="004941D5">
        <w:tc>
          <w:tcPr>
            <w:tcW w:w="360" w:type="dxa"/>
          </w:tcPr>
          <w:p w14:paraId="2B499F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71A750" w14:textId="6EB74F1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index: 2),</w:t>
            </w:r>
          </w:p>
        </w:tc>
      </w:tr>
      <w:tr w:rsidR="00C37812" w:rsidRPr="00A93F23" w14:paraId="0ED57C57" w14:textId="77777777" w:rsidTr="004941D5">
        <w:tc>
          <w:tcPr>
            <w:tcW w:w="360" w:type="dxa"/>
          </w:tcPr>
          <w:p w14:paraId="513AF8A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62C968" w14:textId="0962EB3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4A35FF97" w14:textId="77777777" w:rsidTr="004941D5">
        <w:tc>
          <w:tcPr>
            <w:tcW w:w="360" w:type="dxa"/>
          </w:tcPr>
          <w:p w14:paraId="2F0FDC1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C1B75" w14:textId="32E69B8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D60EBAE" w14:textId="77777777" w:rsidTr="004941D5">
        <w:tc>
          <w:tcPr>
            <w:tcW w:w="360" w:type="dxa"/>
          </w:tcPr>
          <w:p w14:paraId="149B248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D49B92" w14:textId="53E9A89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C37812" w:rsidRPr="00A93F23" w14:paraId="781AF347" w14:textId="77777777" w:rsidTr="004941D5">
        <w:tc>
          <w:tcPr>
            <w:tcW w:w="360" w:type="dxa"/>
          </w:tcPr>
          <w:p w14:paraId="6A3E628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56B998" w14:textId="45F5902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3CD79ABC" w14:textId="77777777" w:rsidTr="004941D5">
        <w:tc>
          <w:tcPr>
            <w:tcW w:w="360" w:type="dxa"/>
          </w:tcPr>
          <w:p w14:paraId="3CF3DC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68E2F4" w14:textId="78A9210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2ECCF63A" w14:textId="77777777" w:rsidTr="004941D5">
        <w:tc>
          <w:tcPr>
            <w:tcW w:w="360" w:type="dxa"/>
          </w:tcPr>
          <w:p w14:paraId="3657EDF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5039F9" w14:textId="0B6608F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5B7CD621" w14:textId="77777777" w:rsidTr="004941D5">
        <w:tc>
          <w:tcPr>
            <w:tcW w:w="360" w:type="dxa"/>
          </w:tcPr>
          <w:p w14:paraId="080ED0B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698E17" w14:textId="64723DA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648C45EE" w14:textId="77777777" w:rsidTr="004941D5">
        <w:tc>
          <w:tcPr>
            <w:tcW w:w="360" w:type="dxa"/>
          </w:tcPr>
          <w:p w14:paraId="5F2F9EA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E677BC" w14:textId="3460232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06BAE657" w14:textId="77777777" w:rsidTr="004941D5">
        <w:tc>
          <w:tcPr>
            <w:tcW w:w="360" w:type="dxa"/>
          </w:tcPr>
          <w:p w14:paraId="7463A51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C2015C" w14:textId="0DB3EE5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C37812" w:rsidRPr="00A93F23" w14:paraId="761D2EC0" w14:textId="77777777" w:rsidTr="004941D5">
        <w:tc>
          <w:tcPr>
            <w:tcW w:w="360" w:type="dxa"/>
          </w:tcPr>
          <w:p w14:paraId="4B2348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AB1A50" w14:textId="4ACA20D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C37812" w:rsidRPr="00A93F23" w14:paraId="7112A937" w14:textId="77777777" w:rsidTr="004941D5">
        <w:tc>
          <w:tcPr>
            <w:tcW w:w="360" w:type="dxa"/>
          </w:tcPr>
          <w:p w14:paraId="589764B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FFF97B" w14:textId="0CD020B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2F479837" w14:textId="77777777" w:rsidTr="004941D5">
        <w:tc>
          <w:tcPr>
            <w:tcW w:w="360" w:type="dxa"/>
          </w:tcPr>
          <w:p w14:paraId="73F2926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E730CA" w14:textId="475AD7A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6E38280B" w14:textId="77777777" w:rsidTr="004941D5">
        <w:tc>
          <w:tcPr>
            <w:tcW w:w="360" w:type="dxa"/>
          </w:tcPr>
          <w:p w14:paraId="68A73FD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49B881" w14:textId="030F418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</w:tbl>
    <w:p w14:paraId="59AF1A44" w14:textId="77777777" w:rsidR="00C37812" w:rsidRPr="00C37812" w:rsidRDefault="00C37812" w:rsidP="00C37812">
      <w:pPr>
        <w:spacing w:before="12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B2AE1" w14:textId="367C8412" w:rsidR="00A54A95" w:rsidRDefault="009A50C4" w:rsidP="009A50C4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7568"/>
      </w:tblGrid>
      <w:tr w:rsidR="009A50C4" w:rsidRPr="00A93F23" w14:paraId="7C740D6B" w14:textId="77777777" w:rsidTr="004941D5">
        <w:tc>
          <w:tcPr>
            <w:tcW w:w="360" w:type="dxa"/>
          </w:tcPr>
          <w:p w14:paraId="2454CE9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485CF7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31E89680" w14:textId="77777777" w:rsidTr="004941D5">
        <w:tc>
          <w:tcPr>
            <w:tcW w:w="360" w:type="dxa"/>
          </w:tcPr>
          <w:p w14:paraId="0B33CD3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D55714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E3B85A8" w14:textId="77777777" w:rsidTr="004941D5">
        <w:tc>
          <w:tcPr>
            <w:tcW w:w="360" w:type="dxa"/>
          </w:tcPr>
          <w:p w14:paraId="42E28C2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28BF3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9049A54" w14:textId="77777777" w:rsidTr="004941D5">
        <w:tc>
          <w:tcPr>
            <w:tcW w:w="360" w:type="dxa"/>
          </w:tcPr>
          <w:p w14:paraId="6C83431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2B29B8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502675DE" w14:textId="77777777" w:rsidTr="004941D5">
        <w:tc>
          <w:tcPr>
            <w:tcW w:w="360" w:type="dxa"/>
          </w:tcPr>
          <w:p w14:paraId="60A142A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5873C7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1DC2902F" w14:textId="77777777" w:rsidTr="004941D5">
        <w:tc>
          <w:tcPr>
            <w:tcW w:w="360" w:type="dxa"/>
          </w:tcPr>
          <w:p w14:paraId="6E84B60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48892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9A50C4" w:rsidRPr="00A93F23" w14:paraId="4908CCA9" w14:textId="77777777" w:rsidTr="004941D5">
        <w:tc>
          <w:tcPr>
            <w:tcW w:w="360" w:type="dxa"/>
          </w:tcPr>
          <w:p w14:paraId="4C222E0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64C529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9A50C4" w:rsidRPr="00A93F23" w14:paraId="542EBE52" w14:textId="77777777" w:rsidTr="004941D5">
        <w:tc>
          <w:tcPr>
            <w:tcW w:w="360" w:type="dxa"/>
          </w:tcPr>
          <w:p w14:paraId="71A0418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FE41CA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29773665" w14:textId="77777777" w:rsidTr="004941D5">
        <w:tc>
          <w:tcPr>
            <w:tcW w:w="360" w:type="dxa"/>
          </w:tcPr>
          <w:p w14:paraId="204824C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AB6FF9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0933BE24" w14:textId="77777777" w:rsidTr="004941D5">
        <w:tc>
          <w:tcPr>
            <w:tcW w:w="360" w:type="dxa"/>
          </w:tcPr>
          <w:p w14:paraId="5D6E76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C7632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5535DBB6" w14:textId="77777777" w:rsidTr="004941D5">
        <w:tc>
          <w:tcPr>
            <w:tcW w:w="360" w:type="dxa"/>
          </w:tcPr>
          <w:p w14:paraId="21121F0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F3C3E7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9A50C4" w:rsidRPr="00A93F23" w14:paraId="4E7C17E7" w14:textId="77777777" w:rsidTr="004941D5">
        <w:tc>
          <w:tcPr>
            <w:tcW w:w="360" w:type="dxa"/>
          </w:tcPr>
          <w:p w14:paraId="0E3AA59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AEF6ED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67C32E84" w14:textId="77777777" w:rsidTr="004941D5">
        <w:tc>
          <w:tcPr>
            <w:tcW w:w="360" w:type="dxa"/>
          </w:tcPr>
          <w:p w14:paraId="09ADE50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F388E9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Profile&gt; {</w:t>
            </w:r>
          </w:p>
        </w:tc>
      </w:tr>
      <w:tr w:rsidR="009A50C4" w:rsidRPr="00A93F23" w14:paraId="6BA8B9AB" w14:textId="77777777" w:rsidTr="004941D5">
        <w:tc>
          <w:tcPr>
            <w:tcW w:w="360" w:type="dxa"/>
          </w:tcPr>
          <w:p w14:paraId="45DC5AF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9992F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</w:t>
            </w:r>
            <w:proofErr w:type="spellStart"/>
            <w:r w:rsidRPr="00A93F23">
              <w:rPr>
                <w:sz w:val="16"/>
                <w:szCs w:val="16"/>
              </w:rPr>
              <w:t>SharedPreferences</w:t>
            </w:r>
            <w:proofErr w:type="spellEnd"/>
            <w:r w:rsidRPr="00A93F23">
              <w:rPr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9A50C4" w:rsidRPr="00A93F23" w14:paraId="729909BF" w14:textId="77777777" w:rsidTr="004941D5">
        <w:tc>
          <w:tcPr>
            <w:tcW w:w="360" w:type="dxa"/>
          </w:tcPr>
          <w:p w14:paraId="42E7B31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CDFE1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email = '';</w:t>
            </w:r>
          </w:p>
        </w:tc>
      </w:tr>
      <w:tr w:rsidR="009A50C4" w:rsidRPr="00A93F23" w14:paraId="6EC68548" w14:textId="77777777" w:rsidTr="004941D5">
        <w:tc>
          <w:tcPr>
            <w:tcW w:w="360" w:type="dxa"/>
          </w:tcPr>
          <w:p w14:paraId="7417E55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C6054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ge = '';</w:t>
            </w:r>
          </w:p>
        </w:tc>
      </w:tr>
      <w:tr w:rsidR="009A50C4" w:rsidRPr="00A93F23" w14:paraId="76E73D6E" w14:textId="77777777" w:rsidTr="004941D5">
        <w:tc>
          <w:tcPr>
            <w:tcW w:w="360" w:type="dxa"/>
          </w:tcPr>
          <w:p w14:paraId="50F4165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F09D2C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ddress = '';</w:t>
            </w:r>
          </w:p>
        </w:tc>
      </w:tr>
      <w:tr w:rsidR="009A50C4" w:rsidRPr="00A93F23" w14:paraId="15383652" w14:textId="77777777" w:rsidTr="004941D5">
        <w:tc>
          <w:tcPr>
            <w:tcW w:w="360" w:type="dxa"/>
          </w:tcPr>
          <w:p w14:paraId="202CA6D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C084B2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username = '';</w:t>
            </w:r>
          </w:p>
        </w:tc>
      </w:tr>
      <w:tr w:rsidR="009A50C4" w:rsidRPr="00A93F23" w14:paraId="1BF24C33" w14:textId="77777777" w:rsidTr="004941D5">
        <w:tc>
          <w:tcPr>
            <w:tcW w:w="360" w:type="dxa"/>
          </w:tcPr>
          <w:p w14:paraId="288893C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99DE4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password = '';</w:t>
            </w:r>
          </w:p>
        </w:tc>
      </w:tr>
      <w:tr w:rsidR="009A50C4" w:rsidRPr="00A93F23" w14:paraId="3A1F8050" w14:textId="77777777" w:rsidTr="004941D5">
        <w:tc>
          <w:tcPr>
            <w:tcW w:w="360" w:type="dxa"/>
          </w:tcPr>
          <w:p w14:paraId="39620FA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FF4C5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64C27EB4" w14:textId="77777777" w:rsidTr="004941D5">
        <w:tc>
          <w:tcPr>
            <w:tcW w:w="360" w:type="dxa"/>
          </w:tcPr>
          <w:p w14:paraId="658A627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EF70A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2EA892BC" w14:textId="77777777" w:rsidTr="004941D5">
        <w:tc>
          <w:tcPr>
            <w:tcW w:w="360" w:type="dxa"/>
          </w:tcPr>
          <w:p w14:paraId="1483A1C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8E1EF5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9A50C4" w:rsidRPr="00A93F23" w14:paraId="5E5BEFF5" w14:textId="77777777" w:rsidTr="004941D5">
        <w:tc>
          <w:tcPr>
            <w:tcW w:w="360" w:type="dxa"/>
          </w:tcPr>
          <w:p w14:paraId="141208D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2EB0CE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21F93F7C" w14:textId="77777777" w:rsidTr="004941D5">
        <w:tc>
          <w:tcPr>
            <w:tcW w:w="360" w:type="dxa"/>
          </w:tcPr>
          <w:p w14:paraId="0811809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FF57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68FC601F" w14:textId="77777777" w:rsidTr="004941D5">
        <w:tc>
          <w:tcPr>
            <w:tcW w:w="360" w:type="dxa"/>
          </w:tcPr>
          <w:p w14:paraId="72053CA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F5C7B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_</w:t>
            </w:r>
            <w:proofErr w:type="spellStart"/>
            <w:r w:rsidRPr="00A93F23">
              <w:rPr>
                <w:sz w:val="16"/>
                <w:szCs w:val="16"/>
              </w:rPr>
              <w:t>clearProfileData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19F5D1D7" w14:textId="77777777" w:rsidTr="004941D5">
        <w:tc>
          <w:tcPr>
            <w:tcW w:w="360" w:type="dxa"/>
          </w:tcPr>
          <w:p w14:paraId="3500638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AF6D27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21C8838F" w14:textId="77777777" w:rsidTr="004941D5">
        <w:tc>
          <w:tcPr>
            <w:tcW w:w="360" w:type="dxa"/>
          </w:tcPr>
          <w:p w14:paraId="067FE31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370BB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553DE3BD" w14:textId="77777777" w:rsidTr="004941D5">
        <w:tc>
          <w:tcPr>
            <w:tcW w:w="360" w:type="dxa"/>
          </w:tcPr>
          <w:p w14:paraId="246BBAF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F0BAD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5530A0BC" w14:textId="77777777" w:rsidTr="004941D5">
        <w:tc>
          <w:tcPr>
            <w:tcW w:w="360" w:type="dxa"/>
          </w:tcPr>
          <w:p w14:paraId="4256A4A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6553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didChangeDependencies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9A50C4" w:rsidRPr="00A93F23" w14:paraId="46A13E1A" w14:textId="77777777" w:rsidTr="004941D5">
        <w:tc>
          <w:tcPr>
            <w:tcW w:w="360" w:type="dxa"/>
          </w:tcPr>
          <w:p w14:paraId="4593202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44E8B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didChangeDependencies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056D0EE5" w14:textId="77777777" w:rsidTr="004941D5">
        <w:tc>
          <w:tcPr>
            <w:tcW w:w="360" w:type="dxa"/>
          </w:tcPr>
          <w:p w14:paraId="32D8421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D6B38C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 xml:space="preserve">(); // </w:t>
            </w:r>
            <w:proofErr w:type="spellStart"/>
            <w:r w:rsidRPr="00A93F23">
              <w:rPr>
                <w:sz w:val="16"/>
                <w:szCs w:val="16"/>
              </w:rPr>
              <w:t>Memuat</w:t>
            </w:r>
            <w:proofErr w:type="spellEnd"/>
            <w:r w:rsidRPr="00A93F23">
              <w:rPr>
                <w:sz w:val="16"/>
                <w:szCs w:val="16"/>
              </w:rPr>
              <w:t xml:space="preserve"> data </w:t>
            </w:r>
            <w:proofErr w:type="spellStart"/>
            <w:r w:rsidRPr="00A93F23">
              <w:rPr>
                <w:sz w:val="16"/>
                <w:szCs w:val="16"/>
              </w:rPr>
              <w:t>setiap</w:t>
            </w:r>
            <w:proofErr w:type="spellEnd"/>
            <w:r w:rsidRPr="00A93F23">
              <w:rPr>
                <w:sz w:val="16"/>
                <w:szCs w:val="16"/>
              </w:rPr>
              <w:t xml:space="preserve"> kali </w:t>
            </w:r>
            <w:proofErr w:type="spellStart"/>
            <w:r w:rsidRPr="00A93F23">
              <w:rPr>
                <w:sz w:val="16"/>
                <w:szCs w:val="16"/>
              </w:rPr>
              <w:t>ad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ubahan</w:t>
            </w:r>
            <w:proofErr w:type="spellEnd"/>
            <w:r w:rsidRPr="00A93F23">
              <w:rPr>
                <w:sz w:val="16"/>
                <w:szCs w:val="16"/>
              </w:rPr>
              <w:t xml:space="preserve"> dependencies (widget </w:t>
            </w:r>
            <w:proofErr w:type="spellStart"/>
            <w:r w:rsidRPr="00A93F23">
              <w:rPr>
                <w:sz w:val="16"/>
                <w:szCs w:val="16"/>
              </w:rPr>
              <w:t>ini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9A50C4" w:rsidRPr="00A93F23" w14:paraId="39E6789C" w14:textId="77777777" w:rsidTr="004941D5">
        <w:tc>
          <w:tcPr>
            <w:tcW w:w="360" w:type="dxa"/>
          </w:tcPr>
          <w:p w14:paraId="43E1254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F61116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384A5607" w14:textId="77777777" w:rsidTr="004941D5">
        <w:tc>
          <w:tcPr>
            <w:tcW w:w="360" w:type="dxa"/>
          </w:tcPr>
          <w:p w14:paraId="59ADD5B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CED57B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0B174943" w14:textId="77777777" w:rsidTr="004941D5">
        <w:tc>
          <w:tcPr>
            <w:tcW w:w="360" w:type="dxa"/>
          </w:tcPr>
          <w:p w14:paraId="16D328E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D40D8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uture&lt;void&gt; _</w:t>
            </w:r>
            <w:proofErr w:type="spell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) async {</w:t>
            </w:r>
          </w:p>
        </w:tc>
      </w:tr>
      <w:tr w:rsidR="009A50C4" w:rsidRPr="00A93F23" w14:paraId="22204A1F" w14:textId="77777777" w:rsidTr="004941D5">
        <w:tc>
          <w:tcPr>
            <w:tcW w:w="360" w:type="dxa"/>
          </w:tcPr>
          <w:p w14:paraId="17624DA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4AEAD9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295F31EE" w14:textId="77777777" w:rsidTr="004941D5">
        <w:tc>
          <w:tcPr>
            <w:tcW w:w="360" w:type="dxa"/>
          </w:tcPr>
          <w:p w14:paraId="4BC83F1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C28EED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() {</w:t>
            </w:r>
          </w:p>
        </w:tc>
      </w:tr>
      <w:tr w:rsidR="009A50C4" w:rsidRPr="00A93F23" w14:paraId="617E4A8D" w14:textId="77777777" w:rsidTr="004941D5">
        <w:tc>
          <w:tcPr>
            <w:tcW w:w="360" w:type="dxa"/>
          </w:tcPr>
          <w:p w14:paraId="440B350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FF1966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email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email') ?? '';</w:t>
            </w:r>
          </w:p>
        </w:tc>
      </w:tr>
      <w:tr w:rsidR="009A50C4" w:rsidRPr="00A93F23" w14:paraId="5C483D8F" w14:textId="77777777" w:rsidTr="004941D5">
        <w:tc>
          <w:tcPr>
            <w:tcW w:w="360" w:type="dxa"/>
          </w:tcPr>
          <w:p w14:paraId="44FEDDA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8A7F7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ge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age') ?? '';</w:t>
            </w:r>
          </w:p>
        </w:tc>
      </w:tr>
      <w:tr w:rsidR="009A50C4" w:rsidRPr="00A93F23" w14:paraId="7D704047" w14:textId="77777777" w:rsidTr="004941D5">
        <w:tc>
          <w:tcPr>
            <w:tcW w:w="360" w:type="dxa"/>
          </w:tcPr>
          <w:p w14:paraId="5A6E8E8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5EFF2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ddress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address') ?? '';</w:t>
            </w:r>
          </w:p>
        </w:tc>
      </w:tr>
      <w:tr w:rsidR="009A50C4" w:rsidRPr="00A93F23" w14:paraId="6076F111" w14:textId="77777777" w:rsidTr="004941D5">
        <w:tc>
          <w:tcPr>
            <w:tcW w:w="360" w:type="dxa"/>
          </w:tcPr>
          <w:p w14:paraId="565EE95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29964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username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username') ?? '';</w:t>
            </w:r>
          </w:p>
        </w:tc>
      </w:tr>
      <w:tr w:rsidR="009A50C4" w:rsidRPr="00A93F23" w14:paraId="5A94892C" w14:textId="77777777" w:rsidTr="004941D5">
        <w:tc>
          <w:tcPr>
            <w:tcW w:w="360" w:type="dxa"/>
          </w:tcPr>
          <w:p w14:paraId="4E0AF9C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1C667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password = _</w:t>
            </w:r>
            <w:proofErr w:type="spell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r w:rsidRPr="00A93F23">
              <w:rPr>
                <w:sz w:val="16"/>
                <w:szCs w:val="16"/>
              </w:rPr>
              <w:t>('password') ?? '';</w:t>
            </w:r>
          </w:p>
        </w:tc>
      </w:tr>
      <w:tr w:rsidR="009A50C4" w:rsidRPr="00A93F23" w14:paraId="4CA16549" w14:textId="77777777" w:rsidTr="004941D5">
        <w:tc>
          <w:tcPr>
            <w:tcW w:w="360" w:type="dxa"/>
          </w:tcPr>
          <w:p w14:paraId="0F5F4CE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17082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);</w:t>
            </w:r>
          </w:p>
        </w:tc>
      </w:tr>
      <w:tr w:rsidR="009A50C4" w:rsidRPr="00A93F23" w14:paraId="4905C3BF" w14:textId="77777777" w:rsidTr="004941D5">
        <w:tc>
          <w:tcPr>
            <w:tcW w:w="360" w:type="dxa"/>
          </w:tcPr>
          <w:p w14:paraId="66B7918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5723D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1E96158F" w14:textId="77777777" w:rsidTr="004941D5">
        <w:tc>
          <w:tcPr>
            <w:tcW w:w="360" w:type="dxa"/>
          </w:tcPr>
          <w:p w14:paraId="7D33406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3B0E0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0D36FDB9" w14:textId="77777777" w:rsidTr="004941D5">
        <w:tc>
          <w:tcPr>
            <w:tcW w:w="360" w:type="dxa"/>
          </w:tcPr>
          <w:p w14:paraId="7EC5E1D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750B16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String title, String value) {</w:t>
            </w:r>
          </w:p>
        </w:tc>
      </w:tr>
      <w:tr w:rsidR="009A50C4" w:rsidRPr="00A93F23" w14:paraId="4AFAD1EA" w14:textId="77777777" w:rsidTr="004941D5">
        <w:tc>
          <w:tcPr>
            <w:tcW w:w="360" w:type="dxa"/>
          </w:tcPr>
          <w:p w14:paraId="11B054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8CE30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Card(</w:t>
            </w:r>
          </w:p>
        </w:tc>
      </w:tr>
      <w:tr w:rsidR="009A50C4" w:rsidRPr="00A93F23" w14:paraId="2A7BE06C" w14:textId="77777777" w:rsidTr="004941D5">
        <w:tc>
          <w:tcPr>
            <w:tcW w:w="360" w:type="dxa"/>
          </w:tcPr>
          <w:p w14:paraId="1353ECF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B70D09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margin: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vertical: 9, horizontal: 16),</w:t>
            </w:r>
          </w:p>
        </w:tc>
      </w:tr>
      <w:tr w:rsidR="009A50C4" w:rsidRPr="00A93F23" w14:paraId="63A1D897" w14:textId="77777777" w:rsidTr="004941D5">
        <w:tc>
          <w:tcPr>
            <w:tcW w:w="360" w:type="dxa"/>
          </w:tcPr>
          <w:p w14:paraId="6D5D540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6D13E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Padding(</w:t>
            </w:r>
          </w:p>
        </w:tc>
      </w:tr>
      <w:tr w:rsidR="009A50C4" w:rsidRPr="00A93F23" w14:paraId="7EF70F15" w14:textId="77777777" w:rsidTr="004941D5">
        <w:tc>
          <w:tcPr>
            <w:tcW w:w="360" w:type="dxa"/>
          </w:tcPr>
          <w:p w14:paraId="52FEF7D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77BF6A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horizontal: 16, vertical: 16),</w:t>
            </w:r>
          </w:p>
        </w:tc>
      </w:tr>
      <w:tr w:rsidR="009A50C4" w:rsidRPr="00A93F23" w14:paraId="182C4436" w14:textId="77777777" w:rsidTr="004941D5">
        <w:tc>
          <w:tcPr>
            <w:tcW w:w="360" w:type="dxa"/>
          </w:tcPr>
          <w:p w14:paraId="670AA71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81C8E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: Row(</w:t>
            </w:r>
          </w:p>
        </w:tc>
      </w:tr>
      <w:tr w:rsidR="009A50C4" w:rsidRPr="00A93F23" w14:paraId="42B45DF0" w14:textId="77777777" w:rsidTr="004941D5">
        <w:tc>
          <w:tcPr>
            <w:tcW w:w="360" w:type="dxa"/>
          </w:tcPr>
          <w:p w14:paraId="7541902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44EFE7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spaceBetween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6E96DF30" w14:textId="77777777" w:rsidTr="004941D5">
        <w:tc>
          <w:tcPr>
            <w:tcW w:w="360" w:type="dxa"/>
          </w:tcPr>
          <w:p w14:paraId="1C84A51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F3D1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9A50C4" w:rsidRPr="00A93F23" w14:paraId="781C5FA3" w14:textId="77777777" w:rsidTr="004941D5">
        <w:tc>
          <w:tcPr>
            <w:tcW w:w="360" w:type="dxa"/>
          </w:tcPr>
          <w:p w14:paraId="2CFD13B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EB6207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ext(</w:t>
            </w:r>
          </w:p>
        </w:tc>
      </w:tr>
      <w:tr w:rsidR="009A50C4" w:rsidRPr="00A93F23" w14:paraId="3A8C44DA" w14:textId="77777777" w:rsidTr="004941D5">
        <w:tc>
          <w:tcPr>
            <w:tcW w:w="360" w:type="dxa"/>
          </w:tcPr>
          <w:p w14:paraId="738DD9C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E8F1A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title,</w:t>
            </w:r>
          </w:p>
        </w:tc>
      </w:tr>
      <w:tr w:rsidR="009A50C4" w:rsidRPr="00A93F23" w14:paraId="495655E4" w14:textId="77777777" w:rsidTr="004941D5">
        <w:tc>
          <w:tcPr>
            <w:tcW w:w="360" w:type="dxa"/>
          </w:tcPr>
          <w:p w14:paraId="323A323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A54BB5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4C7669A2" w14:textId="77777777" w:rsidTr="004941D5">
        <w:tc>
          <w:tcPr>
            <w:tcW w:w="360" w:type="dxa"/>
          </w:tcPr>
          <w:p w14:paraId="1029DE7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48AF3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77B0115E" w14:textId="77777777" w:rsidTr="004941D5">
        <w:tc>
          <w:tcPr>
            <w:tcW w:w="360" w:type="dxa"/>
          </w:tcPr>
          <w:p w14:paraId="75BF3C7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7FD8E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20,</w:t>
            </w:r>
          </w:p>
        </w:tc>
      </w:tr>
      <w:tr w:rsidR="009A50C4" w:rsidRPr="00A93F23" w14:paraId="601B6051" w14:textId="77777777" w:rsidTr="004941D5">
        <w:tc>
          <w:tcPr>
            <w:tcW w:w="360" w:type="dxa"/>
          </w:tcPr>
          <w:p w14:paraId="389736F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255AD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A50C4" w:rsidRPr="00A93F23" w14:paraId="5B5FF680" w14:textId="77777777" w:rsidTr="004941D5">
        <w:tc>
          <w:tcPr>
            <w:tcW w:w="360" w:type="dxa"/>
          </w:tcPr>
          <w:p w14:paraId="154AFEB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951B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46CFB71F" w14:textId="77777777" w:rsidTr="004941D5">
        <w:tc>
          <w:tcPr>
            <w:tcW w:w="360" w:type="dxa"/>
          </w:tcPr>
          <w:p w14:paraId="0B80687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3365A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Flexible(</w:t>
            </w:r>
          </w:p>
        </w:tc>
      </w:tr>
      <w:tr w:rsidR="009A50C4" w:rsidRPr="00A93F23" w14:paraId="5FB3E8ED" w14:textId="77777777" w:rsidTr="004941D5">
        <w:tc>
          <w:tcPr>
            <w:tcW w:w="360" w:type="dxa"/>
          </w:tcPr>
          <w:p w14:paraId="29B0F8F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4C6B10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itle == 'Password'</w:t>
            </w:r>
          </w:p>
        </w:tc>
      </w:tr>
      <w:tr w:rsidR="009A50C4" w:rsidRPr="00A93F23" w14:paraId="478CAB7A" w14:textId="77777777" w:rsidTr="004941D5">
        <w:tc>
          <w:tcPr>
            <w:tcW w:w="360" w:type="dxa"/>
          </w:tcPr>
          <w:p w14:paraId="13FBBB1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44556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? Text(</w:t>
            </w:r>
          </w:p>
        </w:tc>
      </w:tr>
      <w:tr w:rsidR="009A50C4" w:rsidRPr="00A93F23" w14:paraId="24F687E3" w14:textId="77777777" w:rsidTr="004941D5">
        <w:tc>
          <w:tcPr>
            <w:tcW w:w="360" w:type="dxa"/>
          </w:tcPr>
          <w:p w14:paraId="7A9B527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B795B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'*' * </w:t>
            </w:r>
            <w:proofErr w:type="spellStart"/>
            <w:r w:rsidRPr="00A93F23">
              <w:rPr>
                <w:sz w:val="16"/>
                <w:szCs w:val="16"/>
              </w:rPr>
              <w:t>value.length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6D62138D" w14:textId="77777777" w:rsidTr="004941D5">
        <w:tc>
          <w:tcPr>
            <w:tcW w:w="360" w:type="dxa"/>
          </w:tcPr>
          <w:p w14:paraId="20C7C81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54C04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9A50C4" w:rsidRPr="00A93F23" w14:paraId="1DD55289" w14:textId="77777777" w:rsidTr="004941D5">
        <w:tc>
          <w:tcPr>
            <w:tcW w:w="360" w:type="dxa"/>
          </w:tcPr>
          <w:p w14:paraId="6694F04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D378F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</w:t>
            </w:r>
          </w:p>
        </w:tc>
      </w:tr>
      <w:tr w:rsidR="009A50C4" w:rsidRPr="00A93F23" w14:paraId="249B7D69" w14:textId="77777777" w:rsidTr="004941D5">
        <w:tc>
          <w:tcPr>
            <w:tcW w:w="360" w:type="dxa"/>
          </w:tcPr>
          <w:p w14:paraId="1BCC165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17612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: Text(</w:t>
            </w:r>
          </w:p>
        </w:tc>
      </w:tr>
      <w:tr w:rsidR="009A50C4" w:rsidRPr="00A93F23" w14:paraId="664314E3" w14:textId="77777777" w:rsidTr="004941D5">
        <w:tc>
          <w:tcPr>
            <w:tcW w:w="360" w:type="dxa"/>
          </w:tcPr>
          <w:p w14:paraId="7C26FC2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A3A02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value,</w:t>
            </w:r>
          </w:p>
        </w:tc>
      </w:tr>
      <w:tr w:rsidR="009A50C4" w:rsidRPr="00A93F23" w14:paraId="6B178FBF" w14:textId="77777777" w:rsidTr="004941D5">
        <w:tc>
          <w:tcPr>
            <w:tcW w:w="360" w:type="dxa"/>
          </w:tcPr>
          <w:p w14:paraId="36852EE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64C64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9A50C4" w:rsidRPr="00A93F23" w14:paraId="3DEDE780" w14:textId="77777777" w:rsidTr="004941D5">
        <w:tc>
          <w:tcPr>
            <w:tcW w:w="360" w:type="dxa"/>
          </w:tcPr>
          <w:p w14:paraId="01F2793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20085E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9A50C4" w:rsidRPr="00A93F23" w14:paraId="273CF206" w14:textId="77777777" w:rsidTr="004941D5">
        <w:tc>
          <w:tcPr>
            <w:tcW w:w="360" w:type="dxa"/>
          </w:tcPr>
          <w:p w14:paraId="6AD6F2D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2E032F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25B19C68" w14:textId="77777777" w:rsidTr="004941D5">
        <w:tc>
          <w:tcPr>
            <w:tcW w:w="360" w:type="dxa"/>
          </w:tcPr>
          <w:p w14:paraId="681DA2C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F9800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9A50C4" w:rsidRPr="00A93F23" w14:paraId="6F54ADB5" w14:textId="77777777" w:rsidTr="004941D5">
        <w:tc>
          <w:tcPr>
            <w:tcW w:w="360" w:type="dxa"/>
          </w:tcPr>
          <w:p w14:paraId="29CA120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2284F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9A50C4" w:rsidRPr="00A93F23" w14:paraId="6BB0D72D" w14:textId="77777777" w:rsidTr="004941D5">
        <w:tc>
          <w:tcPr>
            <w:tcW w:w="360" w:type="dxa"/>
          </w:tcPr>
          <w:p w14:paraId="1E98E3C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66254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6A4B453E" w14:textId="77777777" w:rsidTr="004941D5">
        <w:tc>
          <w:tcPr>
            <w:tcW w:w="360" w:type="dxa"/>
          </w:tcPr>
          <w:p w14:paraId="7A3BD70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B40C5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9A50C4" w:rsidRPr="00A93F23" w14:paraId="11B62D4C" w14:textId="77777777" w:rsidTr="004941D5">
        <w:tc>
          <w:tcPr>
            <w:tcW w:w="360" w:type="dxa"/>
          </w:tcPr>
          <w:p w14:paraId="64AC463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0EC55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0C10760E" w14:textId="77777777" w:rsidTr="004941D5">
        <w:tc>
          <w:tcPr>
            <w:tcW w:w="360" w:type="dxa"/>
          </w:tcPr>
          <w:p w14:paraId="14F46C0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E194A5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:rsidRPr="00A93F23" w14:paraId="33A02E77" w14:textId="77777777" w:rsidTr="004941D5">
        <w:tc>
          <w:tcPr>
            <w:tcW w:w="360" w:type="dxa"/>
          </w:tcPr>
          <w:p w14:paraId="6E8DB12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D21C9A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27643C7E" w14:textId="77777777" w:rsidTr="004941D5">
        <w:tc>
          <w:tcPr>
            <w:tcW w:w="360" w:type="dxa"/>
          </w:tcPr>
          <w:p w14:paraId="2323620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735A8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9A50C4" w:rsidRPr="00A93F23" w14:paraId="0F350782" w14:textId="77777777" w:rsidTr="004941D5">
        <w:tc>
          <w:tcPr>
            <w:tcW w:w="360" w:type="dxa"/>
          </w:tcPr>
          <w:p w14:paraId="4B716CA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619243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Scaffold(</w:t>
            </w:r>
          </w:p>
        </w:tc>
      </w:tr>
      <w:tr w:rsidR="009A50C4" w:rsidRPr="00A93F23" w14:paraId="4EF5B709" w14:textId="77777777" w:rsidTr="004941D5">
        <w:tc>
          <w:tcPr>
            <w:tcW w:w="360" w:type="dxa"/>
          </w:tcPr>
          <w:p w14:paraId="006DC0A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85540A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30094D19" w14:textId="77777777" w:rsidTr="004941D5">
        <w:tc>
          <w:tcPr>
            <w:tcW w:w="360" w:type="dxa"/>
          </w:tcPr>
          <w:p w14:paraId="437BAA7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47D02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itle: Text('Profile'),</w:t>
            </w:r>
          </w:p>
        </w:tc>
      </w:tr>
      <w:tr w:rsidR="009A50C4" w:rsidRPr="00A93F23" w14:paraId="57F7DDB0" w14:textId="77777777" w:rsidTr="004941D5">
        <w:tc>
          <w:tcPr>
            <w:tcW w:w="360" w:type="dxa"/>
          </w:tcPr>
          <w:p w14:paraId="6FDF855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0AF22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2AAA7E81" w14:textId="77777777" w:rsidTr="004941D5">
        <w:tc>
          <w:tcPr>
            <w:tcW w:w="360" w:type="dxa"/>
          </w:tcPr>
          <w:p w14:paraId="5B0092F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2C20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body: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7D699F06" w14:textId="77777777" w:rsidTr="004941D5">
        <w:tc>
          <w:tcPr>
            <w:tcW w:w="360" w:type="dxa"/>
          </w:tcPr>
          <w:p w14:paraId="69C3ED4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72DBDE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15.0),</w:t>
            </w:r>
          </w:p>
        </w:tc>
      </w:tr>
      <w:tr w:rsidR="009A50C4" w:rsidRPr="00A93F23" w14:paraId="3648AFC7" w14:textId="77777777" w:rsidTr="004941D5">
        <w:tc>
          <w:tcPr>
            <w:tcW w:w="360" w:type="dxa"/>
          </w:tcPr>
          <w:p w14:paraId="58069F0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10383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9A50C4" w:rsidRPr="00A93F23" w14:paraId="42078303" w14:textId="77777777" w:rsidTr="004941D5">
        <w:tc>
          <w:tcPr>
            <w:tcW w:w="360" w:type="dxa"/>
          </w:tcPr>
          <w:p w14:paraId="1D8C486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C33C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enter(</w:t>
            </w:r>
          </w:p>
        </w:tc>
      </w:tr>
      <w:tr w:rsidR="009A50C4" w:rsidRPr="00A93F23" w14:paraId="5333C7E1" w14:textId="77777777" w:rsidTr="004941D5">
        <w:tc>
          <w:tcPr>
            <w:tcW w:w="360" w:type="dxa"/>
          </w:tcPr>
          <w:p w14:paraId="3539E06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62D93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365477BD" w14:textId="77777777" w:rsidTr="004941D5">
        <w:tc>
          <w:tcPr>
            <w:tcW w:w="360" w:type="dxa"/>
          </w:tcPr>
          <w:p w14:paraId="0487E5B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849BA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radius: 70,</w:t>
            </w:r>
          </w:p>
        </w:tc>
      </w:tr>
      <w:tr w:rsidR="009A50C4" w:rsidRPr="00A93F23" w14:paraId="44BA267F" w14:textId="77777777" w:rsidTr="004941D5">
        <w:tc>
          <w:tcPr>
            <w:tcW w:w="360" w:type="dxa"/>
          </w:tcPr>
          <w:p w14:paraId="6182634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28726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ssetImage</w:t>
            </w:r>
            <w:proofErr w:type="spellEnd"/>
            <w:r w:rsidRPr="00A93F23">
              <w:rPr>
                <w:sz w:val="16"/>
                <w:szCs w:val="16"/>
              </w:rPr>
              <w:t>('assets/images/developer.jpeg'),</w:t>
            </w:r>
          </w:p>
        </w:tc>
      </w:tr>
      <w:tr w:rsidR="009A50C4" w:rsidRPr="00A93F23" w14:paraId="69B923BE" w14:textId="77777777" w:rsidTr="004941D5">
        <w:tc>
          <w:tcPr>
            <w:tcW w:w="360" w:type="dxa"/>
          </w:tcPr>
          <w:p w14:paraId="3463B5B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40318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4C1C6B2D" w14:textId="77777777" w:rsidTr="004941D5">
        <w:tc>
          <w:tcPr>
            <w:tcW w:w="360" w:type="dxa"/>
          </w:tcPr>
          <w:p w14:paraId="7E9D1B3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2B16F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9A50C4" w:rsidRPr="00A93F23" w14:paraId="4ABE0F58" w14:textId="77777777" w:rsidTr="004941D5">
        <w:tc>
          <w:tcPr>
            <w:tcW w:w="360" w:type="dxa"/>
          </w:tcPr>
          <w:p w14:paraId="794883C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F42861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30),</w:t>
            </w:r>
          </w:p>
        </w:tc>
      </w:tr>
      <w:tr w:rsidR="009A50C4" w:rsidRPr="00A93F23" w14:paraId="07947F2D" w14:textId="77777777" w:rsidTr="004941D5">
        <w:tc>
          <w:tcPr>
            <w:tcW w:w="360" w:type="dxa"/>
          </w:tcPr>
          <w:p w14:paraId="785F716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8EF68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Username', _username),</w:t>
            </w:r>
          </w:p>
        </w:tc>
      </w:tr>
      <w:tr w:rsidR="009A50C4" w:rsidRPr="00A93F23" w14:paraId="5CB6A774" w14:textId="77777777" w:rsidTr="004941D5">
        <w:tc>
          <w:tcPr>
            <w:tcW w:w="360" w:type="dxa"/>
          </w:tcPr>
          <w:p w14:paraId="66DF84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ED7BE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Password', _password),</w:t>
            </w:r>
          </w:p>
        </w:tc>
      </w:tr>
      <w:tr w:rsidR="009A50C4" w:rsidRPr="00A93F23" w14:paraId="627644E3" w14:textId="77777777" w:rsidTr="004941D5">
        <w:tc>
          <w:tcPr>
            <w:tcW w:w="360" w:type="dxa"/>
          </w:tcPr>
          <w:p w14:paraId="6642EDD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AC70F5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Email', _email),</w:t>
            </w:r>
          </w:p>
        </w:tc>
      </w:tr>
      <w:tr w:rsidR="009A50C4" w:rsidRPr="00A93F23" w14:paraId="69462AD7" w14:textId="77777777" w:rsidTr="004941D5">
        <w:tc>
          <w:tcPr>
            <w:tcW w:w="360" w:type="dxa"/>
          </w:tcPr>
          <w:p w14:paraId="6E3DA92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8F4490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</w:t>
            </w:r>
            <w:proofErr w:type="spellStart"/>
            <w:r w:rsidRPr="00A93F23">
              <w:rPr>
                <w:sz w:val="16"/>
                <w:szCs w:val="16"/>
              </w:rPr>
              <w:t>Umur</w:t>
            </w:r>
            <w:proofErr w:type="spellEnd"/>
            <w:r w:rsidRPr="00A93F23">
              <w:rPr>
                <w:sz w:val="16"/>
                <w:szCs w:val="16"/>
              </w:rPr>
              <w:t>', _age),</w:t>
            </w:r>
          </w:p>
        </w:tc>
      </w:tr>
      <w:tr w:rsidR="009A50C4" w:rsidRPr="00A93F23" w14:paraId="27F3B5E2" w14:textId="77777777" w:rsidTr="004941D5">
        <w:tc>
          <w:tcPr>
            <w:tcW w:w="360" w:type="dxa"/>
          </w:tcPr>
          <w:p w14:paraId="43E674D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1D23C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'Alamat', _address),</w:t>
            </w:r>
          </w:p>
        </w:tc>
      </w:tr>
      <w:tr w:rsidR="009A50C4" w:rsidRPr="00A93F23" w14:paraId="07161FFA" w14:textId="77777777" w:rsidTr="004941D5">
        <w:tc>
          <w:tcPr>
            <w:tcW w:w="360" w:type="dxa"/>
          </w:tcPr>
          <w:p w14:paraId="4B95785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36884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20),</w:t>
            </w:r>
          </w:p>
        </w:tc>
      </w:tr>
      <w:tr w:rsidR="009A50C4" w:rsidRPr="00A93F23" w14:paraId="3D29D0F1" w14:textId="77777777" w:rsidTr="004941D5">
        <w:tc>
          <w:tcPr>
            <w:tcW w:w="360" w:type="dxa"/>
          </w:tcPr>
          <w:p w14:paraId="76D55EA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9E477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enter(</w:t>
            </w:r>
          </w:p>
        </w:tc>
      </w:tr>
      <w:tr w:rsidR="009A50C4" w:rsidRPr="00A93F23" w14:paraId="7E8BB7B3" w14:textId="77777777" w:rsidTr="004941D5">
        <w:tc>
          <w:tcPr>
            <w:tcW w:w="360" w:type="dxa"/>
          </w:tcPr>
          <w:p w14:paraId="0841867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D15A8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r w:rsidRPr="00A93F23">
              <w:rPr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26A099B5" w14:textId="77777777" w:rsidTr="004941D5">
        <w:tc>
          <w:tcPr>
            <w:tcW w:w="360" w:type="dxa"/>
          </w:tcPr>
          <w:p w14:paraId="51133E1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42FAE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9A50C4" w:rsidRPr="00A93F23" w14:paraId="72E684BD" w14:textId="77777777" w:rsidTr="004941D5">
        <w:tc>
          <w:tcPr>
            <w:tcW w:w="360" w:type="dxa"/>
          </w:tcPr>
          <w:p w14:paraId="7A357F2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5C098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Navigator.pus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04F80AC3" w14:textId="77777777" w:rsidTr="004941D5">
        <w:tc>
          <w:tcPr>
            <w:tcW w:w="360" w:type="dxa"/>
          </w:tcPr>
          <w:p w14:paraId="107F3AE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0272B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text,</w:t>
            </w:r>
          </w:p>
        </w:tc>
      </w:tr>
      <w:tr w:rsidR="009A50C4" w:rsidRPr="00A93F23" w14:paraId="05B4B5BA" w14:textId="77777777" w:rsidTr="004941D5">
        <w:tc>
          <w:tcPr>
            <w:tcW w:w="360" w:type="dxa"/>
          </w:tcPr>
          <w:p w14:paraId="3AC18F8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AB890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sz w:val="16"/>
                <w:szCs w:val="16"/>
              </w:rPr>
              <w:t>MaterialPageRoute</w:t>
            </w:r>
            <w:proofErr w:type="spellEnd"/>
            <w:r w:rsidRPr="00A93F23">
              <w:rPr>
                <w:sz w:val="16"/>
                <w:szCs w:val="16"/>
              </w:rPr>
              <w:t xml:space="preserve">(builder: (context) =&gt; </w:t>
            </w:r>
            <w:proofErr w:type="spellStart"/>
            <w:r w:rsidRPr="00A93F23">
              <w:rPr>
                <w:sz w:val="16"/>
                <w:szCs w:val="16"/>
              </w:rPr>
              <w:t>ChangeProfil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9A50C4" w:rsidRPr="00A93F23" w14:paraId="3982607F" w14:textId="77777777" w:rsidTr="004941D5">
        <w:tc>
          <w:tcPr>
            <w:tcW w:w="360" w:type="dxa"/>
          </w:tcPr>
          <w:p w14:paraId="00AC4E6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498BB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;</w:t>
            </w:r>
          </w:p>
        </w:tc>
      </w:tr>
      <w:tr w:rsidR="009A50C4" w:rsidRPr="00A93F23" w14:paraId="572CAD4B" w14:textId="77777777" w:rsidTr="004941D5">
        <w:tc>
          <w:tcPr>
            <w:tcW w:w="360" w:type="dxa"/>
          </w:tcPr>
          <w:p w14:paraId="59BCCC2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F153E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},</w:t>
            </w:r>
          </w:p>
        </w:tc>
      </w:tr>
      <w:tr w:rsidR="009A50C4" w:rsidRPr="00A93F23" w14:paraId="57CEACBA" w14:textId="77777777" w:rsidTr="004941D5">
        <w:tc>
          <w:tcPr>
            <w:tcW w:w="360" w:type="dxa"/>
          </w:tcPr>
          <w:p w14:paraId="6800F10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2CAB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ext(</w:t>
            </w:r>
          </w:p>
        </w:tc>
      </w:tr>
      <w:tr w:rsidR="009A50C4" w:rsidRPr="00A93F23" w14:paraId="48AFC728" w14:textId="77777777" w:rsidTr="004941D5">
        <w:tc>
          <w:tcPr>
            <w:tcW w:w="360" w:type="dxa"/>
          </w:tcPr>
          <w:p w14:paraId="2EC52EA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9C1A7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'Ubah Data',</w:t>
            </w:r>
          </w:p>
        </w:tc>
      </w:tr>
      <w:tr w:rsidR="009A50C4" w:rsidRPr="00A93F23" w14:paraId="7F91FDA1" w14:textId="77777777" w:rsidTr="004941D5">
        <w:tc>
          <w:tcPr>
            <w:tcW w:w="360" w:type="dxa"/>
          </w:tcPr>
          <w:p w14:paraId="1A781C6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E6713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74FD0986" w14:textId="77777777" w:rsidTr="004941D5">
        <w:tc>
          <w:tcPr>
            <w:tcW w:w="360" w:type="dxa"/>
          </w:tcPr>
          <w:p w14:paraId="1EBC019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962B0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orange</w:t>
            </w:r>
            <w:proofErr w:type="spellEnd"/>
            <w:r w:rsidRPr="00A93F23">
              <w:rPr>
                <w:sz w:val="16"/>
                <w:szCs w:val="16"/>
              </w:rPr>
              <w:t xml:space="preserve">, // </w:t>
            </w:r>
            <w:proofErr w:type="spellStart"/>
            <w:r w:rsidRPr="00A93F23">
              <w:rPr>
                <w:sz w:val="16"/>
                <w:szCs w:val="16"/>
              </w:rPr>
              <w:t>Mengatur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warn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teks</w:t>
            </w:r>
            <w:proofErr w:type="spellEnd"/>
            <w:r w:rsidRPr="00A93F23">
              <w:rPr>
                <w:sz w:val="16"/>
                <w:szCs w:val="16"/>
              </w:rPr>
              <w:t xml:space="preserve"> menjadi oranye</w:t>
            </w:r>
          </w:p>
        </w:tc>
      </w:tr>
      <w:tr w:rsidR="009A50C4" w:rsidRPr="00A93F23" w14:paraId="6B5C6736" w14:textId="77777777" w:rsidTr="004941D5">
        <w:tc>
          <w:tcPr>
            <w:tcW w:w="360" w:type="dxa"/>
          </w:tcPr>
          <w:p w14:paraId="2A63480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CFE3A1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9A50C4" w:rsidRPr="00A93F23" w14:paraId="4285A6BD" w14:textId="77777777" w:rsidTr="004941D5">
        <w:tc>
          <w:tcPr>
            <w:tcW w:w="360" w:type="dxa"/>
          </w:tcPr>
          <w:p w14:paraId="52F066A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EB4A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A50C4" w:rsidRPr="00A93F23" w14:paraId="0FCEAFC0" w14:textId="77777777" w:rsidTr="004941D5">
        <w:tc>
          <w:tcPr>
            <w:tcW w:w="360" w:type="dxa"/>
          </w:tcPr>
          <w:p w14:paraId="1C5A778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A7575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021AE940" w14:textId="77777777" w:rsidTr="004941D5">
        <w:tc>
          <w:tcPr>
            <w:tcW w:w="360" w:type="dxa"/>
          </w:tcPr>
          <w:p w14:paraId="073917F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5A2A70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9A50C4" w:rsidRPr="00A93F23" w14:paraId="6249FE03" w14:textId="77777777" w:rsidTr="004941D5">
        <w:tc>
          <w:tcPr>
            <w:tcW w:w="360" w:type="dxa"/>
          </w:tcPr>
          <w:p w14:paraId="5D72F89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6B4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9A50C4" w:rsidRPr="00A93F23" w14:paraId="46E38169" w14:textId="77777777" w:rsidTr="004941D5">
        <w:tc>
          <w:tcPr>
            <w:tcW w:w="360" w:type="dxa"/>
          </w:tcPr>
          <w:p w14:paraId="4BA2AA7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721D86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5FF6D3F6" w14:textId="77777777" w:rsidTr="004941D5">
        <w:tc>
          <w:tcPr>
            <w:tcW w:w="360" w:type="dxa"/>
          </w:tcPr>
          <w:p w14:paraId="20E869E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342ED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index: 2),</w:t>
            </w:r>
          </w:p>
        </w:tc>
      </w:tr>
      <w:tr w:rsidR="009A50C4" w:rsidRPr="00A93F23" w14:paraId="73F1D89F" w14:textId="77777777" w:rsidTr="004941D5">
        <w:tc>
          <w:tcPr>
            <w:tcW w:w="360" w:type="dxa"/>
          </w:tcPr>
          <w:p w14:paraId="1B2E71F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D7C6C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9A50C4" w:rsidRPr="00A93F23" w14:paraId="3AF3175F" w14:textId="77777777" w:rsidTr="004941D5">
        <w:tc>
          <w:tcPr>
            <w:tcW w:w="360" w:type="dxa"/>
          </w:tcPr>
          <w:p w14:paraId="2010302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14A46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70EAB661" w14:textId="77777777" w:rsidTr="004941D5">
        <w:tc>
          <w:tcPr>
            <w:tcW w:w="360" w:type="dxa"/>
          </w:tcPr>
          <w:p w14:paraId="1AD4743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7A967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9A50C4" w:rsidRPr="00A93F23" w14:paraId="5BA6AB96" w14:textId="77777777" w:rsidTr="004941D5">
        <w:tc>
          <w:tcPr>
            <w:tcW w:w="360" w:type="dxa"/>
          </w:tcPr>
          <w:p w14:paraId="7763AA0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80075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09EC194A" w14:textId="77777777" w:rsidTr="004941D5">
        <w:tc>
          <w:tcPr>
            <w:tcW w:w="360" w:type="dxa"/>
          </w:tcPr>
          <w:p w14:paraId="2411738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8AF52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642EEF6A" w14:textId="77777777" w:rsidTr="004941D5">
        <w:tc>
          <w:tcPr>
            <w:tcW w:w="360" w:type="dxa"/>
          </w:tcPr>
          <w:p w14:paraId="4192D4D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FD303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02F7B65B" w14:textId="77777777" w:rsidTr="004941D5">
        <w:tc>
          <w:tcPr>
            <w:tcW w:w="360" w:type="dxa"/>
          </w:tcPr>
          <w:p w14:paraId="77A39C0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A4E526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35998CC" w14:textId="77777777" w:rsidTr="004941D5">
        <w:tc>
          <w:tcPr>
            <w:tcW w:w="360" w:type="dxa"/>
          </w:tcPr>
          <w:p w14:paraId="741B627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9DBC9C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:rsidRPr="00A93F23" w14:paraId="4EB8A5B5" w14:textId="77777777" w:rsidTr="004941D5">
        <w:tc>
          <w:tcPr>
            <w:tcW w:w="360" w:type="dxa"/>
          </w:tcPr>
          <w:p w14:paraId="6F4781B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47CE0E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9A50C4" w:rsidRPr="00A93F23" w14:paraId="65FE10ED" w14:textId="77777777" w:rsidTr="004941D5">
        <w:tc>
          <w:tcPr>
            <w:tcW w:w="360" w:type="dxa"/>
          </w:tcPr>
          <w:p w14:paraId="1CB9FA8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CDDF5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9A50C4" w:rsidRPr="00A93F23" w14:paraId="46276ECC" w14:textId="77777777" w:rsidTr="004941D5">
        <w:tc>
          <w:tcPr>
            <w:tcW w:w="360" w:type="dxa"/>
          </w:tcPr>
          <w:p w14:paraId="5EDC4BC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532E6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:rsidRPr="00A93F23" w14:paraId="190AC108" w14:textId="77777777" w:rsidTr="004941D5">
        <w:tc>
          <w:tcPr>
            <w:tcW w:w="360" w:type="dxa"/>
          </w:tcPr>
          <w:p w14:paraId="71D251F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A0347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496FBC1A" w14:textId="77777777" w:rsidTr="004941D5">
        <w:tc>
          <w:tcPr>
            <w:tcW w:w="360" w:type="dxa"/>
          </w:tcPr>
          <w:p w14:paraId="4C9C220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D2436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createState() =&gt; _ProfileState();</w:t>
            </w:r>
          </w:p>
        </w:tc>
      </w:tr>
    </w:tbl>
    <w:p w14:paraId="109D4547" w14:textId="77777777" w:rsidR="009A50C4" w:rsidRDefault="009A50C4" w:rsidP="009A50C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8154F88" w14:textId="0F7B84AB" w:rsidR="009A50C4" w:rsidRDefault="009A50C4" w:rsidP="009A50C4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7568"/>
      </w:tblGrid>
      <w:tr w:rsidR="009A50C4" w14:paraId="4311BCEA" w14:textId="77777777" w:rsidTr="004941D5">
        <w:tc>
          <w:tcPr>
            <w:tcW w:w="360" w:type="dxa"/>
          </w:tcPr>
          <w:p w14:paraId="208DA6F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54A6BAD" w14:textId="4D82EE6B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2BB680CA" w14:textId="77777777" w:rsidTr="004941D5">
        <w:tc>
          <w:tcPr>
            <w:tcW w:w="360" w:type="dxa"/>
          </w:tcPr>
          <w:p w14:paraId="1A893A9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D99AE0A" w14:textId="33016E84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7222939" w14:textId="77777777" w:rsidTr="004941D5">
        <w:tc>
          <w:tcPr>
            <w:tcW w:w="360" w:type="dxa"/>
          </w:tcPr>
          <w:p w14:paraId="13777FF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A75754E" w14:textId="58F98A2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F333CC9" w14:textId="77777777" w:rsidTr="004941D5">
        <w:tc>
          <w:tcPr>
            <w:tcW w:w="360" w:type="dxa"/>
          </w:tcPr>
          <w:p w14:paraId="34943B2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5AE6A5D" w14:textId="7835EFF4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2D1CADA7" w14:textId="77777777" w:rsidTr="004941D5">
        <w:tc>
          <w:tcPr>
            <w:tcW w:w="360" w:type="dxa"/>
          </w:tcPr>
          <w:p w14:paraId="6BAFE46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5DA2726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0A71C7D" w14:textId="77777777" w:rsidTr="004941D5">
        <w:tc>
          <w:tcPr>
            <w:tcW w:w="360" w:type="dxa"/>
          </w:tcPr>
          <w:p w14:paraId="403EB92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151228C" w14:textId="48435229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1605DBD4" w14:textId="77777777" w:rsidTr="004941D5">
        <w:tc>
          <w:tcPr>
            <w:tcW w:w="360" w:type="dxa"/>
          </w:tcPr>
          <w:p w14:paraId="05FCDA2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048DAFC" w14:textId="59B3C5BC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464A246" w14:textId="77777777" w:rsidTr="004941D5">
        <w:tc>
          <w:tcPr>
            <w:tcW w:w="360" w:type="dxa"/>
          </w:tcPr>
          <w:p w14:paraId="79CF052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6062275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014A2C3" w14:textId="77777777" w:rsidTr="004941D5">
        <w:tc>
          <w:tcPr>
            <w:tcW w:w="360" w:type="dxa"/>
          </w:tcPr>
          <w:p w14:paraId="23B1FAA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DE97403" w14:textId="60B5AB24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1C33C4BA" w14:textId="77777777" w:rsidTr="004941D5">
        <w:tc>
          <w:tcPr>
            <w:tcW w:w="360" w:type="dxa"/>
          </w:tcPr>
          <w:p w14:paraId="32B4B62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9BBFF08" w14:textId="347368DC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2E619B1B" w14:textId="77777777" w:rsidTr="004941D5">
        <w:tc>
          <w:tcPr>
            <w:tcW w:w="360" w:type="dxa"/>
          </w:tcPr>
          <w:p w14:paraId="090EDFD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AE5E3A" w14:textId="4A8A7F29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C978D4D" w14:textId="77777777" w:rsidTr="004941D5">
        <w:tc>
          <w:tcPr>
            <w:tcW w:w="360" w:type="dxa"/>
          </w:tcPr>
          <w:p w14:paraId="718831F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11AA3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629D275" w14:textId="77777777" w:rsidTr="004941D5">
        <w:tc>
          <w:tcPr>
            <w:tcW w:w="360" w:type="dxa"/>
          </w:tcPr>
          <w:p w14:paraId="2D146B4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3649EB9" w14:textId="3E3D2D6C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1EF2069" w14:textId="77777777" w:rsidTr="004941D5">
        <w:tc>
          <w:tcPr>
            <w:tcW w:w="360" w:type="dxa"/>
          </w:tcPr>
          <w:p w14:paraId="4D7BB5A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DF3ED9B" w14:textId="4C0466CB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8C38ADE" w14:textId="77777777" w:rsidTr="004941D5">
        <w:tc>
          <w:tcPr>
            <w:tcW w:w="360" w:type="dxa"/>
          </w:tcPr>
          <w:p w14:paraId="3DBB327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18BBC4C" w14:textId="5FE85C6D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1D69692" w14:textId="77777777" w:rsidTr="004941D5">
        <w:tc>
          <w:tcPr>
            <w:tcW w:w="360" w:type="dxa"/>
          </w:tcPr>
          <w:p w14:paraId="00B36FF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DC3B29" w14:textId="702EA3E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2DEB1F1" w14:textId="77777777" w:rsidTr="004941D5">
        <w:tc>
          <w:tcPr>
            <w:tcW w:w="360" w:type="dxa"/>
          </w:tcPr>
          <w:p w14:paraId="005B3C0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71A9BFA" w14:textId="4852BABF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F193E63" w14:textId="77777777" w:rsidTr="004941D5">
        <w:tc>
          <w:tcPr>
            <w:tcW w:w="360" w:type="dxa"/>
          </w:tcPr>
          <w:p w14:paraId="145D56E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BDB820E" w14:textId="28D30588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0904379" w14:textId="77777777" w:rsidTr="004941D5">
        <w:tc>
          <w:tcPr>
            <w:tcW w:w="360" w:type="dxa"/>
          </w:tcPr>
          <w:p w14:paraId="567B13A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AD2C7B" w14:textId="42880B92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52CCDF61" w14:textId="77777777" w:rsidTr="004941D5">
        <w:tc>
          <w:tcPr>
            <w:tcW w:w="360" w:type="dxa"/>
          </w:tcPr>
          <w:p w14:paraId="69795C2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FD17D9D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49EEAF3" w14:textId="77777777" w:rsidTr="004941D5">
        <w:tc>
          <w:tcPr>
            <w:tcW w:w="360" w:type="dxa"/>
          </w:tcPr>
          <w:p w14:paraId="18A2631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8BFE41D" w14:textId="7830BFB8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1448B144" w14:textId="77777777" w:rsidTr="004941D5">
        <w:tc>
          <w:tcPr>
            <w:tcW w:w="360" w:type="dxa"/>
          </w:tcPr>
          <w:p w14:paraId="3FA851E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75A0A44" w14:textId="0137F454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CBDEF18" w14:textId="77777777" w:rsidTr="004941D5">
        <w:tc>
          <w:tcPr>
            <w:tcW w:w="360" w:type="dxa"/>
          </w:tcPr>
          <w:p w14:paraId="43C53A0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04FB420" w14:textId="5AA4DF01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796A6C8" w14:textId="77777777" w:rsidTr="004941D5">
        <w:tc>
          <w:tcPr>
            <w:tcW w:w="360" w:type="dxa"/>
          </w:tcPr>
          <w:p w14:paraId="6D8A196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5FE4B2B" w14:textId="020C14D1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E3A8C8C" w14:textId="77777777" w:rsidTr="004941D5">
        <w:tc>
          <w:tcPr>
            <w:tcW w:w="360" w:type="dxa"/>
          </w:tcPr>
          <w:p w14:paraId="198931A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F42BC31" w14:textId="248740A3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DFB0806" w14:textId="77777777" w:rsidTr="004941D5">
        <w:tc>
          <w:tcPr>
            <w:tcW w:w="360" w:type="dxa"/>
          </w:tcPr>
          <w:p w14:paraId="272ED48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9B96F5" w14:textId="73C77538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2F94C35E" w14:textId="77777777" w:rsidTr="004941D5">
        <w:tc>
          <w:tcPr>
            <w:tcW w:w="360" w:type="dxa"/>
          </w:tcPr>
          <w:p w14:paraId="326FB1E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209086C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5EB125BB" w14:textId="77777777" w:rsidTr="004941D5">
        <w:tc>
          <w:tcPr>
            <w:tcW w:w="360" w:type="dxa"/>
          </w:tcPr>
          <w:p w14:paraId="7917C67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025A17E" w14:textId="45E8EB8A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A260B91" w14:textId="77777777" w:rsidTr="004941D5">
        <w:tc>
          <w:tcPr>
            <w:tcW w:w="360" w:type="dxa"/>
          </w:tcPr>
          <w:p w14:paraId="4D01514C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698ACB2" w14:textId="13A0F343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644F8A8" w14:textId="77777777" w:rsidTr="004941D5">
        <w:tc>
          <w:tcPr>
            <w:tcW w:w="360" w:type="dxa"/>
          </w:tcPr>
          <w:p w14:paraId="5096B0E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00CCDEE" w14:textId="20A11AEC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165E989" w14:textId="77777777" w:rsidTr="004941D5">
        <w:tc>
          <w:tcPr>
            <w:tcW w:w="360" w:type="dxa"/>
          </w:tcPr>
          <w:p w14:paraId="5F040CA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66A21C" w14:textId="5F929172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C58CB30" w14:textId="77777777" w:rsidTr="004941D5">
        <w:tc>
          <w:tcPr>
            <w:tcW w:w="360" w:type="dxa"/>
          </w:tcPr>
          <w:p w14:paraId="2DBCECA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3D0CD17" w14:textId="14E2A7B8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60735CC" w14:textId="77777777" w:rsidTr="004941D5">
        <w:tc>
          <w:tcPr>
            <w:tcW w:w="360" w:type="dxa"/>
          </w:tcPr>
          <w:p w14:paraId="3577D67E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16C6262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22CF67B" w14:textId="77777777" w:rsidTr="004941D5">
        <w:tc>
          <w:tcPr>
            <w:tcW w:w="360" w:type="dxa"/>
          </w:tcPr>
          <w:p w14:paraId="1DA7B80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64C24CF" w14:textId="5649077F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0FE23420" w14:textId="77777777" w:rsidTr="004941D5">
        <w:tc>
          <w:tcPr>
            <w:tcW w:w="360" w:type="dxa"/>
          </w:tcPr>
          <w:p w14:paraId="41F8D25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AAC8B3" w14:textId="4AB1822E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50DE3B3" w14:textId="77777777" w:rsidTr="004941D5">
        <w:tc>
          <w:tcPr>
            <w:tcW w:w="360" w:type="dxa"/>
          </w:tcPr>
          <w:p w14:paraId="73F672D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0A069F6" w14:textId="16DBFFE5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8FA44FC" w14:textId="77777777" w:rsidTr="004941D5">
        <w:tc>
          <w:tcPr>
            <w:tcW w:w="360" w:type="dxa"/>
          </w:tcPr>
          <w:p w14:paraId="70E521FE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55F08E" w14:textId="10F4BE39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5808F912" w14:textId="77777777" w:rsidTr="004941D5">
        <w:tc>
          <w:tcPr>
            <w:tcW w:w="360" w:type="dxa"/>
          </w:tcPr>
          <w:p w14:paraId="343569B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264A9C" w14:textId="183255DE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3AC1D96C" w14:textId="77777777" w:rsidTr="004941D5">
        <w:tc>
          <w:tcPr>
            <w:tcW w:w="360" w:type="dxa"/>
          </w:tcPr>
          <w:p w14:paraId="6B47FC6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AC0ED5" w14:textId="5E14F239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F3ABED3" w14:textId="77777777" w:rsidTr="004941D5">
        <w:tc>
          <w:tcPr>
            <w:tcW w:w="360" w:type="dxa"/>
          </w:tcPr>
          <w:p w14:paraId="39BEC81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101677" w14:textId="649D66F9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507CCE0" w14:textId="77777777" w:rsidTr="004941D5">
        <w:tc>
          <w:tcPr>
            <w:tcW w:w="360" w:type="dxa"/>
          </w:tcPr>
          <w:p w14:paraId="3BB79E9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4AC22C" w14:textId="05843860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705D4AFA" w14:textId="77777777" w:rsidTr="004941D5">
        <w:tc>
          <w:tcPr>
            <w:tcW w:w="360" w:type="dxa"/>
          </w:tcPr>
          <w:p w14:paraId="774BA4BC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FBA7B3" w14:textId="3C736D2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115F3FCE" w14:textId="77777777" w:rsidTr="004941D5">
        <w:tc>
          <w:tcPr>
            <w:tcW w:w="360" w:type="dxa"/>
          </w:tcPr>
          <w:p w14:paraId="4612479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504B22" w14:textId="332F4670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5FB9118" w14:textId="77777777" w:rsidTr="004941D5">
        <w:tc>
          <w:tcPr>
            <w:tcW w:w="360" w:type="dxa"/>
          </w:tcPr>
          <w:p w14:paraId="0E1F7D4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150206" w14:textId="77777777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115A043A" w14:textId="77777777" w:rsidTr="004941D5">
        <w:tc>
          <w:tcPr>
            <w:tcW w:w="360" w:type="dxa"/>
          </w:tcPr>
          <w:p w14:paraId="7EFA3BA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CF721F" w14:textId="37AE054A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D628282" w14:textId="77777777" w:rsidTr="004941D5">
        <w:tc>
          <w:tcPr>
            <w:tcW w:w="360" w:type="dxa"/>
          </w:tcPr>
          <w:p w14:paraId="4560ED4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7C80B6" w14:textId="2A0DB01E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8DC83A5" w14:textId="77777777" w:rsidTr="004941D5">
        <w:tc>
          <w:tcPr>
            <w:tcW w:w="360" w:type="dxa"/>
          </w:tcPr>
          <w:p w14:paraId="77359E7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0E7648" w14:textId="6A2A2645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69C6E20A" w14:textId="77777777" w:rsidTr="004941D5">
        <w:tc>
          <w:tcPr>
            <w:tcW w:w="360" w:type="dxa"/>
          </w:tcPr>
          <w:p w14:paraId="4EB3227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3DFAAF" w14:textId="6E0B07D2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443E6D8C" w14:textId="77777777" w:rsidTr="004941D5">
        <w:tc>
          <w:tcPr>
            <w:tcW w:w="360" w:type="dxa"/>
          </w:tcPr>
          <w:p w14:paraId="0DDA8B0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135206" w14:textId="3837EC90" w:rsidR="009A50C4" w:rsidRPr="00A54A95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14:paraId="2011C8A6" w14:textId="77777777" w:rsidTr="004941D5">
        <w:tc>
          <w:tcPr>
            <w:tcW w:w="360" w:type="dxa"/>
          </w:tcPr>
          <w:p w14:paraId="29FD64A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0A6D58" w14:textId="547B3218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23DE580B" w14:textId="77777777" w:rsidTr="004941D5">
        <w:tc>
          <w:tcPr>
            <w:tcW w:w="360" w:type="dxa"/>
          </w:tcPr>
          <w:p w14:paraId="654B4F8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381730" w14:textId="153D9E22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774E2C75" w14:textId="77777777" w:rsidTr="004941D5">
        <w:tc>
          <w:tcPr>
            <w:tcW w:w="360" w:type="dxa"/>
          </w:tcPr>
          <w:p w14:paraId="23E45C0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ABAE66" w14:textId="77E848E7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3D23F7B4" w14:textId="77777777" w:rsidTr="004941D5">
        <w:tc>
          <w:tcPr>
            <w:tcW w:w="360" w:type="dxa"/>
          </w:tcPr>
          <w:p w14:paraId="0D0C878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B92096" w14:textId="2541BBDB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113C8263" w14:textId="77777777" w:rsidTr="004941D5">
        <w:tc>
          <w:tcPr>
            <w:tcW w:w="360" w:type="dxa"/>
          </w:tcPr>
          <w:p w14:paraId="27E28CBC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3DC1B1" w14:textId="65D096C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29A9BB80" w14:textId="77777777" w:rsidTr="004941D5">
        <w:tc>
          <w:tcPr>
            <w:tcW w:w="360" w:type="dxa"/>
          </w:tcPr>
          <w:p w14:paraId="5962D6B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FD3567C" w14:textId="0E3612F0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5BC90B92" w14:textId="77777777" w:rsidTr="004941D5">
        <w:tc>
          <w:tcPr>
            <w:tcW w:w="360" w:type="dxa"/>
          </w:tcPr>
          <w:p w14:paraId="6F8AD8E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B08AC9" w14:textId="4B813A35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109AB889" w14:textId="77777777" w:rsidTr="004941D5">
        <w:tc>
          <w:tcPr>
            <w:tcW w:w="360" w:type="dxa"/>
          </w:tcPr>
          <w:p w14:paraId="4ACDD5F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96ADE9" w14:textId="37A2E5DC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380C4839" w14:textId="77777777" w:rsidTr="004941D5">
        <w:tc>
          <w:tcPr>
            <w:tcW w:w="360" w:type="dxa"/>
          </w:tcPr>
          <w:p w14:paraId="1AA6210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4E11C3" w14:textId="7F590442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0AD68B02" w14:textId="77777777" w:rsidTr="004941D5">
        <w:tc>
          <w:tcPr>
            <w:tcW w:w="360" w:type="dxa"/>
          </w:tcPr>
          <w:p w14:paraId="4A3B793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A609E5" w14:textId="150541EE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DCC74C0" w14:textId="77777777" w:rsidTr="004941D5">
        <w:tc>
          <w:tcPr>
            <w:tcW w:w="360" w:type="dxa"/>
          </w:tcPr>
          <w:p w14:paraId="639F860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E553CA" w14:textId="05BEF4F2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1F239081" w14:textId="77777777" w:rsidTr="004941D5">
        <w:tc>
          <w:tcPr>
            <w:tcW w:w="360" w:type="dxa"/>
          </w:tcPr>
          <w:p w14:paraId="57A7DA1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65A2CE" w14:textId="09C7A536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5D682B19" w14:textId="77777777" w:rsidTr="004941D5">
        <w:tc>
          <w:tcPr>
            <w:tcW w:w="360" w:type="dxa"/>
          </w:tcPr>
          <w:p w14:paraId="326B6C4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2570E0" w14:textId="4B19AC0F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3C0026AA" w14:textId="77777777" w:rsidTr="004941D5">
        <w:tc>
          <w:tcPr>
            <w:tcW w:w="360" w:type="dxa"/>
          </w:tcPr>
          <w:p w14:paraId="004A433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0236E1" w14:textId="32EA9211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7AABEC84" w14:textId="77777777" w:rsidTr="004941D5">
        <w:tc>
          <w:tcPr>
            <w:tcW w:w="360" w:type="dxa"/>
          </w:tcPr>
          <w:p w14:paraId="6CD8103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F2DA42" w14:textId="6BF26F1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730F2980" w14:textId="77777777" w:rsidTr="004941D5">
        <w:tc>
          <w:tcPr>
            <w:tcW w:w="360" w:type="dxa"/>
          </w:tcPr>
          <w:p w14:paraId="309D7C4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B5F1EF" w14:textId="4E9D9CA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2BFCB77" w14:textId="77777777" w:rsidTr="004941D5">
        <w:tc>
          <w:tcPr>
            <w:tcW w:w="360" w:type="dxa"/>
          </w:tcPr>
          <w:p w14:paraId="27B7FEE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B99617" w14:textId="0F907D7B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512A922C" w14:textId="77777777" w:rsidTr="004941D5">
        <w:tc>
          <w:tcPr>
            <w:tcW w:w="360" w:type="dxa"/>
          </w:tcPr>
          <w:p w14:paraId="72ED8FA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AC4046" w14:textId="352A88F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3BC9CA29" w14:textId="77777777" w:rsidTr="004941D5">
        <w:tc>
          <w:tcPr>
            <w:tcW w:w="360" w:type="dxa"/>
          </w:tcPr>
          <w:p w14:paraId="69368C8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BA227B" w14:textId="3BD61951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1539D37C" w14:textId="77777777" w:rsidTr="004941D5">
        <w:tc>
          <w:tcPr>
            <w:tcW w:w="360" w:type="dxa"/>
          </w:tcPr>
          <w:p w14:paraId="475D5BF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9CE63E" w14:textId="1F96163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40FD90A" w14:textId="77777777" w:rsidTr="004941D5">
        <w:tc>
          <w:tcPr>
            <w:tcW w:w="360" w:type="dxa"/>
          </w:tcPr>
          <w:p w14:paraId="6672F24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C61491" w14:textId="5BDFE585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785C798" w14:textId="77777777" w:rsidTr="004941D5">
        <w:tc>
          <w:tcPr>
            <w:tcW w:w="360" w:type="dxa"/>
          </w:tcPr>
          <w:p w14:paraId="4F0630B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87E5C0" w14:textId="37750478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5B6FAE37" w14:textId="77777777" w:rsidTr="004941D5">
        <w:tc>
          <w:tcPr>
            <w:tcW w:w="360" w:type="dxa"/>
          </w:tcPr>
          <w:p w14:paraId="1247120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B8C2B8D" w14:textId="1F3951AD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02180476" w14:textId="77777777" w:rsidTr="004941D5">
        <w:tc>
          <w:tcPr>
            <w:tcW w:w="360" w:type="dxa"/>
          </w:tcPr>
          <w:p w14:paraId="667B66B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1F9807" w14:textId="74FF2AC4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604145C" w14:textId="77777777" w:rsidTr="004941D5">
        <w:tc>
          <w:tcPr>
            <w:tcW w:w="360" w:type="dxa"/>
          </w:tcPr>
          <w:p w14:paraId="6E6FD40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25A3A7" w14:textId="7C18A7FF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7440189F" w14:textId="77777777" w:rsidTr="004941D5">
        <w:tc>
          <w:tcPr>
            <w:tcW w:w="360" w:type="dxa"/>
          </w:tcPr>
          <w:p w14:paraId="458DED5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D69C89" w14:textId="58F1D925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F05211A" w14:textId="77777777" w:rsidTr="004941D5">
        <w:tc>
          <w:tcPr>
            <w:tcW w:w="360" w:type="dxa"/>
          </w:tcPr>
          <w:p w14:paraId="59FD787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03F619" w14:textId="77777777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14168406" w14:textId="77777777" w:rsidTr="004941D5">
        <w:tc>
          <w:tcPr>
            <w:tcW w:w="360" w:type="dxa"/>
          </w:tcPr>
          <w:p w14:paraId="32D3E4B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FB486F" w14:textId="512455DA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2A9AD96F" w14:textId="77777777" w:rsidTr="004941D5">
        <w:tc>
          <w:tcPr>
            <w:tcW w:w="360" w:type="dxa"/>
          </w:tcPr>
          <w:p w14:paraId="3ED3886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2500C1" w14:textId="79FE7E3C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07772E17" w14:textId="77777777" w:rsidTr="004941D5">
        <w:tc>
          <w:tcPr>
            <w:tcW w:w="360" w:type="dxa"/>
          </w:tcPr>
          <w:p w14:paraId="119451B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0EA907" w14:textId="333DAF2C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620FE18C" w14:textId="77777777" w:rsidTr="004941D5">
        <w:tc>
          <w:tcPr>
            <w:tcW w:w="360" w:type="dxa"/>
          </w:tcPr>
          <w:p w14:paraId="022FD2D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B8728F" w14:textId="6075E9B3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77397D73" w14:textId="77777777" w:rsidTr="004941D5">
        <w:tc>
          <w:tcPr>
            <w:tcW w:w="360" w:type="dxa"/>
          </w:tcPr>
          <w:p w14:paraId="164C9CA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21FED2" w14:textId="26935324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024033E1" w14:textId="77777777" w:rsidTr="004941D5">
        <w:tc>
          <w:tcPr>
            <w:tcW w:w="360" w:type="dxa"/>
          </w:tcPr>
          <w:p w14:paraId="738EA9B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111ADC" w14:textId="7CE9611E" w:rsidR="009A50C4" w:rsidRPr="00A54A95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14:paraId="58E5926D" w14:textId="77777777" w:rsidTr="004941D5">
        <w:tc>
          <w:tcPr>
            <w:tcW w:w="360" w:type="dxa"/>
          </w:tcPr>
          <w:p w14:paraId="7412FCE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7E072A" w14:textId="203FC25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3ACC23DE" w14:textId="77777777" w:rsidTr="004941D5">
        <w:tc>
          <w:tcPr>
            <w:tcW w:w="360" w:type="dxa"/>
          </w:tcPr>
          <w:p w14:paraId="7A2F33F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E978CC" w14:textId="490E988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FCC079D" w14:textId="77777777" w:rsidTr="004941D5">
        <w:tc>
          <w:tcPr>
            <w:tcW w:w="360" w:type="dxa"/>
          </w:tcPr>
          <w:p w14:paraId="4488DBEE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6A22F6" w14:textId="4FFE83F4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77279F6C" w14:textId="77777777" w:rsidTr="004941D5">
        <w:tc>
          <w:tcPr>
            <w:tcW w:w="360" w:type="dxa"/>
          </w:tcPr>
          <w:p w14:paraId="014D007C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183EA3" w14:textId="72190CB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2FEDD73F" w14:textId="77777777" w:rsidTr="004941D5">
        <w:tc>
          <w:tcPr>
            <w:tcW w:w="360" w:type="dxa"/>
          </w:tcPr>
          <w:p w14:paraId="461BDE0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2120A3" w14:textId="4609C9F5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2F99418" w14:textId="77777777" w:rsidTr="004941D5">
        <w:tc>
          <w:tcPr>
            <w:tcW w:w="360" w:type="dxa"/>
          </w:tcPr>
          <w:p w14:paraId="5267510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9D05EF" w14:textId="0095910D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5F5AF06" w14:textId="77777777" w:rsidTr="004941D5">
        <w:tc>
          <w:tcPr>
            <w:tcW w:w="360" w:type="dxa"/>
          </w:tcPr>
          <w:p w14:paraId="3BB3104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83FFB5" w14:textId="04EA596C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12ED1C74" w14:textId="77777777" w:rsidTr="004941D5">
        <w:tc>
          <w:tcPr>
            <w:tcW w:w="360" w:type="dxa"/>
          </w:tcPr>
          <w:p w14:paraId="1D48651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5A7951" w14:textId="2D75327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D804CDE" w14:textId="77777777" w:rsidTr="004941D5">
        <w:tc>
          <w:tcPr>
            <w:tcW w:w="360" w:type="dxa"/>
          </w:tcPr>
          <w:p w14:paraId="2D6943B7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579873" w14:textId="041DE75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6910DA8" w14:textId="77777777" w:rsidTr="004941D5">
        <w:tc>
          <w:tcPr>
            <w:tcW w:w="360" w:type="dxa"/>
          </w:tcPr>
          <w:p w14:paraId="4E11B95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010106" w14:textId="0A40C29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8B17B21" w14:textId="77777777" w:rsidTr="004941D5">
        <w:tc>
          <w:tcPr>
            <w:tcW w:w="360" w:type="dxa"/>
          </w:tcPr>
          <w:p w14:paraId="15C5D50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893B36" w14:textId="71752195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78E0E26" w14:textId="77777777" w:rsidTr="004941D5">
        <w:tc>
          <w:tcPr>
            <w:tcW w:w="360" w:type="dxa"/>
          </w:tcPr>
          <w:p w14:paraId="7BCD8C2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85EAD1" w14:textId="35963EB6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8750AF1" w14:textId="77777777" w:rsidTr="004941D5">
        <w:tc>
          <w:tcPr>
            <w:tcW w:w="360" w:type="dxa"/>
          </w:tcPr>
          <w:p w14:paraId="6FC1807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69A1E7" w14:textId="5FF0ABCD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7216B94C" w14:textId="77777777" w:rsidTr="004941D5">
        <w:tc>
          <w:tcPr>
            <w:tcW w:w="360" w:type="dxa"/>
          </w:tcPr>
          <w:p w14:paraId="0D3161F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8742B4" w14:textId="2EFBAF9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F4AFFE4" w14:textId="77777777" w:rsidTr="004941D5">
        <w:tc>
          <w:tcPr>
            <w:tcW w:w="360" w:type="dxa"/>
          </w:tcPr>
          <w:p w14:paraId="6CCF848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1B3847" w14:textId="088BFEB6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8771405" w14:textId="77777777" w:rsidTr="004941D5">
        <w:tc>
          <w:tcPr>
            <w:tcW w:w="360" w:type="dxa"/>
          </w:tcPr>
          <w:p w14:paraId="5B47B0A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8510D46" w14:textId="7DB75133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EFD1F16" w14:textId="77777777" w:rsidTr="004941D5">
        <w:tc>
          <w:tcPr>
            <w:tcW w:w="360" w:type="dxa"/>
          </w:tcPr>
          <w:p w14:paraId="5B47B24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88EF295" w14:textId="7CB2FD7F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369236B5" w14:textId="77777777" w:rsidTr="004941D5">
        <w:tc>
          <w:tcPr>
            <w:tcW w:w="360" w:type="dxa"/>
          </w:tcPr>
          <w:p w14:paraId="5F9E6A7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67C234" w14:textId="79B3E79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68F2E23" w14:textId="77777777" w:rsidTr="004941D5">
        <w:tc>
          <w:tcPr>
            <w:tcW w:w="360" w:type="dxa"/>
          </w:tcPr>
          <w:p w14:paraId="2249943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C819B5" w14:textId="05C8B92B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E272A16" w14:textId="77777777" w:rsidTr="004941D5">
        <w:tc>
          <w:tcPr>
            <w:tcW w:w="360" w:type="dxa"/>
          </w:tcPr>
          <w:p w14:paraId="7DE9D87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215E31" w14:textId="00745F59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70579685" w14:textId="77777777" w:rsidTr="004941D5">
        <w:tc>
          <w:tcPr>
            <w:tcW w:w="360" w:type="dxa"/>
          </w:tcPr>
          <w:p w14:paraId="0F864EE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8CF31E" w14:textId="0B7A79B4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BCE594B" w14:textId="77777777" w:rsidTr="004941D5">
        <w:tc>
          <w:tcPr>
            <w:tcW w:w="360" w:type="dxa"/>
          </w:tcPr>
          <w:p w14:paraId="6B36573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DA0CB" w14:textId="749BB3D9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656C604" w14:textId="77777777" w:rsidTr="004941D5">
        <w:tc>
          <w:tcPr>
            <w:tcW w:w="360" w:type="dxa"/>
          </w:tcPr>
          <w:p w14:paraId="6644925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B037BA" w14:textId="144F7FC9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4F63D15" w14:textId="77777777" w:rsidTr="004941D5">
        <w:tc>
          <w:tcPr>
            <w:tcW w:w="360" w:type="dxa"/>
          </w:tcPr>
          <w:p w14:paraId="59F7739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19AC5E" w14:textId="48E60C20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045E09D" w14:textId="77777777" w:rsidTr="004941D5">
        <w:tc>
          <w:tcPr>
            <w:tcW w:w="360" w:type="dxa"/>
          </w:tcPr>
          <w:p w14:paraId="35922B8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9D2FF7" w14:textId="3C6BF3C1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D5451A1" w14:textId="77777777" w:rsidTr="004941D5">
        <w:tc>
          <w:tcPr>
            <w:tcW w:w="360" w:type="dxa"/>
          </w:tcPr>
          <w:p w14:paraId="13C69E43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B21ECC" w14:textId="1472FB9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5AEF2F5" w14:textId="77777777" w:rsidTr="004941D5">
        <w:tc>
          <w:tcPr>
            <w:tcW w:w="360" w:type="dxa"/>
          </w:tcPr>
          <w:p w14:paraId="06CC718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2BC199" w14:textId="1A29DC5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382B42F0" w14:textId="77777777" w:rsidTr="004941D5">
        <w:tc>
          <w:tcPr>
            <w:tcW w:w="360" w:type="dxa"/>
          </w:tcPr>
          <w:p w14:paraId="03AB7BE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BCC054" w14:textId="52F5E5D1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7DBAF7BC" w14:textId="77777777" w:rsidTr="004941D5">
        <w:tc>
          <w:tcPr>
            <w:tcW w:w="360" w:type="dxa"/>
          </w:tcPr>
          <w:p w14:paraId="6EB3C4A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8C4836" w14:textId="3E7E6D53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23BCD3BA" w14:textId="77777777" w:rsidTr="004941D5">
        <w:tc>
          <w:tcPr>
            <w:tcW w:w="360" w:type="dxa"/>
          </w:tcPr>
          <w:p w14:paraId="08BEE961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0BD37B" w14:textId="1334E04C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FD85DFF" w14:textId="77777777" w:rsidTr="004941D5">
        <w:tc>
          <w:tcPr>
            <w:tcW w:w="360" w:type="dxa"/>
          </w:tcPr>
          <w:p w14:paraId="1E13495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F115A6" w14:textId="6E8D8099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56ED31B" w14:textId="77777777" w:rsidTr="004941D5">
        <w:tc>
          <w:tcPr>
            <w:tcW w:w="360" w:type="dxa"/>
          </w:tcPr>
          <w:p w14:paraId="7A9AA73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0D25C6" w14:textId="458B683D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209BD4EF" w14:textId="77777777" w:rsidTr="004941D5">
        <w:tc>
          <w:tcPr>
            <w:tcW w:w="360" w:type="dxa"/>
          </w:tcPr>
          <w:p w14:paraId="07A572CD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31DA97" w14:textId="102AD35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31ECE7F7" w14:textId="77777777" w:rsidTr="004941D5">
        <w:tc>
          <w:tcPr>
            <w:tcW w:w="360" w:type="dxa"/>
          </w:tcPr>
          <w:p w14:paraId="154494E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10ADEC" w14:textId="55FA68A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19CB10DF" w14:textId="77777777" w:rsidTr="004941D5">
        <w:tc>
          <w:tcPr>
            <w:tcW w:w="360" w:type="dxa"/>
          </w:tcPr>
          <w:p w14:paraId="688BAF2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CBFD8E" w14:textId="028DA36A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6C3892B" w14:textId="77777777" w:rsidTr="004941D5">
        <w:tc>
          <w:tcPr>
            <w:tcW w:w="360" w:type="dxa"/>
          </w:tcPr>
          <w:p w14:paraId="1E52FE26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ECC80D" w14:textId="0EC2DDB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2545FDF5" w14:textId="77777777" w:rsidTr="004941D5">
        <w:tc>
          <w:tcPr>
            <w:tcW w:w="360" w:type="dxa"/>
          </w:tcPr>
          <w:p w14:paraId="56720692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72E19C" w14:textId="64BFB461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8CBC47C" w14:textId="77777777" w:rsidTr="004941D5">
        <w:tc>
          <w:tcPr>
            <w:tcW w:w="360" w:type="dxa"/>
          </w:tcPr>
          <w:p w14:paraId="092C6338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E70C33" w14:textId="2977DF5B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4530744E" w14:textId="77777777" w:rsidTr="004941D5">
        <w:tc>
          <w:tcPr>
            <w:tcW w:w="360" w:type="dxa"/>
          </w:tcPr>
          <w:p w14:paraId="6C3DBF9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EB9E9C" w14:textId="76C0720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39EDE9B" w14:textId="77777777" w:rsidTr="004941D5">
        <w:tc>
          <w:tcPr>
            <w:tcW w:w="360" w:type="dxa"/>
          </w:tcPr>
          <w:p w14:paraId="6EEA9F9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83F3D" w14:textId="4FE3A42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11859A1E" w14:textId="77777777" w:rsidTr="004941D5">
        <w:tc>
          <w:tcPr>
            <w:tcW w:w="360" w:type="dxa"/>
          </w:tcPr>
          <w:p w14:paraId="00CE92D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E2F960" w14:textId="6B1D40C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3EC77A7C" w14:textId="77777777" w:rsidTr="004941D5">
        <w:tc>
          <w:tcPr>
            <w:tcW w:w="360" w:type="dxa"/>
          </w:tcPr>
          <w:p w14:paraId="4D761F64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9F2126" w14:textId="5C4A5573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F7B9880" w14:textId="77777777" w:rsidTr="004941D5">
        <w:tc>
          <w:tcPr>
            <w:tcW w:w="360" w:type="dxa"/>
          </w:tcPr>
          <w:p w14:paraId="05B2AC0F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7F7A17" w14:textId="7777777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7BC932C" w14:textId="77777777" w:rsidTr="004941D5">
        <w:tc>
          <w:tcPr>
            <w:tcW w:w="360" w:type="dxa"/>
          </w:tcPr>
          <w:p w14:paraId="23963FAB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153C71" w14:textId="2ABD0A19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6D3F0F63" w14:textId="77777777" w:rsidTr="004941D5">
        <w:tc>
          <w:tcPr>
            <w:tcW w:w="360" w:type="dxa"/>
          </w:tcPr>
          <w:p w14:paraId="6866A379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9A4467" w14:textId="31393B72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21CD8EF6" w14:textId="77777777" w:rsidTr="004941D5">
        <w:tc>
          <w:tcPr>
            <w:tcW w:w="360" w:type="dxa"/>
          </w:tcPr>
          <w:p w14:paraId="273E3F5A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11393D" w14:textId="77777777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09A70913" w14:textId="77777777" w:rsidTr="004941D5">
        <w:tc>
          <w:tcPr>
            <w:tcW w:w="360" w:type="dxa"/>
          </w:tcPr>
          <w:p w14:paraId="65F236E0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302278" w14:textId="7BAA607F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14:paraId="575C78F3" w14:textId="77777777" w:rsidTr="004941D5">
        <w:tc>
          <w:tcPr>
            <w:tcW w:w="360" w:type="dxa"/>
          </w:tcPr>
          <w:p w14:paraId="6813C935" w14:textId="77777777" w:rsidR="009A50C4" w:rsidRPr="009A50C4" w:rsidRDefault="009A50C4" w:rsidP="009A50C4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1AF601" w14:textId="5244F168" w:rsidR="009A50C4" w:rsidRPr="00A54A95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</w:tbl>
    <w:p w14:paraId="0CCDE665" w14:textId="77777777" w:rsidR="009A50C4" w:rsidRP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7FAB55" w14:textId="40ABBA6F" w:rsidR="009A50C4" w:rsidRDefault="009A50C4" w:rsidP="009A50C4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tbl>
      <w:tblPr>
        <w:tblStyle w:val="TableGrid"/>
        <w:tblW w:w="7989" w:type="dxa"/>
        <w:tblLook w:val="04A0" w:firstRow="1" w:lastRow="0" w:firstColumn="1" w:lastColumn="0" w:noHBand="0" w:noVBand="1"/>
      </w:tblPr>
      <w:tblGrid>
        <w:gridCol w:w="421"/>
        <w:gridCol w:w="7568"/>
      </w:tblGrid>
      <w:tr w:rsidR="00D17489" w:rsidRPr="00A93F23" w14:paraId="6919ECE2" w14:textId="77777777" w:rsidTr="00F6157B">
        <w:tc>
          <w:tcPr>
            <w:tcW w:w="421" w:type="dxa"/>
          </w:tcPr>
          <w:p w14:paraId="42B819F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C96AFB" w14:textId="3C27D9C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FE307DF" w14:textId="77777777" w:rsidTr="00F6157B">
        <w:tc>
          <w:tcPr>
            <w:tcW w:w="421" w:type="dxa"/>
          </w:tcPr>
          <w:p w14:paraId="22A181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8FD7E4D" w14:textId="5FDA3FB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article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4EADA0CF" w14:textId="77777777" w:rsidTr="00F6157B">
        <w:tc>
          <w:tcPr>
            <w:tcW w:w="421" w:type="dxa"/>
          </w:tcPr>
          <w:p w14:paraId="63B1BCD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590B8" w14:textId="52CB57ED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home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085317AB" w14:textId="77777777" w:rsidTr="00F6157B">
        <w:tc>
          <w:tcPr>
            <w:tcW w:w="421" w:type="dxa"/>
          </w:tcPr>
          <w:p w14:paraId="75FF075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CA05F3" w14:textId="5DF8F00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login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2828BC28" w14:textId="77777777" w:rsidTr="00F6157B">
        <w:tc>
          <w:tcPr>
            <w:tcW w:w="421" w:type="dxa"/>
          </w:tcPr>
          <w:p w14:paraId="76BFAD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26357B6" w14:textId="321CD04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setting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9BC4DA1" w14:textId="77777777" w:rsidTr="00F6157B">
        <w:tc>
          <w:tcPr>
            <w:tcW w:w="421" w:type="dxa"/>
          </w:tcPr>
          <w:p w14:paraId="3DC718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07D67E" w14:textId="166DF853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ervices/</w:t>
            </w:r>
            <w:proofErr w:type="spellStart"/>
            <w:r w:rsidRPr="00A93F23">
              <w:rPr>
                <w:sz w:val="16"/>
                <w:szCs w:val="16"/>
              </w:rPr>
              <w:t>fetchapi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E495CA5" w14:textId="77777777" w:rsidTr="00F6157B">
        <w:tc>
          <w:tcPr>
            <w:tcW w:w="421" w:type="dxa"/>
          </w:tcPr>
          <w:p w14:paraId="07FAF9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472453" w14:textId="13DC5029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0406DDEA" w14:textId="77777777" w:rsidTr="00F6157B">
        <w:tc>
          <w:tcPr>
            <w:tcW w:w="421" w:type="dxa"/>
          </w:tcPr>
          <w:p w14:paraId="1F73ED4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626D46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72DC1344" w14:textId="77777777" w:rsidTr="00F6157B">
        <w:tc>
          <w:tcPr>
            <w:tcW w:w="421" w:type="dxa"/>
          </w:tcPr>
          <w:p w14:paraId="167C18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1CCD7" w14:textId="05FBFDB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8BB68F5" w14:textId="77777777" w:rsidTr="00F6157B">
        <w:tc>
          <w:tcPr>
            <w:tcW w:w="421" w:type="dxa"/>
          </w:tcPr>
          <w:p w14:paraId="7FDC1C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A4308F5" w14:textId="2F41915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714ECD5" w14:textId="77777777" w:rsidTr="00F6157B">
        <w:tc>
          <w:tcPr>
            <w:tcW w:w="421" w:type="dxa"/>
          </w:tcPr>
          <w:p w14:paraId="08B663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81635A5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035A3499" w14:textId="77777777" w:rsidTr="00F6157B">
        <w:tc>
          <w:tcPr>
            <w:tcW w:w="421" w:type="dxa"/>
          </w:tcPr>
          <w:p w14:paraId="28CE84D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5CA0CD0" w14:textId="0171054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AAB415B" w14:textId="77777777" w:rsidTr="00F6157B">
        <w:tc>
          <w:tcPr>
            <w:tcW w:w="421" w:type="dxa"/>
          </w:tcPr>
          <w:p w14:paraId="36A08B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1B721" w14:textId="67E5473E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D17489" w:rsidRPr="00A93F23" w14:paraId="1AD45EF1" w14:textId="77777777" w:rsidTr="00F6157B">
        <w:tc>
          <w:tcPr>
            <w:tcW w:w="421" w:type="dxa"/>
          </w:tcPr>
          <w:p w14:paraId="46F72E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17B50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635267AC" w14:textId="77777777" w:rsidTr="00F6157B">
        <w:tc>
          <w:tcPr>
            <w:tcW w:w="421" w:type="dxa"/>
          </w:tcPr>
          <w:p w14:paraId="604B03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DF231A" w14:textId="61EB016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discover';</w:t>
            </w:r>
          </w:p>
        </w:tc>
      </w:tr>
      <w:tr w:rsidR="00D17489" w:rsidRPr="00A93F23" w14:paraId="1A3C7BA4" w14:textId="77777777" w:rsidTr="00F6157B">
        <w:tc>
          <w:tcPr>
            <w:tcW w:w="421" w:type="dxa"/>
          </w:tcPr>
          <w:p w14:paraId="6B6019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BBA882" w14:textId="0FA260C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44B327A9" w14:textId="77777777" w:rsidTr="00F6157B">
        <w:tc>
          <w:tcPr>
            <w:tcW w:w="421" w:type="dxa"/>
          </w:tcPr>
          <w:p w14:paraId="1D5FF21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4D6EF9E" w14:textId="6366A1C1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563D2DEC" w14:textId="77777777" w:rsidTr="00F6157B">
        <w:tc>
          <w:tcPr>
            <w:tcW w:w="421" w:type="dxa"/>
          </w:tcPr>
          <w:p w14:paraId="28055F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1F3B91" w14:textId="73585A8D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List&lt;String&gt; tabs = [</w:t>
            </w:r>
          </w:p>
        </w:tc>
      </w:tr>
      <w:tr w:rsidR="00D17489" w:rsidRPr="00A93F23" w14:paraId="7EE929D5" w14:textId="77777777" w:rsidTr="00F6157B">
        <w:tc>
          <w:tcPr>
            <w:tcW w:w="421" w:type="dxa"/>
          </w:tcPr>
          <w:p w14:paraId="0417A7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81C181" w14:textId="1F96D39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Entertainment",</w:t>
            </w:r>
          </w:p>
        </w:tc>
      </w:tr>
      <w:tr w:rsidR="00D17489" w:rsidRPr="00A93F23" w14:paraId="16847A36" w14:textId="77777777" w:rsidTr="00F6157B">
        <w:tc>
          <w:tcPr>
            <w:tcW w:w="421" w:type="dxa"/>
          </w:tcPr>
          <w:p w14:paraId="51F6C4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2DDEAC7" w14:textId="783F8E1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General",</w:t>
            </w:r>
          </w:p>
        </w:tc>
      </w:tr>
      <w:tr w:rsidR="00D17489" w:rsidRPr="00A93F23" w14:paraId="22B28E1F" w14:textId="77777777" w:rsidTr="00F6157B">
        <w:tc>
          <w:tcPr>
            <w:tcW w:w="421" w:type="dxa"/>
          </w:tcPr>
          <w:p w14:paraId="735119A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951D059" w14:textId="393ABA1C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Health",</w:t>
            </w:r>
          </w:p>
        </w:tc>
      </w:tr>
      <w:tr w:rsidR="00D17489" w:rsidRPr="00A93F23" w14:paraId="02F01504" w14:textId="77777777" w:rsidTr="00F6157B">
        <w:tc>
          <w:tcPr>
            <w:tcW w:w="421" w:type="dxa"/>
          </w:tcPr>
          <w:p w14:paraId="370300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9259C76" w14:textId="1D028F0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Business",</w:t>
            </w:r>
          </w:p>
        </w:tc>
      </w:tr>
      <w:tr w:rsidR="00D17489" w:rsidRPr="00A93F23" w14:paraId="08223C5F" w14:textId="77777777" w:rsidTr="00F6157B">
        <w:tc>
          <w:tcPr>
            <w:tcW w:w="421" w:type="dxa"/>
          </w:tcPr>
          <w:p w14:paraId="4F62EC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109983E" w14:textId="0635C4A1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cience",</w:t>
            </w:r>
          </w:p>
        </w:tc>
      </w:tr>
      <w:tr w:rsidR="00D17489" w:rsidRPr="00A93F23" w14:paraId="535EEAD6" w14:textId="77777777" w:rsidTr="00F6157B">
        <w:tc>
          <w:tcPr>
            <w:tcW w:w="421" w:type="dxa"/>
          </w:tcPr>
          <w:p w14:paraId="2472C4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1F01B94" w14:textId="57C51A1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port",</w:t>
            </w:r>
          </w:p>
        </w:tc>
      </w:tr>
      <w:tr w:rsidR="00D17489" w:rsidRPr="00A93F23" w14:paraId="2EEE1B73" w14:textId="77777777" w:rsidTr="00F6157B">
        <w:tc>
          <w:tcPr>
            <w:tcW w:w="421" w:type="dxa"/>
          </w:tcPr>
          <w:p w14:paraId="7B63E7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A42A0D" w14:textId="3F87011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Technology"</w:t>
            </w:r>
          </w:p>
        </w:tc>
      </w:tr>
      <w:tr w:rsidR="00D17489" w:rsidRPr="00A93F23" w14:paraId="3429E75D" w14:textId="77777777" w:rsidTr="00F6157B">
        <w:tc>
          <w:tcPr>
            <w:tcW w:w="421" w:type="dxa"/>
          </w:tcPr>
          <w:p w14:paraId="7F9FE5B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43D7122" w14:textId="39424259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];</w:t>
            </w:r>
          </w:p>
        </w:tc>
      </w:tr>
      <w:tr w:rsidR="00D17489" w:rsidRPr="00A93F23" w14:paraId="32F4DF14" w14:textId="77777777" w:rsidTr="00F6157B">
        <w:tc>
          <w:tcPr>
            <w:tcW w:w="421" w:type="dxa"/>
          </w:tcPr>
          <w:p w14:paraId="469DB5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4C8E1E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1FF312EA" w14:textId="77777777" w:rsidTr="00F6157B">
        <w:tc>
          <w:tcPr>
            <w:tcW w:w="421" w:type="dxa"/>
          </w:tcPr>
          <w:p w14:paraId="771ED55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EC151E" w14:textId="3DF82C7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nt </w:t>
            </w:r>
            <w:proofErr w:type="spellStart"/>
            <w:r w:rsidRPr="00A93F23">
              <w:rPr>
                <w:sz w:val="16"/>
                <w:szCs w:val="16"/>
              </w:rPr>
              <w:t>selectedIndex</w:t>
            </w:r>
            <w:proofErr w:type="spellEnd"/>
            <w:r w:rsidRPr="00A93F23">
              <w:rPr>
                <w:sz w:val="16"/>
                <w:szCs w:val="16"/>
              </w:rPr>
              <w:t xml:space="preserve"> = 0;</w:t>
            </w:r>
          </w:p>
        </w:tc>
      </w:tr>
      <w:tr w:rsidR="00D17489" w:rsidRPr="00A93F23" w14:paraId="3E3E7250" w14:textId="77777777" w:rsidTr="00F6157B">
        <w:tc>
          <w:tcPr>
            <w:tcW w:w="421" w:type="dxa"/>
          </w:tcPr>
          <w:p w14:paraId="4B296DF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F6C0668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644A7294" w14:textId="77777777" w:rsidTr="00F6157B">
        <w:tc>
          <w:tcPr>
            <w:tcW w:w="421" w:type="dxa"/>
          </w:tcPr>
          <w:p w14:paraId="7CB4392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9029CE9" w14:textId="74CFC7A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r w:rsidRPr="00A93F23">
              <w:rPr>
                <w:sz w:val="16"/>
                <w:szCs w:val="16"/>
              </w:rPr>
              <w:t>DefaultTabControll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560F13B3" w14:textId="77777777" w:rsidTr="00F6157B">
        <w:tc>
          <w:tcPr>
            <w:tcW w:w="421" w:type="dxa"/>
          </w:tcPr>
          <w:p w14:paraId="171A93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89FF2B" w14:textId="622AF80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nitialIndex</w:t>
            </w:r>
            <w:proofErr w:type="spellEnd"/>
            <w:r w:rsidRPr="00A93F23">
              <w:rPr>
                <w:sz w:val="16"/>
                <w:szCs w:val="16"/>
              </w:rPr>
              <w:t>: 0,</w:t>
            </w:r>
          </w:p>
        </w:tc>
      </w:tr>
      <w:tr w:rsidR="00D17489" w:rsidRPr="00A93F23" w14:paraId="292DC8AE" w14:textId="77777777" w:rsidTr="00F6157B">
        <w:tc>
          <w:tcPr>
            <w:tcW w:w="421" w:type="dxa"/>
          </w:tcPr>
          <w:p w14:paraId="1B7396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C58792F" w14:textId="257A24B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ength: </w:t>
            </w:r>
            <w:proofErr w:type="spellStart"/>
            <w:r w:rsidRPr="00A93F23">
              <w:rPr>
                <w:sz w:val="16"/>
                <w:szCs w:val="16"/>
              </w:rPr>
              <w:t>tabs.length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39F3E8A" w14:textId="77777777" w:rsidTr="00F6157B">
        <w:tc>
          <w:tcPr>
            <w:tcW w:w="421" w:type="dxa"/>
          </w:tcPr>
          <w:p w14:paraId="5C78956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90944C0" w14:textId="59E0850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Scaffold(</w:t>
            </w:r>
          </w:p>
        </w:tc>
      </w:tr>
      <w:tr w:rsidR="00D17489" w:rsidRPr="00A93F23" w14:paraId="0C48CC93" w14:textId="77777777" w:rsidTr="00F6157B">
        <w:tc>
          <w:tcPr>
            <w:tcW w:w="421" w:type="dxa"/>
          </w:tcPr>
          <w:p w14:paraId="5F2EDDD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4026E28" w14:textId="155D69D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31F8F697" w14:textId="77777777" w:rsidTr="00F6157B">
        <w:tc>
          <w:tcPr>
            <w:tcW w:w="421" w:type="dxa"/>
          </w:tcPr>
          <w:p w14:paraId="5FDCE74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A1CB17" w14:textId="3BB22B5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8055BD0" w14:textId="77777777" w:rsidTr="00F6157B">
        <w:tc>
          <w:tcPr>
            <w:tcW w:w="421" w:type="dxa"/>
          </w:tcPr>
          <w:p w14:paraId="3718D2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E4C8133" w14:textId="3D3527A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D17489" w:rsidRPr="00A93F23" w14:paraId="57ED55A7" w14:textId="77777777" w:rsidTr="00F6157B">
        <w:tc>
          <w:tcPr>
            <w:tcW w:w="421" w:type="dxa"/>
          </w:tcPr>
          <w:p w14:paraId="30A036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462B07" w14:textId="3B3E3DD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leading: </w:t>
            </w:r>
            <w:proofErr w:type="spellStart"/>
            <w:r w:rsidRPr="00A93F23">
              <w:rPr>
                <w:sz w:val="16"/>
                <w:szCs w:val="16"/>
              </w:rPr>
              <w:t>Icon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0E7D559" w14:textId="77777777" w:rsidTr="00F6157B">
        <w:tc>
          <w:tcPr>
            <w:tcW w:w="421" w:type="dxa"/>
          </w:tcPr>
          <w:p w14:paraId="46FBC4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B42478" w14:textId="5DD6CEE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},</w:t>
            </w:r>
          </w:p>
        </w:tc>
      </w:tr>
      <w:tr w:rsidR="00D17489" w:rsidRPr="00A93F23" w14:paraId="5FB24C2B" w14:textId="77777777" w:rsidTr="00F6157B">
        <w:tc>
          <w:tcPr>
            <w:tcW w:w="421" w:type="dxa"/>
          </w:tcPr>
          <w:p w14:paraId="08F0BB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5BED7B" w14:textId="14CC221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icon: const Icon(</w:t>
            </w:r>
          </w:p>
        </w:tc>
      </w:tr>
      <w:tr w:rsidR="00D17489" w:rsidRPr="00A93F23" w14:paraId="0E56896F" w14:textId="77777777" w:rsidTr="00F6157B">
        <w:tc>
          <w:tcPr>
            <w:tcW w:w="421" w:type="dxa"/>
          </w:tcPr>
          <w:p w14:paraId="5620E83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792A3F" w14:textId="7644088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Icons.menu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FFF824F" w14:textId="77777777" w:rsidTr="00F6157B">
        <w:tc>
          <w:tcPr>
            <w:tcW w:w="421" w:type="dxa"/>
          </w:tcPr>
          <w:p w14:paraId="28E312E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5A29BA" w14:textId="2B08ADF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lor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1AEDF9E" w14:textId="77777777" w:rsidTr="00F6157B">
        <w:tc>
          <w:tcPr>
            <w:tcW w:w="421" w:type="dxa"/>
          </w:tcPr>
          <w:p w14:paraId="6837045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AD5552" w14:textId="0705AA5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D17489" w:rsidRPr="00A93F23" w14:paraId="69A656A7" w14:textId="77777777" w:rsidTr="00F6157B">
        <w:tc>
          <w:tcPr>
            <w:tcW w:w="421" w:type="dxa"/>
          </w:tcPr>
          <w:p w14:paraId="7CC5660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E8B64C" w14:textId="7F641FB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4E93CFDE" w14:textId="77777777" w:rsidTr="00F6157B">
        <w:tc>
          <w:tcPr>
            <w:tcW w:w="421" w:type="dxa"/>
          </w:tcPr>
          <w:p w14:paraId="2D5724B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28C82B" w14:textId="3F20DEE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D17489" w:rsidRPr="00A93F23" w14:paraId="0C60D4E4" w14:textId="77777777" w:rsidTr="00F6157B">
        <w:tc>
          <w:tcPr>
            <w:tcW w:w="421" w:type="dxa"/>
          </w:tcPr>
          <w:p w14:paraId="179A64F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206F77" w14:textId="6B15469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index: 1),</w:t>
            </w:r>
          </w:p>
        </w:tc>
      </w:tr>
      <w:tr w:rsidR="00D17489" w:rsidRPr="00A93F23" w14:paraId="25C56BD6" w14:textId="77777777" w:rsidTr="00F6157B">
        <w:tc>
          <w:tcPr>
            <w:tcW w:w="421" w:type="dxa"/>
          </w:tcPr>
          <w:p w14:paraId="79D3EC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190AF0" w14:textId="2A432CC3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3B0CDF46" w14:textId="77777777" w:rsidTr="00F6157B">
        <w:tc>
          <w:tcPr>
            <w:tcW w:w="421" w:type="dxa"/>
          </w:tcPr>
          <w:p w14:paraId="21C6B1A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952DD" w14:textId="6E18F70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20.0),</w:t>
            </w:r>
          </w:p>
        </w:tc>
      </w:tr>
      <w:tr w:rsidR="00D17489" w:rsidRPr="00A93F23" w14:paraId="786BE53F" w14:textId="77777777" w:rsidTr="00F6157B">
        <w:tc>
          <w:tcPr>
            <w:tcW w:w="421" w:type="dxa"/>
          </w:tcPr>
          <w:p w14:paraId="77DE44F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097F78" w14:textId="4EC8A3C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const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),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tabs: tabs)]),</w:t>
            </w:r>
          </w:p>
        </w:tc>
      </w:tr>
      <w:tr w:rsidR="00D17489" w:rsidRPr="00A93F23" w14:paraId="3592599A" w14:textId="77777777" w:rsidTr="00F6157B">
        <w:tc>
          <w:tcPr>
            <w:tcW w:w="421" w:type="dxa"/>
          </w:tcPr>
          <w:p w14:paraId="5E46AD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6BAB2A" w14:textId="023ED43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26650249" w14:textId="77777777" w:rsidTr="00F6157B">
        <w:tc>
          <w:tcPr>
            <w:tcW w:w="421" w:type="dxa"/>
          </w:tcPr>
          <w:p w14:paraId="4A843FA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8A301F" w14:textId="3F5F34AB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07B06B05" w14:textId="77777777" w:rsidTr="00F6157B">
        <w:tc>
          <w:tcPr>
            <w:tcW w:w="421" w:type="dxa"/>
          </w:tcPr>
          <w:p w14:paraId="0C15690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6A5E4D" w14:textId="427447EF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7335A953" w14:textId="77777777" w:rsidTr="00F6157B">
        <w:tc>
          <w:tcPr>
            <w:tcW w:w="421" w:type="dxa"/>
          </w:tcPr>
          <w:p w14:paraId="160657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535021" w14:textId="01F8751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1AC8FE27" w14:textId="77777777" w:rsidTr="00F6157B">
        <w:tc>
          <w:tcPr>
            <w:tcW w:w="421" w:type="dxa"/>
          </w:tcPr>
          <w:p w14:paraId="6CADBC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32E005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4A80280C" w14:textId="77777777" w:rsidTr="00F6157B">
        <w:tc>
          <w:tcPr>
            <w:tcW w:w="421" w:type="dxa"/>
          </w:tcPr>
          <w:p w14:paraId="2BCAEB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CA6B39" w14:textId="33AFCD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0170F2EC" w14:textId="77777777" w:rsidTr="00F6157B">
        <w:tc>
          <w:tcPr>
            <w:tcW w:w="421" w:type="dxa"/>
          </w:tcPr>
          <w:p w14:paraId="318D32F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EA23ED" w14:textId="7A6A2239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D17489" w:rsidRPr="00A93F23" w14:paraId="5E37F3B2" w14:textId="77777777" w:rsidTr="00F6157B">
        <w:tc>
          <w:tcPr>
            <w:tcW w:w="421" w:type="dxa"/>
          </w:tcPr>
          <w:p w14:paraId="6524079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4362F4" w14:textId="54AFED4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Key? key,</w:t>
            </w:r>
          </w:p>
        </w:tc>
      </w:tr>
      <w:tr w:rsidR="00D17489" w:rsidRPr="00A93F23" w14:paraId="03603C96" w14:textId="77777777" w:rsidTr="00F6157B">
        <w:tc>
          <w:tcPr>
            <w:tcW w:w="421" w:type="dxa"/>
          </w:tcPr>
          <w:p w14:paraId="238CD1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4738F0" w14:textId="7C2F81E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r w:rsidRPr="00A93F23">
              <w:rPr>
                <w:sz w:val="16"/>
                <w:szCs w:val="16"/>
              </w:rPr>
              <w:t>this.tabs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8AE45AA" w14:textId="77777777" w:rsidTr="00F6157B">
        <w:tc>
          <w:tcPr>
            <w:tcW w:w="421" w:type="dxa"/>
          </w:tcPr>
          <w:p w14:paraId="1E01017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A1E3D6" w14:textId="4597807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 : super(key: key);</w:t>
            </w:r>
          </w:p>
        </w:tc>
      </w:tr>
      <w:tr w:rsidR="00D17489" w:rsidRPr="00A93F23" w14:paraId="0257A23F" w14:textId="77777777" w:rsidTr="00F6157B">
        <w:tc>
          <w:tcPr>
            <w:tcW w:w="421" w:type="dxa"/>
          </w:tcPr>
          <w:p w14:paraId="20B331B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874B12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13131442" w14:textId="77777777" w:rsidTr="00F6157B">
        <w:tc>
          <w:tcPr>
            <w:tcW w:w="421" w:type="dxa"/>
          </w:tcPr>
          <w:p w14:paraId="76F800E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47C310" w14:textId="60273CE6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List&lt;String&gt; tabs;</w:t>
            </w:r>
          </w:p>
        </w:tc>
      </w:tr>
      <w:tr w:rsidR="00D17489" w:rsidRPr="00A93F23" w14:paraId="355A1E60" w14:textId="77777777" w:rsidTr="00F6157B">
        <w:tc>
          <w:tcPr>
            <w:tcW w:w="421" w:type="dxa"/>
          </w:tcPr>
          <w:p w14:paraId="5DFCDA7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56647E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0142E99E" w14:textId="77777777" w:rsidTr="00F6157B">
        <w:tc>
          <w:tcPr>
            <w:tcW w:w="421" w:type="dxa"/>
          </w:tcPr>
          <w:p w14:paraId="5D4C123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64349B" w14:textId="5C58393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7DD7089E" w14:textId="77777777" w:rsidTr="00F6157B">
        <w:tc>
          <w:tcPr>
            <w:tcW w:w="421" w:type="dxa"/>
          </w:tcPr>
          <w:p w14:paraId="7F08F4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9B31ED" w14:textId="3F96ED6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&gt; </w:t>
            </w:r>
            <w:proofErr w:type="spell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) =&gt;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2235156C" w14:textId="77777777" w:rsidTr="00F6157B">
        <w:tc>
          <w:tcPr>
            <w:tcW w:w="421" w:type="dxa"/>
          </w:tcPr>
          <w:p w14:paraId="3D72861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8F0163" w14:textId="1C1DA79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00D646BA" w14:textId="77777777" w:rsidTr="00F6157B">
        <w:tc>
          <w:tcPr>
            <w:tcW w:w="421" w:type="dxa"/>
          </w:tcPr>
          <w:p w14:paraId="69839DC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4901C8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35D3F54B" w14:textId="77777777" w:rsidTr="00F6157B">
        <w:tc>
          <w:tcPr>
            <w:tcW w:w="421" w:type="dxa"/>
          </w:tcPr>
          <w:p w14:paraId="376404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18B492" w14:textId="38B3F1C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&gt; {</w:t>
            </w:r>
          </w:p>
        </w:tc>
      </w:tr>
      <w:tr w:rsidR="00D17489" w:rsidRPr="00A93F23" w14:paraId="7472BD75" w14:textId="77777777" w:rsidTr="00F6157B">
        <w:tc>
          <w:tcPr>
            <w:tcW w:w="421" w:type="dxa"/>
          </w:tcPr>
          <w:p w14:paraId="1F7617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645738" w14:textId="6A500F0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---API Fetch Section----//</w:t>
            </w:r>
          </w:p>
        </w:tc>
      </w:tr>
      <w:tr w:rsidR="00D17489" w:rsidRPr="00A93F23" w14:paraId="47894692" w14:textId="77777777" w:rsidTr="00F6157B">
        <w:tc>
          <w:tcPr>
            <w:tcW w:w="421" w:type="dxa"/>
          </w:tcPr>
          <w:p w14:paraId="70DB219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A4BA3C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443A04F7" w14:textId="77777777" w:rsidTr="00F6157B">
        <w:tc>
          <w:tcPr>
            <w:tcW w:w="421" w:type="dxa"/>
          </w:tcPr>
          <w:p w14:paraId="786520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994006" w14:textId="1C5E4DC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//---API Fetch Section----//</w:t>
            </w:r>
          </w:p>
        </w:tc>
      </w:tr>
      <w:tr w:rsidR="00D17489" w:rsidRPr="00A93F23" w14:paraId="151ED116" w14:textId="77777777" w:rsidTr="00F6157B">
        <w:tc>
          <w:tcPr>
            <w:tcW w:w="421" w:type="dxa"/>
          </w:tcPr>
          <w:p w14:paraId="00DD48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448E95" w14:textId="68DB7069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Map data = {};</w:t>
            </w:r>
          </w:p>
        </w:tc>
      </w:tr>
      <w:tr w:rsidR="00D17489" w:rsidRPr="00A93F23" w14:paraId="1788EC34" w14:textId="77777777" w:rsidTr="00F6157B">
        <w:tc>
          <w:tcPr>
            <w:tcW w:w="421" w:type="dxa"/>
          </w:tcPr>
          <w:p w14:paraId="5A47E7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8CB1AD" w14:textId="45745C2A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fetchapi</w:t>
            </w:r>
            <w:proofErr w:type="spellEnd"/>
            <w:r w:rsidRPr="00A93F23">
              <w:rPr>
                <w:sz w:val="16"/>
                <w:szCs w:val="16"/>
              </w:rPr>
              <w:t xml:space="preserve"> = new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13330355" w14:textId="77777777" w:rsidTr="00F6157B">
        <w:tc>
          <w:tcPr>
            <w:tcW w:w="421" w:type="dxa"/>
          </w:tcPr>
          <w:p w14:paraId="7ADA3C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59F5AF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79860370" w14:textId="77777777" w:rsidTr="00F6157B">
        <w:tc>
          <w:tcPr>
            <w:tcW w:w="421" w:type="dxa"/>
          </w:tcPr>
          <w:p w14:paraId="271395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618708" w14:textId="1C007FF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String category) async {</w:t>
            </w:r>
          </w:p>
        </w:tc>
      </w:tr>
      <w:tr w:rsidR="00D17489" w:rsidRPr="00A93F23" w14:paraId="00FFE341" w14:textId="77777777" w:rsidTr="00F6157B">
        <w:tc>
          <w:tcPr>
            <w:tcW w:w="421" w:type="dxa"/>
          </w:tcPr>
          <w:p w14:paraId="253ECF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9C1C8A" w14:textId="5A38FB5E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response = await </w:t>
            </w:r>
            <w:proofErr w:type="spell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r w:rsidRPr="00A93F23">
              <w:rPr>
                <w:sz w:val="16"/>
                <w:szCs w:val="16"/>
              </w:rPr>
              <w:t>(category);</w:t>
            </w:r>
          </w:p>
        </w:tc>
      </w:tr>
      <w:tr w:rsidR="00D17489" w:rsidRPr="00A93F23" w14:paraId="1FA7D6BB" w14:textId="77777777" w:rsidTr="00F6157B">
        <w:tc>
          <w:tcPr>
            <w:tcW w:w="421" w:type="dxa"/>
          </w:tcPr>
          <w:p w14:paraId="73BDF7A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D37121" w14:textId="5710358A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r w:rsidRPr="00A93F23">
              <w:rPr>
                <w:sz w:val="16"/>
                <w:szCs w:val="16"/>
              </w:rPr>
              <w:t>response.isEmpty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603D5210" w14:textId="77777777" w:rsidTr="00F6157B">
        <w:tc>
          <w:tcPr>
            <w:tcW w:w="421" w:type="dxa"/>
          </w:tcPr>
          <w:p w14:paraId="04E5925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2ABA63" w14:textId="23E2DAA8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"Something error");</w:t>
            </w:r>
          </w:p>
        </w:tc>
      </w:tr>
      <w:tr w:rsidR="00D17489" w:rsidRPr="00A93F23" w14:paraId="434270A0" w14:textId="77777777" w:rsidTr="00F6157B">
        <w:tc>
          <w:tcPr>
            <w:tcW w:w="421" w:type="dxa"/>
          </w:tcPr>
          <w:p w14:paraId="2B82117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E40FE4" w14:textId="50EB2B9B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17489" w:rsidRPr="00A93F23" w14:paraId="03E2B6E2" w14:textId="77777777" w:rsidTr="00F6157B">
        <w:tc>
          <w:tcPr>
            <w:tcW w:w="421" w:type="dxa"/>
          </w:tcPr>
          <w:p w14:paraId="66E778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17DF69" w14:textId="68F4CB9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"Data Fetch Success");</w:t>
            </w:r>
          </w:p>
        </w:tc>
      </w:tr>
      <w:tr w:rsidR="00D17489" w:rsidRPr="00A93F23" w14:paraId="7CC4196C" w14:textId="77777777" w:rsidTr="00F6157B">
        <w:tc>
          <w:tcPr>
            <w:tcW w:w="421" w:type="dxa"/>
          </w:tcPr>
          <w:p w14:paraId="2B8EB9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73C11C" w14:textId="1232A05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() {</w:t>
            </w:r>
          </w:p>
        </w:tc>
      </w:tr>
      <w:tr w:rsidR="00D17489" w:rsidRPr="00A93F23" w14:paraId="4989F639" w14:textId="77777777" w:rsidTr="00F6157B">
        <w:tc>
          <w:tcPr>
            <w:tcW w:w="421" w:type="dxa"/>
          </w:tcPr>
          <w:p w14:paraId="0A1044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26EE1F" w14:textId="3B3D1C1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data = response;</w:t>
            </w:r>
          </w:p>
        </w:tc>
      </w:tr>
      <w:tr w:rsidR="00D17489" w:rsidRPr="00A93F23" w14:paraId="7B420825" w14:textId="77777777" w:rsidTr="00F6157B">
        <w:tc>
          <w:tcPr>
            <w:tcW w:w="421" w:type="dxa"/>
          </w:tcPr>
          <w:p w14:paraId="4CB7D62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A064A6" w14:textId="326A8D7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});</w:t>
            </w:r>
          </w:p>
        </w:tc>
      </w:tr>
      <w:tr w:rsidR="00D17489" w:rsidRPr="00A93F23" w14:paraId="363019D8" w14:textId="77777777" w:rsidTr="00F6157B">
        <w:tc>
          <w:tcPr>
            <w:tcW w:w="421" w:type="dxa"/>
          </w:tcPr>
          <w:p w14:paraId="2F3F7D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BCE1D3" w14:textId="3CC11D04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17489" w:rsidRPr="00A93F23" w14:paraId="4CC31C3D" w14:textId="77777777" w:rsidTr="00F6157B">
        <w:tc>
          <w:tcPr>
            <w:tcW w:w="421" w:type="dxa"/>
          </w:tcPr>
          <w:p w14:paraId="6E5C442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AFF126" w14:textId="5782EAA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B8BA8A1" w14:textId="77777777" w:rsidTr="00F6157B">
        <w:tc>
          <w:tcPr>
            <w:tcW w:w="421" w:type="dxa"/>
          </w:tcPr>
          <w:p w14:paraId="741F3D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83922D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E1921BC" w14:textId="77777777" w:rsidTr="00F6157B">
        <w:tc>
          <w:tcPr>
            <w:tcW w:w="421" w:type="dxa"/>
          </w:tcPr>
          <w:p w14:paraId="67D112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AEC71A" w14:textId="547219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4B2F665D" w14:textId="77777777" w:rsidTr="00F6157B">
        <w:tc>
          <w:tcPr>
            <w:tcW w:w="421" w:type="dxa"/>
          </w:tcPr>
          <w:p w14:paraId="25301BB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A3FD0B" w14:textId="3841CE7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D17489" w:rsidRPr="00A93F23" w14:paraId="5B8D2116" w14:textId="77777777" w:rsidTr="00F6157B">
        <w:tc>
          <w:tcPr>
            <w:tcW w:w="421" w:type="dxa"/>
          </w:tcPr>
          <w:p w14:paraId="7476CF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0A3482" w14:textId="4F9A21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sz w:val="16"/>
                <w:szCs w:val="16"/>
              </w:rPr>
              <w:t>Memanggil</w:t>
            </w:r>
            <w:proofErr w:type="spellEnd"/>
            <w:r w:rsidRPr="00A93F23">
              <w:rPr>
                <w:sz w:val="16"/>
                <w:szCs w:val="16"/>
              </w:rPr>
              <w:t xml:space="preserve"> dengan </w:t>
            </w:r>
            <w:proofErr w:type="spellStart"/>
            <w:r w:rsidRPr="00A93F23">
              <w:rPr>
                <w:sz w:val="16"/>
                <w:szCs w:val="16"/>
              </w:rPr>
              <w:t>kategor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sebaga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nilai</w:t>
            </w:r>
            <w:proofErr w:type="spellEnd"/>
            <w:r w:rsidRPr="00A93F23">
              <w:rPr>
                <w:sz w:val="16"/>
                <w:szCs w:val="16"/>
              </w:rPr>
              <w:t xml:space="preserve"> default</w:t>
            </w:r>
          </w:p>
        </w:tc>
      </w:tr>
      <w:tr w:rsidR="00D17489" w:rsidRPr="00A93F23" w14:paraId="2A23600C" w14:textId="77777777" w:rsidTr="00F6157B">
        <w:tc>
          <w:tcPr>
            <w:tcW w:w="421" w:type="dxa"/>
          </w:tcPr>
          <w:p w14:paraId="503B3C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828B36" w14:textId="6700C13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r w:rsidRPr="00A93F23">
              <w:rPr>
                <w:sz w:val="16"/>
                <w:szCs w:val="16"/>
              </w:rPr>
              <w:t>[0].</w:t>
            </w:r>
            <w:proofErr w:type="spellStart"/>
            <w:r w:rsidRPr="00A93F23">
              <w:rPr>
                <w:sz w:val="16"/>
                <w:szCs w:val="16"/>
              </w:rPr>
              <w:t>toLowerCase</w:t>
            </w:r>
            <w:proofErr w:type="spell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17489" w:rsidRPr="00A93F23" w14:paraId="32E0397B" w14:textId="77777777" w:rsidTr="00F6157B">
        <w:tc>
          <w:tcPr>
            <w:tcW w:w="421" w:type="dxa"/>
          </w:tcPr>
          <w:p w14:paraId="2A28868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BCA3AE" w14:textId="23012F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60F71BBC" w14:textId="77777777" w:rsidTr="00F6157B">
        <w:tc>
          <w:tcPr>
            <w:tcW w:w="421" w:type="dxa"/>
          </w:tcPr>
          <w:p w14:paraId="5F09F3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CEA0AF" w14:textId="7F85374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21570C9A" w14:textId="77777777" w:rsidTr="00F6157B">
        <w:tc>
          <w:tcPr>
            <w:tcW w:w="421" w:type="dxa"/>
          </w:tcPr>
          <w:p w14:paraId="02EFE40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0C77A7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CA2F938" w14:textId="77777777" w:rsidTr="00F6157B">
        <w:tc>
          <w:tcPr>
            <w:tcW w:w="421" w:type="dxa"/>
          </w:tcPr>
          <w:p w14:paraId="238B2CA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3C4800" w14:textId="34A647A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ring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String date) {</w:t>
            </w:r>
          </w:p>
        </w:tc>
      </w:tr>
      <w:tr w:rsidR="00D17489" w:rsidRPr="00A93F23" w14:paraId="3BBC155A" w14:textId="77777777" w:rsidTr="00F6157B">
        <w:tc>
          <w:tcPr>
            <w:tcW w:w="421" w:type="dxa"/>
          </w:tcPr>
          <w:p w14:paraId="133FD5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F42856" w14:textId="6A16C5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D17489" w:rsidRPr="00A93F23" w14:paraId="4E3E6BD9" w14:textId="77777777" w:rsidTr="00F6157B">
        <w:tc>
          <w:tcPr>
            <w:tcW w:w="421" w:type="dxa"/>
          </w:tcPr>
          <w:p w14:paraId="398BFAA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1CCF0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69DB4E8" w14:textId="77777777" w:rsidTr="00F6157B">
        <w:tc>
          <w:tcPr>
            <w:tcW w:w="421" w:type="dxa"/>
          </w:tcPr>
          <w:p w14:paraId="4BBC41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34DA0C" w14:textId="0697397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D17489" w:rsidRPr="00A93F23" w14:paraId="5CCBBD3E" w14:textId="77777777" w:rsidTr="00F6157B">
        <w:tc>
          <w:tcPr>
            <w:tcW w:w="421" w:type="dxa"/>
          </w:tcPr>
          <w:p w14:paraId="7B320B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E1216A" w14:textId="7283AC0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D17489" w:rsidRPr="00A93F23" w14:paraId="6AD0ACE1" w14:textId="77777777" w:rsidTr="00F6157B">
        <w:tc>
          <w:tcPr>
            <w:tcW w:w="421" w:type="dxa"/>
          </w:tcPr>
          <w:p w14:paraId="0F27D64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544B12" w14:textId="406C15D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D17489" w:rsidRPr="00A93F23" w14:paraId="79C759D6" w14:textId="77777777" w:rsidTr="00F6157B">
        <w:tc>
          <w:tcPr>
            <w:tcW w:w="421" w:type="dxa"/>
          </w:tcPr>
          <w:p w14:paraId="62852E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577F9C" w14:textId="0D8E85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D17489" w:rsidRPr="00A93F23" w14:paraId="0D80ED2C" w14:textId="77777777" w:rsidTr="00F6157B">
        <w:tc>
          <w:tcPr>
            <w:tcW w:w="421" w:type="dxa"/>
          </w:tcPr>
          <w:p w14:paraId="6FCE62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A96B29" w14:textId="2FAB8DB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time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11, 16); // Ambil jam (</w:t>
            </w:r>
            <w:proofErr w:type="spellStart"/>
            <w:r w:rsidRPr="00A93F23">
              <w:rPr>
                <w:sz w:val="16"/>
                <w:szCs w:val="16"/>
              </w:rPr>
              <w:t>HH:mm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D17489" w:rsidRPr="00A93F23" w14:paraId="0048FA0C" w14:textId="77777777" w:rsidTr="00F6157B">
        <w:tc>
          <w:tcPr>
            <w:tcW w:w="421" w:type="dxa"/>
          </w:tcPr>
          <w:p w14:paraId="26176C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A3A6F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B7CF195" w14:textId="77777777" w:rsidTr="00F6157B">
        <w:tc>
          <w:tcPr>
            <w:tcW w:w="421" w:type="dxa"/>
          </w:tcPr>
          <w:p w14:paraId="0AAD47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96E286" w14:textId="6367E0E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"$year-$month-$day ($time)";</w:t>
            </w:r>
          </w:p>
        </w:tc>
      </w:tr>
      <w:tr w:rsidR="00D17489" w:rsidRPr="00A93F23" w14:paraId="1C0CB35D" w14:textId="77777777" w:rsidTr="00F6157B">
        <w:tc>
          <w:tcPr>
            <w:tcW w:w="421" w:type="dxa"/>
          </w:tcPr>
          <w:p w14:paraId="234CB3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926A81" w14:textId="232C8F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4D0DA342" w14:textId="77777777" w:rsidTr="00F6157B">
        <w:tc>
          <w:tcPr>
            <w:tcW w:w="421" w:type="dxa"/>
          </w:tcPr>
          <w:p w14:paraId="2E49C6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514D41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BBA50C3" w14:textId="77777777" w:rsidTr="00F6157B">
        <w:tc>
          <w:tcPr>
            <w:tcW w:w="421" w:type="dxa"/>
          </w:tcPr>
          <w:p w14:paraId="1F3D035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B66E83" w14:textId="7F97A16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649342A3" w14:textId="77777777" w:rsidTr="00F6157B">
        <w:tc>
          <w:tcPr>
            <w:tcW w:w="421" w:type="dxa"/>
          </w:tcPr>
          <w:p w14:paraId="25B913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B90EA" w14:textId="77177B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56E27EED" w14:textId="77777777" w:rsidTr="00F6157B">
        <w:tc>
          <w:tcPr>
            <w:tcW w:w="421" w:type="dxa"/>
          </w:tcPr>
          <w:p w14:paraId="00705B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61FAE1" w14:textId="5AEBC4B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Column(</w:t>
            </w:r>
          </w:p>
        </w:tc>
      </w:tr>
      <w:tr w:rsidR="00D17489" w:rsidRPr="00A93F23" w14:paraId="738ADAA9" w14:textId="77777777" w:rsidTr="00F6157B">
        <w:tc>
          <w:tcPr>
            <w:tcW w:w="421" w:type="dxa"/>
          </w:tcPr>
          <w:p w14:paraId="4A2C32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A4A641" w14:textId="21E74B8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ren: [</w:t>
            </w:r>
          </w:p>
        </w:tc>
      </w:tr>
      <w:tr w:rsidR="00D17489" w:rsidRPr="00A93F23" w14:paraId="4EDAF968" w14:textId="77777777" w:rsidTr="00F6157B">
        <w:tc>
          <w:tcPr>
            <w:tcW w:w="421" w:type="dxa"/>
          </w:tcPr>
          <w:p w14:paraId="30F3777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9C8DA" w14:textId="414904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abBar(</w:t>
            </w:r>
          </w:p>
        </w:tc>
      </w:tr>
      <w:tr w:rsidR="00D17489" w:rsidRPr="00A93F23" w14:paraId="45AB4912" w14:textId="77777777" w:rsidTr="00F6157B">
        <w:tc>
          <w:tcPr>
            <w:tcW w:w="421" w:type="dxa"/>
          </w:tcPr>
          <w:p w14:paraId="419EFD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5E8F47" w14:textId="2939FFF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sScrollable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42A593B4" w14:textId="77777777" w:rsidTr="00F6157B">
        <w:tc>
          <w:tcPr>
            <w:tcW w:w="421" w:type="dxa"/>
          </w:tcPr>
          <w:p w14:paraId="571F0C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3B2FCC" w14:textId="311E6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ndicator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6725684" w14:textId="77777777" w:rsidTr="00F6157B">
        <w:tc>
          <w:tcPr>
            <w:tcW w:w="421" w:type="dxa"/>
          </w:tcPr>
          <w:p w14:paraId="65203E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FC3462" w14:textId="762207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abs: 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</w:p>
        </w:tc>
      </w:tr>
      <w:tr w:rsidR="00D17489" w:rsidRPr="00A93F23" w14:paraId="6AD4C8D5" w14:textId="77777777" w:rsidTr="00F6157B">
        <w:tc>
          <w:tcPr>
            <w:tcW w:w="421" w:type="dxa"/>
          </w:tcPr>
          <w:p w14:paraId="6B6DC14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9D550D" w14:textId="12951DB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map(</w:t>
            </w:r>
          </w:p>
        </w:tc>
      </w:tr>
      <w:tr w:rsidR="00D17489" w:rsidRPr="00A93F23" w14:paraId="006872FD" w14:textId="77777777" w:rsidTr="00F6157B">
        <w:tc>
          <w:tcPr>
            <w:tcW w:w="421" w:type="dxa"/>
          </w:tcPr>
          <w:p w14:paraId="00298F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859315" w14:textId="7DA149A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(tab) =&gt; Tab(</w:t>
            </w:r>
          </w:p>
        </w:tc>
      </w:tr>
      <w:tr w:rsidR="00D17489" w:rsidRPr="00A93F23" w14:paraId="58C4C733" w14:textId="77777777" w:rsidTr="00F6157B">
        <w:tc>
          <w:tcPr>
            <w:tcW w:w="421" w:type="dxa"/>
          </w:tcPr>
          <w:p w14:paraId="420FF40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29400" w14:textId="2F93352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icon: Text(</w:t>
            </w:r>
          </w:p>
        </w:tc>
      </w:tr>
      <w:tr w:rsidR="00D17489" w:rsidRPr="00A93F23" w14:paraId="645CA29D" w14:textId="77777777" w:rsidTr="00F6157B">
        <w:tc>
          <w:tcPr>
            <w:tcW w:w="421" w:type="dxa"/>
          </w:tcPr>
          <w:p w14:paraId="101ACB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FC6932" w14:textId="3D6BF1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tab,</w:t>
            </w:r>
          </w:p>
        </w:tc>
      </w:tr>
      <w:tr w:rsidR="00D17489" w:rsidRPr="00A93F23" w14:paraId="0763244E" w14:textId="77777777" w:rsidTr="00F6157B">
        <w:tc>
          <w:tcPr>
            <w:tcW w:w="421" w:type="dxa"/>
          </w:tcPr>
          <w:p w14:paraId="50D760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91F4A4" w14:textId="711B2E3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6D4E87AD" w14:textId="77777777" w:rsidTr="00F6157B">
        <w:tc>
          <w:tcPr>
            <w:tcW w:w="421" w:type="dxa"/>
          </w:tcPr>
          <w:p w14:paraId="0174670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A15533" w14:textId="3AC8882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0C293EBF" w14:textId="77777777" w:rsidTr="00F6157B">
        <w:tc>
          <w:tcPr>
            <w:tcW w:w="421" w:type="dxa"/>
          </w:tcPr>
          <w:p w14:paraId="78B7F0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9A2925" w14:textId="3A1B7B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7273AFC7" w14:textId="77777777" w:rsidTr="00F6157B">
        <w:tc>
          <w:tcPr>
            <w:tcW w:w="421" w:type="dxa"/>
          </w:tcPr>
          <w:p w14:paraId="2558D1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73543E" w14:textId="4B5662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5525115C" w14:textId="77777777" w:rsidTr="00F6157B">
        <w:tc>
          <w:tcPr>
            <w:tcW w:w="421" w:type="dxa"/>
          </w:tcPr>
          <w:p w14:paraId="5B2B5C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8E5A25" w14:textId="4C065E0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05E22FFE" w14:textId="77777777" w:rsidTr="00F6157B">
        <w:tc>
          <w:tcPr>
            <w:tcW w:w="421" w:type="dxa"/>
          </w:tcPr>
          <w:p w14:paraId="0A17E1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214F0B" w14:textId="2B51C02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D17489" w:rsidRPr="00A93F23" w14:paraId="1C5D8214" w14:textId="77777777" w:rsidTr="00F6157B">
        <w:tc>
          <w:tcPr>
            <w:tcW w:w="421" w:type="dxa"/>
          </w:tcPr>
          <w:p w14:paraId="5157D2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CBD0E" w14:textId="7A4680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</w:t>
            </w:r>
          </w:p>
        </w:tc>
      </w:tr>
      <w:tr w:rsidR="00D17489" w:rsidRPr="00A93F23" w14:paraId="34515947" w14:textId="77777777" w:rsidTr="00F6157B">
        <w:tc>
          <w:tcPr>
            <w:tcW w:w="421" w:type="dxa"/>
          </w:tcPr>
          <w:p w14:paraId="4A53F1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603EAE" w14:textId="7DC7F5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7ED1DD19" w14:textId="77777777" w:rsidTr="00F6157B">
        <w:tc>
          <w:tcPr>
            <w:tcW w:w="421" w:type="dxa"/>
          </w:tcPr>
          <w:p w14:paraId="2FDAB7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CD30B1" w14:textId="7B0F6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33237F41" w14:textId="77777777" w:rsidTr="00F6157B">
        <w:tc>
          <w:tcPr>
            <w:tcW w:w="421" w:type="dxa"/>
          </w:tcPr>
          <w:p w14:paraId="541C10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AD1C4C" w14:textId="1994428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size.heigh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DC84DDB" w14:textId="77777777" w:rsidTr="00F6157B">
        <w:tc>
          <w:tcPr>
            <w:tcW w:w="421" w:type="dxa"/>
          </w:tcPr>
          <w:p w14:paraId="73D5ACD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539D59" w14:textId="67C877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: </w:t>
            </w:r>
            <w:proofErr w:type="spellStart"/>
            <w:r w:rsidRPr="00A93F23">
              <w:rPr>
                <w:sz w:val="16"/>
                <w:szCs w:val="16"/>
              </w:rPr>
              <w:t>TabBar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54B316C" w14:textId="77777777" w:rsidTr="00F6157B">
        <w:tc>
          <w:tcPr>
            <w:tcW w:w="421" w:type="dxa"/>
          </w:tcPr>
          <w:p w14:paraId="585F7A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FD163E" w14:textId="10A9CA7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ren: 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</w:p>
        </w:tc>
      </w:tr>
      <w:tr w:rsidR="00D17489" w:rsidRPr="00A93F23" w14:paraId="290F8853" w14:textId="77777777" w:rsidTr="00F6157B">
        <w:tc>
          <w:tcPr>
            <w:tcW w:w="421" w:type="dxa"/>
          </w:tcPr>
          <w:p w14:paraId="70B3E1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FDD54EB" w14:textId="5CCA32B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.map(</w:t>
            </w:r>
          </w:p>
        </w:tc>
      </w:tr>
      <w:tr w:rsidR="00D17489" w:rsidRPr="00A93F23" w14:paraId="1C4972C8" w14:textId="77777777" w:rsidTr="00F6157B">
        <w:tc>
          <w:tcPr>
            <w:tcW w:w="421" w:type="dxa"/>
          </w:tcPr>
          <w:p w14:paraId="53EDA08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46D14" w14:textId="54097D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(tab) =&gt; </w:t>
            </w:r>
            <w:proofErr w:type="spell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32B15FF4" w14:textId="77777777" w:rsidTr="00F6157B">
        <w:tc>
          <w:tcPr>
            <w:tcW w:w="421" w:type="dxa"/>
          </w:tcPr>
          <w:p w14:paraId="48C526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5BCC17" w14:textId="0B165B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future: </w:t>
            </w:r>
            <w:proofErr w:type="spell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tab.toLowerCas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328D1345" w14:textId="77777777" w:rsidTr="00F6157B">
        <w:tc>
          <w:tcPr>
            <w:tcW w:w="421" w:type="dxa"/>
          </w:tcPr>
          <w:p w14:paraId="2BDE2D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80A02A" w14:textId="73B9D0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D17489" w:rsidRPr="00A93F23" w14:paraId="273D7C5E" w14:textId="77777777" w:rsidTr="00F6157B">
        <w:tc>
          <w:tcPr>
            <w:tcW w:w="421" w:type="dxa"/>
          </w:tcPr>
          <w:p w14:paraId="3F49C64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4752BB" w14:textId="3A8DE4E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if (</w:t>
            </w:r>
            <w:proofErr w:type="spell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r w:rsidRPr="00A93F23">
              <w:rPr>
                <w:sz w:val="16"/>
                <w:szCs w:val="16"/>
              </w:rPr>
              <w:t xml:space="preserve"> ==</w:t>
            </w:r>
          </w:p>
        </w:tc>
      </w:tr>
      <w:tr w:rsidR="00D17489" w:rsidRPr="00A93F23" w14:paraId="30E791E6" w14:textId="77777777" w:rsidTr="00F6157B">
        <w:tc>
          <w:tcPr>
            <w:tcW w:w="421" w:type="dxa"/>
          </w:tcPr>
          <w:p w14:paraId="2E9061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FFA19A" w14:textId="70945F0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5AC8B19E" w14:textId="77777777" w:rsidTr="00F6157B">
        <w:tc>
          <w:tcPr>
            <w:tcW w:w="421" w:type="dxa"/>
          </w:tcPr>
          <w:p w14:paraId="2DAC4D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1CD29D" w14:textId="070F08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Center(</w:t>
            </w:r>
          </w:p>
        </w:tc>
      </w:tr>
      <w:tr w:rsidR="00D17489" w:rsidRPr="00A93F23" w14:paraId="3ED22BF6" w14:textId="77777777" w:rsidTr="00F6157B">
        <w:tc>
          <w:tcPr>
            <w:tcW w:w="421" w:type="dxa"/>
          </w:tcPr>
          <w:p w14:paraId="610BC4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73A6C9" w14:textId="66B2F47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spell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),</w:t>
            </w:r>
          </w:p>
        </w:tc>
      </w:tr>
      <w:tr w:rsidR="00D17489" w:rsidRPr="00A93F23" w14:paraId="70342B35" w14:textId="77777777" w:rsidTr="00F6157B">
        <w:tc>
          <w:tcPr>
            <w:tcW w:w="421" w:type="dxa"/>
          </w:tcPr>
          <w:p w14:paraId="6EF405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4A6EA" w14:textId="7A5A4F5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B3E60EE" w14:textId="77777777" w:rsidTr="00F6157B">
        <w:tc>
          <w:tcPr>
            <w:tcW w:w="421" w:type="dxa"/>
          </w:tcPr>
          <w:p w14:paraId="0235DA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1CE9B3" w14:textId="75A317C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if (</w:t>
            </w:r>
            <w:proofErr w:type="spell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6BB2EE2B" w14:textId="77777777" w:rsidTr="00F6157B">
        <w:tc>
          <w:tcPr>
            <w:tcW w:w="421" w:type="dxa"/>
          </w:tcPr>
          <w:p w14:paraId="05B03A2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B2D56F" w14:textId="0CD3C5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Center(</w:t>
            </w:r>
          </w:p>
        </w:tc>
      </w:tr>
      <w:tr w:rsidR="00D17489" w:rsidRPr="00A93F23" w14:paraId="1EE330DB" w14:textId="77777777" w:rsidTr="00F6157B">
        <w:tc>
          <w:tcPr>
            <w:tcW w:w="421" w:type="dxa"/>
          </w:tcPr>
          <w:p w14:paraId="5BC05B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7C26A3" w14:textId="335DA5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Text(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D17489" w:rsidRPr="00A93F23" w14:paraId="10055FFF" w14:textId="77777777" w:rsidTr="00F6157B">
        <w:tc>
          <w:tcPr>
            <w:tcW w:w="421" w:type="dxa"/>
          </w:tcPr>
          <w:p w14:paraId="7FBEA3E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A1DF6E" w14:textId="2AA7439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2E34CDCF" w14:textId="77777777" w:rsidTr="00F6157B">
        <w:tc>
          <w:tcPr>
            <w:tcW w:w="421" w:type="dxa"/>
          </w:tcPr>
          <w:p w14:paraId="5D3D331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DD0C7D" w14:textId="6DD7C8B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{</w:t>
            </w:r>
          </w:p>
        </w:tc>
      </w:tr>
      <w:tr w:rsidR="00D17489" w:rsidRPr="00A93F23" w14:paraId="7A18AE81" w14:textId="77777777" w:rsidTr="00F6157B">
        <w:tc>
          <w:tcPr>
            <w:tcW w:w="421" w:type="dxa"/>
          </w:tcPr>
          <w:p w14:paraId="596FC1F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70166A" w14:textId="0A3D34A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A93F23">
              <w:rPr>
                <w:sz w:val="16"/>
                <w:szCs w:val="16"/>
              </w:rPr>
              <w:t>snapshot.data</w:t>
            </w:r>
            <w:proofErr w:type="spellEnd"/>
            <w:r w:rsidRPr="00A93F23">
              <w:rPr>
                <w:sz w:val="16"/>
                <w:szCs w:val="16"/>
              </w:rPr>
              <w:t>!["articles"];</w:t>
            </w:r>
          </w:p>
        </w:tc>
      </w:tr>
      <w:tr w:rsidR="00D17489" w:rsidRPr="00A93F23" w14:paraId="217A8A2F" w14:textId="77777777" w:rsidTr="00F6157B">
        <w:tc>
          <w:tcPr>
            <w:tcW w:w="421" w:type="dxa"/>
          </w:tcPr>
          <w:p w14:paraId="447FE74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D9540E" w14:textId="6918FE6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ListView.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585E1926" w14:textId="77777777" w:rsidTr="00F6157B">
        <w:tc>
          <w:tcPr>
            <w:tcW w:w="421" w:type="dxa"/>
          </w:tcPr>
          <w:p w14:paraId="1B6E3A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C6B6C2" w14:textId="7EE456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shrinkWrap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55C594D6" w14:textId="77777777" w:rsidTr="00F6157B">
        <w:tc>
          <w:tcPr>
            <w:tcW w:w="421" w:type="dxa"/>
          </w:tcPr>
          <w:p w14:paraId="5022293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943517" w14:textId="18E42A0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Cou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rticles.length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BAB0CC0" w14:textId="77777777" w:rsidTr="00F6157B">
        <w:tc>
          <w:tcPr>
            <w:tcW w:w="421" w:type="dxa"/>
          </w:tcPr>
          <w:p w14:paraId="61F602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C18228" w14:textId="042D4A1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Builder</w:t>
            </w:r>
            <w:proofErr w:type="spellEnd"/>
            <w:r w:rsidRPr="00A93F23">
              <w:rPr>
                <w:sz w:val="16"/>
                <w:szCs w:val="16"/>
              </w:rPr>
              <w:t>: ((context, index) {</w:t>
            </w:r>
          </w:p>
        </w:tc>
      </w:tr>
      <w:tr w:rsidR="00D17489" w:rsidRPr="00A93F23" w14:paraId="41D620F9" w14:textId="77777777" w:rsidTr="00F6157B">
        <w:tc>
          <w:tcPr>
            <w:tcW w:w="421" w:type="dxa"/>
          </w:tcPr>
          <w:p w14:paraId="67D0503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A36E95" w14:textId="58808F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InkWe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D9AED58" w14:textId="77777777" w:rsidTr="00F6157B">
        <w:tc>
          <w:tcPr>
            <w:tcW w:w="421" w:type="dxa"/>
          </w:tcPr>
          <w:p w14:paraId="2CF1275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7ECD68" w14:textId="56FDBE9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</w:t>
            </w:r>
            <w:proofErr w:type="spellStart"/>
            <w:r w:rsidRPr="00A93F23">
              <w:rPr>
                <w:sz w:val="16"/>
                <w:szCs w:val="16"/>
              </w:rPr>
              <w:t>onTap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D17489" w:rsidRPr="00A93F23" w14:paraId="24D68B50" w14:textId="77777777" w:rsidTr="00F6157B">
        <w:tc>
          <w:tcPr>
            <w:tcW w:w="421" w:type="dxa"/>
          </w:tcPr>
          <w:p w14:paraId="3EC4BB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5931C1" w14:textId="5F8690C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tab);</w:t>
            </w:r>
          </w:p>
        </w:tc>
      </w:tr>
      <w:tr w:rsidR="00D17489" w:rsidRPr="00A93F23" w14:paraId="09068884" w14:textId="77777777" w:rsidTr="00F6157B">
        <w:tc>
          <w:tcPr>
            <w:tcW w:w="421" w:type="dxa"/>
          </w:tcPr>
          <w:p w14:paraId="6FE0C5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0CA444" w14:textId="486C48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Navigator.pushName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CF3F931" w14:textId="77777777" w:rsidTr="00F6157B">
        <w:tc>
          <w:tcPr>
            <w:tcW w:w="421" w:type="dxa"/>
          </w:tcPr>
          <w:p w14:paraId="1617D0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AE54B2" w14:textId="7D2FEBA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context,</w:t>
            </w:r>
          </w:p>
        </w:tc>
      </w:tr>
      <w:tr w:rsidR="00D17489" w:rsidRPr="00A93F23" w14:paraId="56BA1AFC" w14:textId="77777777" w:rsidTr="00F6157B">
        <w:tc>
          <w:tcPr>
            <w:tcW w:w="421" w:type="dxa"/>
          </w:tcPr>
          <w:p w14:paraId="299FB92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8EDCD0" w14:textId="326F5F5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ArticleScreen.routeNam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2BED12C" w14:textId="77777777" w:rsidTr="00F6157B">
        <w:tc>
          <w:tcPr>
            <w:tcW w:w="421" w:type="dxa"/>
          </w:tcPr>
          <w:p w14:paraId="1B4B1EE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EE5EFD" w14:textId="75A8B2E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D17489" w:rsidRPr="00A93F23" w14:paraId="2FD642D9" w14:textId="77777777" w:rsidTr="00F6157B">
        <w:tc>
          <w:tcPr>
            <w:tcW w:w="421" w:type="dxa"/>
          </w:tcPr>
          <w:p w14:paraId="2A04C99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64734" w14:textId="63E4AA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);</w:t>
            </w:r>
          </w:p>
        </w:tc>
      </w:tr>
      <w:tr w:rsidR="00D17489" w:rsidRPr="00A93F23" w14:paraId="25C22C2B" w14:textId="77777777" w:rsidTr="00F6157B">
        <w:tc>
          <w:tcPr>
            <w:tcW w:w="421" w:type="dxa"/>
          </w:tcPr>
          <w:p w14:paraId="7038D8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E1D556" w14:textId="567F148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},</w:t>
            </w:r>
          </w:p>
        </w:tc>
      </w:tr>
      <w:tr w:rsidR="00D17489" w:rsidRPr="00A93F23" w14:paraId="52885CEE" w14:textId="77777777" w:rsidTr="00F6157B">
        <w:tc>
          <w:tcPr>
            <w:tcW w:w="421" w:type="dxa"/>
          </w:tcPr>
          <w:p w14:paraId="6DD220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77A37" w14:textId="644265B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child: Row(</w:t>
            </w:r>
          </w:p>
        </w:tc>
      </w:tr>
      <w:tr w:rsidR="00D17489" w:rsidRPr="00A93F23" w14:paraId="0D633084" w14:textId="77777777" w:rsidTr="00F6157B">
        <w:tc>
          <w:tcPr>
            <w:tcW w:w="421" w:type="dxa"/>
          </w:tcPr>
          <w:p w14:paraId="5E5379D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757DAD" w14:textId="6245EB6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children: [</w:t>
            </w:r>
          </w:p>
        </w:tc>
      </w:tr>
      <w:tr w:rsidR="00D17489" w:rsidRPr="00A93F23" w14:paraId="4F393AEA" w14:textId="77777777" w:rsidTr="00F6157B">
        <w:tc>
          <w:tcPr>
            <w:tcW w:w="421" w:type="dxa"/>
          </w:tcPr>
          <w:p w14:paraId="48B61C4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674E73" w14:textId="2F65F11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504ABD2A" w14:textId="77777777" w:rsidTr="00F6157B">
        <w:tc>
          <w:tcPr>
            <w:tcW w:w="421" w:type="dxa"/>
          </w:tcPr>
          <w:p w14:paraId="79D621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DEE6D8" w14:textId="74DFE60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D17489" w:rsidRPr="00A93F23" w14:paraId="1768031F" w14:textId="77777777" w:rsidTr="00F6157B">
        <w:tc>
          <w:tcPr>
            <w:tcW w:w="421" w:type="dxa"/>
          </w:tcPr>
          <w:p w14:paraId="73E35B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2DAD8D" w14:textId="4C88D4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D17489" w:rsidRPr="00A93F23" w14:paraId="778C0923" w14:textId="77777777" w:rsidTr="00F6157B">
        <w:tc>
          <w:tcPr>
            <w:tcW w:w="421" w:type="dxa"/>
          </w:tcPr>
          <w:p w14:paraId="0C4C6A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9880A4" w14:textId="38591EF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margin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10.0),</w:t>
            </w:r>
          </w:p>
        </w:tc>
      </w:tr>
      <w:tr w:rsidR="00D17489" w:rsidRPr="00A93F23" w14:paraId="74E161B6" w14:textId="77777777" w:rsidTr="00F6157B">
        <w:tc>
          <w:tcPr>
            <w:tcW w:w="421" w:type="dxa"/>
          </w:tcPr>
          <w:p w14:paraId="524783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94006F" w14:textId="4E0660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>: 5,</w:t>
            </w:r>
          </w:p>
        </w:tc>
      </w:tr>
      <w:tr w:rsidR="00D17489" w:rsidRPr="00A93F23" w14:paraId="09FBC0B8" w14:textId="77777777" w:rsidTr="00F6157B">
        <w:tc>
          <w:tcPr>
            <w:tcW w:w="421" w:type="dxa"/>
          </w:tcPr>
          <w:p w14:paraId="056E769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C80885" w14:textId="65BE1A4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13902932" w14:textId="77777777" w:rsidTr="00F6157B">
        <w:tc>
          <w:tcPr>
            <w:tcW w:w="421" w:type="dxa"/>
          </w:tcPr>
          <w:p w14:paraId="1A1D03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20CE1D" w14:textId="49021D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] ?? "",</w:t>
            </w:r>
          </w:p>
        </w:tc>
      </w:tr>
      <w:tr w:rsidR="00D17489" w:rsidRPr="00A93F23" w14:paraId="4A399E49" w14:textId="77777777" w:rsidTr="00F6157B">
        <w:tc>
          <w:tcPr>
            <w:tcW w:w="421" w:type="dxa"/>
          </w:tcPr>
          <w:p w14:paraId="1C8923E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332C5C" w14:textId="711FB70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0B129D47" w14:textId="77777777" w:rsidTr="00F6157B">
        <w:tc>
          <w:tcPr>
            <w:tcW w:w="421" w:type="dxa"/>
          </w:tcPr>
          <w:p w14:paraId="1F7A40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10AEE7" w14:textId="68BE92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Expanded(</w:t>
            </w:r>
          </w:p>
        </w:tc>
      </w:tr>
      <w:tr w:rsidR="00D17489" w:rsidRPr="00A93F23" w14:paraId="1E9B43C8" w14:textId="77777777" w:rsidTr="00F6157B">
        <w:tc>
          <w:tcPr>
            <w:tcW w:w="421" w:type="dxa"/>
          </w:tcPr>
          <w:p w14:paraId="642859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02343F" w14:textId="7203CF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child: Column(</w:t>
            </w:r>
          </w:p>
        </w:tc>
      </w:tr>
      <w:tr w:rsidR="00D17489" w:rsidRPr="00A93F23" w14:paraId="05C87E37" w14:textId="77777777" w:rsidTr="00F6157B">
        <w:tc>
          <w:tcPr>
            <w:tcW w:w="421" w:type="dxa"/>
          </w:tcPr>
          <w:p w14:paraId="458422E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3BCA30" w14:textId="174D05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45A10DB4" w14:textId="77777777" w:rsidTr="00F6157B">
        <w:tc>
          <w:tcPr>
            <w:tcW w:w="421" w:type="dxa"/>
          </w:tcPr>
          <w:p w14:paraId="779EB1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051FC8" w14:textId="00D6EFE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FCA49FE" w14:textId="77777777" w:rsidTr="00F6157B">
        <w:tc>
          <w:tcPr>
            <w:tcW w:w="421" w:type="dxa"/>
          </w:tcPr>
          <w:p w14:paraId="4E9788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532BF6" w14:textId="50BE7D0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89241BC" w14:textId="77777777" w:rsidTr="00F6157B">
        <w:tc>
          <w:tcPr>
            <w:tcW w:w="421" w:type="dxa"/>
          </w:tcPr>
          <w:p w14:paraId="6E8576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0CF150" w14:textId="36CF8F5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A8BCAA7" w14:textId="77777777" w:rsidTr="00F6157B">
        <w:tc>
          <w:tcPr>
            <w:tcW w:w="421" w:type="dxa"/>
          </w:tcPr>
          <w:p w14:paraId="5DF0A1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72EA1A" w14:textId="53BC114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D17489" w:rsidRPr="00A93F23" w14:paraId="61573385" w14:textId="77777777" w:rsidTr="00F6157B">
        <w:tc>
          <w:tcPr>
            <w:tcW w:w="421" w:type="dxa"/>
          </w:tcPr>
          <w:p w14:paraId="7FEA2F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1AE886" w14:textId="70F045A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Text(</w:t>
            </w:r>
          </w:p>
        </w:tc>
      </w:tr>
      <w:tr w:rsidR="00D17489" w:rsidRPr="00A93F23" w14:paraId="072BAC17" w14:textId="77777777" w:rsidTr="00F6157B">
        <w:tc>
          <w:tcPr>
            <w:tcW w:w="421" w:type="dxa"/>
          </w:tcPr>
          <w:p w14:paraId="696063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900AD" w14:textId="4CAD2E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articles[index]["title"] ?? "",</w:t>
            </w:r>
          </w:p>
        </w:tc>
      </w:tr>
      <w:tr w:rsidR="00D17489" w:rsidRPr="00A93F23" w14:paraId="1D7E650F" w14:textId="77777777" w:rsidTr="00F6157B">
        <w:tc>
          <w:tcPr>
            <w:tcW w:w="421" w:type="dxa"/>
          </w:tcPr>
          <w:p w14:paraId="3175AD8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8EA5E1" w14:textId="2AEEEFE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xLines</w:t>
            </w:r>
            <w:proofErr w:type="spellEnd"/>
            <w:r w:rsidRPr="00A93F23">
              <w:rPr>
                <w:sz w:val="16"/>
                <w:szCs w:val="16"/>
              </w:rPr>
              <w:t>: 2,</w:t>
            </w:r>
          </w:p>
        </w:tc>
      </w:tr>
      <w:tr w:rsidR="00D17489" w:rsidRPr="00A93F23" w14:paraId="3C31F89A" w14:textId="77777777" w:rsidTr="00F6157B">
        <w:tc>
          <w:tcPr>
            <w:tcW w:w="421" w:type="dxa"/>
          </w:tcPr>
          <w:p w14:paraId="14F7AC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9D5E27" w14:textId="2B7734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A93F23">
              <w:rPr>
                <w:sz w:val="16"/>
                <w:szCs w:val="16"/>
              </w:rPr>
              <w:t>TextOverflow.clip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CC71FA1" w14:textId="77777777" w:rsidTr="00F6157B">
        <w:tc>
          <w:tcPr>
            <w:tcW w:w="421" w:type="dxa"/>
          </w:tcPr>
          <w:p w14:paraId="641AFE4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9A4E9F" w14:textId="1718D3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00923356" w14:textId="77777777" w:rsidTr="00F6157B">
        <w:tc>
          <w:tcPr>
            <w:tcW w:w="421" w:type="dxa"/>
          </w:tcPr>
          <w:p w14:paraId="4E150C5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86A5C5" w14:textId="2E6EF2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4DE88A74" w14:textId="77777777" w:rsidTr="00F6157B">
        <w:tc>
          <w:tcPr>
            <w:tcW w:w="421" w:type="dxa"/>
          </w:tcPr>
          <w:p w14:paraId="03C829A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F1F8F5" w14:textId="715E290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bodyLarge</w:t>
            </w:r>
            <w:proofErr w:type="spell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7367B4D0" w14:textId="77777777" w:rsidTr="00F6157B">
        <w:tc>
          <w:tcPr>
            <w:tcW w:w="421" w:type="dxa"/>
          </w:tcPr>
          <w:p w14:paraId="6D146E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E2EB3F" w14:textId="4457FF8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183EFA10" w14:textId="77777777" w:rsidTr="00F6157B">
        <w:tc>
          <w:tcPr>
            <w:tcW w:w="421" w:type="dxa"/>
          </w:tcPr>
          <w:p w14:paraId="6C90831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0259E1" w14:textId="7EF1C0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374F3B1A" w14:textId="77777777" w:rsidTr="00F6157B">
        <w:tc>
          <w:tcPr>
            <w:tcW w:w="421" w:type="dxa"/>
          </w:tcPr>
          <w:p w14:paraId="430BEBE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654685" w14:textId="1B6BD61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D17489" w:rsidRPr="00A93F23" w14:paraId="29AD37D7" w14:textId="77777777" w:rsidTr="00F6157B">
        <w:tc>
          <w:tcPr>
            <w:tcW w:w="421" w:type="dxa"/>
          </w:tcPr>
          <w:p w14:paraId="759B25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00E710" w14:textId="130020B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2FFDACA0" w14:textId="77777777" w:rsidTr="00F6157B">
        <w:tc>
          <w:tcPr>
            <w:tcW w:w="421" w:type="dxa"/>
          </w:tcPr>
          <w:p w14:paraId="754403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4A21C0" w14:textId="06F404D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EB74DF1" w14:textId="77777777" w:rsidTr="00F6157B">
        <w:tc>
          <w:tcPr>
            <w:tcW w:w="421" w:type="dxa"/>
          </w:tcPr>
          <w:p w14:paraId="31D442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157F09" w14:textId="5A6994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D17489" w:rsidRPr="00A93F23" w14:paraId="7C9DA40B" w14:textId="77777777" w:rsidTr="00F6157B">
        <w:tc>
          <w:tcPr>
            <w:tcW w:w="421" w:type="dxa"/>
          </w:tcPr>
          <w:p w14:paraId="6935EF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42BEC6" w14:textId="1F7F46C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766D1FE2" w14:textId="77777777" w:rsidTr="00F6157B">
        <w:tc>
          <w:tcPr>
            <w:tcW w:w="421" w:type="dxa"/>
          </w:tcPr>
          <w:p w14:paraId="46AB2C5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D0C047" w14:textId="70CA4DB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Row(</w:t>
            </w:r>
          </w:p>
        </w:tc>
      </w:tr>
      <w:tr w:rsidR="00D17489" w:rsidRPr="00A93F23" w14:paraId="45A67F23" w14:textId="77777777" w:rsidTr="00F6157B">
        <w:tc>
          <w:tcPr>
            <w:tcW w:w="421" w:type="dxa"/>
          </w:tcPr>
          <w:p w14:paraId="536D14D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C6548E" w14:textId="1C14BCD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D17489" w:rsidRPr="00A93F23" w14:paraId="53187998" w14:textId="77777777" w:rsidTr="00F6157B">
        <w:tc>
          <w:tcPr>
            <w:tcW w:w="421" w:type="dxa"/>
          </w:tcPr>
          <w:p w14:paraId="432E87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025234" w14:textId="629CC5F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Icon(</w:t>
            </w:r>
          </w:p>
        </w:tc>
      </w:tr>
      <w:tr w:rsidR="00D17489" w:rsidRPr="00A93F23" w14:paraId="7283EACD" w14:textId="77777777" w:rsidTr="00F6157B">
        <w:tc>
          <w:tcPr>
            <w:tcW w:w="421" w:type="dxa"/>
          </w:tcPr>
          <w:p w14:paraId="6CFD9A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2A86D8" w14:textId="336464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cons.schedu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BB3FF0C" w14:textId="77777777" w:rsidTr="00F6157B">
        <w:tc>
          <w:tcPr>
            <w:tcW w:w="421" w:type="dxa"/>
          </w:tcPr>
          <w:p w14:paraId="49D3AE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DE857D" w14:textId="2D7E1F9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D17489" w:rsidRPr="00A93F23" w14:paraId="07014DEA" w14:textId="77777777" w:rsidTr="00F6157B">
        <w:tc>
          <w:tcPr>
            <w:tcW w:w="421" w:type="dxa"/>
          </w:tcPr>
          <w:p w14:paraId="734C6C1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DC7F02" w14:textId="5A8FC61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287A1F32" w14:textId="77777777" w:rsidTr="00F6157B">
        <w:tc>
          <w:tcPr>
            <w:tcW w:w="421" w:type="dxa"/>
          </w:tcPr>
          <w:p w14:paraId="5816C9D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4A5A60" w14:textId="58B03EF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5),</w:t>
            </w:r>
          </w:p>
        </w:tc>
      </w:tr>
      <w:tr w:rsidR="00D17489" w:rsidRPr="00A93F23" w14:paraId="6A4E644B" w14:textId="77777777" w:rsidTr="00F6157B">
        <w:tc>
          <w:tcPr>
            <w:tcW w:w="421" w:type="dxa"/>
          </w:tcPr>
          <w:p w14:paraId="700B80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527490" w14:textId="7C6B9FC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Text(</w:t>
            </w:r>
          </w:p>
        </w:tc>
      </w:tr>
      <w:tr w:rsidR="00D17489" w:rsidRPr="00A93F23" w14:paraId="3399D245" w14:textId="77777777" w:rsidTr="00F6157B">
        <w:tc>
          <w:tcPr>
            <w:tcW w:w="421" w:type="dxa"/>
          </w:tcPr>
          <w:p w14:paraId="5C6A82F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2FF368" w14:textId="47DD9BA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s[index]</w:t>
            </w:r>
          </w:p>
        </w:tc>
      </w:tr>
      <w:tr w:rsidR="00D17489" w:rsidRPr="00A93F23" w14:paraId="28E69F87" w14:textId="77777777" w:rsidTr="00F6157B">
        <w:tc>
          <w:tcPr>
            <w:tcW w:w="421" w:type="dxa"/>
          </w:tcPr>
          <w:p w14:paraId="2F2473B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77F45F" w14:textId="1BA8B0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] ??</w:t>
            </w:r>
          </w:p>
        </w:tc>
      </w:tr>
      <w:tr w:rsidR="00D17489" w:rsidRPr="00A93F23" w14:paraId="17BB06C5" w14:textId="77777777" w:rsidTr="00F6157B">
        <w:tc>
          <w:tcPr>
            <w:tcW w:w="421" w:type="dxa"/>
          </w:tcPr>
          <w:p w14:paraId="3282CE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3F3AAE" w14:textId="317F7B7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D17489" w:rsidRPr="00A93F23" w14:paraId="0B81A3BE" w14:textId="77777777" w:rsidTr="00F6157B">
        <w:tc>
          <w:tcPr>
            <w:tcW w:w="421" w:type="dxa"/>
          </w:tcPr>
          <w:p w14:paraId="7CFF7A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FB01D1" w14:textId="02B179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3DB13A51" w14:textId="77777777" w:rsidTr="00F6157B">
        <w:tc>
          <w:tcPr>
            <w:tcW w:w="421" w:type="dxa"/>
          </w:tcPr>
          <w:p w14:paraId="07736A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C56B45" w14:textId="6D92C0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2),</w:t>
            </w:r>
          </w:p>
        </w:tc>
      </w:tr>
      <w:tr w:rsidR="00D17489" w:rsidRPr="00A93F23" w14:paraId="144787CA" w14:textId="77777777" w:rsidTr="00F6157B">
        <w:tc>
          <w:tcPr>
            <w:tcW w:w="421" w:type="dxa"/>
          </w:tcPr>
          <w:p w14:paraId="5316FFD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615004" w14:textId="31FCE5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AD9303C" w14:textId="77777777" w:rsidTr="00F6157B">
        <w:tc>
          <w:tcPr>
            <w:tcW w:w="421" w:type="dxa"/>
          </w:tcPr>
          <w:p w14:paraId="17311E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5ED333" w14:textId="4DF4B8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20),</w:t>
            </w:r>
          </w:p>
        </w:tc>
      </w:tr>
      <w:tr w:rsidR="00D17489" w:rsidRPr="00A93F23" w14:paraId="144FD3D7" w14:textId="77777777" w:rsidTr="00F6157B">
        <w:tc>
          <w:tcPr>
            <w:tcW w:w="421" w:type="dxa"/>
          </w:tcPr>
          <w:p w14:paraId="191C26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ED43D3" w14:textId="404C3DF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],</w:t>
            </w:r>
          </w:p>
        </w:tc>
      </w:tr>
      <w:tr w:rsidR="00D17489" w:rsidRPr="00A93F23" w14:paraId="41FAE4D2" w14:textId="77777777" w:rsidTr="00F6157B">
        <w:tc>
          <w:tcPr>
            <w:tcW w:w="421" w:type="dxa"/>
          </w:tcPr>
          <w:p w14:paraId="557E9E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A47A76" w14:textId="47F236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</w:t>
            </w:r>
          </w:p>
        </w:tc>
      </w:tr>
      <w:tr w:rsidR="00D17489" w:rsidRPr="00A93F23" w14:paraId="73EB084A" w14:textId="77777777" w:rsidTr="00F6157B">
        <w:tc>
          <w:tcPr>
            <w:tcW w:w="421" w:type="dxa"/>
          </w:tcPr>
          <w:p w14:paraId="512932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747CF8" w14:textId="32114EB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],</w:t>
            </w:r>
          </w:p>
        </w:tc>
      </w:tr>
      <w:tr w:rsidR="00D17489" w:rsidRPr="00A93F23" w14:paraId="43CC4E96" w14:textId="77777777" w:rsidTr="00F6157B">
        <w:tc>
          <w:tcPr>
            <w:tcW w:w="421" w:type="dxa"/>
          </w:tcPr>
          <w:p w14:paraId="1AA9E2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6A51AF" w14:textId="5D05BE3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),</w:t>
            </w:r>
          </w:p>
        </w:tc>
      </w:tr>
      <w:tr w:rsidR="00D17489" w:rsidRPr="00A93F23" w14:paraId="2F12AF21" w14:textId="77777777" w:rsidTr="00F6157B">
        <w:tc>
          <w:tcPr>
            <w:tcW w:w="421" w:type="dxa"/>
          </w:tcPr>
          <w:p w14:paraId="0FEFAA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60A7CF" w14:textId="405E0D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38BBA619" w14:textId="77777777" w:rsidTr="00F6157B">
        <w:tc>
          <w:tcPr>
            <w:tcW w:w="421" w:type="dxa"/>
          </w:tcPr>
          <w:p w14:paraId="7AD5536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EED058" w14:textId="7325C9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],</w:t>
            </w:r>
          </w:p>
        </w:tc>
      </w:tr>
      <w:tr w:rsidR="00D17489" w:rsidRPr="00A93F23" w14:paraId="188155E6" w14:textId="77777777" w:rsidTr="00F6157B">
        <w:tc>
          <w:tcPr>
            <w:tcW w:w="421" w:type="dxa"/>
          </w:tcPr>
          <w:p w14:paraId="11DFD6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3AF978" w14:textId="0BBCF4D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),</w:t>
            </w:r>
          </w:p>
        </w:tc>
      </w:tr>
      <w:tr w:rsidR="00D17489" w:rsidRPr="00A93F23" w14:paraId="58F356CA" w14:textId="77777777" w:rsidTr="00F6157B">
        <w:tc>
          <w:tcPr>
            <w:tcW w:w="421" w:type="dxa"/>
          </w:tcPr>
          <w:p w14:paraId="34C922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323A4D" w14:textId="6B0A2E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);</w:t>
            </w:r>
          </w:p>
        </w:tc>
      </w:tr>
      <w:tr w:rsidR="00D17489" w:rsidRPr="00A93F23" w14:paraId="4BFF54B8" w14:textId="77777777" w:rsidTr="00F6157B">
        <w:tc>
          <w:tcPr>
            <w:tcW w:w="421" w:type="dxa"/>
          </w:tcPr>
          <w:p w14:paraId="0A5573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475E75" w14:textId="00A406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}),</w:t>
            </w:r>
          </w:p>
        </w:tc>
      </w:tr>
      <w:tr w:rsidR="00D17489" w:rsidRPr="00A93F23" w14:paraId="14D3C99E" w14:textId="77777777" w:rsidTr="00F6157B">
        <w:tc>
          <w:tcPr>
            <w:tcW w:w="421" w:type="dxa"/>
          </w:tcPr>
          <w:p w14:paraId="1D61E2C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44934D" w14:textId="2F9F323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696DAE6B" w14:textId="77777777" w:rsidTr="00F6157B">
        <w:tc>
          <w:tcPr>
            <w:tcW w:w="421" w:type="dxa"/>
          </w:tcPr>
          <w:p w14:paraId="1BEA61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A3BBF0" w14:textId="09565F1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</w:t>
            </w:r>
          </w:p>
        </w:tc>
      </w:tr>
      <w:tr w:rsidR="00D17489" w:rsidRPr="00A93F23" w14:paraId="360ED416" w14:textId="77777777" w:rsidTr="00F6157B">
        <w:tc>
          <w:tcPr>
            <w:tcW w:w="421" w:type="dxa"/>
          </w:tcPr>
          <w:p w14:paraId="2FC91C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5B4910" w14:textId="518BDF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},</w:t>
            </w:r>
          </w:p>
        </w:tc>
      </w:tr>
      <w:tr w:rsidR="00D17489" w:rsidRPr="00A93F23" w14:paraId="7F2714B4" w14:textId="77777777" w:rsidTr="00F6157B">
        <w:tc>
          <w:tcPr>
            <w:tcW w:w="421" w:type="dxa"/>
          </w:tcPr>
          <w:p w14:paraId="71EB31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E7478" w14:textId="7E193C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3FD39C51" w14:textId="77777777" w:rsidTr="00F6157B">
        <w:tc>
          <w:tcPr>
            <w:tcW w:w="421" w:type="dxa"/>
          </w:tcPr>
          <w:p w14:paraId="195239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84E862" w14:textId="2925922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</w:t>
            </w:r>
          </w:p>
        </w:tc>
      </w:tr>
      <w:tr w:rsidR="00D17489" w:rsidRPr="00A93F23" w14:paraId="5E2BF357" w14:textId="77777777" w:rsidTr="00F6157B">
        <w:tc>
          <w:tcPr>
            <w:tcW w:w="421" w:type="dxa"/>
          </w:tcPr>
          <w:p w14:paraId="3420A9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103E1E" w14:textId="216521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6FCD650D" w14:textId="77777777" w:rsidTr="00F6157B">
        <w:tc>
          <w:tcPr>
            <w:tcW w:w="421" w:type="dxa"/>
          </w:tcPr>
          <w:p w14:paraId="572346C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5EB832" w14:textId="3FC73B0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</w:t>
            </w:r>
          </w:p>
        </w:tc>
      </w:tr>
      <w:tr w:rsidR="00D17489" w:rsidRPr="00A93F23" w14:paraId="34041314" w14:textId="77777777" w:rsidTr="00F6157B">
        <w:tc>
          <w:tcPr>
            <w:tcW w:w="421" w:type="dxa"/>
          </w:tcPr>
          <w:p w14:paraId="7CDA0C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2F4201" w14:textId="5930882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],</w:t>
            </w:r>
          </w:p>
        </w:tc>
      </w:tr>
      <w:tr w:rsidR="00D17489" w:rsidRPr="00A93F23" w14:paraId="658DC1EF" w14:textId="77777777" w:rsidTr="00F6157B">
        <w:tc>
          <w:tcPr>
            <w:tcW w:w="421" w:type="dxa"/>
          </w:tcPr>
          <w:p w14:paraId="1B5CC3A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C9B767" w14:textId="35E54A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076DEA9B" w14:textId="77777777" w:rsidTr="00F6157B">
        <w:tc>
          <w:tcPr>
            <w:tcW w:w="421" w:type="dxa"/>
          </w:tcPr>
          <w:p w14:paraId="0A55CD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BF8C16" w14:textId="386B62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CE78DE6" w14:textId="77777777" w:rsidTr="00F6157B">
        <w:tc>
          <w:tcPr>
            <w:tcW w:w="421" w:type="dxa"/>
          </w:tcPr>
          <w:p w14:paraId="1ECE02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350401" w14:textId="0AB5DFF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6B997608" w14:textId="77777777" w:rsidTr="00F6157B">
        <w:tc>
          <w:tcPr>
            <w:tcW w:w="421" w:type="dxa"/>
          </w:tcPr>
          <w:p w14:paraId="0A3BB43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7D0E47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B4CCD9F" w14:textId="77777777" w:rsidTr="00F6157B">
        <w:tc>
          <w:tcPr>
            <w:tcW w:w="421" w:type="dxa"/>
          </w:tcPr>
          <w:p w14:paraId="795212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A0AE55" w14:textId="7E5ED5E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1D8BDB3" w14:textId="77777777" w:rsidTr="00F6157B">
        <w:tc>
          <w:tcPr>
            <w:tcW w:w="421" w:type="dxa"/>
          </w:tcPr>
          <w:p w14:paraId="6C78FE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DA1807" w14:textId="17402B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D17489" w:rsidRPr="00A93F23" w14:paraId="6ECC4229" w14:textId="77777777" w:rsidTr="00F6157B">
        <w:tc>
          <w:tcPr>
            <w:tcW w:w="421" w:type="dxa"/>
          </w:tcPr>
          <w:p w14:paraId="52F2714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107FD" w14:textId="13C9E7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BE1E306" w14:textId="77777777" w:rsidTr="00F6157B">
        <w:tc>
          <w:tcPr>
            <w:tcW w:w="421" w:type="dxa"/>
          </w:tcPr>
          <w:p w14:paraId="2D1303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6CA424" w14:textId="43C466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D17489" w:rsidRPr="00A93F23" w14:paraId="2F264DC9" w14:textId="77777777" w:rsidTr="00F6157B">
        <w:tc>
          <w:tcPr>
            <w:tcW w:w="421" w:type="dxa"/>
          </w:tcPr>
          <w:p w14:paraId="03CF573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5294E1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6C3F27A" w14:textId="77777777" w:rsidTr="00F6157B">
        <w:tc>
          <w:tcPr>
            <w:tcW w:w="421" w:type="dxa"/>
          </w:tcPr>
          <w:p w14:paraId="6B82EDE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ECFD73" w14:textId="6095C1F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54DBE3D6" w14:textId="77777777" w:rsidTr="00F6157B">
        <w:tc>
          <w:tcPr>
            <w:tcW w:w="421" w:type="dxa"/>
          </w:tcPr>
          <w:p w14:paraId="363A1A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051AA3" w14:textId="6C3FBF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0D588070" w14:textId="77777777" w:rsidTr="00F6157B">
        <w:tc>
          <w:tcPr>
            <w:tcW w:w="421" w:type="dxa"/>
          </w:tcPr>
          <w:p w14:paraId="12C0761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7E1E2C" w14:textId="64B010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E450283" w14:textId="77777777" w:rsidTr="00F6157B">
        <w:tc>
          <w:tcPr>
            <w:tcW w:w="421" w:type="dxa"/>
          </w:tcPr>
          <w:p w14:paraId="174405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8C5927" w14:textId="516A2DB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size.height</w:t>
            </w:r>
            <w:proofErr w:type="spellEnd"/>
            <w:r w:rsidRPr="00A93F23">
              <w:rPr>
                <w:sz w:val="16"/>
                <w:szCs w:val="16"/>
              </w:rPr>
              <w:t xml:space="preserve"> * 0.25,</w:t>
            </w:r>
          </w:p>
        </w:tc>
      </w:tr>
      <w:tr w:rsidR="00D17489" w:rsidRPr="00A93F23" w14:paraId="63C32279" w14:textId="77777777" w:rsidTr="00F6157B">
        <w:tc>
          <w:tcPr>
            <w:tcW w:w="421" w:type="dxa"/>
          </w:tcPr>
          <w:p w14:paraId="487E312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30B602" w14:textId="7167F63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Column(</w:t>
            </w:r>
          </w:p>
        </w:tc>
      </w:tr>
      <w:tr w:rsidR="00D17489" w:rsidRPr="00A93F23" w14:paraId="496F4E2C" w14:textId="77777777" w:rsidTr="00F6157B">
        <w:tc>
          <w:tcPr>
            <w:tcW w:w="421" w:type="dxa"/>
          </w:tcPr>
          <w:p w14:paraId="500E5B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CD3B78" w14:textId="3C5D225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B0E0420" w14:textId="77777777" w:rsidTr="00F6157B">
        <w:tc>
          <w:tcPr>
            <w:tcW w:w="421" w:type="dxa"/>
          </w:tcPr>
          <w:p w14:paraId="4E16D7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4A00D0" w14:textId="5BFB9B1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1825B09" w14:textId="77777777" w:rsidTr="00F6157B">
        <w:tc>
          <w:tcPr>
            <w:tcW w:w="421" w:type="dxa"/>
          </w:tcPr>
          <w:p w14:paraId="63C1344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FFCDAF" w14:textId="5E7A2E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D17489" w:rsidRPr="00A93F23" w14:paraId="5158540C" w14:textId="77777777" w:rsidTr="00F6157B">
        <w:tc>
          <w:tcPr>
            <w:tcW w:w="421" w:type="dxa"/>
          </w:tcPr>
          <w:p w14:paraId="40EB45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D27828" w14:textId="105400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D17489" w:rsidRPr="00A93F23" w14:paraId="385038D0" w14:textId="77777777" w:rsidTr="00F6157B">
        <w:tc>
          <w:tcPr>
            <w:tcW w:w="421" w:type="dxa"/>
          </w:tcPr>
          <w:p w14:paraId="449D2F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238FCB" w14:textId="01AC1C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'Categories',</w:t>
            </w:r>
          </w:p>
        </w:tc>
      </w:tr>
      <w:tr w:rsidR="00D17489" w:rsidRPr="00A93F23" w14:paraId="517A7723" w14:textId="77777777" w:rsidTr="00F6157B">
        <w:tc>
          <w:tcPr>
            <w:tcW w:w="421" w:type="dxa"/>
          </w:tcPr>
          <w:p w14:paraId="78A043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54F652" w14:textId="42C5F2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38CEAF5C" w14:textId="77777777" w:rsidTr="00F6157B">
        <w:tc>
          <w:tcPr>
            <w:tcW w:w="421" w:type="dxa"/>
          </w:tcPr>
          <w:p w14:paraId="623961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554897" w14:textId="3EE2409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7F686B7E" w14:textId="77777777" w:rsidTr="00F6157B">
        <w:tc>
          <w:tcPr>
            <w:tcW w:w="421" w:type="dxa"/>
          </w:tcPr>
          <w:p w14:paraId="6C2A227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799C28" w14:textId="08D5007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headline4!</w:t>
            </w:r>
          </w:p>
        </w:tc>
      </w:tr>
      <w:tr w:rsidR="00D17489" w:rsidRPr="00A93F23" w14:paraId="41FCC5E1" w14:textId="77777777" w:rsidTr="00F6157B">
        <w:tc>
          <w:tcPr>
            <w:tcW w:w="421" w:type="dxa"/>
          </w:tcPr>
          <w:p w14:paraId="63F0AD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2E4AEA" w14:textId="6E7F37E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w700),</w:t>
            </w:r>
          </w:p>
        </w:tc>
      </w:tr>
      <w:tr w:rsidR="00D17489" w:rsidRPr="00A93F23" w14:paraId="7048A0FB" w14:textId="77777777" w:rsidTr="00F6157B">
        <w:tc>
          <w:tcPr>
            <w:tcW w:w="421" w:type="dxa"/>
          </w:tcPr>
          <w:p w14:paraId="19401E8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BE0206C" w14:textId="2191A4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262C4AD1" w14:textId="77777777" w:rsidTr="00F6157B">
        <w:tc>
          <w:tcPr>
            <w:tcW w:w="421" w:type="dxa"/>
          </w:tcPr>
          <w:p w14:paraId="2D549D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2CA7C1" w14:textId="6B6D9D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10),</w:t>
            </w:r>
          </w:p>
        </w:tc>
      </w:tr>
      <w:tr w:rsidR="00D17489" w:rsidRPr="00A93F23" w14:paraId="47AA9928" w14:textId="77777777" w:rsidTr="00F6157B">
        <w:tc>
          <w:tcPr>
            <w:tcW w:w="421" w:type="dxa"/>
          </w:tcPr>
          <w:p w14:paraId="0C3EF4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28D61A" w14:textId="674D94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'Find your news today!',</w:t>
            </w:r>
          </w:p>
        </w:tc>
      </w:tr>
      <w:tr w:rsidR="00D17489" w:rsidRPr="00A93F23" w14:paraId="68724187" w14:textId="77777777" w:rsidTr="00F6157B">
        <w:tc>
          <w:tcPr>
            <w:tcW w:w="421" w:type="dxa"/>
          </w:tcPr>
          <w:p w14:paraId="76C27B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F8AF85" w14:textId="2648D5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textTheme.displayLarge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51A51E09" w14:textId="77777777" w:rsidTr="00F6157B">
        <w:tc>
          <w:tcPr>
            <w:tcW w:w="421" w:type="dxa"/>
          </w:tcPr>
          <w:p w14:paraId="0248CB7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130AC" w14:textId="5340732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D17489" w:rsidRPr="00A93F23" w14:paraId="0A94DFC0" w14:textId="77777777" w:rsidTr="00F6157B">
        <w:tc>
          <w:tcPr>
            <w:tcW w:w="421" w:type="dxa"/>
          </w:tcPr>
          <w:p w14:paraId="558EB6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062A62" w14:textId="6A8F1F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41F163C2" w14:textId="77777777" w:rsidTr="00F6157B">
        <w:tc>
          <w:tcPr>
            <w:tcW w:w="421" w:type="dxa"/>
          </w:tcPr>
          <w:p w14:paraId="0C587C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B3CDF8" w14:textId="0FACB4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22532024" w14:textId="77777777" w:rsidTr="00F6157B">
        <w:tc>
          <w:tcPr>
            <w:tcW w:w="421" w:type="dxa"/>
          </w:tcPr>
          <w:p w14:paraId="648CD9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921C44" w14:textId="6F977A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22D937B1" w14:textId="77777777" w:rsidTr="00F6157B">
        <w:tc>
          <w:tcPr>
            <w:tcW w:w="421" w:type="dxa"/>
          </w:tcPr>
          <w:p w14:paraId="6A04CA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E651B4" w14:textId="21540A6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7B3EDDA3" w14:textId="77777777" w:rsidTr="00F6157B">
        <w:tc>
          <w:tcPr>
            <w:tcW w:w="421" w:type="dxa"/>
          </w:tcPr>
          <w:p w14:paraId="023A37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D62AA" w14:textId="301EDFE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914A8D5" w14:textId="77777777" w:rsidTr="00F6157B">
        <w:tc>
          <w:tcPr>
            <w:tcW w:w="421" w:type="dxa"/>
          </w:tcPr>
          <w:p w14:paraId="35C9AA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AA6C97" w14:textId="2B80E21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article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CDFE791" w14:textId="77777777" w:rsidTr="00F6157B">
        <w:tc>
          <w:tcPr>
            <w:tcW w:w="421" w:type="dxa"/>
          </w:tcPr>
          <w:p w14:paraId="589DD4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E4E2DC" w14:textId="0A6E23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home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3C4A30F" w14:textId="77777777" w:rsidTr="00F6157B">
        <w:tc>
          <w:tcPr>
            <w:tcW w:w="421" w:type="dxa"/>
          </w:tcPr>
          <w:p w14:paraId="54C370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8C9761A" w14:textId="3E6090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login_screen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10475C9" w14:textId="77777777" w:rsidTr="00F6157B">
        <w:tc>
          <w:tcPr>
            <w:tcW w:w="421" w:type="dxa"/>
          </w:tcPr>
          <w:p w14:paraId="79B021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F7C9C5" w14:textId="199139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settings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6DB8A91" w14:textId="77777777" w:rsidTr="00F6157B">
        <w:tc>
          <w:tcPr>
            <w:tcW w:w="421" w:type="dxa"/>
          </w:tcPr>
          <w:p w14:paraId="03279D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D30109" w14:textId="7344B6E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ervices/</w:t>
            </w:r>
            <w:proofErr w:type="spellStart"/>
            <w:r w:rsidRPr="00A93F23">
              <w:rPr>
                <w:sz w:val="16"/>
                <w:szCs w:val="16"/>
              </w:rPr>
              <w:t>fetchapi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282B993" w14:textId="77777777" w:rsidTr="00F6157B">
        <w:tc>
          <w:tcPr>
            <w:tcW w:w="421" w:type="dxa"/>
          </w:tcPr>
          <w:p w14:paraId="1F5FB4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993B3F" w14:textId="2E2A7A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9898BE7" w14:textId="77777777" w:rsidTr="00F6157B">
        <w:tc>
          <w:tcPr>
            <w:tcW w:w="421" w:type="dxa"/>
          </w:tcPr>
          <w:p w14:paraId="7C16267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CFDE21" w14:textId="2D121F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2898532" w14:textId="77777777" w:rsidTr="00F6157B">
        <w:tc>
          <w:tcPr>
            <w:tcW w:w="421" w:type="dxa"/>
          </w:tcPr>
          <w:p w14:paraId="0CC8F6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AF4227" w14:textId="2EADBA4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427ADE9B" w14:textId="77777777" w:rsidTr="00F6157B">
        <w:tc>
          <w:tcPr>
            <w:tcW w:w="421" w:type="dxa"/>
          </w:tcPr>
          <w:p w14:paraId="10C79D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EDD114" w14:textId="59CF7A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013A46E" w14:textId="77777777" w:rsidTr="00F6157B">
        <w:tc>
          <w:tcPr>
            <w:tcW w:w="421" w:type="dxa"/>
          </w:tcPr>
          <w:p w14:paraId="7EBAC1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924952" w14:textId="01C0B9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24EC365" w14:textId="77777777" w:rsidTr="00F6157B">
        <w:tc>
          <w:tcPr>
            <w:tcW w:w="421" w:type="dxa"/>
          </w:tcPr>
          <w:p w14:paraId="1C9801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AA669" w14:textId="078DED8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71DC4777" w14:textId="77777777" w:rsidTr="00F6157B">
        <w:tc>
          <w:tcPr>
            <w:tcW w:w="421" w:type="dxa"/>
          </w:tcPr>
          <w:p w14:paraId="72AAA47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74AB4C" w14:textId="6ADE39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D17489" w:rsidRPr="00A93F23" w14:paraId="330BE8D0" w14:textId="77777777" w:rsidTr="00F6157B">
        <w:tc>
          <w:tcPr>
            <w:tcW w:w="421" w:type="dxa"/>
          </w:tcPr>
          <w:p w14:paraId="2AAE9D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E338EF" w14:textId="2FEC9E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6FC402F7" w14:textId="77777777" w:rsidTr="00F6157B">
        <w:tc>
          <w:tcPr>
            <w:tcW w:w="421" w:type="dxa"/>
          </w:tcPr>
          <w:p w14:paraId="6AEF520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2B7212" w14:textId="6A4515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discover';</w:t>
            </w:r>
          </w:p>
        </w:tc>
      </w:tr>
      <w:tr w:rsidR="00D17489" w:rsidRPr="00A93F23" w14:paraId="53CDBF52" w14:textId="77777777" w:rsidTr="00F6157B">
        <w:tc>
          <w:tcPr>
            <w:tcW w:w="421" w:type="dxa"/>
          </w:tcPr>
          <w:p w14:paraId="4DB2A3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2DF99C" w14:textId="774CE2E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F2F1BF2" w14:textId="77777777" w:rsidTr="00F6157B">
        <w:tc>
          <w:tcPr>
            <w:tcW w:w="421" w:type="dxa"/>
          </w:tcPr>
          <w:p w14:paraId="17318AF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AD58A8" w14:textId="5BA8DF8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7EACFCA0" w14:textId="77777777" w:rsidTr="00F6157B">
        <w:tc>
          <w:tcPr>
            <w:tcW w:w="421" w:type="dxa"/>
          </w:tcPr>
          <w:p w14:paraId="3D4FD0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ECA8B" w14:textId="789324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List&lt;String&gt; tabs = [</w:t>
            </w:r>
          </w:p>
        </w:tc>
      </w:tr>
      <w:tr w:rsidR="00D17489" w:rsidRPr="00A93F23" w14:paraId="1FD037D3" w14:textId="77777777" w:rsidTr="00F6157B">
        <w:tc>
          <w:tcPr>
            <w:tcW w:w="421" w:type="dxa"/>
          </w:tcPr>
          <w:p w14:paraId="4D6486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99153B" w14:textId="3FF82E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Entertainment",</w:t>
            </w:r>
          </w:p>
        </w:tc>
      </w:tr>
      <w:tr w:rsidR="00D17489" w:rsidRPr="00A93F23" w14:paraId="40FCEF64" w14:textId="77777777" w:rsidTr="00F6157B">
        <w:tc>
          <w:tcPr>
            <w:tcW w:w="421" w:type="dxa"/>
          </w:tcPr>
          <w:p w14:paraId="11FA66C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44D06E" w14:textId="2F1552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General",</w:t>
            </w:r>
          </w:p>
        </w:tc>
      </w:tr>
      <w:tr w:rsidR="00D17489" w:rsidRPr="00A93F23" w14:paraId="58C4FA8F" w14:textId="77777777" w:rsidTr="00F6157B">
        <w:tc>
          <w:tcPr>
            <w:tcW w:w="421" w:type="dxa"/>
          </w:tcPr>
          <w:p w14:paraId="4278AA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3545D6" w14:textId="5FFDB0F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Health",</w:t>
            </w:r>
          </w:p>
        </w:tc>
      </w:tr>
      <w:tr w:rsidR="00D17489" w:rsidRPr="00A93F23" w14:paraId="491D1D09" w14:textId="77777777" w:rsidTr="00F6157B">
        <w:tc>
          <w:tcPr>
            <w:tcW w:w="421" w:type="dxa"/>
          </w:tcPr>
          <w:p w14:paraId="17CD154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B6B3D1" w14:textId="227B6EF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Business",</w:t>
            </w:r>
          </w:p>
        </w:tc>
      </w:tr>
      <w:tr w:rsidR="00D17489" w:rsidRPr="00A93F23" w14:paraId="5E817EB3" w14:textId="77777777" w:rsidTr="00F6157B">
        <w:tc>
          <w:tcPr>
            <w:tcW w:w="421" w:type="dxa"/>
          </w:tcPr>
          <w:p w14:paraId="7CEFC0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4287A" w14:textId="745CD52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cience",</w:t>
            </w:r>
          </w:p>
        </w:tc>
      </w:tr>
      <w:tr w:rsidR="00D17489" w:rsidRPr="00A93F23" w14:paraId="2E8AE0CC" w14:textId="77777777" w:rsidTr="00F6157B">
        <w:tc>
          <w:tcPr>
            <w:tcW w:w="421" w:type="dxa"/>
          </w:tcPr>
          <w:p w14:paraId="28E6839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52837B" w14:textId="2869B6F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port",</w:t>
            </w:r>
          </w:p>
        </w:tc>
      </w:tr>
      <w:tr w:rsidR="00D17489" w:rsidRPr="00A93F23" w14:paraId="79079CA9" w14:textId="77777777" w:rsidTr="00F6157B">
        <w:tc>
          <w:tcPr>
            <w:tcW w:w="421" w:type="dxa"/>
          </w:tcPr>
          <w:p w14:paraId="20DEC72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8B033A" w14:textId="7A9E24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Technology"</w:t>
            </w:r>
          </w:p>
        </w:tc>
      </w:tr>
      <w:tr w:rsidR="00D17489" w:rsidRPr="00A93F23" w14:paraId="6DBBAA42" w14:textId="77777777" w:rsidTr="00F6157B">
        <w:tc>
          <w:tcPr>
            <w:tcW w:w="421" w:type="dxa"/>
          </w:tcPr>
          <w:p w14:paraId="21FE7E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595917" w14:textId="1FE2E1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];</w:t>
            </w:r>
          </w:p>
        </w:tc>
      </w:tr>
      <w:tr w:rsidR="00D17489" w:rsidRPr="00A93F23" w14:paraId="541139FB" w14:textId="77777777" w:rsidTr="00F6157B">
        <w:tc>
          <w:tcPr>
            <w:tcW w:w="421" w:type="dxa"/>
          </w:tcPr>
          <w:p w14:paraId="537F9D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BE13F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0881030" w14:textId="77777777" w:rsidTr="00F6157B">
        <w:tc>
          <w:tcPr>
            <w:tcW w:w="421" w:type="dxa"/>
          </w:tcPr>
          <w:p w14:paraId="33EA3C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0ED82D" w14:textId="5DF4DBA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nt </w:t>
            </w:r>
            <w:proofErr w:type="spellStart"/>
            <w:r w:rsidRPr="00A93F23">
              <w:rPr>
                <w:sz w:val="16"/>
                <w:szCs w:val="16"/>
              </w:rPr>
              <w:t>selectedIndex</w:t>
            </w:r>
            <w:proofErr w:type="spellEnd"/>
            <w:r w:rsidRPr="00A93F23">
              <w:rPr>
                <w:sz w:val="16"/>
                <w:szCs w:val="16"/>
              </w:rPr>
              <w:t xml:space="preserve"> = 0;</w:t>
            </w:r>
          </w:p>
        </w:tc>
      </w:tr>
      <w:tr w:rsidR="00D17489" w:rsidRPr="00A93F23" w14:paraId="5D0B0C89" w14:textId="77777777" w:rsidTr="00F6157B">
        <w:tc>
          <w:tcPr>
            <w:tcW w:w="421" w:type="dxa"/>
          </w:tcPr>
          <w:p w14:paraId="1EE1D31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6CB28F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F339CF0" w14:textId="77777777" w:rsidTr="00F6157B">
        <w:tc>
          <w:tcPr>
            <w:tcW w:w="421" w:type="dxa"/>
          </w:tcPr>
          <w:p w14:paraId="0BECD5E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D63172" w14:textId="159C98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r w:rsidRPr="00A93F23">
              <w:rPr>
                <w:sz w:val="16"/>
                <w:szCs w:val="16"/>
              </w:rPr>
              <w:t>DefaultTabControll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603ABC1D" w14:textId="77777777" w:rsidTr="00F6157B">
        <w:tc>
          <w:tcPr>
            <w:tcW w:w="421" w:type="dxa"/>
          </w:tcPr>
          <w:p w14:paraId="4A18515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F5729D" w14:textId="3385BFE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nitialIndex</w:t>
            </w:r>
            <w:proofErr w:type="spellEnd"/>
            <w:r w:rsidRPr="00A93F23">
              <w:rPr>
                <w:sz w:val="16"/>
                <w:szCs w:val="16"/>
              </w:rPr>
              <w:t>: 0,</w:t>
            </w:r>
          </w:p>
        </w:tc>
      </w:tr>
      <w:tr w:rsidR="00D17489" w:rsidRPr="00A93F23" w14:paraId="52B87A08" w14:textId="77777777" w:rsidTr="00F6157B">
        <w:tc>
          <w:tcPr>
            <w:tcW w:w="421" w:type="dxa"/>
          </w:tcPr>
          <w:p w14:paraId="484F7E8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B5BA4A" w14:textId="2D1FA91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ength: </w:t>
            </w:r>
            <w:proofErr w:type="spellStart"/>
            <w:r w:rsidRPr="00A93F23">
              <w:rPr>
                <w:sz w:val="16"/>
                <w:szCs w:val="16"/>
              </w:rPr>
              <w:t>tabs.length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5CEF9B2" w14:textId="77777777" w:rsidTr="00F6157B">
        <w:tc>
          <w:tcPr>
            <w:tcW w:w="421" w:type="dxa"/>
          </w:tcPr>
          <w:p w14:paraId="0A2E53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54C9D0" w14:textId="32A64B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Scaffold(</w:t>
            </w:r>
          </w:p>
        </w:tc>
      </w:tr>
      <w:tr w:rsidR="00D17489" w:rsidRPr="00A93F23" w14:paraId="3AC40A8C" w14:textId="77777777" w:rsidTr="00F6157B">
        <w:tc>
          <w:tcPr>
            <w:tcW w:w="421" w:type="dxa"/>
          </w:tcPr>
          <w:p w14:paraId="704DDF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948520" w14:textId="30BA4BB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ECD6428" w14:textId="77777777" w:rsidTr="00F6157B">
        <w:tc>
          <w:tcPr>
            <w:tcW w:w="421" w:type="dxa"/>
          </w:tcPr>
          <w:p w14:paraId="0DD5625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29A5E0" w14:textId="75F65A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329362B" w14:textId="77777777" w:rsidTr="00F6157B">
        <w:tc>
          <w:tcPr>
            <w:tcW w:w="421" w:type="dxa"/>
          </w:tcPr>
          <w:p w14:paraId="18882D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576778" w14:textId="070C2F7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D17489" w:rsidRPr="00A93F23" w14:paraId="4BF849FD" w14:textId="77777777" w:rsidTr="00F6157B">
        <w:tc>
          <w:tcPr>
            <w:tcW w:w="421" w:type="dxa"/>
          </w:tcPr>
          <w:p w14:paraId="7F0FE5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EC6C02" w14:textId="7984AB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leading: </w:t>
            </w:r>
            <w:proofErr w:type="spellStart"/>
            <w:r w:rsidRPr="00A93F23">
              <w:rPr>
                <w:sz w:val="16"/>
                <w:szCs w:val="16"/>
              </w:rPr>
              <w:t>Icon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EC4ADED" w14:textId="77777777" w:rsidTr="00F6157B">
        <w:tc>
          <w:tcPr>
            <w:tcW w:w="421" w:type="dxa"/>
          </w:tcPr>
          <w:p w14:paraId="0F3B50C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965195" w14:textId="71B95E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},</w:t>
            </w:r>
          </w:p>
        </w:tc>
      </w:tr>
      <w:tr w:rsidR="00D17489" w:rsidRPr="00A93F23" w14:paraId="75E945BE" w14:textId="77777777" w:rsidTr="00F6157B">
        <w:tc>
          <w:tcPr>
            <w:tcW w:w="421" w:type="dxa"/>
          </w:tcPr>
          <w:p w14:paraId="4A512D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39F7EF" w14:textId="6F76257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icon: const Icon(</w:t>
            </w:r>
          </w:p>
        </w:tc>
      </w:tr>
      <w:tr w:rsidR="00D17489" w:rsidRPr="00A93F23" w14:paraId="4149918B" w14:textId="77777777" w:rsidTr="00F6157B">
        <w:tc>
          <w:tcPr>
            <w:tcW w:w="421" w:type="dxa"/>
          </w:tcPr>
          <w:p w14:paraId="112573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CDABED" w14:textId="2287A4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Icons.menu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B02540C" w14:textId="77777777" w:rsidTr="00F6157B">
        <w:tc>
          <w:tcPr>
            <w:tcW w:w="421" w:type="dxa"/>
          </w:tcPr>
          <w:p w14:paraId="3E61514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78953F" w14:textId="48B679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lor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17DA629" w14:textId="77777777" w:rsidTr="00F6157B">
        <w:tc>
          <w:tcPr>
            <w:tcW w:w="421" w:type="dxa"/>
          </w:tcPr>
          <w:p w14:paraId="335F39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1EBE76" w14:textId="1B70918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D17489" w:rsidRPr="00A93F23" w14:paraId="389B7CC0" w14:textId="77777777" w:rsidTr="00F6157B">
        <w:tc>
          <w:tcPr>
            <w:tcW w:w="421" w:type="dxa"/>
          </w:tcPr>
          <w:p w14:paraId="6C5C3E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E7B1C4" w14:textId="488AC6D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580998AC" w14:textId="77777777" w:rsidTr="00F6157B">
        <w:tc>
          <w:tcPr>
            <w:tcW w:w="421" w:type="dxa"/>
          </w:tcPr>
          <w:p w14:paraId="400DB5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00A011" w14:textId="0EFC3E0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D17489" w:rsidRPr="00A93F23" w14:paraId="5995FC2B" w14:textId="77777777" w:rsidTr="00F6157B">
        <w:tc>
          <w:tcPr>
            <w:tcW w:w="421" w:type="dxa"/>
          </w:tcPr>
          <w:p w14:paraId="0332D8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B8B8CA" w14:textId="7DE3F39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index: 1),</w:t>
            </w:r>
          </w:p>
        </w:tc>
      </w:tr>
      <w:tr w:rsidR="00D17489" w:rsidRPr="00A93F23" w14:paraId="47584188" w14:textId="77777777" w:rsidTr="00F6157B">
        <w:tc>
          <w:tcPr>
            <w:tcW w:w="421" w:type="dxa"/>
          </w:tcPr>
          <w:p w14:paraId="69F7E5D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3982B5" w14:textId="2D050DC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EEF4349" w14:textId="77777777" w:rsidTr="00F6157B">
        <w:tc>
          <w:tcPr>
            <w:tcW w:w="421" w:type="dxa"/>
          </w:tcPr>
          <w:p w14:paraId="1FD6C7D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BD36E2" w14:textId="35ED38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20.0),</w:t>
            </w:r>
          </w:p>
        </w:tc>
      </w:tr>
      <w:tr w:rsidR="00D17489" w:rsidRPr="00A93F23" w14:paraId="28672ED2" w14:textId="77777777" w:rsidTr="00F6157B">
        <w:tc>
          <w:tcPr>
            <w:tcW w:w="421" w:type="dxa"/>
          </w:tcPr>
          <w:p w14:paraId="2BF510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83F552" w14:textId="6892A26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const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),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tabs: tabs)]),</w:t>
            </w:r>
          </w:p>
        </w:tc>
      </w:tr>
      <w:tr w:rsidR="00D17489" w:rsidRPr="00A93F23" w14:paraId="2052C037" w14:textId="77777777" w:rsidTr="00F6157B">
        <w:tc>
          <w:tcPr>
            <w:tcW w:w="421" w:type="dxa"/>
          </w:tcPr>
          <w:p w14:paraId="197BF4A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654D49" w14:textId="5C6CE5A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6AB9C3E1" w14:textId="77777777" w:rsidTr="00F6157B">
        <w:tc>
          <w:tcPr>
            <w:tcW w:w="421" w:type="dxa"/>
          </w:tcPr>
          <w:p w14:paraId="21A4B7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17CB3" w14:textId="58B396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300755BE" w14:textId="77777777" w:rsidTr="00F6157B">
        <w:tc>
          <w:tcPr>
            <w:tcW w:w="421" w:type="dxa"/>
          </w:tcPr>
          <w:p w14:paraId="739C7B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33671B" w14:textId="7CB2F39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1E6ACCA2" w14:textId="77777777" w:rsidTr="00F6157B">
        <w:tc>
          <w:tcPr>
            <w:tcW w:w="421" w:type="dxa"/>
          </w:tcPr>
          <w:p w14:paraId="247139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AB8DC7" w14:textId="7836F53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2DD1D2F7" w14:textId="77777777" w:rsidTr="00F6157B">
        <w:tc>
          <w:tcPr>
            <w:tcW w:w="421" w:type="dxa"/>
          </w:tcPr>
          <w:p w14:paraId="023925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594C5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808927E" w14:textId="77777777" w:rsidTr="00F6157B">
        <w:tc>
          <w:tcPr>
            <w:tcW w:w="421" w:type="dxa"/>
          </w:tcPr>
          <w:p w14:paraId="65970AC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860F5F" w14:textId="6F6A1C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EA9EF47" w14:textId="77777777" w:rsidTr="00F6157B">
        <w:tc>
          <w:tcPr>
            <w:tcW w:w="421" w:type="dxa"/>
          </w:tcPr>
          <w:p w14:paraId="3778DC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C29A65" w14:textId="54D0FBD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D17489" w:rsidRPr="00A93F23" w14:paraId="5CEC4648" w14:textId="77777777" w:rsidTr="00F6157B">
        <w:tc>
          <w:tcPr>
            <w:tcW w:w="421" w:type="dxa"/>
          </w:tcPr>
          <w:p w14:paraId="084D67C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936090" w14:textId="7059CE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Key? key,</w:t>
            </w:r>
          </w:p>
        </w:tc>
      </w:tr>
      <w:tr w:rsidR="00D17489" w:rsidRPr="00A93F23" w14:paraId="27B15513" w14:textId="77777777" w:rsidTr="00F6157B">
        <w:tc>
          <w:tcPr>
            <w:tcW w:w="421" w:type="dxa"/>
          </w:tcPr>
          <w:p w14:paraId="6F512D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4845FA" w14:textId="40521B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r w:rsidRPr="00A93F23">
              <w:rPr>
                <w:sz w:val="16"/>
                <w:szCs w:val="16"/>
              </w:rPr>
              <w:t>this.tabs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12689D5" w14:textId="77777777" w:rsidTr="00F6157B">
        <w:tc>
          <w:tcPr>
            <w:tcW w:w="421" w:type="dxa"/>
          </w:tcPr>
          <w:p w14:paraId="591977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1581EF" w14:textId="28EA2C1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 : super(key: key);</w:t>
            </w:r>
          </w:p>
        </w:tc>
      </w:tr>
      <w:tr w:rsidR="00D17489" w:rsidRPr="00A93F23" w14:paraId="4EB0A7BF" w14:textId="77777777" w:rsidTr="00F6157B">
        <w:tc>
          <w:tcPr>
            <w:tcW w:w="421" w:type="dxa"/>
          </w:tcPr>
          <w:p w14:paraId="6E82B2A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0D924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56953E5" w14:textId="77777777" w:rsidTr="00F6157B">
        <w:tc>
          <w:tcPr>
            <w:tcW w:w="421" w:type="dxa"/>
          </w:tcPr>
          <w:p w14:paraId="6A2025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5CB3C4" w14:textId="3AAA9A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List&lt;String&gt; tabs;</w:t>
            </w:r>
          </w:p>
        </w:tc>
      </w:tr>
      <w:tr w:rsidR="00D17489" w:rsidRPr="00A93F23" w14:paraId="1256F96C" w14:textId="77777777" w:rsidTr="00F6157B">
        <w:tc>
          <w:tcPr>
            <w:tcW w:w="421" w:type="dxa"/>
          </w:tcPr>
          <w:p w14:paraId="64C475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D8919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FF5F99F" w14:textId="77777777" w:rsidTr="00F6157B">
        <w:tc>
          <w:tcPr>
            <w:tcW w:w="421" w:type="dxa"/>
          </w:tcPr>
          <w:p w14:paraId="2DAB5F5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5E59A" w14:textId="3DEC0A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5D878F5" w14:textId="77777777" w:rsidTr="00F6157B">
        <w:tc>
          <w:tcPr>
            <w:tcW w:w="421" w:type="dxa"/>
          </w:tcPr>
          <w:p w14:paraId="3A7616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56F3EB" w14:textId="235114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&gt; </w:t>
            </w:r>
            <w:proofErr w:type="spell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) =&gt;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76180D69" w14:textId="77777777" w:rsidTr="00F6157B">
        <w:tc>
          <w:tcPr>
            <w:tcW w:w="421" w:type="dxa"/>
          </w:tcPr>
          <w:p w14:paraId="7CA508C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4E6F7E" w14:textId="7888C2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22B7E92A" w14:textId="77777777" w:rsidTr="00F6157B">
        <w:tc>
          <w:tcPr>
            <w:tcW w:w="421" w:type="dxa"/>
          </w:tcPr>
          <w:p w14:paraId="13C770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3E510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F92B1D8" w14:textId="77777777" w:rsidTr="00F6157B">
        <w:tc>
          <w:tcPr>
            <w:tcW w:w="421" w:type="dxa"/>
          </w:tcPr>
          <w:p w14:paraId="0478C5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473A42" w14:textId="319E929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&gt; {</w:t>
            </w:r>
          </w:p>
        </w:tc>
      </w:tr>
      <w:tr w:rsidR="00D17489" w:rsidRPr="00A93F23" w14:paraId="046C4194" w14:textId="77777777" w:rsidTr="00F6157B">
        <w:tc>
          <w:tcPr>
            <w:tcW w:w="421" w:type="dxa"/>
          </w:tcPr>
          <w:p w14:paraId="49BD8A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7090B6" w14:textId="2B69B1F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---API Fetch Section----//</w:t>
            </w:r>
          </w:p>
        </w:tc>
      </w:tr>
      <w:tr w:rsidR="00D17489" w:rsidRPr="00A93F23" w14:paraId="6D2BE5DF" w14:textId="77777777" w:rsidTr="00F6157B">
        <w:tc>
          <w:tcPr>
            <w:tcW w:w="421" w:type="dxa"/>
          </w:tcPr>
          <w:p w14:paraId="481C8BB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294AE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07D6791" w14:textId="77777777" w:rsidTr="00F6157B">
        <w:tc>
          <w:tcPr>
            <w:tcW w:w="421" w:type="dxa"/>
          </w:tcPr>
          <w:p w14:paraId="481E87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39BFBC" w14:textId="10DE5E0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//---API Fetch Section----//</w:t>
            </w:r>
          </w:p>
        </w:tc>
      </w:tr>
      <w:tr w:rsidR="00D17489" w:rsidRPr="00A93F23" w14:paraId="595A187D" w14:textId="77777777" w:rsidTr="00F6157B">
        <w:tc>
          <w:tcPr>
            <w:tcW w:w="421" w:type="dxa"/>
          </w:tcPr>
          <w:p w14:paraId="65FAD8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4140A6" w14:textId="3DC9021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Map data = {};</w:t>
            </w:r>
          </w:p>
        </w:tc>
      </w:tr>
      <w:tr w:rsidR="00D17489" w:rsidRPr="00A93F23" w14:paraId="0095E899" w14:textId="77777777" w:rsidTr="00F6157B">
        <w:tc>
          <w:tcPr>
            <w:tcW w:w="421" w:type="dxa"/>
          </w:tcPr>
          <w:p w14:paraId="706A5AB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27CAA5" w14:textId="6361E8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fetchapi</w:t>
            </w:r>
            <w:proofErr w:type="spellEnd"/>
            <w:r w:rsidRPr="00A93F23">
              <w:rPr>
                <w:sz w:val="16"/>
                <w:szCs w:val="16"/>
              </w:rPr>
              <w:t xml:space="preserve"> = new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30803052" w14:textId="77777777" w:rsidTr="00F6157B">
        <w:tc>
          <w:tcPr>
            <w:tcW w:w="421" w:type="dxa"/>
          </w:tcPr>
          <w:p w14:paraId="1208E21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D6622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633B9A9" w14:textId="77777777" w:rsidTr="00F6157B">
        <w:tc>
          <w:tcPr>
            <w:tcW w:w="421" w:type="dxa"/>
          </w:tcPr>
          <w:p w14:paraId="40CA9A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8B4DC8" w14:textId="3E30906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String category) async {</w:t>
            </w:r>
          </w:p>
        </w:tc>
      </w:tr>
      <w:tr w:rsidR="00D17489" w:rsidRPr="00A93F23" w14:paraId="38E5DCD3" w14:textId="77777777" w:rsidTr="00F6157B">
        <w:tc>
          <w:tcPr>
            <w:tcW w:w="421" w:type="dxa"/>
          </w:tcPr>
          <w:p w14:paraId="396677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06A49D" w14:textId="682098E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response = await </w:t>
            </w:r>
            <w:proofErr w:type="spell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r w:rsidRPr="00A93F23">
              <w:rPr>
                <w:sz w:val="16"/>
                <w:szCs w:val="16"/>
              </w:rPr>
              <w:t>(category);</w:t>
            </w:r>
          </w:p>
        </w:tc>
      </w:tr>
      <w:tr w:rsidR="00D17489" w:rsidRPr="00A93F23" w14:paraId="4BE972E3" w14:textId="77777777" w:rsidTr="00F6157B">
        <w:tc>
          <w:tcPr>
            <w:tcW w:w="421" w:type="dxa"/>
          </w:tcPr>
          <w:p w14:paraId="6555508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0069D9" w14:textId="4595E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r w:rsidRPr="00A93F23">
              <w:rPr>
                <w:sz w:val="16"/>
                <w:szCs w:val="16"/>
              </w:rPr>
              <w:t>response.isEmpty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74990089" w14:textId="77777777" w:rsidTr="00F6157B">
        <w:tc>
          <w:tcPr>
            <w:tcW w:w="421" w:type="dxa"/>
          </w:tcPr>
          <w:p w14:paraId="55E94C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1A4369" w14:textId="23708A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"Something error");</w:t>
            </w:r>
          </w:p>
        </w:tc>
      </w:tr>
      <w:tr w:rsidR="00D17489" w:rsidRPr="00A93F23" w14:paraId="16D36151" w14:textId="77777777" w:rsidTr="00F6157B">
        <w:tc>
          <w:tcPr>
            <w:tcW w:w="421" w:type="dxa"/>
          </w:tcPr>
          <w:p w14:paraId="2CB68F7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AAA045" w14:textId="2F7438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17489" w:rsidRPr="00A93F23" w14:paraId="1D908052" w14:textId="77777777" w:rsidTr="00F6157B">
        <w:tc>
          <w:tcPr>
            <w:tcW w:w="421" w:type="dxa"/>
          </w:tcPr>
          <w:p w14:paraId="464929C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D4B0D3" w14:textId="18B6C6B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"Data Fetch Success");</w:t>
            </w:r>
          </w:p>
        </w:tc>
      </w:tr>
      <w:tr w:rsidR="00D17489" w:rsidRPr="00A93F23" w14:paraId="4A8DC06E" w14:textId="77777777" w:rsidTr="00F6157B">
        <w:tc>
          <w:tcPr>
            <w:tcW w:w="421" w:type="dxa"/>
          </w:tcPr>
          <w:p w14:paraId="4B9792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D806E9" w14:textId="36F3009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() {</w:t>
            </w:r>
          </w:p>
        </w:tc>
      </w:tr>
      <w:tr w:rsidR="00D17489" w:rsidRPr="00A93F23" w14:paraId="41769093" w14:textId="77777777" w:rsidTr="00F6157B">
        <w:tc>
          <w:tcPr>
            <w:tcW w:w="421" w:type="dxa"/>
          </w:tcPr>
          <w:p w14:paraId="3B1C27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152D45" w14:textId="2369DEE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data = response;</w:t>
            </w:r>
          </w:p>
        </w:tc>
      </w:tr>
      <w:tr w:rsidR="00D17489" w:rsidRPr="00A93F23" w14:paraId="68FB0F53" w14:textId="77777777" w:rsidTr="00F6157B">
        <w:tc>
          <w:tcPr>
            <w:tcW w:w="421" w:type="dxa"/>
          </w:tcPr>
          <w:p w14:paraId="7C952F7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49EC4E" w14:textId="2F99BD3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});</w:t>
            </w:r>
          </w:p>
        </w:tc>
      </w:tr>
      <w:tr w:rsidR="00D17489" w:rsidRPr="00A93F23" w14:paraId="3A3CE65B" w14:textId="77777777" w:rsidTr="00F6157B">
        <w:tc>
          <w:tcPr>
            <w:tcW w:w="421" w:type="dxa"/>
          </w:tcPr>
          <w:p w14:paraId="0287DC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A2E3F" w14:textId="37FC59F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17489" w:rsidRPr="00A93F23" w14:paraId="28C0444B" w14:textId="77777777" w:rsidTr="00F6157B">
        <w:tc>
          <w:tcPr>
            <w:tcW w:w="421" w:type="dxa"/>
          </w:tcPr>
          <w:p w14:paraId="4D5DF5C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AA4FB3" w14:textId="67135B8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4005F9D9" w14:textId="77777777" w:rsidTr="00F6157B">
        <w:tc>
          <w:tcPr>
            <w:tcW w:w="421" w:type="dxa"/>
          </w:tcPr>
          <w:p w14:paraId="1B1B40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22D04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73AB63D" w14:textId="77777777" w:rsidTr="00F6157B">
        <w:tc>
          <w:tcPr>
            <w:tcW w:w="421" w:type="dxa"/>
          </w:tcPr>
          <w:p w14:paraId="404EDC5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68B028" w14:textId="6CAB0F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3068C63" w14:textId="77777777" w:rsidTr="00F6157B">
        <w:tc>
          <w:tcPr>
            <w:tcW w:w="421" w:type="dxa"/>
          </w:tcPr>
          <w:p w14:paraId="326E15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3AE8EC" w14:textId="798CE9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D17489" w:rsidRPr="00A93F23" w14:paraId="571B2425" w14:textId="77777777" w:rsidTr="00F6157B">
        <w:tc>
          <w:tcPr>
            <w:tcW w:w="421" w:type="dxa"/>
          </w:tcPr>
          <w:p w14:paraId="4D4485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D3F998" w14:textId="2DDF22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sz w:val="16"/>
                <w:szCs w:val="16"/>
              </w:rPr>
              <w:t>Memanggil</w:t>
            </w:r>
            <w:proofErr w:type="spellEnd"/>
            <w:r w:rsidRPr="00A93F23">
              <w:rPr>
                <w:sz w:val="16"/>
                <w:szCs w:val="16"/>
              </w:rPr>
              <w:t xml:space="preserve"> dengan </w:t>
            </w:r>
            <w:proofErr w:type="spellStart"/>
            <w:r w:rsidRPr="00A93F23">
              <w:rPr>
                <w:sz w:val="16"/>
                <w:szCs w:val="16"/>
              </w:rPr>
              <w:t>kategor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sebaga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nilai</w:t>
            </w:r>
            <w:proofErr w:type="spellEnd"/>
            <w:r w:rsidRPr="00A93F23">
              <w:rPr>
                <w:sz w:val="16"/>
                <w:szCs w:val="16"/>
              </w:rPr>
              <w:t xml:space="preserve"> default</w:t>
            </w:r>
          </w:p>
        </w:tc>
      </w:tr>
      <w:tr w:rsidR="00D17489" w:rsidRPr="00A93F23" w14:paraId="01584804" w14:textId="77777777" w:rsidTr="00F6157B">
        <w:tc>
          <w:tcPr>
            <w:tcW w:w="421" w:type="dxa"/>
          </w:tcPr>
          <w:p w14:paraId="474676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48B518" w14:textId="643EB8D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r w:rsidRPr="00A93F23">
              <w:rPr>
                <w:sz w:val="16"/>
                <w:szCs w:val="16"/>
              </w:rPr>
              <w:t>[0].</w:t>
            </w:r>
            <w:proofErr w:type="spellStart"/>
            <w:r w:rsidRPr="00A93F23">
              <w:rPr>
                <w:sz w:val="16"/>
                <w:szCs w:val="16"/>
              </w:rPr>
              <w:t>toLowerCase</w:t>
            </w:r>
            <w:proofErr w:type="spell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17489" w:rsidRPr="00A93F23" w14:paraId="7C6C883F" w14:textId="77777777" w:rsidTr="00F6157B">
        <w:tc>
          <w:tcPr>
            <w:tcW w:w="421" w:type="dxa"/>
          </w:tcPr>
          <w:p w14:paraId="32CF83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ED874D" w14:textId="5545327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67257772" w14:textId="77777777" w:rsidTr="00F6157B">
        <w:tc>
          <w:tcPr>
            <w:tcW w:w="421" w:type="dxa"/>
          </w:tcPr>
          <w:p w14:paraId="6AB3D75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59FC01" w14:textId="5AAD174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1CBAD074" w14:textId="77777777" w:rsidTr="00F6157B">
        <w:tc>
          <w:tcPr>
            <w:tcW w:w="421" w:type="dxa"/>
          </w:tcPr>
          <w:p w14:paraId="23643C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76D71FD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9F80E8A" w14:textId="77777777" w:rsidTr="00F6157B">
        <w:tc>
          <w:tcPr>
            <w:tcW w:w="421" w:type="dxa"/>
          </w:tcPr>
          <w:p w14:paraId="45DBA7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C68C10" w14:textId="3D63E7A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ring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String date) {</w:t>
            </w:r>
          </w:p>
        </w:tc>
      </w:tr>
      <w:tr w:rsidR="00D17489" w:rsidRPr="00A93F23" w14:paraId="4B1A6A61" w14:textId="77777777" w:rsidTr="00F6157B">
        <w:tc>
          <w:tcPr>
            <w:tcW w:w="421" w:type="dxa"/>
          </w:tcPr>
          <w:p w14:paraId="1C529DF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832B21" w14:textId="3CBA9C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D17489" w:rsidRPr="00A93F23" w14:paraId="5A191086" w14:textId="77777777" w:rsidTr="00F6157B">
        <w:tc>
          <w:tcPr>
            <w:tcW w:w="421" w:type="dxa"/>
          </w:tcPr>
          <w:p w14:paraId="4F6FD9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675F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5DB3607" w14:textId="77777777" w:rsidTr="00F6157B">
        <w:tc>
          <w:tcPr>
            <w:tcW w:w="421" w:type="dxa"/>
          </w:tcPr>
          <w:p w14:paraId="0E9BC59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F6F9D6" w14:textId="5E1C5C9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D17489" w:rsidRPr="00A93F23" w14:paraId="1C679357" w14:textId="77777777" w:rsidTr="00F6157B">
        <w:tc>
          <w:tcPr>
            <w:tcW w:w="421" w:type="dxa"/>
          </w:tcPr>
          <w:p w14:paraId="45B44F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5170F7" w14:textId="011934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D17489" w:rsidRPr="00A93F23" w14:paraId="50172F10" w14:textId="77777777" w:rsidTr="00F6157B">
        <w:tc>
          <w:tcPr>
            <w:tcW w:w="421" w:type="dxa"/>
          </w:tcPr>
          <w:p w14:paraId="4C8C41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C35817" w14:textId="3EF346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D17489" w:rsidRPr="00A93F23" w14:paraId="7F0E4765" w14:textId="77777777" w:rsidTr="00F6157B">
        <w:tc>
          <w:tcPr>
            <w:tcW w:w="421" w:type="dxa"/>
          </w:tcPr>
          <w:p w14:paraId="247568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F5CF7" w14:textId="15E8CB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D17489" w:rsidRPr="00A93F23" w14:paraId="16A28572" w14:textId="77777777" w:rsidTr="00F6157B">
        <w:tc>
          <w:tcPr>
            <w:tcW w:w="421" w:type="dxa"/>
          </w:tcPr>
          <w:p w14:paraId="61D5DB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511BC0" w14:textId="1ED6CA3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time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11, 16); // Ambil jam (</w:t>
            </w:r>
            <w:proofErr w:type="spellStart"/>
            <w:r w:rsidRPr="00A93F23">
              <w:rPr>
                <w:sz w:val="16"/>
                <w:szCs w:val="16"/>
              </w:rPr>
              <w:t>HH:mm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D17489" w:rsidRPr="00A93F23" w14:paraId="561FEA8B" w14:textId="77777777" w:rsidTr="00F6157B">
        <w:tc>
          <w:tcPr>
            <w:tcW w:w="421" w:type="dxa"/>
          </w:tcPr>
          <w:p w14:paraId="73E621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0051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E4F1482" w14:textId="77777777" w:rsidTr="00F6157B">
        <w:tc>
          <w:tcPr>
            <w:tcW w:w="421" w:type="dxa"/>
          </w:tcPr>
          <w:p w14:paraId="2175B0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F7C50B" w14:textId="3117F3C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"$year-$month-$day ($time)";</w:t>
            </w:r>
          </w:p>
        </w:tc>
      </w:tr>
      <w:tr w:rsidR="00D17489" w:rsidRPr="00A93F23" w14:paraId="2CDD19B8" w14:textId="77777777" w:rsidTr="00F6157B">
        <w:tc>
          <w:tcPr>
            <w:tcW w:w="421" w:type="dxa"/>
          </w:tcPr>
          <w:p w14:paraId="4AD28D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7B078B" w14:textId="7EEFC65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56054B6" w14:textId="77777777" w:rsidTr="00F6157B">
        <w:tc>
          <w:tcPr>
            <w:tcW w:w="421" w:type="dxa"/>
          </w:tcPr>
          <w:p w14:paraId="393060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F2818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397CC077" w14:textId="77777777" w:rsidTr="00F6157B">
        <w:tc>
          <w:tcPr>
            <w:tcW w:w="421" w:type="dxa"/>
          </w:tcPr>
          <w:p w14:paraId="3B9EB2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26E71A" w14:textId="4F983E5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710D530B" w14:textId="77777777" w:rsidTr="00F6157B">
        <w:tc>
          <w:tcPr>
            <w:tcW w:w="421" w:type="dxa"/>
          </w:tcPr>
          <w:p w14:paraId="01F05DE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4F94D3" w14:textId="1E9D31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34006D4A" w14:textId="77777777" w:rsidTr="00F6157B">
        <w:tc>
          <w:tcPr>
            <w:tcW w:w="421" w:type="dxa"/>
          </w:tcPr>
          <w:p w14:paraId="2737CF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23EB23" w14:textId="0F9232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Column(</w:t>
            </w:r>
          </w:p>
        </w:tc>
      </w:tr>
      <w:tr w:rsidR="00D17489" w:rsidRPr="00A93F23" w14:paraId="25C99599" w14:textId="77777777" w:rsidTr="00F6157B">
        <w:tc>
          <w:tcPr>
            <w:tcW w:w="421" w:type="dxa"/>
          </w:tcPr>
          <w:p w14:paraId="0F6D85F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B99658" w14:textId="769564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ren: [</w:t>
            </w:r>
          </w:p>
        </w:tc>
      </w:tr>
      <w:tr w:rsidR="00D17489" w:rsidRPr="00A93F23" w14:paraId="75F3A9D7" w14:textId="77777777" w:rsidTr="00F6157B">
        <w:tc>
          <w:tcPr>
            <w:tcW w:w="421" w:type="dxa"/>
          </w:tcPr>
          <w:p w14:paraId="417CCA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63FD27" w14:textId="5C48B96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abBar(</w:t>
            </w:r>
          </w:p>
        </w:tc>
      </w:tr>
      <w:tr w:rsidR="00D17489" w:rsidRPr="00A93F23" w14:paraId="4AFE248C" w14:textId="77777777" w:rsidTr="00F6157B">
        <w:tc>
          <w:tcPr>
            <w:tcW w:w="421" w:type="dxa"/>
          </w:tcPr>
          <w:p w14:paraId="1FC793D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8081BE" w14:textId="6CFE8A3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sScrollable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3FAC844D" w14:textId="77777777" w:rsidTr="00F6157B">
        <w:tc>
          <w:tcPr>
            <w:tcW w:w="421" w:type="dxa"/>
          </w:tcPr>
          <w:p w14:paraId="12CCF67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18D4E7" w14:textId="7C08AD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ndicator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61CED81" w14:textId="77777777" w:rsidTr="00F6157B">
        <w:tc>
          <w:tcPr>
            <w:tcW w:w="421" w:type="dxa"/>
          </w:tcPr>
          <w:p w14:paraId="585C44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B919BA" w14:textId="73E891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abs: 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</w:p>
        </w:tc>
      </w:tr>
      <w:tr w:rsidR="00D17489" w:rsidRPr="00A93F23" w14:paraId="3B404FCD" w14:textId="77777777" w:rsidTr="00F6157B">
        <w:tc>
          <w:tcPr>
            <w:tcW w:w="421" w:type="dxa"/>
          </w:tcPr>
          <w:p w14:paraId="7ED04E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52CAF1" w14:textId="3C3057C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map(</w:t>
            </w:r>
          </w:p>
        </w:tc>
      </w:tr>
      <w:tr w:rsidR="00D17489" w:rsidRPr="00A93F23" w14:paraId="6C6AB2A2" w14:textId="77777777" w:rsidTr="00F6157B">
        <w:tc>
          <w:tcPr>
            <w:tcW w:w="421" w:type="dxa"/>
          </w:tcPr>
          <w:p w14:paraId="7B8900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E8D61B" w14:textId="25A513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(tab) =&gt; Tab(</w:t>
            </w:r>
          </w:p>
        </w:tc>
      </w:tr>
      <w:tr w:rsidR="00D17489" w:rsidRPr="00A93F23" w14:paraId="01928624" w14:textId="77777777" w:rsidTr="00F6157B">
        <w:tc>
          <w:tcPr>
            <w:tcW w:w="421" w:type="dxa"/>
          </w:tcPr>
          <w:p w14:paraId="5453CF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3D527E" w14:textId="48F6D3B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icon: Text(</w:t>
            </w:r>
          </w:p>
        </w:tc>
      </w:tr>
      <w:tr w:rsidR="00D17489" w:rsidRPr="00A93F23" w14:paraId="69E9BC9F" w14:textId="77777777" w:rsidTr="00F6157B">
        <w:tc>
          <w:tcPr>
            <w:tcW w:w="421" w:type="dxa"/>
          </w:tcPr>
          <w:p w14:paraId="6D30C8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944362" w14:textId="40248D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tab,</w:t>
            </w:r>
          </w:p>
        </w:tc>
      </w:tr>
      <w:tr w:rsidR="00D17489" w:rsidRPr="00A93F23" w14:paraId="3FBC24E3" w14:textId="77777777" w:rsidTr="00F6157B">
        <w:tc>
          <w:tcPr>
            <w:tcW w:w="421" w:type="dxa"/>
          </w:tcPr>
          <w:p w14:paraId="46F61E8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FE7ADB" w14:textId="556319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3C88CD3B" w14:textId="77777777" w:rsidTr="00F6157B">
        <w:tc>
          <w:tcPr>
            <w:tcW w:w="421" w:type="dxa"/>
          </w:tcPr>
          <w:p w14:paraId="2FDFDFB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968C15" w14:textId="55CB73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0193BE6C" w14:textId="77777777" w:rsidTr="00F6157B">
        <w:tc>
          <w:tcPr>
            <w:tcW w:w="421" w:type="dxa"/>
          </w:tcPr>
          <w:p w14:paraId="673634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95DEDE" w14:textId="791CCB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1373651F" w14:textId="77777777" w:rsidTr="00F6157B">
        <w:tc>
          <w:tcPr>
            <w:tcW w:w="421" w:type="dxa"/>
          </w:tcPr>
          <w:p w14:paraId="1BFCEB8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E59AE0" w14:textId="60C640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13AC4804" w14:textId="77777777" w:rsidTr="00F6157B">
        <w:tc>
          <w:tcPr>
            <w:tcW w:w="421" w:type="dxa"/>
          </w:tcPr>
          <w:p w14:paraId="4CFB1B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496B75" w14:textId="30A6EB3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6CA7245D" w14:textId="77777777" w:rsidTr="00F6157B">
        <w:tc>
          <w:tcPr>
            <w:tcW w:w="421" w:type="dxa"/>
          </w:tcPr>
          <w:p w14:paraId="535373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74A33D" w14:textId="0E99705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D17489" w:rsidRPr="00A93F23" w14:paraId="69ABB795" w14:textId="77777777" w:rsidTr="00F6157B">
        <w:tc>
          <w:tcPr>
            <w:tcW w:w="421" w:type="dxa"/>
          </w:tcPr>
          <w:p w14:paraId="632AEF6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2E5627" w14:textId="2F77CCF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</w:t>
            </w:r>
          </w:p>
        </w:tc>
      </w:tr>
      <w:tr w:rsidR="00D17489" w:rsidRPr="00A93F23" w14:paraId="71F05F3E" w14:textId="77777777" w:rsidTr="00F6157B">
        <w:tc>
          <w:tcPr>
            <w:tcW w:w="421" w:type="dxa"/>
          </w:tcPr>
          <w:p w14:paraId="7BAECF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660C3C" w14:textId="21FFEAC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5956358E" w14:textId="77777777" w:rsidTr="00F6157B">
        <w:tc>
          <w:tcPr>
            <w:tcW w:w="421" w:type="dxa"/>
          </w:tcPr>
          <w:p w14:paraId="2D82BA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410B2B" w14:textId="71DE27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E1F7755" w14:textId="77777777" w:rsidTr="00F6157B">
        <w:tc>
          <w:tcPr>
            <w:tcW w:w="421" w:type="dxa"/>
          </w:tcPr>
          <w:p w14:paraId="5B5166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DABA07" w14:textId="729AC88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size.heigh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570C2AE" w14:textId="77777777" w:rsidTr="00F6157B">
        <w:tc>
          <w:tcPr>
            <w:tcW w:w="421" w:type="dxa"/>
          </w:tcPr>
          <w:p w14:paraId="2831DB1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AEA15A" w14:textId="370CA82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: </w:t>
            </w:r>
            <w:proofErr w:type="spellStart"/>
            <w:r w:rsidRPr="00A93F23">
              <w:rPr>
                <w:sz w:val="16"/>
                <w:szCs w:val="16"/>
              </w:rPr>
              <w:t>TabBar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67CE7A7" w14:textId="77777777" w:rsidTr="00F6157B">
        <w:tc>
          <w:tcPr>
            <w:tcW w:w="421" w:type="dxa"/>
          </w:tcPr>
          <w:p w14:paraId="21E93D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EAB70B" w14:textId="7B9BE5C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ren: </w:t>
            </w:r>
            <w:proofErr w:type="spellStart"/>
            <w:r w:rsidRPr="00A93F23">
              <w:rPr>
                <w:sz w:val="16"/>
                <w:szCs w:val="16"/>
              </w:rPr>
              <w:t>widget.tabs</w:t>
            </w:r>
            <w:proofErr w:type="spellEnd"/>
          </w:p>
        </w:tc>
      </w:tr>
      <w:tr w:rsidR="00D17489" w:rsidRPr="00A93F23" w14:paraId="54A71DDF" w14:textId="77777777" w:rsidTr="00F6157B">
        <w:tc>
          <w:tcPr>
            <w:tcW w:w="421" w:type="dxa"/>
          </w:tcPr>
          <w:p w14:paraId="40CFD68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6598E4" w14:textId="26CA64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.map(</w:t>
            </w:r>
          </w:p>
        </w:tc>
      </w:tr>
      <w:tr w:rsidR="00D17489" w:rsidRPr="00A93F23" w14:paraId="606B26C5" w14:textId="77777777" w:rsidTr="00F6157B">
        <w:tc>
          <w:tcPr>
            <w:tcW w:w="421" w:type="dxa"/>
          </w:tcPr>
          <w:p w14:paraId="2A31D2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767B75" w14:textId="3D8CA2B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(tab) =&gt; </w:t>
            </w:r>
            <w:proofErr w:type="spell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89AEC4F" w14:textId="77777777" w:rsidTr="00F6157B">
        <w:tc>
          <w:tcPr>
            <w:tcW w:w="421" w:type="dxa"/>
          </w:tcPr>
          <w:p w14:paraId="09BB49A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056FB2" w14:textId="574C23C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future: </w:t>
            </w:r>
            <w:proofErr w:type="spell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tab.toLowerCas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14D599AB" w14:textId="77777777" w:rsidTr="00F6157B">
        <w:tc>
          <w:tcPr>
            <w:tcW w:w="421" w:type="dxa"/>
          </w:tcPr>
          <w:p w14:paraId="6A687B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4C2288" w14:textId="1F061B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D17489" w:rsidRPr="00A93F23" w14:paraId="5475D9CB" w14:textId="77777777" w:rsidTr="00F6157B">
        <w:tc>
          <w:tcPr>
            <w:tcW w:w="421" w:type="dxa"/>
          </w:tcPr>
          <w:p w14:paraId="6174FB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F1A5E3" w14:textId="485DE2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if (</w:t>
            </w:r>
            <w:proofErr w:type="spell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r w:rsidRPr="00A93F23">
              <w:rPr>
                <w:sz w:val="16"/>
                <w:szCs w:val="16"/>
              </w:rPr>
              <w:t xml:space="preserve"> ==</w:t>
            </w:r>
          </w:p>
        </w:tc>
      </w:tr>
      <w:tr w:rsidR="00D17489" w:rsidRPr="00A93F23" w14:paraId="59751482" w14:textId="77777777" w:rsidTr="00F6157B">
        <w:tc>
          <w:tcPr>
            <w:tcW w:w="421" w:type="dxa"/>
          </w:tcPr>
          <w:p w14:paraId="483122E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14CFD0" w14:textId="54CBDB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4EA2BCA3" w14:textId="77777777" w:rsidTr="00F6157B">
        <w:tc>
          <w:tcPr>
            <w:tcW w:w="421" w:type="dxa"/>
          </w:tcPr>
          <w:p w14:paraId="7BA0B70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9ABF1E" w14:textId="2BAC0E7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Center(</w:t>
            </w:r>
          </w:p>
        </w:tc>
      </w:tr>
      <w:tr w:rsidR="00D17489" w:rsidRPr="00A93F23" w14:paraId="426150BA" w14:textId="77777777" w:rsidTr="00F6157B">
        <w:tc>
          <w:tcPr>
            <w:tcW w:w="421" w:type="dxa"/>
          </w:tcPr>
          <w:p w14:paraId="542B91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8473F5" w14:textId="02B429E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spell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),</w:t>
            </w:r>
          </w:p>
        </w:tc>
      </w:tr>
      <w:tr w:rsidR="00D17489" w:rsidRPr="00A93F23" w14:paraId="7C6AEF8D" w14:textId="77777777" w:rsidTr="00F6157B">
        <w:tc>
          <w:tcPr>
            <w:tcW w:w="421" w:type="dxa"/>
          </w:tcPr>
          <w:p w14:paraId="2A62B76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23B1DB" w14:textId="54B9272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538CDAA" w14:textId="77777777" w:rsidTr="00F6157B">
        <w:tc>
          <w:tcPr>
            <w:tcW w:w="421" w:type="dxa"/>
          </w:tcPr>
          <w:p w14:paraId="2D7501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DA13DC" w14:textId="5E1F52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if (</w:t>
            </w:r>
            <w:proofErr w:type="spell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32126BEA" w14:textId="77777777" w:rsidTr="00F6157B">
        <w:tc>
          <w:tcPr>
            <w:tcW w:w="421" w:type="dxa"/>
          </w:tcPr>
          <w:p w14:paraId="7F36DE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5BC36" w14:textId="72B9EC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Center(</w:t>
            </w:r>
          </w:p>
        </w:tc>
      </w:tr>
      <w:tr w:rsidR="00D17489" w:rsidRPr="00A93F23" w14:paraId="1F137E7E" w14:textId="77777777" w:rsidTr="00F6157B">
        <w:tc>
          <w:tcPr>
            <w:tcW w:w="421" w:type="dxa"/>
          </w:tcPr>
          <w:p w14:paraId="07C2B31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5C82D1" w14:textId="61C1475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Text(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D17489" w:rsidRPr="00A93F23" w14:paraId="69FABB57" w14:textId="77777777" w:rsidTr="00F6157B">
        <w:tc>
          <w:tcPr>
            <w:tcW w:w="421" w:type="dxa"/>
          </w:tcPr>
          <w:p w14:paraId="49E877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31A7AE" w14:textId="4EDB632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0B87BF24" w14:textId="77777777" w:rsidTr="00F6157B">
        <w:tc>
          <w:tcPr>
            <w:tcW w:w="421" w:type="dxa"/>
          </w:tcPr>
          <w:p w14:paraId="52F1DFA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1D1A54" w14:textId="517865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{</w:t>
            </w:r>
          </w:p>
        </w:tc>
      </w:tr>
      <w:tr w:rsidR="00D17489" w:rsidRPr="00A93F23" w14:paraId="4BC4EB44" w14:textId="77777777" w:rsidTr="00F6157B">
        <w:tc>
          <w:tcPr>
            <w:tcW w:w="421" w:type="dxa"/>
          </w:tcPr>
          <w:p w14:paraId="7F9180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EE3070" w14:textId="12CD5EA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A93F23">
              <w:rPr>
                <w:sz w:val="16"/>
                <w:szCs w:val="16"/>
              </w:rPr>
              <w:t>snapshot.data</w:t>
            </w:r>
            <w:proofErr w:type="spellEnd"/>
            <w:r w:rsidRPr="00A93F23">
              <w:rPr>
                <w:sz w:val="16"/>
                <w:szCs w:val="16"/>
              </w:rPr>
              <w:t>!["articles"];</w:t>
            </w:r>
          </w:p>
        </w:tc>
      </w:tr>
      <w:tr w:rsidR="00D17489" w:rsidRPr="00A93F23" w14:paraId="2090E5FD" w14:textId="77777777" w:rsidTr="00F6157B">
        <w:tc>
          <w:tcPr>
            <w:tcW w:w="421" w:type="dxa"/>
          </w:tcPr>
          <w:p w14:paraId="5C825A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D6052A" w14:textId="6BB55CE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ListView.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6C936A4" w14:textId="77777777" w:rsidTr="00F6157B">
        <w:tc>
          <w:tcPr>
            <w:tcW w:w="421" w:type="dxa"/>
          </w:tcPr>
          <w:p w14:paraId="71D3EA8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DA4D02" w14:textId="27B9C5C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shrinkWrap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111D5FA1" w14:textId="77777777" w:rsidTr="00F6157B">
        <w:tc>
          <w:tcPr>
            <w:tcW w:w="421" w:type="dxa"/>
          </w:tcPr>
          <w:p w14:paraId="204227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F2C933" w14:textId="1CE58EF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Count</w:t>
            </w:r>
            <w:proofErr w:type="spellEnd"/>
            <w:r w:rsidRPr="00A93F23">
              <w:rPr>
                <w:sz w:val="16"/>
                <w:szCs w:val="16"/>
              </w:rPr>
              <w:t>: articles.length,</w:t>
            </w:r>
          </w:p>
        </w:tc>
      </w:tr>
      <w:tr w:rsidR="00D17489" w:rsidRPr="00A93F23" w14:paraId="43AACBB7" w14:textId="77777777" w:rsidTr="00F6157B">
        <w:tc>
          <w:tcPr>
            <w:tcW w:w="421" w:type="dxa"/>
          </w:tcPr>
          <w:p w14:paraId="2EEA5C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EBC9D4" w14:textId="2DAA05C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Builder</w:t>
            </w:r>
            <w:proofErr w:type="spellEnd"/>
            <w:r w:rsidRPr="00A93F23">
              <w:rPr>
                <w:sz w:val="16"/>
                <w:szCs w:val="16"/>
              </w:rPr>
              <w:t>: ((context, index) {</w:t>
            </w:r>
          </w:p>
        </w:tc>
      </w:tr>
      <w:tr w:rsidR="00D17489" w:rsidRPr="00A93F23" w14:paraId="12E39CA5" w14:textId="77777777" w:rsidTr="00F6157B">
        <w:tc>
          <w:tcPr>
            <w:tcW w:w="421" w:type="dxa"/>
          </w:tcPr>
          <w:p w14:paraId="0A56158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83D087" w14:textId="6EAD572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InkWe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0EB8DB6" w14:textId="77777777" w:rsidTr="00F6157B">
        <w:tc>
          <w:tcPr>
            <w:tcW w:w="421" w:type="dxa"/>
          </w:tcPr>
          <w:p w14:paraId="40FD120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A85C59" w14:textId="0AF61AB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</w:t>
            </w:r>
            <w:proofErr w:type="spellStart"/>
            <w:r w:rsidRPr="00A93F23">
              <w:rPr>
                <w:sz w:val="16"/>
                <w:szCs w:val="16"/>
              </w:rPr>
              <w:t>onTap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D17489" w:rsidRPr="00A93F23" w14:paraId="58853153" w14:textId="77777777" w:rsidTr="00F6157B">
        <w:tc>
          <w:tcPr>
            <w:tcW w:w="421" w:type="dxa"/>
          </w:tcPr>
          <w:p w14:paraId="07A84E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DCD285" w14:textId="1E6A946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tab);</w:t>
            </w:r>
          </w:p>
        </w:tc>
      </w:tr>
      <w:tr w:rsidR="00D17489" w:rsidRPr="00A93F23" w14:paraId="39F02ABC" w14:textId="77777777" w:rsidTr="00F6157B">
        <w:tc>
          <w:tcPr>
            <w:tcW w:w="421" w:type="dxa"/>
          </w:tcPr>
          <w:p w14:paraId="08C224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FB68CC" w14:textId="79CBEB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Navigator.pushName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0128E68" w14:textId="77777777" w:rsidTr="00F6157B">
        <w:tc>
          <w:tcPr>
            <w:tcW w:w="421" w:type="dxa"/>
          </w:tcPr>
          <w:p w14:paraId="4DA432D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3FDD1E" w14:textId="1F0F49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context,</w:t>
            </w:r>
          </w:p>
        </w:tc>
      </w:tr>
      <w:tr w:rsidR="00D17489" w:rsidRPr="00A93F23" w14:paraId="7CC437F9" w14:textId="77777777" w:rsidTr="00F6157B">
        <w:tc>
          <w:tcPr>
            <w:tcW w:w="421" w:type="dxa"/>
          </w:tcPr>
          <w:p w14:paraId="22EE02B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EA5B7B" w14:textId="28794F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ArticleScreen.routeNam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9589BBA" w14:textId="77777777" w:rsidTr="00F6157B">
        <w:tc>
          <w:tcPr>
            <w:tcW w:w="421" w:type="dxa"/>
          </w:tcPr>
          <w:p w14:paraId="0EA457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C90F31" w14:textId="50E401E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D17489" w:rsidRPr="00A93F23" w14:paraId="403B4AAD" w14:textId="77777777" w:rsidTr="00F6157B">
        <w:tc>
          <w:tcPr>
            <w:tcW w:w="421" w:type="dxa"/>
          </w:tcPr>
          <w:p w14:paraId="475AE8A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9BACA8" w14:textId="5629FF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);</w:t>
            </w:r>
          </w:p>
        </w:tc>
      </w:tr>
      <w:tr w:rsidR="00D17489" w:rsidRPr="00A93F23" w14:paraId="3DCF09E2" w14:textId="77777777" w:rsidTr="00F6157B">
        <w:tc>
          <w:tcPr>
            <w:tcW w:w="421" w:type="dxa"/>
          </w:tcPr>
          <w:p w14:paraId="3DAC97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43B6F8" w14:textId="24349E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},</w:t>
            </w:r>
          </w:p>
        </w:tc>
      </w:tr>
      <w:tr w:rsidR="00D17489" w:rsidRPr="00A93F23" w14:paraId="67080C2E" w14:textId="77777777" w:rsidTr="00F6157B">
        <w:tc>
          <w:tcPr>
            <w:tcW w:w="421" w:type="dxa"/>
          </w:tcPr>
          <w:p w14:paraId="4ABAE90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9DD9F" w14:textId="11B8C51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child: Row(</w:t>
            </w:r>
          </w:p>
        </w:tc>
      </w:tr>
      <w:tr w:rsidR="00D17489" w:rsidRPr="00A93F23" w14:paraId="2F0C00E6" w14:textId="77777777" w:rsidTr="00F6157B">
        <w:tc>
          <w:tcPr>
            <w:tcW w:w="421" w:type="dxa"/>
          </w:tcPr>
          <w:p w14:paraId="3AC81E7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44DE2C" w14:textId="786DE6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children: [</w:t>
            </w:r>
          </w:p>
        </w:tc>
      </w:tr>
      <w:tr w:rsidR="00D17489" w:rsidRPr="00A93F23" w14:paraId="49B7ACC0" w14:textId="77777777" w:rsidTr="00F6157B">
        <w:tc>
          <w:tcPr>
            <w:tcW w:w="421" w:type="dxa"/>
          </w:tcPr>
          <w:p w14:paraId="7A8B32E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2C7600" w14:textId="2B32E8A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007A6CCB" w14:textId="77777777" w:rsidTr="00F6157B">
        <w:tc>
          <w:tcPr>
            <w:tcW w:w="421" w:type="dxa"/>
          </w:tcPr>
          <w:p w14:paraId="266B17E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8167DD" w14:textId="5B14D7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D17489" w:rsidRPr="00A93F23" w14:paraId="52D6A0EC" w14:textId="77777777" w:rsidTr="00F6157B">
        <w:tc>
          <w:tcPr>
            <w:tcW w:w="421" w:type="dxa"/>
          </w:tcPr>
          <w:p w14:paraId="73AC63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765CE5" w14:textId="499DA6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D17489" w:rsidRPr="00A93F23" w14:paraId="294DC986" w14:textId="77777777" w:rsidTr="00F6157B">
        <w:tc>
          <w:tcPr>
            <w:tcW w:w="421" w:type="dxa"/>
          </w:tcPr>
          <w:p w14:paraId="0EE84E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18A3BA" w14:textId="4014958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margin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10.0),</w:t>
            </w:r>
          </w:p>
        </w:tc>
      </w:tr>
      <w:tr w:rsidR="00D17489" w:rsidRPr="00A93F23" w14:paraId="6D129890" w14:textId="77777777" w:rsidTr="00F6157B">
        <w:tc>
          <w:tcPr>
            <w:tcW w:w="421" w:type="dxa"/>
          </w:tcPr>
          <w:p w14:paraId="2838E0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1A3290" w14:textId="70B96FC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>: 5,</w:t>
            </w:r>
          </w:p>
        </w:tc>
      </w:tr>
      <w:tr w:rsidR="00D17489" w:rsidRPr="00A93F23" w14:paraId="0CB2D57E" w14:textId="77777777" w:rsidTr="00F6157B">
        <w:tc>
          <w:tcPr>
            <w:tcW w:w="421" w:type="dxa"/>
          </w:tcPr>
          <w:p w14:paraId="7D73B1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5F14EE" w14:textId="1502ECC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A1570CB" w14:textId="77777777" w:rsidTr="00F6157B">
        <w:tc>
          <w:tcPr>
            <w:tcW w:w="421" w:type="dxa"/>
          </w:tcPr>
          <w:p w14:paraId="43B4EC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F07717" w14:textId="2C4372E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] ?? "",</w:t>
            </w:r>
          </w:p>
        </w:tc>
      </w:tr>
      <w:tr w:rsidR="00D17489" w:rsidRPr="00A93F23" w14:paraId="364C42F3" w14:textId="77777777" w:rsidTr="00F6157B">
        <w:tc>
          <w:tcPr>
            <w:tcW w:w="421" w:type="dxa"/>
          </w:tcPr>
          <w:p w14:paraId="6394E1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9BEFD2" w14:textId="329AE5A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29836DF3" w14:textId="77777777" w:rsidTr="00F6157B">
        <w:tc>
          <w:tcPr>
            <w:tcW w:w="421" w:type="dxa"/>
          </w:tcPr>
          <w:p w14:paraId="26B141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EB144" w14:textId="7B67F4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Expanded(</w:t>
            </w:r>
          </w:p>
        </w:tc>
      </w:tr>
      <w:tr w:rsidR="00D17489" w:rsidRPr="00A93F23" w14:paraId="246209BA" w14:textId="77777777" w:rsidTr="00F6157B">
        <w:tc>
          <w:tcPr>
            <w:tcW w:w="421" w:type="dxa"/>
          </w:tcPr>
          <w:p w14:paraId="321DBA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8E5510" w14:textId="5E15261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child: Column(</w:t>
            </w:r>
          </w:p>
        </w:tc>
      </w:tr>
      <w:tr w:rsidR="00D17489" w:rsidRPr="00A93F23" w14:paraId="020778D2" w14:textId="77777777" w:rsidTr="00F6157B">
        <w:tc>
          <w:tcPr>
            <w:tcW w:w="421" w:type="dxa"/>
          </w:tcPr>
          <w:p w14:paraId="601BDFE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69E874" w14:textId="6C63FA1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5FE5505E" w14:textId="77777777" w:rsidTr="00F6157B">
        <w:tc>
          <w:tcPr>
            <w:tcW w:w="421" w:type="dxa"/>
          </w:tcPr>
          <w:p w14:paraId="73B2B91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74DA3E" w14:textId="527DBF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3EE8345" w14:textId="77777777" w:rsidTr="00F6157B">
        <w:tc>
          <w:tcPr>
            <w:tcW w:w="421" w:type="dxa"/>
          </w:tcPr>
          <w:p w14:paraId="7B4909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09EDA4" w14:textId="3D24F9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2D7FFFE" w14:textId="77777777" w:rsidTr="00F6157B">
        <w:tc>
          <w:tcPr>
            <w:tcW w:w="421" w:type="dxa"/>
          </w:tcPr>
          <w:p w14:paraId="66854B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A1C38F" w14:textId="4E87AC2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396CE236" w14:textId="77777777" w:rsidTr="00F6157B">
        <w:tc>
          <w:tcPr>
            <w:tcW w:w="421" w:type="dxa"/>
          </w:tcPr>
          <w:p w14:paraId="238492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E9DA6A" w14:textId="45E565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D17489" w:rsidRPr="00A93F23" w14:paraId="1893AA7E" w14:textId="77777777" w:rsidTr="00F6157B">
        <w:tc>
          <w:tcPr>
            <w:tcW w:w="421" w:type="dxa"/>
          </w:tcPr>
          <w:p w14:paraId="212EF2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2B6378" w14:textId="0C817A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Text(</w:t>
            </w:r>
          </w:p>
        </w:tc>
      </w:tr>
      <w:tr w:rsidR="00D17489" w:rsidRPr="00A93F23" w14:paraId="263A05EB" w14:textId="77777777" w:rsidTr="00F6157B">
        <w:tc>
          <w:tcPr>
            <w:tcW w:w="421" w:type="dxa"/>
          </w:tcPr>
          <w:p w14:paraId="74006A9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05A28E" w14:textId="5E37B3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articles[index]["title"] ?? "",</w:t>
            </w:r>
          </w:p>
        </w:tc>
      </w:tr>
      <w:tr w:rsidR="00D17489" w:rsidRPr="00A93F23" w14:paraId="064F291F" w14:textId="77777777" w:rsidTr="00F6157B">
        <w:tc>
          <w:tcPr>
            <w:tcW w:w="421" w:type="dxa"/>
          </w:tcPr>
          <w:p w14:paraId="1B01C42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CF5726" w14:textId="19E99D8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xLines</w:t>
            </w:r>
            <w:proofErr w:type="spellEnd"/>
            <w:r w:rsidRPr="00A93F23">
              <w:rPr>
                <w:sz w:val="16"/>
                <w:szCs w:val="16"/>
              </w:rPr>
              <w:t>: 2,</w:t>
            </w:r>
          </w:p>
        </w:tc>
      </w:tr>
      <w:tr w:rsidR="00D17489" w:rsidRPr="00A93F23" w14:paraId="4EBF3B83" w14:textId="77777777" w:rsidTr="00F6157B">
        <w:tc>
          <w:tcPr>
            <w:tcW w:w="421" w:type="dxa"/>
          </w:tcPr>
          <w:p w14:paraId="25E935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B05BD0" w14:textId="324E1A1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A93F23">
              <w:rPr>
                <w:sz w:val="16"/>
                <w:szCs w:val="16"/>
              </w:rPr>
              <w:t>TextOverflow.clip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4A00D58" w14:textId="77777777" w:rsidTr="00F6157B">
        <w:tc>
          <w:tcPr>
            <w:tcW w:w="421" w:type="dxa"/>
          </w:tcPr>
          <w:p w14:paraId="195B01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5B678A" w14:textId="794BC57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0B4E8995" w14:textId="77777777" w:rsidTr="00F6157B">
        <w:tc>
          <w:tcPr>
            <w:tcW w:w="421" w:type="dxa"/>
          </w:tcPr>
          <w:p w14:paraId="3B2CDE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64C10B" w14:textId="6AE329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7602F7AA" w14:textId="77777777" w:rsidTr="00F6157B">
        <w:tc>
          <w:tcPr>
            <w:tcW w:w="421" w:type="dxa"/>
          </w:tcPr>
          <w:p w14:paraId="5F00D0A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5160FF" w14:textId="27B3EB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bodyLarge</w:t>
            </w:r>
            <w:proofErr w:type="spell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194D1144" w14:textId="77777777" w:rsidTr="00F6157B">
        <w:tc>
          <w:tcPr>
            <w:tcW w:w="421" w:type="dxa"/>
          </w:tcPr>
          <w:p w14:paraId="6AE43D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1B2451" w14:textId="3C62463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537B1ED" w14:textId="77777777" w:rsidTr="00F6157B">
        <w:tc>
          <w:tcPr>
            <w:tcW w:w="421" w:type="dxa"/>
          </w:tcPr>
          <w:p w14:paraId="3C9C2F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D24F44" w14:textId="212B98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bold,</w:t>
            </w:r>
          </w:p>
        </w:tc>
      </w:tr>
      <w:tr w:rsidR="00D17489" w:rsidRPr="00A93F23" w14:paraId="6AB7D7D4" w14:textId="77777777" w:rsidTr="00F6157B">
        <w:tc>
          <w:tcPr>
            <w:tcW w:w="421" w:type="dxa"/>
          </w:tcPr>
          <w:p w14:paraId="74B1C3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9AE108" w14:textId="2075D5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D17489" w:rsidRPr="00A93F23" w14:paraId="29D94A74" w14:textId="77777777" w:rsidTr="00F6157B">
        <w:tc>
          <w:tcPr>
            <w:tcW w:w="421" w:type="dxa"/>
          </w:tcPr>
          <w:p w14:paraId="29DFDD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4ABA49" w14:textId="638531A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532908EF" w14:textId="77777777" w:rsidTr="00F6157B">
        <w:tc>
          <w:tcPr>
            <w:tcW w:w="421" w:type="dxa"/>
          </w:tcPr>
          <w:p w14:paraId="100A06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5213D" w14:textId="07CFD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2ECAD235" w14:textId="77777777" w:rsidTr="00F6157B">
        <w:tc>
          <w:tcPr>
            <w:tcW w:w="421" w:type="dxa"/>
          </w:tcPr>
          <w:p w14:paraId="6848A8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7C6F68" w14:textId="4B37A75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D17489" w:rsidRPr="00A93F23" w14:paraId="333D6AE2" w14:textId="77777777" w:rsidTr="00F6157B">
        <w:tc>
          <w:tcPr>
            <w:tcW w:w="421" w:type="dxa"/>
          </w:tcPr>
          <w:p w14:paraId="35EF048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8DC7F9" w14:textId="311ACA4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4D3859E6" w14:textId="77777777" w:rsidTr="00F6157B">
        <w:tc>
          <w:tcPr>
            <w:tcW w:w="421" w:type="dxa"/>
          </w:tcPr>
          <w:p w14:paraId="563A28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2742BF" w14:textId="6BCF0FA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Row(</w:t>
            </w:r>
          </w:p>
        </w:tc>
      </w:tr>
      <w:tr w:rsidR="00D17489" w:rsidRPr="00A93F23" w14:paraId="4858E733" w14:textId="77777777" w:rsidTr="00F6157B">
        <w:tc>
          <w:tcPr>
            <w:tcW w:w="421" w:type="dxa"/>
          </w:tcPr>
          <w:p w14:paraId="05DDB57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87085F" w14:textId="0198A8A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D17489" w:rsidRPr="00A93F23" w14:paraId="27B1B4B4" w14:textId="77777777" w:rsidTr="00F6157B">
        <w:tc>
          <w:tcPr>
            <w:tcW w:w="421" w:type="dxa"/>
          </w:tcPr>
          <w:p w14:paraId="15AA5C5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A4E353" w14:textId="5889E10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Icon(</w:t>
            </w:r>
          </w:p>
        </w:tc>
      </w:tr>
      <w:tr w:rsidR="00D17489" w:rsidRPr="00A93F23" w14:paraId="57E30F4E" w14:textId="77777777" w:rsidTr="00F6157B">
        <w:tc>
          <w:tcPr>
            <w:tcW w:w="421" w:type="dxa"/>
          </w:tcPr>
          <w:p w14:paraId="676E372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46C43D" w14:textId="3C8BDB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cons.schedu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BA827B8" w14:textId="77777777" w:rsidTr="00F6157B">
        <w:tc>
          <w:tcPr>
            <w:tcW w:w="421" w:type="dxa"/>
          </w:tcPr>
          <w:p w14:paraId="3CCF178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C74B7F" w14:textId="5C74C8D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D17489" w:rsidRPr="00A93F23" w14:paraId="2761CCA0" w14:textId="77777777" w:rsidTr="00F6157B">
        <w:tc>
          <w:tcPr>
            <w:tcW w:w="421" w:type="dxa"/>
          </w:tcPr>
          <w:p w14:paraId="0D089CE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791D32" w14:textId="0749996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19D318C" w14:textId="77777777" w:rsidTr="00F6157B">
        <w:tc>
          <w:tcPr>
            <w:tcW w:w="421" w:type="dxa"/>
          </w:tcPr>
          <w:p w14:paraId="6DF3D8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BA7166" w14:textId="2D8FC2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5),</w:t>
            </w:r>
          </w:p>
        </w:tc>
      </w:tr>
      <w:tr w:rsidR="00D17489" w:rsidRPr="00A93F23" w14:paraId="79F7F788" w14:textId="77777777" w:rsidTr="00F6157B">
        <w:tc>
          <w:tcPr>
            <w:tcW w:w="421" w:type="dxa"/>
          </w:tcPr>
          <w:p w14:paraId="5682730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835244" w14:textId="7F2DB15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Text(</w:t>
            </w:r>
          </w:p>
        </w:tc>
      </w:tr>
      <w:tr w:rsidR="00D17489" w:rsidRPr="00A93F23" w14:paraId="0CDB28E2" w14:textId="77777777" w:rsidTr="00F6157B">
        <w:tc>
          <w:tcPr>
            <w:tcW w:w="421" w:type="dxa"/>
          </w:tcPr>
          <w:p w14:paraId="38E00D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7D3807" w14:textId="16F8F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s[index]</w:t>
            </w:r>
          </w:p>
        </w:tc>
      </w:tr>
      <w:tr w:rsidR="00D17489" w:rsidRPr="00A93F23" w14:paraId="2F6A1952" w14:textId="77777777" w:rsidTr="00F6157B">
        <w:tc>
          <w:tcPr>
            <w:tcW w:w="421" w:type="dxa"/>
          </w:tcPr>
          <w:p w14:paraId="4EBC0C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342B33" w14:textId="67E85D4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] ??</w:t>
            </w:r>
          </w:p>
        </w:tc>
      </w:tr>
      <w:tr w:rsidR="00D17489" w:rsidRPr="00A93F23" w14:paraId="1492537D" w14:textId="77777777" w:rsidTr="00F6157B">
        <w:tc>
          <w:tcPr>
            <w:tcW w:w="421" w:type="dxa"/>
          </w:tcPr>
          <w:p w14:paraId="145A37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1BAB95" w14:textId="584F246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D17489" w:rsidRPr="00A93F23" w14:paraId="3881BE16" w14:textId="77777777" w:rsidTr="00F6157B">
        <w:tc>
          <w:tcPr>
            <w:tcW w:w="421" w:type="dxa"/>
          </w:tcPr>
          <w:p w14:paraId="4C99AC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7C1015" w14:textId="6F33E1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D8B59E6" w14:textId="77777777" w:rsidTr="00F6157B">
        <w:tc>
          <w:tcPr>
            <w:tcW w:w="421" w:type="dxa"/>
          </w:tcPr>
          <w:p w14:paraId="64661E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A41376" w14:textId="3463940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2),</w:t>
            </w:r>
          </w:p>
        </w:tc>
      </w:tr>
      <w:tr w:rsidR="00D17489" w:rsidRPr="00A93F23" w14:paraId="168F8E01" w14:textId="77777777" w:rsidTr="00F6157B">
        <w:tc>
          <w:tcPr>
            <w:tcW w:w="421" w:type="dxa"/>
          </w:tcPr>
          <w:p w14:paraId="079E87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ADEDFA" w14:textId="6B3300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365463F" w14:textId="77777777" w:rsidTr="00F6157B">
        <w:tc>
          <w:tcPr>
            <w:tcW w:w="421" w:type="dxa"/>
          </w:tcPr>
          <w:p w14:paraId="1C476B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EDE489" w14:textId="1E97AF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20),</w:t>
            </w:r>
          </w:p>
        </w:tc>
      </w:tr>
      <w:tr w:rsidR="00D17489" w:rsidRPr="00A93F23" w14:paraId="13111E8E" w14:textId="77777777" w:rsidTr="00F6157B">
        <w:tc>
          <w:tcPr>
            <w:tcW w:w="421" w:type="dxa"/>
          </w:tcPr>
          <w:p w14:paraId="2F4496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5683F4" w14:textId="3C2DE0E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],</w:t>
            </w:r>
          </w:p>
        </w:tc>
      </w:tr>
      <w:tr w:rsidR="00D17489" w:rsidRPr="00A93F23" w14:paraId="68FB5390" w14:textId="77777777" w:rsidTr="00F6157B">
        <w:tc>
          <w:tcPr>
            <w:tcW w:w="421" w:type="dxa"/>
          </w:tcPr>
          <w:p w14:paraId="12CDEB4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C6E2E6" w14:textId="4719473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</w:t>
            </w:r>
          </w:p>
        </w:tc>
      </w:tr>
      <w:tr w:rsidR="00D17489" w:rsidRPr="00A93F23" w14:paraId="7828684E" w14:textId="77777777" w:rsidTr="00F6157B">
        <w:tc>
          <w:tcPr>
            <w:tcW w:w="421" w:type="dxa"/>
          </w:tcPr>
          <w:p w14:paraId="0CC1BC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68F267" w14:textId="2FCE18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],</w:t>
            </w:r>
          </w:p>
        </w:tc>
      </w:tr>
      <w:tr w:rsidR="00D17489" w:rsidRPr="00A93F23" w14:paraId="7BBEE535" w14:textId="77777777" w:rsidTr="00F6157B">
        <w:tc>
          <w:tcPr>
            <w:tcW w:w="421" w:type="dxa"/>
          </w:tcPr>
          <w:p w14:paraId="413661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A403A" w14:textId="1093471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),</w:t>
            </w:r>
          </w:p>
        </w:tc>
      </w:tr>
      <w:tr w:rsidR="00D17489" w:rsidRPr="00A93F23" w14:paraId="7F1D1130" w14:textId="77777777" w:rsidTr="00F6157B">
        <w:tc>
          <w:tcPr>
            <w:tcW w:w="421" w:type="dxa"/>
          </w:tcPr>
          <w:p w14:paraId="656C10E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D21282" w14:textId="7D1BAB4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25765675" w14:textId="77777777" w:rsidTr="00F6157B">
        <w:tc>
          <w:tcPr>
            <w:tcW w:w="421" w:type="dxa"/>
          </w:tcPr>
          <w:p w14:paraId="19296A5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E0F726" w14:textId="2985AB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],</w:t>
            </w:r>
          </w:p>
        </w:tc>
      </w:tr>
      <w:tr w:rsidR="00D17489" w:rsidRPr="00A93F23" w14:paraId="26929F9C" w14:textId="77777777" w:rsidTr="00F6157B">
        <w:tc>
          <w:tcPr>
            <w:tcW w:w="421" w:type="dxa"/>
          </w:tcPr>
          <w:p w14:paraId="47DF7E5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FE1C5A" w14:textId="080905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),</w:t>
            </w:r>
          </w:p>
        </w:tc>
      </w:tr>
      <w:tr w:rsidR="00D17489" w:rsidRPr="00A93F23" w14:paraId="0F995EF4" w14:textId="77777777" w:rsidTr="00F6157B">
        <w:tc>
          <w:tcPr>
            <w:tcW w:w="421" w:type="dxa"/>
          </w:tcPr>
          <w:p w14:paraId="6201E1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2BAD04" w14:textId="5D1A8FF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);</w:t>
            </w:r>
          </w:p>
        </w:tc>
      </w:tr>
      <w:tr w:rsidR="00D17489" w:rsidRPr="00A93F23" w14:paraId="02D1538F" w14:textId="77777777" w:rsidTr="00F6157B">
        <w:tc>
          <w:tcPr>
            <w:tcW w:w="421" w:type="dxa"/>
          </w:tcPr>
          <w:p w14:paraId="09DC6AB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F6D189" w14:textId="5F12916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}),</w:t>
            </w:r>
          </w:p>
        </w:tc>
      </w:tr>
      <w:tr w:rsidR="00D17489" w:rsidRPr="00A93F23" w14:paraId="5DEE6908" w14:textId="77777777" w:rsidTr="00F6157B">
        <w:tc>
          <w:tcPr>
            <w:tcW w:w="421" w:type="dxa"/>
          </w:tcPr>
          <w:p w14:paraId="337F3F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BFBE25" w14:textId="666235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90C2DEC" w14:textId="77777777" w:rsidTr="00F6157B">
        <w:tc>
          <w:tcPr>
            <w:tcW w:w="421" w:type="dxa"/>
          </w:tcPr>
          <w:p w14:paraId="1E403E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B287B0" w14:textId="60B7CC1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</w:t>
            </w:r>
          </w:p>
        </w:tc>
      </w:tr>
      <w:tr w:rsidR="00D17489" w:rsidRPr="00A93F23" w14:paraId="3F3F7DA5" w14:textId="77777777" w:rsidTr="00F6157B">
        <w:tc>
          <w:tcPr>
            <w:tcW w:w="421" w:type="dxa"/>
          </w:tcPr>
          <w:p w14:paraId="434A9F6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D24F78" w14:textId="061CC86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},</w:t>
            </w:r>
          </w:p>
        </w:tc>
      </w:tr>
      <w:tr w:rsidR="00D17489" w:rsidRPr="00A93F23" w14:paraId="01918094" w14:textId="77777777" w:rsidTr="00F6157B">
        <w:tc>
          <w:tcPr>
            <w:tcW w:w="421" w:type="dxa"/>
          </w:tcPr>
          <w:p w14:paraId="01C3EE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A60EC5" w14:textId="193FCB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50517CBE" w14:textId="77777777" w:rsidTr="00F6157B">
        <w:tc>
          <w:tcPr>
            <w:tcW w:w="421" w:type="dxa"/>
          </w:tcPr>
          <w:p w14:paraId="45FE4C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BD9D89" w14:textId="3F75FD5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</w:t>
            </w:r>
          </w:p>
        </w:tc>
      </w:tr>
      <w:tr w:rsidR="00D17489" w:rsidRPr="00A93F23" w14:paraId="4FC601B7" w14:textId="77777777" w:rsidTr="00F6157B">
        <w:tc>
          <w:tcPr>
            <w:tcW w:w="421" w:type="dxa"/>
          </w:tcPr>
          <w:p w14:paraId="612B55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6A86E6" w14:textId="2C85141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370ED6DC" w14:textId="77777777" w:rsidTr="00F6157B">
        <w:tc>
          <w:tcPr>
            <w:tcW w:w="421" w:type="dxa"/>
          </w:tcPr>
          <w:p w14:paraId="7A3CB35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B976CA" w14:textId="086007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</w:t>
            </w:r>
          </w:p>
        </w:tc>
      </w:tr>
      <w:tr w:rsidR="00D17489" w:rsidRPr="00A93F23" w14:paraId="68A74DE5" w14:textId="77777777" w:rsidTr="00F6157B">
        <w:tc>
          <w:tcPr>
            <w:tcW w:w="421" w:type="dxa"/>
          </w:tcPr>
          <w:p w14:paraId="4F55879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3FAB9C" w14:textId="670AABD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],</w:t>
            </w:r>
          </w:p>
        </w:tc>
      </w:tr>
      <w:tr w:rsidR="00D17489" w:rsidRPr="00A93F23" w14:paraId="0B24C3E2" w14:textId="77777777" w:rsidTr="00F6157B">
        <w:tc>
          <w:tcPr>
            <w:tcW w:w="421" w:type="dxa"/>
          </w:tcPr>
          <w:p w14:paraId="75643C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6A6EAE" w14:textId="1F6FCBA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42FC7E81" w14:textId="77777777" w:rsidTr="00F6157B">
        <w:tc>
          <w:tcPr>
            <w:tcW w:w="421" w:type="dxa"/>
          </w:tcPr>
          <w:p w14:paraId="1C7B71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B25891" w14:textId="1EE55A8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0AF0846A" w14:textId="77777777" w:rsidTr="00F6157B">
        <w:tc>
          <w:tcPr>
            <w:tcW w:w="421" w:type="dxa"/>
          </w:tcPr>
          <w:p w14:paraId="6B8DED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E8FAF6" w14:textId="5FCECD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37AC44A9" w14:textId="77777777" w:rsidTr="00F6157B">
        <w:tc>
          <w:tcPr>
            <w:tcW w:w="421" w:type="dxa"/>
          </w:tcPr>
          <w:p w14:paraId="4814903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7ECEF7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6C247489" w14:textId="77777777" w:rsidTr="00F6157B">
        <w:tc>
          <w:tcPr>
            <w:tcW w:w="421" w:type="dxa"/>
          </w:tcPr>
          <w:p w14:paraId="66D2CE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432D0F" w14:textId="1B9F330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7A1CAD20" w14:textId="77777777" w:rsidTr="00F6157B">
        <w:tc>
          <w:tcPr>
            <w:tcW w:w="421" w:type="dxa"/>
          </w:tcPr>
          <w:p w14:paraId="4D978EA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4953B2" w14:textId="4575E33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D17489" w:rsidRPr="00A93F23" w14:paraId="1D21B5FB" w14:textId="77777777" w:rsidTr="00F6157B">
        <w:tc>
          <w:tcPr>
            <w:tcW w:w="421" w:type="dxa"/>
          </w:tcPr>
          <w:p w14:paraId="392AA0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4FF2C8" w14:textId="569BAE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4D6E070" w14:textId="77777777" w:rsidTr="00F6157B">
        <w:tc>
          <w:tcPr>
            <w:tcW w:w="421" w:type="dxa"/>
          </w:tcPr>
          <w:p w14:paraId="314F111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4E531A" w14:textId="2D8F6E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D17489" w:rsidRPr="00A93F23" w14:paraId="3B335349" w14:textId="77777777" w:rsidTr="00F6157B">
        <w:tc>
          <w:tcPr>
            <w:tcW w:w="421" w:type="dxa"/>
          </w:tcPr>
          <w:p w14:paraId="726D1A4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5FDB8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2D19989" w14:textId="77777777" w:rsidTr="00F6157B">
        <w:tc>
          <w:tcPr>
            <w:tcW w:w="421" w:type="dxa"/>
          </w:tcPr>
          <w:p w14:paraId="3B0EF0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8C9C6" w14:textId="729BBD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74A9263" w14:textId="77777777" w:rsidTr="00F6157B">
        <w:tc>
          <w:tcPr>
            <w:tcW w:w="421" w:type="dxa"/>
          </w:tcPr>
          <w:p w14:paraId="3EC7A8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941086" w14:textId="5BC061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2C8554C5" w14:textId="77777777" w:rsidTr="00F6157B">
        <w:tc>
          <w:tcPr>
            <w:tcW w:w="421" w:type="dxa"/>
          </w:tcPr>
          <w:p w14:paraId="72DEB2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65B2B2" w14:textId="7E5B4C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05469843" w14:textId="77777777" w:rsidTr="00F6157B">
        <w:tc>
          <w:tcPr>
            <w:tcW w:w="421" w:type="dxa"/>
          </w:tcPr>
          <w:p w14:paraId="1211D7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96123D" w14:textId="0F9509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size.height</w:t>
            </w:r>
            <w:proofErr w:type="spellEnd"/>
            <w:r w:rsidRPr="00A93F23">
              <w:rPr>
                <w:sz w:val="16"/>
                <w:szCs w:val="16"/>
              </w:rPr>
              <w:t xml:space="preserve"> * 0.25,</w:t>
            </w:r>
          </w:p>
        </w:tc>
      </w:tr>
      <w:tr w:rsidR="00D17489" w:rsidRPr="00A93F23" w14:paraId="6E7DDF99" w14:textId="77777777" w:rsidTr="00F6157B">
        <w:tc>
          <w:tcPr>
            <w:tcW w:w="421" w:type="dxa"/>
          </w:tcPr>
          <w:p w14:paraId="004BFD9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4D1725" w14:textId="63A4EC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Column(</w:t>
            </w:r>
          </w:p>
        </w:tc>
      </w:tr>
      <w:tr w:rsidR="00D17489" w:rsidRPr="00A93F23" w14:paraId="1DE5E69C" w14:textId="77777777" w:rsidTr="00F6157B">
        <w:tc>
          <w:tcPr>
            <w:tcW w:w="421" w:type="dxa"/>
          </w:tcPr>
          <w:p w14:paraId="6DF7F4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615AD1" w14:textId="4916FE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EA4A85A" w14:textId="77777777" w:rsidTr="00F6157B">
        <w:tc>
          <w:tcPr>
            <w:tcW w:w="421" w:type="dxa"/>
          </w:tcPr>
          <w:p w14:paraId="17CCAA9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BA2EDD" w14:textId="123929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DDC627B" w14:textId="77777777" w:rsidTr="00F6157B">
        <w:tc>
          <w:tcPr>
            <w:tcW w:w="421" w:type="dxa"/>
          </w:tcPr>
          <w:p w14:paraId="0DDB7D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610A7E" w14:textId="35EBB5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D17489" w:rsidRPr="00A93F23" w14:paraId="4F67F4B7" w14:textId="77777777" w:rsidTr="00F6157B">
        <w:tc>
          <w:tcPr>
            <w:tcW w:w="421" w:type="dxa"/>
          </w:tcPr>
          <w:p w14:paraId="0ABAF9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FAD91D" w14:textId="2E8F5F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D17489" w:rsidRPr="00A93F23" w14:paraId="07DE5DFD" w14:textId="77777777" w:rsidTr="00F6157B">
        <w:tc>
          <w:tcPr>
            <w:tcW w:w="421" w:type="dxa"/>
          </w:tcPr>
          <w:p w14:paraId="6223FF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17387A" w14:textId="4D487B1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'Categories',</w:t>
            </w:r>
          </w:p>
        </w:tc>
      </w:tr>
      <w:tr w:rsidR="00D17489" w:rsidRPr="00A93F23" w14:paraId="10AADA3D" w14:textId="77777777" w:rsidTr="00F6157B">
        <w:tc>
          <w:tcPr>
            <w:tcW w:w="421" w:type="dxa"/>
          </w:tcPr>
          <w:p w14:paraId="78C879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DE352D" w14:textId="70A72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13ED5C61" w14:textId="77777777" w:rsidTr="00F6157B">
        <w:tc>
          <w:tcPr>
            <w:tcW w:w="421" w:type="dxa"/>
          </w:tcPr>
          <w:p w14:paraId="0583164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B4E09" w14:textId="5834EBC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D17489" w:rsidRPr="00A93F23" w14:paraId="6E0BC018" w14:textId="77777777" w:rsidTr="00F6157B">
        <w:tc>
          <w:tcPr>
            <w:tcW w:w="421" w:type="dxa"/>
          </w:tcPr>
          <w:p w14:paraId="13FDB60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DEF23" w14:textId="01473EF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headline4!</w:t>
            </w:r>
          </w:p>
        </w:tc>
      </w:tr>
      <w:tr w:rsidR="00D17489" w:rsidRPr="00A93F23" w14:paraId="2199CF83" w14:textId="77777777" w:rsidTr="00F6157B">
        <w:tc>
          <w:tcPr>
            <w:tcW w:w="421" w:type="dxa"/>
          </w:tcPr>
          <w:p w14:paraId="53D543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826CEF" w14:textId="254655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w700),</w:t>
            </w:r>
          </w:p>
        </w:tc>
      </w:tr>
      <w:tr w:rsidR="00D17489" w:rsidRPr="00A93F23" w14:paraId="5564BE44" w14:textId="77777777" w:rsidTr="00F6157B">
        <w:tc>
          <w:tcPr>
            <w:tcW w:w="421" w:type="dxa"/>
          </w:tcPr>
          <w:p w14:paraId="24BAA1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CE5A23" w14:textId="16549B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3D8ABF1F" w14:textId="77777777" w:rsidTr="00F6157B">
        <w:tc>
          <w:tcPr>
            <w:tcW w:w="421" w:type="dxa"/>
          </w:tcPr>
          <w:p w14:paraId="14E410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58964D" w14:textId="46DB0FB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10),</w:t>
            </w:r>
          </w:p>
        </w:tc>
      </w:tr>
      <w:tr w:rsidR="00D17489" w:rsidRPr="00A93F23" w14:paraId="71B916C7" w14:textId="77777777" w:rsidTr="00F6157B">
        <w:tc>
          <w:tcPr>
            <w:tcW w:w="421" w:type="dxa"/>
          </w:tcPr>
          <w:p w14:paraId="0ED2D6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6CE5CF" w14:textId="5CF74F7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'Find your news today!',</w:t>
            </w:r>
          </w:p>
        </w:tc>
      </w:tr>
      <w:tr w:rsidR="00D17489" w:rsidRPr="00A93F23" w14:paraId="7C648E0B" w14:textId="77777777" w:rsidTr="00F6157B">
        <w:tc>
          <w:tcPr>
            <w:tcW w:w="421" w:type="dxa"/>
          </w:tcPr>
          <w:p w14:paraId="64ABD5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30C0E3" w14:textId="16AF5D6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textTheme.displayLarge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366E26FF" w14:textId="77777777" w:rsidTr="00F6157B">
        <w:tc>
          <w:tcPr>
            <w:tcW w:w="421" w:type="dxa"/>
          </w:tcPr>
          <w:p w14:paraId="38AA241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36ABEA" w14:textId="609EC0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D17489" w:rsidRPr="00A93F23" w14:paraId="2AD5D3B7" w14:textId="77777777" w:rsidTr="00F6157B">
        <w:tc>
          <w:tcPr>
            <w:tcW w:w="421" w:type="dxa"/>
          </w:tcPr>
          <w:p w14:paraId="3ADAC9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6564B8" w14:textId="453DCD6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631DB469" w14:textId="77777777" w:rsidTr="00F6157B">
        <w:tc>
          <w:tcPr>
            <w:tcW w:w="421" w:type="dxa"/>
          </w:tcPr>
          <w:p w14:paraId="6827EA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5AF960" w14:textId="6EFD448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7D28F378" w14:textId="77777777" w:rsidTr="00F6157B">
        <w:tc>
          <w:tcPr>
            <w:tcW w:w="421" w:type="dxa"/>
          </w:tcPr>
          <w:p w14:paraId="059F068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C9149F" w14:textId="053AC8A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711EF88C" w14:textId="77777777" w:rsidTr="00F6157B">
        <w:tc>
          <w:tcPr>
            <w:tcW w:w="421" w:type="dxa"/>
          </w:tcPr>
          <w:p w14:paraId="27114F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1F4821" w14:textId="3B30B8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</w:tbl>
    <w:p w14:paraId="3E830087" w14:textId="77777777" w:rsidR="009A50C4" w:rsidRP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6B87E0" w14:textId="77777777" w:rsidR="009A50C4" w:rsidRDefault="009A50C4" w:rsidP="00D17489">
      <w:pPr>
        <w:pStyle w:val="ListParagraph"/>
        <w:numPr>
          <w:ilvl w:val="0"/>
          <w:numId w:val="3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</w:t>
      </w:r>
    </w:p>
    <w:tbl>
      <w:tblPr>
        <w:tblStyle w:val="TableGrid"/>
        <w:tblW w:w="8130" w:type="dxa"/>
        <w:tblLook w:val="04A0" w:firstRow="1" w:lastRow="0" w:firstColumn="1" w:lastColumn="0" w:noHBand="0" w:noVBand="1"/>
      </w:tblPr>
      <w:tblGrid>
        <w:gridCol w:w="562"/>
        <w:gridCol w:w="7568"/>
      </w:tblGrid>
      <w:tr w:rsidR="005A02CD" w:rsidRPr="00A93F23" w14:paraId="53F3A69C" w14:textId="77777777" w:rsidTr="00933289">
        <w:tc>
          <w:tcPr>
            <w:tcW w:w="562" w:type="dxa"/>
          </w:tcPr>
          <w:p w14:paraId="29F5846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E5261B" w14:textId="034137A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7A3CEA8F" w14:textId="77777777" w:rsidTr="00933289">
        <w:tc>
          <w:tcPr>
            <w:tcW w:w="562" w:type="dxa"/>
          </w:tcPr>
          <w:p w14:paraId="454B8F7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CC2F3B" w14:textId="7801354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32498C3C" w14:textId="77777777" w:rsidTr="00933289">
        <w:tc>
          <w:tcPr>
            <w:tcW w:w="562" w:type="dxa"/>
          </w:tcPr>
          <w:p w14:paraId="0DFF612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93F73C8" w14:textId="77E932B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0171FF32" w14:textId="77777777" w:rsidTr="00933289">
        <w:tc>
          <w:tcPr>
            <w:tcW w:w="562" w:type="dxa"/>
          </w:tcPr>
          <w:p w14:paraId="4A95A5B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A029DF0" w14:textId="616580F7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3B5C65D0" w14:textId="77777777" w:rsidTr="00933289">
        <w:tc>
          <w:tcPr>
            <w:tcW w:w="562" w:type="dxa"/>
          </w:tcPr>
          <w:p w14:paraId="0D57D01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CD61123" w14:textId="0E11800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custom_tag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14539B9D" w14:textId="77777777" w:rsidTr="00933289">
        <w:tc>
          <w:tcPr>
            <w:tcW w:w="562" w:type="dxa"/>
          </w:tcPr>
          <w:p w14:paraId="62BAA29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CFD813C" w14:textId="1583CD3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9B7770F" w14:textId="77777777" w:rsidTr="00933289">
        <w:tc>
          <w:tcPr>
            <w:tcW w:w="562" w:type="dxa"/>
          </w:tcPr>
          <w:p w14:paraId="66858E1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CA89060" w14:textId="5069C03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Article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52606893" w14:textId="77777777" w:rsidTr="00933289">
        <w:tc>
          <w:tcPr>
            <w:tcW w:w="562" w:type="dxa"/>
          </w:tcPr>
          <w:p w14:paraId="6E5F5F8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BE09928" w14:textId="04001437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Article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5A02CD" w:rsidRPr="00A93F23" w14:paraId="0DBA897B" w14:textId="77777777" w:rsidTr="00933289">
        <w:tc>
          <w:tcPr>
            <w:tcW w:w="562" w:type="dxa"/>
          </w:tcPr>
          <w:p w14:paraId="5798AF7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7901677" w14:textId="16EC635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145DCA3" w14:textId="77777777" w:rsidTr="00933289">
        <w:tc>
          <w:tcPr>
            <w:tcW w:w="562" w:type="dxa"/>
          </w:tcPr>
          <w:p w14:paraId="4838FAA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CF43FF1" w14:textId="12143CB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article';</w:t>
            </w:r>
          </w:p>
        </w:tc>
      </w:tr>
      <w:tr w:rsidR="005A02CD" w:rsidRPr="00A93F23" w14:paraId="128605A4" w14:textId="77777777" w:rsidTr="00933289">
        <w:tc>
          <w:tcPr>
            <w:tcW w:w="562" w:type="dxa"/>
          </w:tcPr>
          <w:p w14:paraId="002E3C2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C5421D" w14:textId="2D6A6EA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16801A71" w14:textId="77777777" w:rsidTr="00933289">
        <w:tc>
          <w:tcPr>
            <w:tcW w:w="562" w:type="dxa"/>
          </w:tcPr>
          <w:p w14:paraId="3A9321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83F5F9" w14:textId="6723062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4212F676" w14:textId="77777777" w:rsidTr="00933289">
        <w:tc>
          <w:tcPr>
            <w:tcW w:w="562" w:type="dxa"/>
          </w:tcPr>
          <w:p w14:paraId="4B83116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3E9625" w14:textId="45AF128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final article = </w:t>
            </w:r>
            <w:proofErr w:type="spellStart"/>
            <w:r w:rsidRPr="00A93F23">
              <w:rPr>
                <w:sz w:val="16"/>
                <w:szCs w:val="16"/>
              </w:rPr>
              <w:t>ModalRoute.of</w:t>
            </w:r>
            <w:proofErr w:type="spellEnd"/>
            <w:r w:rsidRPr="00A93F23">
              <w:rPr>
                <w:sz w:val="16"/>
                <w:szCs w:val="16"/>
              </w:rPr>
              <w:t>(context)!.</w:t>
            </w:r>
            <w:proofErr w:type="spellStart"/>
            <w:r w:rsidRPr="00A93F23">
              <w:rPr>
                <w:sz w:val="16"/>
                <w:szCs w:val="16"/>
              </w:rPr>
              <w:t>settings.arguments</w:t>
            </w:r>
            <w:proofErr w:type="spellEnd"/>
            <w:r w:rsidRPr="00A93F23">
              <w:rPr>
                <w:sz w:val="16"/>
                <w:szCs w:val="16"/>
              </w:rPr>
              <w:t xml:space="preserve"> as Map;</w:t>
            </w:r>
          </w:p>
        </w:tc>
      </w:tr>
      <w:tr w:rsidR="005A02CD" w:rsidRPr="00A93F23" w14:paraId="510A89F4" w14:textId="77777777" w:rsidTr="00933289">
        <w:tc>
          <w:tcPr>
            <w:tcW w:w="562" w:type="dxa"/>
          </w:tcPr>
          <w:p w14:paraId="6C85F1C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999EC49" w14:textId="6867A10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507CC521" w14:textId="77777777" w:rsidTr="00933289">
        <w:tc>
          <w:tcPr>
            <w:tcW w:w="562" w:type="dxa"/>
          </w:tcPr>
          <w:p w14:paraId="1C5B42E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21D1DB" w14:textId="6A98B83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width: </w:t>
            </w:r>
            <w:proofErr w:type="spellStart"/>
            <w:r w:rsidRPr="00A93F23">
              <w:rPr>
                <w:sz w:val="16"/>
                <w:szCs w:val="16"/>
              </w:rPr>
              <w:t>double.minPositiv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B4EEA5" w14:textId="77777777" w:rsidTr="00933289">
        <w:tc>
          <w:tcPr>
            <w:tcW w:w="562" w:type="dxa"/>
          </w:tcPr>
          <w:p w14:paraId="5DA3658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7A73AF" w14:textId="7FE11FA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 article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],</w:t>
            </w:r>
          </w:p>
        </w:tc>
      </w:tr>
      <w:tr w:rsidR="005A02CD" w:rsidRPr="00A93F23" w14:paraId="4032E66B" w14:textId="77777777" w:rsidTr="00933289">
        <w:tc>
          <w:tcPr>
            <w:tcW w:w="562" w:type="dxa"/>
          </w:tcPr>
          <w:p w14:paraId="3C34034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26DFA95" w14:textId="7A88308B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Scaffold(</w:t>
            </w:r>
          </w:p>
        </w:tc>
      </w:tr>
      <w:tr w:rsidR="005A02CD" w:rsidRPr="00A93F23" w14:paraId="23E7264D" w14:textId="77777777" w:rsidTr="00933289">
        <w:tc>
          <w:tcPr>
            <w:tcW w:w="562" w:type="dxa"/>
          </w:tcPr>
          <w:p w14:paraId="7BBE6AD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1691E0" w14:textId="55BB2D7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9FB92DF" w14:textId="77777777" w:rsidTr="00933289">
        <w:tc>
          <w:tcPr>
            <w:tcW w:w="562" w:type="dxa"/>
          </w:tcPr>
          <w:p w14:paraId="75B52F5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E5EE81" w14:textId="08CC40D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402D82DC" w14:textId="77777777" w:rsidTr="00933289">
        <w:tc>
          <w:tcPr>
            <w:tcW w:w="562" w:type="dxa"/>
          </w:tcPr>
          <w:p w14:paraId="133E3DD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5D75039" w14:textId="1EE14A2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iconTheme</w:t>
            </w:r>
            <w:proofErr w:type="spellEnd"/>
            <w:r w:rsidRPr="00A93F23">
              <w:rPr>
                <w:sz w:val="16"/>
                <w:szCs w:val="16"/>
              </w:rPr>
              <w:t xml:space="preserve">: const </w:t>
            </w:r>
            <w:proofErr w:type="spellStart"/>
            <w:r w:rsidRPr="00A93F23">
              <w:rPr>
                <w:sz w:val="16"/>
                <w:szCs w:val="16"/>
              </w:rPr>
              <w:t>IconThemeData</w:t>
            </w:r>
            <w:proofErr w:type="spellEnd"/>
            <w:r w:rsidRPr="00A93F23">
              <w:rPr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sz w:val="16"/>
                <w:szCs w:val="16"/>
              </w:rPr>
              <w:t>(255, 0, 0, 0)),</w:t>
            </w:r>
          </w:p>
        </w:tc>
      </w:tr>
      <w:tr w:rsidR="005A02CD" w:rsidRPr="00A93F23" w14:paraId="2F71B910" w14:textId="77777777" w:rsidTr="00933289">
        <w:tc>
          <w:tcPr>
            <w:tcW w:w="562" w:type="dxa"/>
          </w:tcPr>
          <w:p w14:paraId="2D01F7D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F8D6BEA" w14:textId="43E7B62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02C876B" w14:textId="77777777" w:rsidTr="00933289">
        <w:tc>
          <w:tcPr>
            <w:tcW w:w="562" w:type="dxa"/>
          </w:tcPr>
          <w:p w14:paraId="38D5787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07B95BE" w14:textId="2B42EDA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5A02CD" w:rsidRPr="00A93F23" w14:paraId="5984EBD6" w14:textId="77777777" w:rsidTr="00933289">
        <w:tc>
          <w:tcPr>
            <w:tcW w:w="562" w:type="dxa"/>
          </w:tcPr>
          <w:p w14:paraId="5753F53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F2A3DB" w14:textId="41A3D51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5A02CD" w:rsidRPr="00A93F23" w14:paraId="6846D124" w14:textId="77777777" w:rsidTr="00933289">
        <w:tc>
          <w:tcPr>
            <w:tcW w:w="562" w:type="dxa"/>
          </w:tcPr>
          <w:p w14:paraId="5B5864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911BB2E" w14:textId="4532C0C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extendBodyBehindAppBar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5A02CD" w:rsidRPr="00A93F23" w14:paraId="5CF497AB" w14:textId="77777777" w:rsidTr="00933289">
        <w:tc>
          <w:tcPr>
            <w:tcW w:w="562" w:type="dxa"/>
          </w:tcPr>
          <w:p w14:paraId="7FD22E7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4D63A5" w14:textId="4719671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2D7E1462" w14:textId="77777777" w:rsidTr="00933289">
        <w:tc>
          <w:tcPr>
            <w:tcW w:w="562" w:type="dxa"/>
          </w:tcPr>
          <w:p w14:paraId="2E6B561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25119" w14:textId="34946899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5A02CD" w:rsidRPr="00A93F23" w14:paraId="1C503059" w14:textId="77777777" w:rsidTr="00933289">
        <w:tc>
          <w:tcPr>
            <w:tcW w:w="562" w:type="dxa"/>
          </w:tcPr>
          <w:p w14:paraId="58E0C77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504412" w14:textId="3C7D728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_</w:t>
            </w:r>
            <w:proofErr w:type="spell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>(article: article),</w:t>
            </w:r>
          </w:p>
        </w:tc>
      </w:tr>
      <w:tr w:rsidR="005A02CD" w:rsidRPr="00A93F23" w14:paraId="70323A1A" w14:textId="77777777" w:rsidTr="00933289">
        <w:tc>
          <w:tcPr>
            <w:tcW w:w="562" w:type="dxa"/>
          </w:tcPr>
          <w:p w14:paraId="4B5B769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EE1316F" w14:textId="339E65D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_</w:t>
            </w:r>
            <w:proofErr w:type="spell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>(article: article)</w:t>
            </w:r>
          </w:p>
        </w:tc>
      </w:tr>
      <w:tr w:rsidR="005A02CD" w:rsidRPr="00A93F23" w14:paraId="7F076088" w14:textId="77777777" w:rsidTr="00933289">
        <w:tc>
          <w:tcPr>
            <w:tcW w:w="562" w:type="dxa"/>
          </w:tcPr>
          <w:p w14:paraId="51EBDBE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60DCE6" w14:textId="5EB53AE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5A02CD" w:rsidRPr="00A93F23" w14:paraId="5A59258A" w14:textId="77777777" w:rsidTr="00933289">
        <w:tc>
          <w:tcPr>
            <w:tcW w:w="562" w:type="dxa"/>
          </w:tcPr>
          <w:p w14:paraId="590F40B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3250F9" w14:textId="69A07A7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5A02CD" w:rsidRPr="00A93F23" w14:paraId="5A87F6EB" w14:textId="77777777" w:rsidTr="00933289">
        <w:tc>
          <w:tcPr>
            <w:tcW w:w="562" w:type="dxa"/>
          </w:tcPr>
          <w:p w14:paraId="29020B1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E70DAD5" w14:textId="4C861D7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29EF8EE2" w14:textId="77777777" w:rsidTr="00933289">
        <w:tc>
          <w:tcPr>
            <w:tcW w:w="562" w:type="dxa"/>
          </w:tcPr>
          <w:p w14:paraId="2D18718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DC85848" w14:textId="50242A1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1FBCAC19" w14:textId="77777777" w:rsidTr="00933289">
        <w:tc>
          <w:tcPr>
            <w:tcW w:w="562" w:type="dxa"/>
          </w:tcPr>
          <w:p w14:paraId="66494D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53FE839" w14:textId="16700E2D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0F44191F" w14:textId="77777777" w:rsidTr="00933289">
        <w:tc>
          <w:tcPr>
            <w:tcW w:w="562" w:type="dxa"/>
          </w:tcPr>
          <w:p w14:paraId="2423094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F28E773" w14:textId="63DC88F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5A02CD" w:rsidRPr="00A93F23" w14:paraId="403DF4C6" w14:textId="77777777" w:rsidTr="00933289">
        <w:tc>
          <w:tcPr>
            <w:tcW w:w="562" w:type="dxa"/>
          </w:tcPr>
          <w:p w14:paraId="428474E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E86B0EA" w14:textId="12106A0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AA1D9E3" w14:textId="77777777" w:rsidTr="00933289">
        <w:tc>
          <w:tcPr>
            <w:tcW w:w="562" w:type="dxa"/>
          </w:tcPr>
          <w:p w14:paraId="23E41BD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0C944C" w14:textId="1E7E9963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76947BFF" w14:textId="77777777" w:rsidTr="00933289">
        <w:tc>
          <w:tcPr>
            <w:tcW w:w="562" w:type="dxa"/>
          </w:tcPr>
          <w:p w14:paraId="0E30AEB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AC3C5B" w14:textId="79CF2CE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5A02CD" w:rsidRPr="00A93F23" w14:paraId="152F4C25" w14:textId="77777777" w:rsidTr="00933289">
        <w:tc>
          <w:tcPr>
            <w:tcW w:w="562" w:type="dxa"/>
          </w:tcPr>
          <w:p w14:paraId="3965D91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4690D7" w14:textId="1BFA6DC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17560A53" w14:textId="77777777" w:rsidTr="00933289">
        <w:tc>
          <w:tcPr>
            <w:tcW w:w="562" w:type="dxa"/>
          </w:tcPr>
          <w:p w14:paraId="5288D83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BBFB2" w14:textId="7151B59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r w:rsidRPr="00A93F23">
              <w:rPr>
                <w:sz w:val="16"/>
                <w:szCs w:val="16"/>
              </w:rPr>
              <w:t>this.artic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F2BCBEF" w14:textId="77777777" w:rsidTr="00933289">
        <w:tc>
          <w:tcPr>
            <w:tcW w:w="562" w:type="dxa"/>
          </w:tcPr>
          <w:p w14:paraId="5AD6D2E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654C44" w14:textId="66AF72C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5A02CD" w:rsidRPr="00A93F23" w14:paraId="4F023D47" w14:textId="77777777" w:rsidTr="00933289">
        <w:tc>
          <w:tcPr>
            <w:tcW w:w="562" w:type="dxa"/>
          </w:tcPr>
          <w:p w14:paraId="1E3B53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0A1631" w14:textId="0A9931A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62DD4EB4" w14:textId="77777777" w:rsidTr="00933289">
        <w:tc>
          <w:tcPr>
            <w:tcW w:w="562" w:type="dxa"/>
          </w:tcPr>
          <w:p w14:paraId="23F5A0B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2350BE" w14:textId="73D4683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Map article;</w:t>
            </w:r>
          </w:p>
        </w:tc>
      </w:tr>
      <w:tr w:rsidR="005A02CD" w:rsidRPr="00A93F23" w14:paraId="1AB38B60" w14:textId="77777777" w:rsidTr="00933289">
        <w:tc>
          <w:tcPr>
            <w:tcW w:w="562" w:type="dxa"/>
          </w:tcPr>
          <w:p w14:paraId="5F214CB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8A10CF" w14:textId="6C21D55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7C8565A" w14:textId="77777777" w:rsidTr="00933289">
        <w:tc>
          <w:tcPr>
            <w:tcW w:w="562" w:type="dxa"/>
          </w:tcPr>
          <w:p w14:paraId="74F6A1D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C79C5" w14:textId="36AEA08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568046E7" w14:textId="77777777" w:rsidTr="00933289">
        <w:tc>
          <w:tcPr>
            <w:tcW w:w="562" w:type="dxa"/>
          </w:tcPr>
          <w:p w14:paraId="3BA5A81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2E5BB0" w14:textId="64505A6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3D1B4A6B" w14:textId="77777777" w:rsidTr="00933289">
        <w:tc>
          <w:tcPr>
            <w:tcW w:w="562" w:type="dxa"/>
          </w:tcPr>
          <w:p w14:paraId="122CEF3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E144DA" w14:textId="79A88CE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String date) {</w:t>
            </w:r>
          </w:p>
        </w:tc>
      </w:tr>
      <w:tr w:rsidR="005A02CD" w:rsidRPr="00A93F23" w14:paraId="37D80FD2" w14:textId="77777777" w:rsidTr="00933289">
        <w:tc>
          <w:tcPr>
            <w:tcW w:w="562" w:type="dxa"/>
          </w:tcPr>
          <w:p w14:paraId="5B02C1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D6F094" w14:textId="5231C32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5A02CD" w:rsidRPr="00A93F23" w14:paraId="1A4E0E1C" w14:textId="77777777" w:rsidTr="00933289">
        <w:tc>
          <w:tcPr>
            <w:tcW w:w="562" w:type="dxa"/>
          </w:tcPr>
          <w:p w14:paraId="76E3ABA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3D00A2" w14:textId="5A1844D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5A02CD" w:rsidRPr="00A93F23" w14:paraId="6F3374C5" w14:textId="77777777" w:rsidTr="00933289">
        <w:tc>
          <w:tcPr>
            <w:tcW w:w="562" w:type="dxa"/>
          </w:tcPr>
          <w:p w14:paraId="3F80180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274FF7" w14:textId="7015191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5A02CD" w:rsidRPr="00A93F23" w14:paraId="03E1C31A" w14:textId="77777777" w:rsidTr="00933289">
        <w:tc>
          <w:tcPr>
            <w:tcW w:w="562" w:type="dxa"/>
          </w:tcPr>
          <w:p w14:paraId="241392B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EF6426" w14:textId="747030F0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5A02CD" w:rsidRPr="00A93F23" w14:paraId="08BB2493" w14:textId="77777777" w:rsidTr="00933289">
        <w:tc>
          <w:tcPr>
            <w:tcW w:w="562" w:type="dxa"/>
          </w:tcPr>
          <w:p w14:paraId="07065FE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995E16" w14:textId="0F126033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5A02CD" w:rsidRPr="00A93F23" w14:paraId="116EF484" w14:textId="77777777" w:rsidTr="00933289">
        <w:tc>
          <w:tcPr>
            <w:tcW w:w="562" w:type="dxa"/>
          </w:tcPr>
          <w:p w14:paraId="0E76BFD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A99967" w14:textId="0A1EAB98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66EA2F1C" w14:textId="77777777" w:rsidTr="00933289">
        <w:tc>
          <w:tcPr>
            <w:tcW w:w="562" w:type="dxa"/>
          </w:tcPr>
          <w:p w14:paraId="68A7153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E6A238" w14:textId="4F01457D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"$year-$month-$day";</w:t>
            </w:r>
          </w:p>
        </w:tc>
      </w:tr>
      <w:tr w:rsidR="005A02CD" w:rsidRPr="00A93F23" w14:paraId="3DDFB475" w14:textId="77777777" w:rsidTr="00933289">
        <w:tc>
          <w:tcPr>
            <w:tcW w:w="562" w:type="dxa"/>
          </w:tcPr>
          <w:p w14:paraId="411E2D3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AAF31" w14:textId="7ED3B8C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5A02CD" w:rsidRPr="00A93F23" w14:paraId="57F48701" w14:textId="77777777" w:rsidTr="00933289">
        <w:tc>
          <w:tcPr>
            <w:tcW w:w="562" w:type="dxa"/>
          </w:tcPr>
          <w:p w14:paraId="4A1AB52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A5AD41" w14:textId="1B475DC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6245AE7" w14:textId="77777777" w:rsidTr="00933289">
        <w:tc>
          <w:tcPr>
            <w:tcW w:w="562" w:type="dxa"/>
          </w:tcPr>
          <w:p w14:paraId="5AEC1CE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1CFD0B" w14:textId="1B63B6FB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ubahAuthor</w:t>
            </w:r>
            <w:proofErr w:type="spellEnd"/>
            <w:r w:rsidRPr="00A93F23">
              <w:rPr>
                <w:sz w:val="16"/>
                <w:szCs w:val="16"/>
              </w:rPr>
              <w:t>(String author) {</w:t>
            </w:r>
          </w:p>
        </w:tc>
      </w:tr>
      <w:tr w:rsidR="005A02CD" w:rsidRPr="00A93F23" w14:paraId="71BA3210" w14:textId="77777777" w:rsidTr="00933289">
        <w:tc>
          <w:tcPr>
            <w:tcW w:w="562" w:type="dxa"/>
          </w:tcPr>
          <w:p w14:paraId="3BC0037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51EB3C" w14:textId="5B6F803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originalString</w:t>
            </w:r>
            <w:proofErr w:type="spellEnd"/>
            <w:r w:rsidRPr="00A93F23">
              <w:rPr>
                <w:sz w:val="16"/>
                <w:szCs w:val="16"/>
              </w:rPr>
              <w:t xml:space="preserve"> = author;</w:t>
            </w:r>
          </w:p>
        </w:tc>
      </w:tr>
      <w:tr w:rsidR="005A02CD" w:rsidRPr="00A93F23" w14:paraId="6CAC6849" w14:textId="77777777" w:rsidTr="00933289">
        <w:tc>
          <w:tcPr>
            <w:tcW w:w="562" w:type="dxa"/>
          </w:tcPr>
          <w:p w14:paraId="0F1F84C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358E99" w14:textId="711E3C1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CC7BBFC" w14:textId="77777777" w:rsidTr="00933289">
        <w:tc>
          <w:tcPr>
            <w:tcW w:w="562" w:type="dxa"/>
          </w:tcPr>
          <w:p w14:paraId="2D29972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989CE5" w14:textId="5F95BCCD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Membagi</w:t>
            </w:r>
            <w:proofErr w:type="spellEnd"/>
            <w:r w:rsidRPr="00A93F23">
              <w:rPr>
                <w:sz w:val="16"/>
                <w:szCs w:val="16"/>
              </w:rPr>
              <w:t xml:space="preserve"> string </w:t>
            </w:r>
            <w:proofErr w:type="spellStart"/>
            <w:r w:rsidRPr="00A93F23">
              <w:rPr>
                <w:sz w:val="16"/>
                <w:szCs w:val="16"/>
              </w:rPr>
              <w:t>menjadi</w:t>
            </w:r>
            <w:proofErr w:type="spellEnd"/>
            <w:r w:rsidRPr="00A93F23">
              <w:rPr>
                <w:sz w:val="16"/>
                <w:szCs w:val="16"/>
              </w:rPr>
              <w:t xml:space="preserve"> kata-kata</w:t>
            </w:r>
          </w:p>
        </w:tc>
      </w:tr>
      <w:tr w:rsidR="005A02CD" w:rsidRPr="00A93F23" w14:paraId="2B0D958F" w14:textId="77777777" w:rsidTr="00933289">
        <w:tc>
          <w:tcPr>
            <w:tcW w:w="562" w:type="dxa"/>
          </w:tcPr>
          <w:p w14:paraId="65836E4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29F79F" w14:textId="0E78FEF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ist&lt;String&gt; words = </w:t>
            </w:r>
            <w:proofErr w:type="spellStart"/>
            <w:r w:rsidRPr="00A93F23">
              <w:rPr>
                <w:sz w:val="16"/>
                <w:szCs w:val="16"/>
              </w:rPr>
              <w:t>originalString.split</w:t>
            </w:r>
            <w:proofErr w:type="spellEnd"/>
            <w:r w:rsidRPr="00A93F23">
              <w:rPr>
                <w:sz w:val="16"/>
                <w:szCs w:val="16"/>
              </w:rPr>
              <w:t>(' ');</w:t>
            </w:r>
          </w:p>
        </w:tc>
      </w:tr>
      <w:tr w:rsidR="005A02CD" w:rsidRPr="00A93F23" w14:paraId="3F38FA29" w14:textId="77777777" w:rsidTr="00933289">
        <w:tc>
          <w:tcPr>
            <w:tcW w:w="562" w:type="dxa"/>
          </w:tcPr>
          <w:p w14:paraId="432F601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866E0F" w14:textId="6CDB04CE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1629FEDE" w14:textId="77777777" w:rsidTr="00933289">
        <w:tc>
          <w:tcPr>
            <w:tcW w:w="562" w:type="dxa"/>
          </w:tcPr>
          <w:p w14:paraId="07E1C00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908ACE" w14:textId="52DABC59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Mengambil</w:t>
            </w:r>
            <w:proofErr w:type="spellEnd"/>
            <w:r w:rsidRPr="00A93F23">
              <w:rPr>
                <w:sz w:val="16"/>
                <w:szCs w:val="16"/>
              </w:rPr>
              <w:t xml:space="preserve"> dua kata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</w:p>
        </w:tc>
      </w:tr>
      <w:tr w:rsidR="005A02CD" w:rsidRPr="00A93F23" w14:paraId="65F4CEB2" w14:textId="77777777" w:rsidTr="00933289">
        <w:tc>
          <w:tcPr>
            <w:tcW w:w="562" w:type="dxa"/>
          </w:tcPr>
          <w:p w14:paraId="6423523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1580A3" w14:textId="2C78820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firstTwoWords</w:t>
            </w:r>
            <w:proofErr w:type="spellEnd"/>
            <w:r w:rsidRPr="00A93F23">
              <w:rPr>
                <w:sz w:val="16"/>
                <w:szCs w:val="16"/>
              </w:rPr>
              <w:t xml:space="preserve"> =</w:t>
            </w:r>
          </w:p>
        </w:tc>
      </w:tr>
      <w:tr w:rsidR="005A02CD" w:rsidRPr="00A93F23" w14:paraId="186A03A2" w14:textId="77777777" w:rsidTr="00933289">
        <w:tc>
          <w:tcPr>
            <w:tcW w:w="562" w:type="dxa"/>
          </w:tcPr>
          <w:p w14:paraId="7BAA689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7A5DB6" w14:textId="2620AB92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words.length</w:t>
            </w:r>
            <w:proofErr w:type="spellEnd"/>
            <w:r w:rsidRPr="00A93F23">
              <w:rPr>
                <w:sz w:val="16"/>
                <w:szCs w:val="16"/>
              </w:rPr>
              <w:t xml:space="preserve"> &gt;= 2 ? '${words[0]} ${words[1]}' : </w:t>
            </w:r>
            <w:proofErr w:type="spellStart"/>
            <w:r w:rsidRPr="00A93F23">
              <w:rPr>
                <w:sz w:val="16"/>
                <w:szCs w:val="16"/>
              </w:rPr>
              <w:t>originalString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5A02CD" w:rsidRPr="00A93F23" w14:paraId="224CB893" w14:textId="77777777" w:rsidTr="00933289">
        <w:tc>
          <w:tcPr>
            <w:tcW w:w="562" w:type="dxa"/>
          </w:tcPr>
          <w:p w14:paraId="361A22A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AF9751" w14:textId="7BDC8FBE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7960F50" w14:textId="77777777" w:rsidTr="00933289">
        <w:tc>
          <w:tcPr>
            <w:tcW w:w="562" w:type="dxa"/>
          </w:tcPr>
          <w:p w14:paraId="7451911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379683" w14:textId="4E62CAE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Tampilkan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hasil</w:t>
            </w:r>
            <w:proofErr w:type="spellEnd"/>
          </w:p>
        </w:tc>
      </w:tr>
      <w:tr w:rsidR="005A02CD" w:rsidRPr="00A93F23" w14:paraId="15F4EFDA" w14:textId="77777777" w:rsidTr="00933289">
        <w:tc>
          <w:tcPr>
            <w:tcW w:w="562" w:type="dxa"/>
          </w:tcPr>
          <w:p w14:paraId="22D61CF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214230" w14:textId="3F0E784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</w:t>
            </w:r>
            <w:proofErr w:type="spellStart"/>
            <w:r w:rsidRPr="00A93F23">
              <w:rPr>
                <w:sz w:val="16"/>
                <w:szCs w:val="16"/>
              </w:rPr>
              <w:t>firstTwoWord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5A02CD" w:rsidRPr="00A93F23" w14:paraId="2E593412" w14:textId="77777777" w:rsidTr="00933289">
        <w:tc>
          <w:tcPr>
            <w:tcW w:w="562" w:type="dxa"/>
          </w:tcPr>
          <w:p w14:paraId="70A22B7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69CFE5" w14:textId="2929016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5A02CD" w:rsidRPr="00A93F23" w14:paraId="390AE035" w14:textId="77777777" w:rsidTr="00933289">
        <w:tc>
          <w:tcPr>
            <w:tcW w:w="562" w:type="dxa"/>
          </w:tcPr>
          <w:p w14:paraId="2F2F730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5BA662" w14:textId="2CBE298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4BB760AE" w14:textId="77777777" w:rsidTr="00933289">
        <w:tc>
          <w:tcPr>
            <w:tcW w:w="562" w:type="dxa"/>
          </w:tcPr>
          <w:p w14:paraId="71482C9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E386CD" w14:textId="25279C7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Container(</w:t>
            </w:r>
          </w:p>
        </w:tc>
      </w:tr>
      <w:tr w:rsidR="005A02CD" w:rsidRPr="00A93F23" w14:paraId="3BFDBEA6" w14:textId="77777777" w:rsidTr="00933289">
        <w:tc>
          <w:tcPr>
            <w:tcW w:w="562" w:type="dxa"/>
          </w:tcPr>
          <w:p w14:paraId="5504D6F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B6AC53" w14:textId="7BA97496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adding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20.0),</w:t>
            </w:r>
          </w:p>
        </w:tc>
      </w:tr>
      <w:tr w:rsidR="005A02CD" w:rsidRPr="00A93F23" w14:paraId="19F3D5B1" w14:textId="77777777" w:rsidTr="00933289">
        <w:tc>
          <w:tcPr>
            <w:tcW w:w="562" w:type="dxa"/>
          </w:tcPr>
          <w:p w14:paraId="1087BF9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CEFE05" w14:textId="2EEAA105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decoration: </w:t>
            </w:r>
            <w:proofErr w:type="spellStart"/>
            <w:r w:rsidRPr="00A93F23">
              <w:rPr>
                <w:sz w:val="16"/>
                <w:szCs w:val="16"/>
              </w:rPr>
              <w:t>BoxDecorati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5F7E2EE9" w14:textId="77777777" w:rsidTr="00933289">
        <w:tc>
          <w:tcPr>
            <w:tcW w:w="562" w:type="dxa"/>
          </w:tcPr>
          <w:p w14:paraId="3A59B2E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312C53" w14:textId="7A300079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rderRadius.onl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7ADC8B1B" w14:textId="77777777" w:rsidTr="00933289">
        <w:tc>
          <w:tcPr>
            <w:tcW w:w="562" w:type="dxa"/>
          </w:tcPr>
          <w:p w14:paraId="06DA9AC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70A0FC" w14:textId="1E8F22F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topLef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Radius.circular</w:t>
            </w:r>
            <w:proofErr w:type="spellEnd"/>
            <w:r w:rsidRPr="00A93F23">
              <w:rPr>
                <w:sz w:val="16"/>
                <w:szCs w:val="16"/>
              </w:rPr>
              <w:t xml:space="preserve">(20), </w:t>
            </w:r>
            <w:proofErr w:type="spellStart"/>
            <w:r w:rsidRPr="00A93F23">
              <w:rPr>
                <w:sz w:val="16"/>
                <w:szCs w:val="16"/>
              </w:rPr>
              <w:t>topR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Radius.circular</w:t>
            </w:r>
            <w:proofErr w:type="spellEnd"/>
            <w:r w:rsidRPr="00A93F23">
              <w:rPr>
                <w:sz w:val="16"/>
                <w:szCs w:val="16"/>
              </w:rPr>
              <w:t>(20)),</w:t>
            </w:r>
          </w:p>
        </w:tc>
      </w:tr>
      <w:tr w:rsidR="005A02CD" w:rsidRPr="00A93F23" w14:paraId="4807EE6C" w14:textId="77777777" w:rsidTr="00933289">
        <w:tc>
          <w:tcPr>
            <w:tcW w:w="562" w:type="dxa"/>
          </w:tcPr>
          <w:p w14:paraId="79D1876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44CA0B" w14:textId="743DEF4A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olor: </w:t>
            </w:r>
            <w:proofErr w:type="spellStart"/>
            <w:r w:rsidRPr="00A93F23">
              <w:rPr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sz w:val="16"/>
                <w:szCs w:val="16"/>
              </w:rPr>
              <w:t>(255, 0, 0, 0),</w:t>
            </w:r>
          </w:p>
        </w:tc>
      </w:tr>
      <w:tr w:rsidR="005A02CD" w:rsidRPr="00A93F23" w14:paraId="2A80E0E3" w14:textId="77777777" w:rsidTr="00933289">
        <w:tc>
          <w:tcPr>
            <w:tcW w:w="562" w:type="dxa"/>
          </w:tcPr>
          <w:p w14:paraId="73528AC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A23966" w14:textId="0711F09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0CE0F369" w14:textId="77777777" w:rsidTr="00933289">
        <w:tc>
          <w:tcPr>
            <w:tcW w:w="562" w:type="dxa"/>
          </w:tcPr>
          <w:p w14:paraId="2D402E5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3EC38F" w14:textId="56483490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Column(</w:t>
            </w:r>
          </w:p>
        </w:tc>
      </w:tr>
      <w:tr w:rsidR="005A02CD" w:rsidRPr="00A93F23" w14:paraId="59854024" w14:textId="77777777" w:rsidTr="00933289">
        <w:tc>
          <w:tcPr>
            <w:tcW w:w="562" w:type="dxa"/>
          </w:tcPr>
          <w:p w14:paraId="2CE6A7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C55CC9" w14:textId="2B15526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5A02CD" w:rsidRPr="00A93F23" w14:paraId="6DD6908A" w14:textId="77777777" w:rsidTr="00933289">
        <w:tc>
          <w:tcPr>
            <w:tcW w:w="562" w:type="dxa"/>
          </w:tcPr>
          <w:p w14:paraId="67FA9CF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647B30" w14:textId="6C061373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Row(</w:t>
            </w:r>
          </w:p>
        </w:tc>
      </w:tr>
      <w:tr w:rsidR="005A02CD" w:rsidRPr="00A93F23" w14:paraId="6C63B5EA" w14:textId="77777777" w:rsidTr="00933289">
        <w:tc>
          <w:tcPr>
            <w:tcW w:w="562" w:type="dxa"/>
          </w:tcPr>
          <w:p w14:paraId="5B73EF7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B7D499" w14:textId="4025162B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</w:t>
            </w:r>
          </w:p>
        </w:tc>
      </w:tr>
      <w:tr w:rsidR="005A02CD" w:rsidRPr="00A93F23" w14:paraId="72858A62" w14:textId="77777777" w:rsidTr="00933289">
        <w:tc>
          <w:tcPr>
            <w:tcW w:w="562" w:type="dxa"/>
          </w:tcPr>
          <w:p w14:paraId="4846C50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014A20" w14:textId="69D03EF8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2055F0B5" w14:textId="77777777" w:rsidTr="00933289">
        <w:tc>
          <w:tcPr>
            <w:tcW w:w="562" w:type="dxa"/>
          </w:tcPr>
          <w:p w14:paraId="081ACCD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1E61F" w14:textId="750C97A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8B1042" w14:textId="77777777" w:rsidTr="00933289">
        <w:tc>
          <w:tcPr>
            <w:tcW w:w="562" w:type="dxa"/>
          </w:tcPr>
          <w:p w14:paraId="1C00012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3843BA" w14:textId="7F226FD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children: [</w:t>
            </w:r>
          </w:p>
        </w:tc>
      </w:tr>
      <w:tr w:rsidR="005A02CD" w:rsidRPr="00A93F23" w14:paraId="0DA8F553" w14:textId="77777777" w:rsidTr="00933289">
        <w:tc>
          <w:tcPr>
            <w:tcW w:w="562" w:type="dxa"/>
          </w:tcPr>
          <w:p w14:paraId="75FB9E1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EC2089" w14:textId="6728FE9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2A6CC265" w14:textId="77777777" w:rsidTr="00933289">
        <w:tc>
          <w:tcPr>
            <w:tcW w:w="562" w:type="dxa"/>
          </w:tcPr>
          <w:p w14:paraId="25D8248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FF2649" w14:textId="2ABBDA5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radius: 15,</w:t>
            </w:r>
          </w:p>
        </w:tc>
      </w:tr>
      <w:tr w:rsidR="005A02CD" w:rsidRPr="00A93F23" w14:paraId="1F63D727" w14:textId="77777777" w:rsidTr="00933289">
        <w:tc>
          <w:tcPr>
            <w:tcW w:w="562" w:type="dxa"/>
          </w:tcPr>
          <w:p w14:paraId="296A6A8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8625C4" w14:textId="03B3521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NetworkImage</w:t>
            </w:r>
            <w:proofErr w:type="spellEnd"/>
            <w:r w:rsidRPr="00A93F23">
              <w:rPr>
                <w:sz w:val="16"/>
                <w:szCs w:val="16"/>
              </w:rPr>
              <w:t>(article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] ?? ""),</w:t>
            </w:r>
          </w:p>
        </w:tc>
      </w:tr>
      <w:tr w:rsidR="005A02CD" w:rsidRPr="00A93F23" w14:paraId="2AC429C6" w14:textId="77777777" w:rsidTr="00933289">
        <w:tc>
          <w:tcPr>
            <w:tcW w:w="562" w:type="dxa"/>
          </w:tcPr>
          <w:p w14:paraId="5441ABE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6C108F" w14:textId="1161B93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77E71D19" w14:textId="77777777" w:rsidTr="00933289">
        <w:tc>
          <w:tcPr>
            <w:tcW w:w="562" w:type="dxa"/>
          </w:tcPr>
          <w:p w14:paraId="4283531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17821B" w14:textId="6D0C346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10),</w:t>
            </w:r>
          </w:p>
        </w:tc>
      </w:tr>
      <w:tr w:rsidR="005A02CD" w:rsidRPr="00A93F23" w14:paraId="2C19E306" w14:textId="77777777" w:rsidTr="00933289">
        <w:tc>
          <w:tcPr>
            <w:tcW w:w="562" w:type="dxa"/>
          </w:tcPr>
          <w:p w14:paraId="7854395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29E3ED" w14:textId="0843F63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Text(</w:t>
            </w:r>
          </w:p>
        </w:tc>
      </w:tr>
      <w:tr w:rsidR="005A02CD" w:rsidRPr="00A93F23" w14:paraId="0EE4CA7C" w14:textId="77777777" w:rsidTr="00933289">
        <w:tc>
          <w:tcPr>
            <w:tcW w:w="562" w:type="dxa"/>
          </w:tcPr>
          <w:p w14:paraId="7827348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17B0C2" w14:textId="324973D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ubahAuthor</w:t>
            </w:r>
            <w:proofErr w:type="spellEnd"/>
            <w:r w:rsidRPr="00A93F23">
              <w:rPr>
                <w:sz w:val="16"/>
                <w:szCs w:val="16"/>
              </w:rPr>
              <w:t>(article["author"] ?? ""),</w:t>
            </w:r>
          </w:p>
        </w:tc>
      </w:tr>
      <w:tr w:rsidR="005A02CD" w:rsidRPr="00A93F23" w14:paraId="3E954100" w14:textId="77777777" w:rsidTr="00933289">
        <w:tc>
          <w:tcPr>
            <w:tcW w:w="562" w:type="dxa"/>
          </w:tcPr>
          <w:p w14:paraId="7A38BFE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25E37E" w14:textId="46EF0E5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198B71A4" w14:textId="77777777" w:rsidTr="00933289">
        <w:tc>
          <w:tcPr>
            <w:tcW w:w="562" w:type="dxa"/>
          </w:tcPr>
          <w:p w14:paraId="7EEB69F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4C7E06" w14:textId="5C05579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7A48A8D" w14:textId="77777777" w:rsidTr="00933289">
        <w:tc>
          <w:tcPr>
            <w:tcW w:w="562" w:type="dxa"/>
          </w:tcPr>
          <w:p w14:paraId="159362A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3CF58A" w14:textId="53FE736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),</w:t>
            </w:r>
          </w:p>
        </w:tc>
      </w:tr>
      <w:tr w:rsidR="005A02CD" w:rsidRPr="00A93F23" w14:paraId="5DE404B8" w14:textId="77777777" w:rsidTr="00933289">
        <w:tc>
          <w:tcPr>
            <w:tcW w:w="562" w:type="dxa"/>
          </w:tcPr>
          <w:p w14:paraId="4E63E76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B19D14" w14:textId="639F1D8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483F7BCE" w14:textId="77777777" w:rsidTr="00933289">
        <w:tc>
          <w:tcPr>
            <w:tcW w:w="562" w:type="dxa"/>
          </w:tcPr>
          <w:p w14:paraId="0F95FBB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E71C90" w14:textId="6A3D74D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],</w:t>
            </w:r>
          </w:p>
        </w:tc>
      </w:tr>
      <w:tr w:rsidR="005A02CD" w:rsidRPr="00A93F23" w14:paraId="1A43D43E" w14:textId="77777777" w:rsidTr="00933289">
        <w:tc>
          <w:tcPr>
            <w:tcW w:w="562" w:type="dxa"/>
          </w:tcPr>
          <w:p w14:paraId="467D703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46DAC6" w14:textId="52B8A5B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5A02CD" w:rsidRPr="00A93F23" w14:paraId="59B7C77F" w14:textId="77777777" w:rsidTr="00933289">
        <w:tc>
          <w:tcPr>
            <w:tcW w:w="562" w:type="dxa"/>
          </w:tcPr>
          <w:p w14:paraId="3732211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2C7601" w14:textId="10BB15A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10),</w:t>
            </w:r>
          </w:p>
        </w:tc>
      </w:tr>
      <w:tr w:rsidR="005A02CD" w:rsidRPr="00A93F23" w14:paraId="69E64553" w14:textId="77777777" w:rsidTr="00933289">
        <w:tc>
          <w:tcPr>
            <w:tcW w:w="562" w:type="dxa"/>
          </w:tcPr>
          <w:p w14:paraId="7A6D49B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B312D5" w14:textId="7439B6C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0D5F2CEF" w14:textId="77777777" w:rsidTr="00933289">
        <w:tc>
          <w:tcPr>
            <w:tcW w:w="562" w:type="dxa"/>
          </w:tcPr>
          <w:p w14:paraId="41FE7A1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9E7E46" w14:textId="6524C7D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75133053" w14:textId="77777777" w:rsidTr="00933289">
        <w:tc>
          <w:tcPr>
            <w:tcW w:w="562" w:type="dxa"/>
          </w:tcPr>
          <w:p w14:paraId="174B76B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15EC33" w14:textId="4F13E9C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children: [</w:t>
            </w:r>
          </w:p>
        </w:tc>
      </w:tr>
      <w:tr w:rsidR="005A02CD" w:rsidRPr="00A93F23" w14:paraId="6EAED456" w14:textId="77777777" w:rsidTr="00933289">
        <w:tc>
          <w:tcPr>
            <w:tcW w:w="562" w:type="dxa"/>
          </w:tcPr>
          <w:p w14:paraId="7C31CB2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4B5955" w14:textId="49FD8E7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Icon(</w:t>
            </w:r>
            <w:proofErr w:type="spellStart"/>
            <w:r w:rsidRPr="00A93F23">
              <w:rPr>
                <w:sz w:val="16"/>
                <w:szCs w:val="16"/>
              </w:rPr>
              <w:t>Icons.timer</w:t>
            </w:r>
            <w:proofErr w:type="spellEnd"/>
            <w:r w:rsidRPr="00A93F23">
              <w:rPr>
                <w:sz w:val="16"/>
                <w:szCs w:val="16"/>
              </w:rPr>
              <w:t xml:space="preserve">, color: </w:t>
            </w:r>
            <w:proofErr w:type="spellStart"/>
            <w:r w:rsidRPr="00A93F23">
              <w:rPr>
                <w:sz w:val="16"/>
                <w:szCs w:val="16"/>
              </w:rPr>
              <w:t>Colors.grey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5A02CD" w:rsidRPr="00A93F23" w14:paraId="0B6B96AD" w14:textId="77777777" w:rsidTr="00933289">
        <w:tc>
          <w:tcPr>
            <w:tcW w:w="562" w:type="dxa"/>
          </w:tcPr>
          <w:p w14:paraId="4414EBD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A96A9A" w14:textId="1F4ED35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50),</w:t>
            </w:r>
          </w:p>
        </w:tc>
      </w:tr>
      <w:tr w:rsidR="005A02CD" w:rsidRPr="00A93F23" w14:paraId="1989DF8C" w14:textId="77777777" w:rsidTr="00933289">
        <w:tc>
          <w:tcPr>
            <w:tcW w:w="562" w:type="dxa"/>
          </w:tcPr>
          <w:p w14:paraId="398020B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7423B1" w14:textId="2E0E198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Text(</w:t>
            </w:r>
          </w:p>
        </w:tc>
      </w:tr>
      <w:tr w:rsidR="005A02CD" w:rsidRPr="00A93F23" w14:paraId="6B6F58D9" w14:textId="77777777" w:rsidTr="00933289">
        <w:tc>
          <w:tcPr>
            <w:tcW w:w="562" w:type="dxa"/>
          </w:tcPr>
          <w:p w14:paraId="5951B1B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1B6145" w14:textId="6DF62BF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] ?? ""),</w:t>
            </w:r>
          </w:p>
        </w:tc>
      </w:tr>
      <w:tr w:rsidR="005A02CD" w:rsidRPr="00A93F23" w14:paraId="54AE7806" w14:textId="77777777" w:rsidTr="00933289">
        <w:tc>
          <w:tcPr>
            <w:tcW w:w="562" w:type="dxa"/>
          </w:tcPr>
          <w:p w14:paraId="29B0734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43E4D3" w14:textId="1802112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textTheme.bodyMedium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19632FDF" w14:textId="77777777" w:rsidTr="00933289">
        <w:tc>
          <w:tcPr>
            <w:tcW w:w="562" w:type="dxa"/>
          </w:tcPr>
          <w:p w14:paraId="443F644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F7F447" w14:textId="2258DE6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0A8CFA4B" w14:textId="77777777" w:rsidTr="00933289">
        <w:tc>
          <w:tcPr>
            <w:tcW w:w="562" w:type="dxa"/>
          </w:tcPr>
          <w:p w14:paraId="0D303CF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9F264C" w14:textId="4659226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],</w:t>
            </w:r>
          </w:p>
        </w:tc>
      </w:tr>
      <w:tr w:rsidR="005A02CD" w:rsidRPr="00A93F23" w14:paraId="1C658E6A" w14:textId="77777777" w:rsidTr="00933289">
        <w:tc>
          <w:tcPr>
            <w:tcW w:w="562" w:type="dxa"/>
          </w:tcPr>
          <w:p w14:paraId="5D6ACA1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D6B834" w14:textId="648AD05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5A02CD" w:rsidRPr="00A93F23" w14:paraId="4A15B32E" w14:textId="77777777" w:rsidTr="00933289">
        <w:tc>
          <w:tcPr>
            <w:tcW w:w="562" w:type="dxa"/>
          </w:tcPr>
          <w:p w14:paraId="7F15451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0828E4" w14:textId="3C66A50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width: 10),</w:t>
            </w:r>
          </w:p>
        </w:tc>
      </w:tr>
      <w:tr w:rsidR="005A02CD" w:rsidRPr="00A93F23" w14:paraId="20EF050E" w14:textId="77777777" w:rsidTr="00933289">
        <w:tc>
          <w:tcPr>
            <w:tcW w:w="562" w:type="dxa"/>
          </w:tcPr>
          <w:p w14:paraId="3D87CB6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92B9CF" w14:textId="48D5726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],</w:t>
            </w:r>
          </w:p>
        </w:tc>
      </w:tr>
      <w:tr w:rsidR="005A02CD" w:rsidRPr="00A93F23" w14:paraId="2B1FC73E" w14:textId="77777777" w:rsidTr="00933289">
        <w:tc>
          <w:tcPr>
            <w:tcW w:w="562" w:type="dxa"/>
          </w:tcPr>
          <w:p w14:paraId="0CA1AF2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9F098" w14:textId="3F91CA9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5C6FFE7B" w14:textId="77777777" w:rsidTr="00933289">
        <w:tc>
          <w:tcPr>
            <w:tcW w:w="562" w:type="dxa"/>
          </w:tcPr>
          <w:p w14:paraId="7D2B6F0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5094FA" w14:textId="57166E3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20),</w:t>
            </w:r>
          </w:p>
        </w:tc>
      </w:tr>
      <w:tr w:rsidR="005A02CD" w:rsidRPr="00A93F23" w14:paraId="578FEEE2" w14:textId="77777777" w:rsidTr="00933289">
        <w:tc>
          <w:tcPr>
            <w:tcW w:w="562" w:type="dxa"/>
          </w:tcPr>
          <w:p w14:paraId="4F828F5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C21AED" w14:textId="128EAF3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5A02CD" w:rsidRPr="00A93F23" w14:paraId="5B5D2F07" w14:textId="77777777" w:rsidTr="00933289">
        <w:tc>
          <w:tcPr>
            <w:tcW w:w="562" w:type="dxa"/>
          </w:tcPr>
          <w:p w14:paraId="47CC267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EBD527" w14:textId="06E3864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title"] ?? "",</w:t>
            </w:r>
          </w:p>
        </w:tc>
      </w:tr>
      <w:tr w:rsidR="005A02CD" w:rsidRPr="00A93F23" w14:paraId="5841C05D" w14:textId="77777777" w:rsidTr="00933289">
        <w:tc>
          <w:tcPr>
            <w:tcW w:w="562" w:type="dxa"/>
          </w:tcPr>
          <w:p w14:paraId="20E2151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50866D" w14:textId="61A404D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5A02CD" w:rsidRPr="00A93F23" w14:paraId="481C8030" w14:textId="77777777" w:rsidTr="00933289">
        <w:tc>
          <w:tcPr>
            <w:tcW w:w="562" w:type="dxa"/>
          </w:tcPr>
          <w:p w14:paraId="6D7D958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DE9C3D" w14:textId="6C5AE09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</w:p>
        </w:tc>
      </w:tr>
      <w:tr w:rsidR="005A02CD" w:rsidRPr="00A93F23" w14:paraId="1135BC76" w14:textId="77777777" w:rsidTr="00933289">
        <w:tc>
          <w:tcPr>
            <w:tcW w:w="562" w:type="dxa"/>
          </w:tcPr>
          <w:p w14:paraId="086E9BD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5D37E3" w14:textId="75678A1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r w:rsidRPr="00A93F23">
              <w:rPr>
                <w:sz w:val="16"/>
                <w:szCs w:val="16"/>
              </w:rPr>
              <w:t>!</w:t>
            </w:r>
          </w:p>
        </w:tc>
      </w:tr>
      <w:tr w:rsidR="005A02CD" w:rsidRPr="00A93F23" w14:paraId="0B84CC10" w14:textId="77777777" w:rsidTr="00933289">
        <w:tc>
          <w:tcPr>
            <w:tcW w:w="562" w:type="dxa"/>
          </w:tcPr>
          <w:p w14:paraId="558BA8C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D78135" w14:textId="2029E19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5A02CD" w:rsidRPr="00A93F23" w14:paraId="0DF5A567" w14:textId="77777777" w:rsidTr="00933289">
        <w:tc>
          <w:tcPr>
            <w:tcW w:w="562" w:type="dxa"/>
          </w:tcPr>
          <w:p w14:paraId="0095345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4CB3C" w14:textId="01BFFEC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2616EFE5" w14:textId="77777777" w:rsidTr="00933289">
        <w:tc>
          <w:tcPr>
            <w:tcW w:w="562" w:type="dxa"/>
          </w:tcPr>
          <w:p w14:paraId="23D70EF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655267" w14:textId="3D9CDBA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20),</w:t>
            </w:r>
          </w:p>
        </w:tc>
      </w:tr>
      <w:tr w:rsidR="005A02CD" w:rsidRPr="00A93F23" w14:paraId="7E5E4C2E" w14:textId="77777777" w:rsidTr="00933289">
        <w:tc>
          <w:tcPr>
            <w:tcW w:w="562" w:type="dxa"/>
          </w:tcPr>
          <w:p w14:paraId="58FDD9B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95294E" w14:textId="45A254B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5A02CD" w:rsidRPr="00A93F23" w14:paraId="4EC420A9" w14:textId="77777777" w:rsidTr="00933289">
        <w:tc>
          <w:tcPr>
            <w:tcW w:w="562" w:type="dxa"/>
          </w:tcPr>
          <w:p w14:paraId="029D7F6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2DE557" w14:textId="7F995E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content"] ?? "",</w:t>
            </w:r>
          </w:p>
        </w:tc>
      </w:tr>
      <w:tr w:rsidR="005A02CD" w:rsidRPr="00A93F23" w14:paraId="083F2935" w14:textId="77777777" w:rsidTr="00933289">
        <w:tc>
          <w:tcPr>
            <w:tcW w:w="562" w:type="dxa"/>
          </w:tcPr>
          <w:p w14:paraId="5525CD1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3988BB" w14:textId="39DD7CE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</w:t>
            </w:r>
          </w:p>
        </w:tc>
      </w:tr>
      <w:tr w:rsidR="005A02CD" w:rsidRPr="00A93F23" w14:paraId="1E0E7FD1" w14:textId="77777777" w:rsidTr="00933289">
        <w:tc>
          <w:tcPr>
            <w:tcW w:w="562" w:type="dxa"/>
          </w:tcPr>
          <w:p w14:paraId="7A1C7D5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0251F2" w14:textId="010C987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height: 1.5),</w:t>
            </w:r>
          </w:p>
        </w:tc>
      </w:tr>
      <w:tr w:rsidR="005A02CD" w:rsidRPr="00A93F23" w14:paraId="5069FBC4" w14:textId="77777777" w:rsidTr="00933289">
        <w:tc>
          <w:tcPr>
            <w:tcW w:w="562" w:type="dxa"/>
          </w:tcPr>
          <w:p w14:paraId="2D4A32A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869760" w14:textId="5B42913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1C6ACE8C" w14:textId="77777777" w:rsidTr="00933289">
        <w:tc>
          <w:tcPr>
            <w:tcW w:w="562" w:type="dxa"/>
          </w:tcPr>
          <w:p w14:paraId="0CEC696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93FD57" w14:textId="23CA698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200),</w:t>
            </w:r>
          </w:p>
        </w:tc>
      </w:tr>
      <w:tr w:rsidR="005A02CD" w:rsidRPr="00A93F23" w14:paraId="0A4B0F82" w14:textId="77777777" w:rsidTr="00933289">
        <w:tc>
          <w:tcPr>
            <w:tcW w:w="562" w:type="dxa"/>
          </w:tcPr>
          <w:p w14:paraId="48827F7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60D152" w14:textId="273EAD2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5A02CD" w:rsidRPr="00A93F23" w14:paraId="3DDCA3DA" w14:textId="77777777" w:rsidTr="00933289">
        <w:tc>
          <w:tcPr>
            <w:tcW w:w="562" w:type="dxa"/>
          </w:tcPr>
          <w:p w14:paraId="7C9EA41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0A43EC" w14:textId="2A8617A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58F73FF2" w14:textId="77777777" w:rsidTr="00933289">
        <w:tc>
          <w:tcPr>
            <w:tcW w:w="562" w:type="dxa"/>
          </w:tcPr>
          <w:p w14:paraId="5486CA6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105E1C" w14:textId="75460AA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73FED35F" w14:textId="77777777" w:rsidTr="00933289">
        <w:tc>
          <w:tcPr>
            <w:tcW w:w="562" w:type="dxa"/>
          </w:tcPr>
          <w:p w14:paraId="205D16B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3CF7E5" w14:textId="1B13903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013ED724" w14:textId="77777777" w:rsidTr="00933289">
        <w:tc>
          <w:tcPr>
            <w:tcW w:w="562" w:type="dxa"/>
          </w:tcPr>
          <w:p w14:paraId="11FFD2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461275" w14:textId="58908F6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5A02CD" w:rsidRPr="00A93F23" w14:paraId="4C37FB66" w14:textId="77777777" w:rsidTr="00933289">
        <w:tc>
          <w:tcPr>
            <w:tcW w:w="562" w:type="dxa"/>
          </w:tcPr>
          <w:p w14:paraId="62D0423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8A06E9" w14:textId="2BA7787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3D632027" w14:textId="77777777" w:rsidTr="00933289">
        <w:tc>
          <w:tcPr>
            <w:tcW w:w="562" w:type="dxa"/>
          </w:tcPr>
          <w:p w14:paraId="1AB4615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06B53A" w14:textId="3CD970A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135FC8BD" w14:textId="77777777" w:rsidTr="00933289">
        <w:tc>
          <w:tcPr>
            <w:tcW w:w="562" w:type="dxa"/>
          </w:tcPr>
          <w:p w14:paraId="1ED546D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B9BAA" w14:textId="7CC481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</w:p>
        </w:tc>
      </w:tr>
      <w:tr w:rsidR="005A02CD" w:rsidRPr="00A93F23" w14:paraId="2CE967CC" w14:textId="77777777" w:rsidTr="00933289">
        <w:tc>
          <w:tcPr>
            <w:tcW w:w="562" w:type="dxa"/>
          </w:tcPr>
          <w:p w14:paraId="5CA4B76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1DB65A" w14:textId="1996BDC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620547CE" w14:textId="77777777" w:rsidTr="00933289">
        <w:tc>
          <w:tcPr>
            <w:tcW w:w="562" w:type="dxa"/>
          </w:tcPr>
          <w:p w14:paraId="113FD3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9EE007" w14:textId="46FAC1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r w:rsidRPr="00A93F23">
              <w:rPr>
                <w:sz w:val="16"/>
                <w:szCs w:val="16"/>
              </w:rPr>
              <w:t>this.artic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8B41F5E" w14:textId="77777777" w:rsidTr="00933289">
        <w:tc>
          <w:tcPr>
            <w:tcW w:w="562" w:type="dxa"/>
          </w:tcPr>
          <w:p w14:paraId="7FA08CD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4705BE" w14:textId="1CF049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5A02CD" w:rsidRPr="00A93F23" w14:paraId="52FACAD3" w14:textId="77777777" w:rsidTr="00933289">
        <w:tc>
          <w:tcPr>
            <w:tcW w:w="562" w:type="dxa"/>
          </w:tcPr>
          <w:p w14:paraId="71242EB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210CF5" w14:textId="2F7682A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7ACE5FD6" w14:textId="77777777" w:rsidTr="00933289">
        <w:tc>
          <w:tcPr>
            <w:tcW w:w="562" w:type="dxa"/>
          </w:tcPr>
          <w:p w14:paraId="7A43E6D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FC301C" w14:textId="492E1D4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Map article;</w:t>
            </w:r>
          </w:p>
        </w:tc>
      </w:tr>
      <w:tr w:rsidR="005A02CD" w:rsidRPr="00A93F23" w14:paraId="0F80F32A" w14:textId="77777777" w:rsidTr="00933289">
        <w:tc>
          <w:tcPr>
            <w:tcW w:w="562" w:type="dxa"/>
          </w:tcPr>
          <w:p w14:paraId="5A3F816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539B7D" w14:textId="361D1B8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07160934" w14:textId="77777777" w:rsidTr="00933289">
        <w:tc>
          <w:tcPr>
            <w:tcW w:w="562" w:type="dxa"/>
          </w:tcPr>
          <w:p w14:paraId="60FD432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07535D" w14:textId="0927270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4DC26396" w14:textId="77777777" w:rsidTr="00933289">
        <w:tc>
          <w:tcPr>
            <w:tcW w:w="562" w:type="dxa"/>
          </w:tcPr>
          <w:p w14:paraId="4F2A756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E5D252" w14:textId="3E1134C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build(</w:t>
            </w:r>
            <w:proofErr w:type="spellStart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6E602C92" w14:textId="77777777" w:rsidTr="00933289">
        <w:tc>
          <w:tcPr>
            <w:tcW w:w="562" w:type="dxa"/>
          </w:tcPr>
          <w:p w14:paraId="35735C7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B00FF0" w14:textId="3521713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Padding(</w:t>
            </w:r>
          </w:p>
        </w:tc>
      </w:tr>
      <w:tr w:rsidR="005A02CD" w:rsidRPr="00A93F23" w14:paraId="10ADD838" w14:textId="77777777" w:rsidTr="00933289">
        <w:tc>
          <w:tcPr>
            <w:tcW w:w="562" w:type="dxa"/>
          </w:tcPr>
          <w:p w14:paraId="7A9ADAB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C4A9AB" w14:textId="5F01C93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adding: const </w:t>
            </w:r>
            <w:proofErr w:type="spell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20.0),</w:t>
            </w:r>
          </w:p>
        </w:tc>
      </w:tr>
      <w:tr w:rsidR="005A02CD" w:rsidRPr="00A93F23" w14:paraId="23B0943C" w14:textId="77777777" w:rsidTr="00933289">
        <w:tc>
          <w:tcPr>
            <w:tcW w:w="562" w:type="dxa"/>
          </w:tcPr>
          <w:p w14:paraId="784CA0A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BCFFDD" w14:textId="6291023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Column(</w:t>
            </w:r>
          </w:p>
        </w:tc>
      </w:tr>
      <w:tr w:rsidR="005A02CD" w:rsidRPr="00A93F23" w14:paraId="2DC47092" w14:textId="77777777" w:rsidTr="00933289">
        <w:tc>
          <w:tcPr>
            <w:tcW w:w="562" w:type="dxa"/>
          </w:tcPr>
          <w:p w14:paraId="4833783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96EB0E" w14:textId="700F03D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en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247202A" w14:textId="77777777" w:rsidTr="00933289">
        <w:tc>
          <w:tcPr>
            <w:tcW w:w="562" w:type="dxa"/>
          </w:tcPr>
          <w:p w14:paraId="641F6DE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C7063D" w14:textId="0B14609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6D7AE91" w14:textId="77777777" w:rsidTr="00933289">
        <w:tc>
          <w:tcPr>
            <w:tcW w:w="562" w:type="dxa"/>
          </w:tcPr>
          <w:p w14:paraId="7DA9A21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BCBE26" w14:textId="27C9A3D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5A02CD" w:rsidRPr="00A93F23" w14:paraId="008253FC" w14:textId="77777777" w:rsidTr="00933289">
        <w:tc>
          <w:tcPr>
            <w:tcW w:w="562" w:type="dxa"/>
          </w:tcPr>
          <w:p w14:paraId="0B50C6C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E64218" w14:textId="7DA06BE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319F5B63" w14:textId="77777777" w:rsidTr="00933289">
        <w:tc>
          <w:tcPr>
            <w:tcW w:w="562" w:type="dxa"/>
          </w:tcPr>
          <w:p w14:paraId="22DCA60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DAB005" w14:textId="0E57E76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).</w:t>
            </w:r>
            <w:proofErr w:type="spellStart"/>
            <w:r w:rsidRPr="00A93F23">
              <w:rPr>
                <w:sz w:val="16"/>
                <w:szCs w:val="16"/>
              </w:rPr>
              <w:t>size.height</w:t>
            </w:r>
            <w:proofErr w:type="spellEnd"/>
            <w:r w:rsidRPr="00A93F23">
              <w:rPr>
                <w:sz w:val="16"/>
                <w:szCs w:val="16"/>
              </w:rPr>
              <w:t xml:space="preserve"> * 0.15,</w:t>
            </w:r>
          </w:p>
        </w:tc>
      </w:tr>
      <w:tr w:rsidR="005A02CD" w:rsidRPr="00A93F23" w14:paraId="12BAB6A4" w14:textId="77777777" w:rsidTr="00933289">
        <w:tc>
          <w:tcPr>
            <w:tcW w:w="562" w:type="dxa"/>
          </w:tcPr>
          <w:p w14:paraId="4981C39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383E4C" w14:textId="5D55A26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6454522C" w14:textId="77777777" w:rsidTr="00933289">
        <w:tc>
          <w:tcPr>
            <w:tcW w:w="562" w:type="dxa"/>
          </w:tcPr>
          <w:p w14:paraId="1FFD5A9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882DDD" w14:textId="39441B8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36C03411" w14:textId="77777777" w:rsidTr="00933289">
        <w:tc>
          <w:tcPr>
            <w:tcW w:w="562" w:type="dxa"/>
          </w:tcPr>
          <w:p w14:paraId="11E1487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A6A979" w14:textId="04E159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grey.withAlpha</w:t>
            </w:r>
            <w:proofErr w:type="spellEnd"/>
            <w:r w:rsidRPr="00A93F23">
              <w:rPr>
                <w:sz w:val="16"/>
                <w:szCs w:val="16"/>
              </w:rPr>
              <w:t>(150),</w:t>
            </w:r>
          </w:p>
        </w:tc>
      </w:tr>
      <w:tr w:rsidR="005A02CD" w:rsidRPr="00A93F23" w14:paraId="5ABB7688" w14:textId="77777777" w:rsidTr="00933289">
        <w:tc>
          <w:tcPr>
            <w:tcW w:w="562" w:type="dxa"/>
          </w:tcPr>
          <w:p w14:paraId="069A30F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563851" w14:textId="54455AF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],</w:t>
            </w:r>
          </w:p>
        </w:tc>
      </w:tr>
      <w:tr w:rsidR="005A02CD" w:rsidRPr="00A93F23" w14:paraId="25DA1FF5" w14:textId="77777777" w:rsidTr="00933289">
        <w:tc>
          <w:tcPr>
            <w:tcW w:w="562" w:type="dxa"/>
          </w:tcPr>
          <w:p w14:paraId="64BF29F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95AB9" w14:textId="03BF370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31B6E077" w14:textId="77777777" w:rsidTr="00933289">
        <w:tc>
          <w:tcPr>
            <w:tcW w:w="562" w:type="dxa"/>
          </w:tcPr>
          <w:p w14:paraId="3C08CF0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FBDF6B" w14:textId="59ADFE9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10),</w:t>
            </w:r>
          </w:p>
        </w:tc>
      </w:tr>
      <w:tr w:rsidR="005A02CD" w:rsidRPr="00A93F23" w14:paraId="2859F9F7" w14:textId="77777777" w:rsidTr="00933289">
        <w:tc>
          <w:tcPr>
            <w:tcW w:w="562" w:type="dxa"/>
          </w:tcPr>
          <w:p w14:paraId="4FCE11D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8F526D" w14:textId="030C25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5A02CD" w:rsidRPr="00A93F23" w14:paraId="5934CC35" w14:textId="77777777" w:rsidTr="00933289">
        <w:tc>
          <w:tcPr>
            <w:tcW w:w="562" w:type="dxa"/>
          </w:tcPr>
          <w:p w14:paraId="1ED72E7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DFB0C" w14:textId="0410C9C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title"] ?? "",</w:t>
            </w:r>
          </w:p>
        </w:tc>
      </w:tr>
      <w:tr w:rsidR="005A02CD" w:rsidRPr="00A93F23" w14:paraId="6C08A543" w14:textId="77777777" w:rsidTr="00933289">
        <w:tc>
          <w:tcPr>
            <w:tcW w:w="562" w:type="dxa"/>
          </w:tcPr>
          <w:p w14:paraId="598AE6B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C1F60A" w14:textId="1319DC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textTheme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04FD1791" w14:textId="77777777" w:rsidTr="00933289">
        <w:tc>
          <w:tcPr>
            <w:tcW w:w="562" w:type="dxa"/>
          </w:tcPr>
          <w:p w14:paraId="22B8EE0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916C86" w14:textId="623642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D8AB4E6" w14:textId="77777777" w:rsidTr="00933289">
        <w:tc>
          <w:tcPr>
            <w:tcW w:w="562" w:type="dxa"/>
          </w:tcPr>
          <w:p w14:paraId="7C7DC2B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A379F5" w14:textId="56AB934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8F5C20C" w14:textId="77777777" w:rsidTr="00933289">
        <w:tc>
          <w:tcPr>
            <w:tcW w:w="562" w:type="dxa"/>
          </w:tcPr>
          <w:p w14:paraId="0D4AB00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4EBEAE" w14:textId="0F3D227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height: 1.25,</w:t>
            </w:r>
          </w:p>
        </w:tc>
      </w:tr>
      <w:tr w:rsidR="005A02CD" w:rsidRPr="00A93F23" w14:paraId="4222AE3B" w14:textId="77777777" w:rsidTr="00933289">
        <w:tc>
          <w:tcPr>
            <w:tcW w:w="562" w:type="dxa"/>
          </w:tcPr>
          <w:p w14:paraId="1B9F3E3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3C3FD" w14:textId="37611B9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5A02CD" w:rsidRPr="00A93F23" w14:paraId="0F81B613" w14:textId="77777777" w:rsidTr="00933289">
        <w:tc>
          <w:tcPr>
            <w:tcW w:w="562" w:type="dxa"/>
          </w:tcPr>
          <w:p w14:paraId="4782E7C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035933" w14:textId="236CEF5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25C34D4E" w14:textId="77777777" w:rsidTr="00933289">
        <w:tc>
          <w:tcPr>
            <w:tcW w:w="562" w:type="dxa"/>
          </w:tcPr>
          <w:p w14:paraId="7E32A16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662C6D" w14:textId="2527856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height: 10),</w:t>
            </w:r>
          </w:p>
        </w:tc>
      </w:tr>
      <w:tr w:rsidR="005A02CD" w:rsidRPr="00A93F23" w14:paraId="5B409A54" w14:textId="77777777" w:rsidTr="00933289">
        <w:tc>
          <w:tcPr>
            <w:tcW w:w="562" w:type="dxa"/>
          </w:tcPr>
          <w:p w14:paraId="50797EF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092E43" w14:textId="78355FE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Text(</w:t>
            </w:r>
          </w:p>
        </w:tc>
      </w:tr>
      <w:tr w:rsidR="005A02CD" w:rsidRPr="00A93F23" w14:paraId="5966CEE7" w14:textId="77777777" w:rsidTr="00933289">
        <w:tc>
          <w:tcPr>
            <w:tcW w:w="562" w:type="dxa"/>
          </w:tcPr>
          <w:p w14:paraId="586D681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4064C5" w14:textId="32AC6C6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description"] ?? "",</w:t>
            </w:r>
          </w:p>
        </w:tc>
      </w:tr>
      <w:tr w:rsidR="005A02CD" w:rsidRPr="00A93F23" w14:paraId="2703CAD4" w14:textId="77777777" w:rsidTr="00933289">
        <w:tc>
          <w:tcPr>
            <w:tcW w:w="562" w:type="dxa"/>
          </w:tcPr>
          <w:p w14:paraId="581C5F2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7ABF25" w14:textId="1BC72BF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71330BE6" w14:textId="77777777" w:rsidTr="00933289">
        <w:tc>
          <w:tcPr>
            <w:tcW w:w="562" w:type="dxa"/>
          </w:tcPr>
          <w:p w14:paraId="5788FF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C05B0" w14:textId="42EDA0C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187C66" w14:textId="77777777" w:rsidTr="00933289">
        <w:tc>
          <w:tcPr>
            <w:tcW w:w="562" w:type="dxa"/>
          </w:tcPr>
          <w:p w14:paraId="4E5C640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76228E" w14:textId="313EDA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5A02CD" w:rsidRPr="00A93F23" w14:paraId="1CCBDF5E" w14:textId="77777777" w:rsidTr="00933289">
        <w:tc>
          <w:tcPr>
            <w:tcW w:w="562" w:type="dxa"/>
          </w:tcPr>
          <w:p w14:paraId="4A69349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134F09" w14:textId="533EF43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022E67E7" w14:textId="77777777" w:rsidTr="00933289">
        <w:tc>
          <w:tcPr>
            <w:tcW w:w="562" w:type="dxa"/>
          </w:tcPr>
          <w:p w14:paraId="5444DD7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F1AAB2" w14:textId="312AD7B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5A02CD" w:rsidRPr="00A93F23" w14:paraId="1A809DDE" w14:textId="77777777" w:rsidTr="00933289">
        <w:tc>
          <w:tcPr>
            <w:tcW w:w="562" w:type="dxa"/>
          </w:tcPr>
          <w:p w14:paraId="4954B87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36C717" w14:textId="53A342A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6C8D219F" w14:textId="77777777" w:rsidTr="00933289">
        <w:tc>
          <w:tcPr>
            <w:tcW w:w="562" w:type="dxa"/>
          </w:tcPr>
          <w:p w14:paraId="5334FF5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33FD67" w14:textId="393FF39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6C6B39F3" w14:textId="77777777" w:rsidTr="00933289">
        <w:tc>
          <w:tcPr>
            <w:tcW w:w="562" w:type="dxa"/>
          </w:tcPr>
          <w:p w14:paraId="7D4FBC5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F9E8F7" w14:textId="65704D7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6853885D" w14:textId="77777777" w:rsidTr="00933289">
        <w:tc>
          <w:tcPr>
            <w:tcW w:w="562" w:type="dxa"/>
          </w:tcPr>
          <w:p w14:paraId="689B009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7338B7" w14:textId="205943E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</w:tbl>
    <w:p w14:paraId="64261732" w14:textId="77777777" w:rsidR="009A50C4" w:rsidRP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F803B" w14:textId="63E33092" w:rsidR="00A54A95" w:rsidRPr="007370A4" w:rsidRDefault="00A54A95" w:rsidP="00A54A95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70A4">
        <w:rPr>
          <w:rFonts w:ascii="Times New Roman" w:hAnsi="Times New Roman" w:cs="Times New Roman"/>
          <w:b/>
          <w:bCs/>
          <w:sz w:val="24"/>
          <w:szCs w:val="24"/>
        </w:rPr>
        <w:t>View Model</w:t>
      </w:r>
    </w:p>
    <w:p w14:paraId="2E90E4C5" w14:textId="20E6FA7A" w:rsidR="00A54A95" w:rsidRDefault="00A54A95" w:rsidP="00A54A9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quest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dengan format API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dapun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24FB2B4" w14:textId="69BCCDD3" w:rsidR="00A54A95" w:rsidRDefault="00933289" w:rsidP="00A54A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r w:rsidR="00A54A95"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 w:rsidR="00A54A9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 xml:space="preserve"> request data </w:t>
      </w:r>
      <w:r w:rsidR="000F3DA5">
        <w:rPr>
          <w:rFonts w:ascii="Times New Roman" w:hAnsi="Times New Roman" w:cs="Times New Roman"/>
          <w:sz w:val="24"/>
          <w:szCs w:val="24"/>
        </w:rPr>
        <w:t xml:space="preserve">headline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>.</w:t>
      </w:r>
    </w:p>
    <w:p w14:paraId="5BBD2CE2" w14:textId="071F7A4C" w:rsidR="00A54A95" w:rsidRDefault="00A54A95" w:rsidP="00A54A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etch</w:t>
      </w:r>
      <w:r w:rsidR="000F3DA5">
        <w:rPr>
          <w:rFonts w:ascii="Times New Roman" w:hAnsi="Times New Roman" w:cs="Times New Roman"/>
          <w:sz w:val="24"/>
          <w:szCs w:val="24"/>
        </w:rPr>
        <w:t>Catego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quest data</w:t>
      </w:r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C371571" w14:textId="2AE6DE60" w:rsidR="007370A4" w:rsidRDefault="007370A4" w:rsidP="007370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un m</w:t>
      </w:r>
      <w:r w:rsidRPr="007E79D1">
        <w:rPr>
          <w:rFonts w:ascii="Times New Roman" w:hAnsi="Times New Roman" w:cs="Times New Roman"/>
          <w:sz w:val="24"/>
          <w:szCs w:val="24"/>
        </w:rPr>
        <w:t xml:space="preserve">asing-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DC9CA13" w14:textId="7956BCDF" w:rsidR="007370A4" w:rsidRDefault="00933289" w:rsidP="007370A4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7370A4">
        <w:rPr>
          <w:rFonts w:ascii="Times New Roman" w:hAnsi="Times New Roman" w:cs="Times New Roman"/>
          <w:sz w:val="24"/>
          <w:szCs w:val="24"/>
        </w:rPr>
        <w:t>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"/>
        <w:gridCol w:w="7549"/>
      </w:tblGrid>
      <w:tr w:rsidR="00933289" w:rsidRPr="00A93F23" w14:paraId="7C1C8A72" w14:textId="77777777" w:rsidTr="007370A4">
        <w:tc>
          <w:tcPr>
            <w:tcW w:w="379" w:type="dxa"/>
          </w:tcPr>
          <w:p w14:paraId="70C7604E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</w:t>
            </w:r>
          </w:p>
        </w:tc>
        <w:tc>
          <w:tcPr>
            <w:tcW w:w="7549" w:type="dxa"/>
          </w:tcPr>
          <w:p w14:paraId="2BC693B0" w14:textId="4DDB4E1D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body: </w:t>
            </w:r>
            <w:proofErr w:type="spell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33289" w:rsidRPr="00A93F23" w14:paraId="21877B24" w14:textId="77777777" w:rsidTr="007370A4">
        <w:tc>
          <w:tcPr>
            <w:tcW w:w="379" w:type="dxa"/>
          </w:tcPr>
          <w:p w14:paraId="6DF82A80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</w:t>
            </w:r>
          </w:p>
        </w:tc>
        <w:tc>
          <w:tcPr>
            <w:tcW w:w="7549" w:type="dxa"/>
          </w:tcPr>
          <w:p w14:paraId="648370B3" w14:textId="71508CF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future: </w:t>
            </w:r>
            <w:proofErr w:type="spellStart"/>
            <w:r w:rsidRPr="00A93F23">
              <w:rPr>
                <w:sz w:val="16"/>
                <w:szCs w:val="16"/>
              </w:rPr>
              <w:t>fetchapi.getData</w:t>
            </w:r>
            <w:proofErr w:type="spellEnd"/>
            <w:r w:rsidRPr="00A93F23">
              <w:rPr>
                <w:sz w:val="16"/>
                <w:szCs w:val="16"/>
              </w:rPr>
              <w:t>(),</w:t>
            </w:r>
          </w:p>
        </w:tc>
      </w:tr>
      <w:tr w:rsidR="00933289" w:rsidRPr="00A93F23" w14:paraId="65C80DDA" w14:textId="77777777" w:rsidTr="007370A4">
        <w:tc>
          <w:tcPr>
            <w:tcW w:w="379" w:type="dxa"/>
          </w:tcPr>
          <w:p w14:paraId="658BCE12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3</w:t>
            </w:r>
          </w:p>
        </w:tc>
        <w:tc>
          <w:tcPr>
            <w:tcW w:w="7549" w:type="dxa"/>
          </w:tcPr>
          <w:p w14:paraId="3F6D7902" w14:textId="3A3D64A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uilder: (context, snapshot) {</w:t>
            </w:r>
          </w:p>
        </w:tc>
      </w:tr>
      <w:tr w:rsidR="00933289" w:rsidRPr="00A93F23" w14:paraId="5194B853" w14:textId="77777777" w:rsidTr="007370A4">
        <w:tc>
          <w:tcPr>
            <w:tcW w:w="379" w:type="dxa"/>
          </w:tcPr>
          <w:p w14:paraId="46C8530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4</w:t>
            </w:r>
          </w:p>
        </w:tc>
        <w:tc>
          <w:tcPr>
            <w:tcW w:w="7549" w:type="dxa"/>
          </w:tcPr>
          <w:p w14:paraId="0E258CBC" w14:textId="604A609C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if (</w:t>
            </w:r>
            <w:proofErr w:type="spell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r w:rsidRPr="00A93F23">
              <w:rPr>
                <w:sz w:val="16"/>
                <w:szCs w:val="16"/>
              </w:rPr>
              <w:t xml:space="preserve"> ==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33289" w:rsidRPr="00A93F23" w14:paraId="15432D25" w14:textId="77777777" w:rsidTr="007370A4">
        <w:tc>
          <w:tcPr>
            <w:tcW w:w="379" w:type="dxa"/>
          </w:tcPr>
          <w:p w14:paraId="5170328D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5</w:t>
            </w:r>
          </w:p>
        </w:tc>
        <w:tc>
          <w:tcPr>
            <w:tcW w:w="7549" w:type="dxa"/>
          </w:tcPr>
          <w:p w14:paraId="5850225D" w14:textId="20691EA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Center(</w:t>
            </w:r>
          </w:p>
        </w:tc>
      </w:tr>
      <w:tr w:rsidR="00933289" w:rsidRPr="00A93F23" w14:paraId="340DB77A" w14:textId="77777777" w:rsidTr="007370A4">
        <w:tc>
          <w:tcPr>
            <w:tcW w:w="379" w:type="dxa"/>
          </w:tcPr>
          <w:p w14:paraId="4D27925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6</w:t>
            </w:r>
          </w:p>
        </w:tc>
        <w:tc>
          <w:tcPr>
            <w:tcW w:w="7549" w:type="dxa"/>
          </w:tcPr>
          <w:p w14:paraId="02272D9E" w14:textId="7BC8FE25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</w:t>
            </w:r>
            <w:proofErr w:type="spell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),</w:t>
            </w:r>
          </w:p>
        </w:tc>
      </w:tr>
      <w:tr w:rsidR="00933289" w:rsidRPr="00A93F23" w14:paraId="61314EC8" w14:textId="77777777" w:rsidTr="007370A4">
        <w:tc>
          <w:tcPr>
            <w:tcW w:w="379" w:type="dxa"/>
          </w:tcPr>
          <w:p w14:paraId="0D449C3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7</w:t>
            </w:r>
          </w:p>
        </w:tc>
        <w:tc>
          <w:tcPr>
            <w:tcW w:w="7549" w:type="dxa"/>
          </w:tcPr>
          <w:p w14:paraId="1C28B841" w14:textId="68CAD4B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;</w:t>
            </w:r>
          </w:p>
        </w:tc>
      </w:tr>
      <w:tr w:rsidR="00933289" w:rsidRPr="00A93F23" w14:paraId="09DA7077" w14:textId="77777777" w:rsidTr="007370A4">
        <w:tc>
          <w:tcPr>
            <w:tcW w:w="379" w:type="dxa"/>
          </w:tcPr>
          <w:p w14:paraId="3BA83F33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8</w:t>
            </w:r>
          </w:p>
        </w:tc>
        <w:tc>
          <w:tcPr>
            <w:tcW w:w="7549" w:type="dxa"/>
          </w:tcPr>
          <w:p w14:paraId="408D5AA0" w14:textId="484F5350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 else if (</w:t>
            </w:r>
            <w:proofErr w:type="spell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33289" w:rsidRPr="00A93F23" w14:paraId="0C21E73C" w14:textId="77777777" w:rsidTr="007370A4">
        <w:tc>
          <w:tcPr>
            <w:tcW w:w="379" w:type="dxa"/>
          </w:tcPr>
          <w:p w14:paraId="1C192B85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9</w:t>
            </w:r>
          </w:p>
        </w:tc>
        <w:tc>
          <w:tcPr>
            <w:tcW w:w="7549" w:type="dxa"/>
          </w:tcPr>
          <w:p w14:paraId="0CA76031" w14:textId="263BEDF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Center(</w:t>
            </w:r>
          </w:p>
        </w:tc>
      </w:tr>
      <w:tr w:rsidR="00933289" w:rsidRPr="00A93F23" w14:paraId="2012610A" w14:textId="77777777" w:rsidTr="007370A4">
        <w:tc>
          <w:tcPr>
            <w:tcW w:w="379" w:type="dxa"/>
          </w:tcPr>
          <w:p w14:paraId="0BB09B7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0</w:t>
            </w:r>
          </w:p>
        </w:tc>
        <w:tc>
          <w:tcPr>
            <w:tcW w:w="7549" w:type="dxa"/>
          </w:tcPr>
          <w:p w14:paraId="11485C87" w14:textId="6424142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ext(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933289" w:rsidRPr="00A93F23" w14:paraId="43CF29D7" w14:textId="77777777" w:rsidTr="007370A4">
        <w:tc>
          <w:tcPr>
            <w:tcW w:w="379" w:type="dxa"/>
          </w:tcPr>
          <w:p w14:paraId="7C2186BC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1</w:t>
            </w:r>
          </w:p>
        </w:tc>
        <w:tc>
          <w:tcPr>
            <w:tcW w:w="7549" w:type="dxa"/>
          </w:tcPr>
          <w:p w14:paraId="2D3ACCCA" w14:textId="57255788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;</w:t>
            </w:r>
          </w:p>
        </w:tc>
      </w:tr>
      <w:tr w:rsidR="00933289" w:rsidRPr="00A93F23" w14:paraId="0E503CC0" w14:textId="77777777" w:rsidTr="007370A4">
        <w:tc>
          <w:tcPr>
            <w:tcW w:w="379" w:type="dxa"/>
          </w:tcPr>
          <w:p w14:paraId="7D84E96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2</w:t>
            </w:r>
          </w:p>
        </w:tc>
        <w:tc>
          <w:tcPr>
            <w:tcW w:w="7549" w:type="dxa"/>
          </w:tcPr>
          <w:p w14:paraId="6EFA2AFE" w14:textId="4E9BEDEC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 else {</w:t>
            </w:r>
          </w:p>
        </w:tc>
      </w:tr>
      <w:tr w:rsidR="00933289" w:rsidRPr="00A93F23" w14:paraId="428FB712" w14:textId="77777777" w:rsidTr="007370A4">
        <w:tc>
          <w:tcPr>
            <w:tcW w:w="379" w:type="dxa"/>
          </w:tcPr>
          <w:p w14:paraId="37374993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3</w:t>
            </w:r>
          </w:p>
        </w:tc>
        <w:tc>
          <w:tcPr>
            <w:tcW w:w="7549" w:type="dxa"/>
          </w:tcPr>
          <w:p w14:paraId="5F0E4C3D" w14:textId="4F0357B1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</w:t>
            </w:r>
            <w:proofErr w:type="spell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 xml:space="preserve">(padding: </w:t>
            </w:r>
            <w:proofErr w:type="spellStart"/>
            <w:r w:rsidRPr="00A93F23">
              <w:rPr>
                <w:sz w:val="16"/>
                <w:szCs w:val="16"/>
              </w:rPr>
              <w:t>EdgeInsets.zero</w:t>
            </w:r>
            <w:proofErr w:type="spellEnd"/>
            <w:r w:rsidRPr="00A93F23">
              <w:rPr>
                <w:sz w:val="16"/>
                <w:szCs w:val="16"/>
              </w:rPr>
              <w:t>, children: [</w:t>
            </w:r>
          </w:p>
        </w:tc>
      </w:tr>
      <w:tr w:rsidR="00933289" w:rsidRPr="00A93F23" w14:paraId="40F4CC46" w14:textId="77777777" w:rsidTr="007370A4">
        <w:tc>
          <w:tcPr>
            <w:tcW w:w="379" w:type="dxa"/>
          </w:tcPr>
          <w:p w14:paraId="1E6F117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4</w:t>
            </w:r>
          </w:p>
        </w:tc>
        <w:tc>
          <w:tcPr>
            <w:tcW w:w="7549" w:type="dxa"/>
          </w:tcPr>
          <w:p w14:paraId="25FEF474" w14:textId="4E47FCCA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_</w:t>
            </w:r>
            <w:proofErr w:type="spellStart"/>
            <w:r w:rsidRPr="00A93F23">
              <w:rPr>
                <w:sz w:val="16"/>
                <w:szCs w:val="16"/>
              </w:rPr>
              <w:t>NewsOfTheDay</w:t>
            </w:r>
            <w:proofErr w:type="spellEnd"/>
            <w:r w:rsidRPr="00A93F23">
              <w:rPr>
                <w:sz w:val="16"/>
                <w:szCs w:val="16"/>
              </w:rPr>
              <w:t xml:space="preserve">(article: </w:t>
            </w:r>
            <w:proofErr w:type="spellStart"/>
            <w:r w:rsidRPr="00A93F23">
              <w:rPr>
                <w:sz w:val="16"/>
                <w:szCs w:val="16"/>
              </w:rPr>
              <w:t>snapshot.data</w:t>
            </w:r>
            <w:proofErr w:type="spellEnd"/>
            <w:r w:rsidRPr="00A93F23">
              <w:rPr>
                <w:sz w:val="16"/>
                <w:szCs w:val="16"/>
              </w:rPr>
              <w:t>!["articles"]),</w:t>
            </w:r>
          </w:p>
        </w:tc>
      </w:tr>
      <w:tr w:rsidR="00933289" w:rsidRPr="00A93F23" w14:paraId="666C4E2C" w14:textId="77777777" w:rsidTr="007370A4">
        <w:tc>
          <w:tcPr>
            <w:tcW w:w="379" w:type="dxa"/>
          </w:tcPr>
          <w:p w14:paraId="0A4D73D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5</w:t>
            </w:r>
          </w:p>
        </w:tc>
        <w:tc>
          <w:tcPr>
            <w:tcW w:w="7549" w:type="dxa"/>
          </w:tcPr>
          <w:p w14:paraId="5862EEB4" w14:textId="3AB9A2E8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_</w:t>
            </w:r>
            <w:proofErr w:type="spellStart"/>
            <w:r w:rsidRPr="00A93F23">
              <w:rPr>
                <w:sz w:val="16"/>
                <w:szCs w:val="16"/>
              </w:rPr>
              <w:t>Breaking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33289" w:rsidRPr="00A93F23" w14:paraId="68CE6F22" w14:textId="77777777" w:rsidTr="007370A4">
        <w:tc>
          <w:tcPr>
            <w:tcW w:w="379" w:type="dxa"/>
          </w:tcPr>
          <w:p w14:paraId="63FFE59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6</w:t>
            </w:r>
          </w:p>
        </w:tc>
        <w:tc>
          <w:tcPr>
            <w:tcW w:w="7549" w:type="dxa"/>
          </w:tcPr>
          <w:p w14:paraId="6B16E7FB" w14:textId="7EAB69B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articles: </w:t>
            </w:r>
            <w:proofErr w:type="spellStart"/>
            <w:r w:rsidRPr="00A93F23">
              <w:rPr>
                <w:sz w:val="16"/>
                <w:szCs w:val="16"/>
              </w:rPr>
              <w:t>snapshot.data</w:t>
            </w:r>
            <w:proofErr w:type="spellEnd"/>
            <w:r w:rsidRPr="00A93F23">
              <w:rPr>
                <w:sz w:val="16"/>
                <w:szCs w:val="16"/>
              </w:rPr>
              <w:t>!["articles"],</w:t>
            </w:r>
          </w:p>
        </w:tc>
      </w:tr>
      <w:tr w:rsidR="00933289" w:rsidRPr="00A93F23" w14:paraId="4F737CFB" w14:textId="77777777" w:rsidTr="007370A4">
        <w:tc>
          <w:tcPr>
            <w:tcW w:w="379" w:type="dxa"/>
          </w:tcPr>
          <w:p w14:paraId="528A5B5E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7</w:t>
            </w:r>
          </w:p>
        </w:tc>
        <w:tc>
          <w:tcPr>
            <w:tcW w:w="7549" w:type="dxa"/>
          </w:tcPr>
          <w:p w14:paraId="20E01432" w14:textId="110427C4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username: username!,</w:t>
            </w:r>
          </w:p>
        </w:tc>
      </w:tr>
      <w:tr w:rsidR="00933289" w:rsidRPr="00A93F23" w14:paraId="00B95BAE" w14:textId="77777777" w:rsidTr="007370A4">
        <w:tc>
          <w:tcPr>
            <w:tcW w:w="379" w:type="dxa"/>
          </w:tcPr>
          <w:p w14:paraId="1C8E999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8</w:t>
            </w:r>
          </w:p>
        </w:tc>
        <w:tc>
          <w:tcPr>
            <w:tcW w:w="7549" w:type="dxa"/>
          </w:tcPr>
          <w:p w14:paraId="25A687ED" w14:textId="6776555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33289" w:rsidRPr="00A93F23" w14:paraId="29D45FDD" w14:textId="77777777" w:rsidTr="007370A4">
        <w:tc>
          <w:tcPr>
            <w:tcW w:w="379" w:type="dxa"/>
          </w:tcPr>
          <w:p w14:paraId="61FEC7C0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9</w:t>
            </w:r>
          </w:p>
        </w:tc>
        <w:tc>
          <w:tcPr>
            <w:tcW w:w="7549" w:type="dxa"/>
          </w:tcPr>
          <w:p w14:paraId="0641EAAB" w14:textId="41B56504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]);</w:t>
            </w:r>
          </w:p>
        </w:tc>
      </w:tr>
      <w:tr w:rsidR="00933289" w:rsidRPr="00A93F23" w14:paraId="07245B5F" w14:textId="77777777" w:rsidTr="007370A4">
        <w:tc>
          <w:tcPr>
            <w:tcW w:w="379" w:type="dxa"/>
          </w:tcPr>
          <w:p w14:paraId="536E6E89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0</w:t>
            </w:r>
          </w:p>
        </w:tc>
        <w:tc>
          <w:tcPr>
            <w:tcW w:w="7549" w:type="dxa"/>
          </w:tcPr>
          <w:p w14:paraId="4E936206" w14:textId="66F125F0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</w:t>
            </w:r>
          </w:p>
        </w:tc>
      </w:tr>
      <w:tr w:rsidR="00933289" w:rsidRPr="00A93F23" w14:paraId="09B3895A" w14:textId="77777777" w:rsidTr="007370A4">
        <w:tc>
          <w:tcPr>
            <w:tcW w:w="379" w:type="dxa"/>
          </w:tcPr>
          <w:p w14:paraId="18D2012A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1</w:t>
            </w:r>
          </w:p>
        </w:tc>
        <w:tc>
          <w:tcPr>
            <w:tcW w:w="7549" w:type="dxa"/>
          </w:tcPr>
          <w:p w14:paraId="4B835DD5" w14:textId="4C496013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},</w:t>
            </w:r>
          </w:p>
        </w:tc>
      </w:tr>
      <w:tr w:rsidR="00933289" w:rsidRPr="00A93F23" w14:paraId="4F926583" w14:textId="77777777" w:rsidTr="007370A4">
        <w:tc>
          <w:tcPr>
            <w:tcW w:w="379" w:type="dxa"/>
          </w:tcPr>
          <w:p w14:paraId="47A8F46C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2</w:t>
            </w:r>
          </w:p>
        </w:tc>
        <w:tc>
          <w:tcPr>
            <w:tcW w:w="7549" w:type="dxa"/>
          </w:tcPr>
          <w:p w14:paraId="37B5ABF3" w14:textId="35F7845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</w:tbl>
    <w:p w14:paraId="568D2C5F" w14:textId="77777777" w:rsidR="00933289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E63F7E" w14:textId="09F35193" w:rsidR="007370A4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33289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getData</w:t>
      </w:r>
      <w:proofErr w:type="spellEnd"/>
      <w:r w:rsidRPr="00933289">
        <w:rPr>
          <w:rFonts w:ascii="Times New Roman" w:hAnsi="Times New Roman" w:cs="Times New Roman"/>
          <w:b/>
          <w:bCs/>
          <w:sz w:val="24"/>
          <w:szCs w:val="24"/>
        </w:rPr>
        <w:t>()</w:t>
      </w:r>
      <w:r w:rsidRPr="00933289">
        <w:rPr>
          <w:rFonts w:ascii="Times New Roman" w:hAnsi="Times New Roman" w:cs="Times New Roman"/>
          <w:sz w:val="24"/>
          <w:szCs w:val="24"/>
        </w:rPr>
        <w:t xml:space="preserve"> pada view model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(request)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server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headline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fetchap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inisia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Future</w:t>
      </w:r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server. Saat status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(waiting)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loading. Jik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error.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: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NewsOfTheDay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n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BreakingNew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>.</w:t>
      </w:r>
    </w:p>
    <w:p w14:paraId="7F79CAF8" w14:textId="77777777" w:rsidR="00933289" w:rsidRPr="00933289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B2E58C" w14:textId="18923429" w:rsidR="007370A4" w:rsidRDefault="007370A4" w:rsidP="007370A4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etchMasakPage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"/>
        <w:gridCol w:w="7083"/>
      </w:tblGrid>
      <w:tr w:rsidR="008274CB" w:rsidRPr="008274CB" w14:paraId="133BEA81" w14:textId="77777777" w:rsidTr="008274CB">
        <w:tc>
          <w:tcPr>
            <w:tcW w:w="533" w:type="pct"/>
          </w:tcPr>
          <w:p w14:paraId="5479489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F89C448" w14:textId="52DF1D7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(tab) =&gt;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uture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267F51D3" w14:textId="77777777" w:rsidTr="008274CB">
        <w:tc>
          <w:tcPr>
            <w:tcW w:w="533" w:type="pct"/>
          </w:tcPr>
          <w:p w14:paraId="5D8BE27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CA02383" w14:textId="4BE2F98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future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etchapi.getDataByCategory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ab.toLowerCas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)),</w:t>
            </w:r>
          </w:p>
        </w:tc>
      </w:tr>
      <w:tr w:rsidR="008274CB" w:rsidRPr="008274CB" w14:paraId="3B456B2C" w14:textId="77777777" w:rsidTr="008274CB">
        <w:tc>
          <w:tcPr>
            <w:tcW w:w="533" w:type="pct"/>
          </w:tcPr>
          <w:p w14:paraId="3FEA94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72E197" w14:textId="5A7B1BE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8274CB" w:rsidRPr="008274CB" w14:paraId="70159C42" w14:textId="77777777" w:rsidTr="008274CB">
        <w:tc>
          <w:tcPr>
            <w:tcW w:w="533" w:type="pct"/>
          </w:tcPr>
          <w:p w14:paraId="1B9C345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12D40A3" w14:textId="253FCCB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if (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connectionStat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==</w:t>
            </w:r>
          </w:p>
        </w:tc>
      </w:tr>
      <w:tr w:rsidR="008274CB" w:rsidRPr="008274CB" w14:paraId="2CBFBBBE" w14:textId="77777777" w:rsidTr="008274CB">
        <w:tc>
          <w:tcPr>
            <w:tcW w:w="533" w:type="pct"/>
          </w:tcPr>
          <w:p w14:paraId="32B455E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8187150" w14:textId="52917EA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onnectionState.waiting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8274CB" w:rsidRPr="008274CB" w14:paraId="4CAB52D9" w14:textId="77777777" w:rsidTr="008274CB">
        <w:tc>
          <w:tcPr>
            <w:tcW w:w="533" w:type="pct"/>
          </w:tcPr>
          <w:p w14:paraId="49A2309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922BE8" w14:textId="4B4FA6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Center(</w:t>
            </w:r>
          </w:p>
        </w:tc>
      </w:tr>
      <w:tr w:rsidR="008274CB" w:rsidRPr="008274CB" w14:paraId="154C6182" w14:textId="77777777" w:rsidTr="008274CB">
        <w:tc>
          <w:tcPr>
            <w:tcW w:w="533" w:type="pct"/>
          </w:tcPr>
          <w:p w14:paraId="1A0553C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3963A6D" w14:textId="6E2EF1F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hild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ircularProgressIndicato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),</w:t>
            </w:r>
          </w:p>
        </w:tc>
      </w:tr>
      <w:tr w:rsidR="008274CB" w:rsidRPr="008274CB" w14:paraId="3B4CA704" w14:textId="77777777" w:rsidTr="008274CB">
        <w:tc>
          <w:tcPr>
            <w:tcW w:w="533" w:type="pct"/>
          </w:tcPr>
          <w:p w14:paraId="2D16249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458002" w14:textId="596C5C1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2CD1DD11" w14:textId="77777777" w:rsidTr="008274CB">
        <w:tc>
          <w:tcPr>
            <w:tcW w:w="533" w:type="pct"/>
          </w:tcPr>
          <w:p w14:paraId="7C2D9DE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6B01993" w14:textId="45878CB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 else if (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hasErro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8274CB" w:rsidRPr="008274CB" w14:paraId="3B51AE4B" w14:textId="77777777" w:rsidTr="008274CB">
        <w:tc>
          <w:tcPr>
            <w:tcW w:w="533" w:type="pct"/>
          </w:tcPr>
          <w:p w14:paraId="728D248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A1AA5A7" w14:textId="7D1039F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Center(</w:t>
            </w:r>
          </w:p>
        </w:tc>
      </w:tr>
      <w:tr w:rsidR="008274CB" w:rsidRPr="008274CB" w14:paraId="35769D55" w14:textId="77777777" w:rsidTr="008274CB">
        <w:tc>
          <w:tcPr>
            <w:tcW w:w="533" w:type="pct"/>
          </w:tcPr>
          <w:p w14:paraId="63280E7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79836AE" w14:textId="2BBF40D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hild: Text("Error: ${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erro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}"),</w:t>
            </w:r>
          </w:p>
        </w:tc>
      </w:tr>
      <w:tr w:rsidR="008274CB" w:rsidRPr="008274CB" w14:paraId="6F604066" w14:textId="77777777" w:rsidTr="008274CB">
        <w:tc>
          <w:tcPr>
            <w:tcW w:w="533" w:type="pct"/>
          </w:tcPr>
          <w:p w14:paraId="60CA42C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27EA3D7" w14:textId="12BFBD3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697B5558" w14:textId="77777777" w:rsidTr="008274CB">
        <w:tc>
          <w:tcPr>
            <w:tcW w:w="533" w:type="pct"/>
          </w:tcPr>
          <w:p w14:paraId="716B3FA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A938C54" w14:textId="4A71237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 else {</w:t>
            </w:r>
          </w:p>
        </w:tc>
      </w:tr>
      <w:tr w:rsidR="008274CB" w:rsidRPr="008274CB" w14:paraId="1EE95234" w14:textId="77777777" w:rsidTr="008274CB">
        <w:tc>
          <w:tcPr>
            <w:tcW w:w="533" w:type="pct"/>
          </w:tcPr>
          <w:p w14:paraId="5FE92DA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B860136" w14:textId="3A761AA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data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!["articles"];</w:t>
            </w:r>
          </w:p>
        </w:tc>
      </w:tr>
      <w:tr w:rsidR="008274CB" w:rsidRPr="008274CB" w14:paraId="35FB3645" w14:textId="77777777" w:rsidTr="008274CB">
        <w:tc>
          <w:tcPr>
            <w:tcW w:w="533" w:type="pct"/>
          </w:tcPr>
          <w:p w14:paraId="0F9ACCB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80369B5" w14:textId="0F88D68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ListView.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07EB5F8B" w14:textId="77777777" w:rsidTr="008274CB">
        <w:tc>
          <w:tcPr>
            <w:tcW w:w="533" w:type="pct"/>
          </w:tcPr>
          <w:p w14:paraId="52250F4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15DD61A" w14:textId="40AD446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hrinkWra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true,</w:t>
            </w:r>
          </w:p>
        </w:tc>
      </w:tr>
      <w:tr w:rsidR="008274CB" w:rsidRPr="008274CB" w14:paraId="4C7DA519" w14:textId="77777777" w:rsidTr="008274CB">
        <w:tc>
          <w:tcPr>
            <w:tcW w:w="533" w:type="pct"/>
          </w:tcPr>
          <w:p w14:paraId="064E6AF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BCFE88" w14:textId="72C8396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temCou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articles.length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5469E6F5" w14:textId="77777777" w:rsidTr="008274CB">
        <w:tc>
          <w:tcPr>
            <w:tcW w:w="533" w:type="pct"/>
          </w:tcPr>
          <w:p w14:paraId="3810938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B3391B8" w14:textId="0969B9F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tem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((context, index) {</w:t>
            </w:r>
          </w:p>
        </w:tc>
      </w:tr>
      <w:tr w:rsidR="008274CB" w:rsidRPr="008274CB" w14:paraId="6673E24C" w14:textId="77777777" w:rsidTr="008274CB">
        <w:tc>
          <w:tcPr>
            <w:tcW w:w="533" w:type="pct"/>
          </w:tcPr>
          <w:p w14:paraId="4474C95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CE17CC" w14:textId="6EF83E2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return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nkWel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294F22C3" w14:textId="77777777" w:rsidTr="008274CB">
        <w:tc>
          <w:tcPr>
            <w:tcW w:w="533" w:type="pct"/>
          </w:tcPr>
          <w:p w14:paraId="3779CFAD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6BD5AC0" w14:textId="4F5CD59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onTa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8274CB" w:rsidRPr="008274CB" w14:paraId="6D1891C4" w14:textId="77777777" w:rsidTr="008274CB">
        <w:tc>
          <w:tcPr>
            <w:tcW w:w="533" w:type="pct"/>
          </w:tcPr>
          <w:p w14:paraId="276DE2B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BF5505B" w14:textId="5720FBEF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etupData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tab);</w:t>
            </w:r>
          </w:p>
        </w:tc>
      </w:tr>
      <w:tr w:rsidR="008274CB" w:rsidRPr="008274CB" w14:paraId="3B9BDE6E" w14:textId="77777777" w:rsidTr="008274CB">
        <w:tc>
          <w:tcPr>
            <w:tcW w:w="533" w:type="pct"/>
          </w:tcPr>
          <w:p w14:paraId="3BE5021F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29CFCD2" w14:textId="3D9FF0C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Navigator.pushNamed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4EECF959" w14:textId="77777777" w:rsidTr="008274CB">
        <w:tc>
          <w:tcPr>
            <w:tcW w:w="533" w:type="pct"/>
          </w:tcPr>
          <w:p w14:paraId="1FDC342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5B0E924" w14:textId="5B8F347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context,</w:t>
            </w:r>
          </w:p>
        </w:tc>
      </w:tr>
      <w:tr w:rsidR="008274CB" w:rsidRPr="008274CB" w14:paraId="08174C1E" w14:textId="77777777" w:rsidTr="008274CB">
        <w:tc>
          <w:tcPr>
            <w:tcW w:w="533" w:type="pct"/>
          </w:tcPr>
          <w:p w14:paraId="00883C8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4269B0E" w14:textId="5DC8EF1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ArticleScreen.routeNam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420169F5" w14:textId="77777777" w:rsidTr="008274CB">
        <w:tc>
          <w:tcPr>
            <w:tcW w:w="533" w:type="pct"/>
          </w:tcPr>
          <w:p w14:paraId="2FCAB5E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0CFE143" w14:textId="05873A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8274CB" w:rsidRPr="008274CB" w14:paraId="0BB6420A" w14:textId="77777777" w:rsidTr="008274CB">
        <w:tc>
          <w:tcPr>
            <w:tcW w:w="533" w:type="pct"/>
          </w:tcPr>
          <w:p w14:paraId="1A3C0F7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B4AB2B2" w14:textId="0EB03DB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);</w:t>
            </w:r>
          </w:p>
        </w:tc>
      </w:tr>
      <w:tr w:rsidR="008274CB" w:rsidRPr="008274CB" w14:paraId="0B4BA994" w14:textId="77777777" w:rsidTr="008274CB">
        <w:tc>
          <w:tcPr>
            <w:tcW w:w="533" w:type="pct"/>
          </w:tcPr>
          <w:p w14:paraId="0CB73F2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A103845" w14:textId="0D2983F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},</w:t>
            </w:r>
          </w:p>
        </w:tc>
      </w:tr>
      <w:tr w:rsidR="008274CB" w:rsidRPr="008274CB" w14:paraId="753AAB5B" w14:textId="77777777" w:rsidTr="008274CB">
        <w:tc>
          <w:tcPr>
            <w:tcW w:w="533" w:type="pct"/>
          </w:tcPr>
          <w:p w14:paraId="7ED0C20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0B54590" w14:textId="6CFE9CC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child: Row(</w:t>
            </w:r>
          </w:p>
        </w:tc>
      </w:tr>
      <w:tr w:rsidR="008274CB" w:rsidRPr="008274CB" w14:paraId="580618EE" w14:textId="77777777" w:rsidTr="008274CB">
        <w:tc>
          <w:tcPr>
            <w:tcW w:w="533" w:type="pct"/>
          </w:tcPr>
          <w:p w14:paraId="599191A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6CCC09C" w14:textId="29AFD52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children: [</w:t>
            </w:r>
          </w:p>
        </w:tc>
      </w:tr>
      <w:tr w:rsidR="008274CB" w:rsidRPr="008274CB" w14:paraId="36E1E457" w14:textId="77777777" w:rsidTr="008274CB">
        <w:tc>
          <w:tcPr>
            <w:tcW w:w="533" w:type="pct"/>
          </w:tcPr>
          <w:p w14:paraId="7919FEA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CF750C1" w14:textId="408CEAD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mageContain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41F8F855" w14:textId="77777777" w:rsidTr="008274CB">
        <w:tc>
          <w:tcPr>
            <w:tcW w:w="533" w:type="pct"/>
          </w:tcPr>
          <w:p w14:paraId="717867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301AA8F" w14:textId="754BA15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8274CB" w:rsidRPr="008274CB" w14:paraId="6036FDF3" w14:textId="77777777" w:rsidTr="008274CB">
        <w:tc>
          <w:tcPr>
            <w:tcW w:w="533" w:type="pct"/>
          </w:tcPr>
          <w:p w14:paraId="2605BC3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75B9A31" w14:textId="3317758F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8274CB" w:rsidRPr="008274CB" w14:paraId="35718DA3" w14:textId="77777777" w:rsidTr="008274CB">
        <w:tc>
          <w:tcPr>
            <w:tcW w:w="533" w:type="pct"/>
          </w:tcPr>
          <w:p w14:paraId="581CD7D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8B93D4D" w14:textId="4511D4C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margin: const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10.0),</w:t>
            </w:r>
          </w:p>
        </w:tc>
      </w:tr>
      <w:tr w:rsidR="008274CB" w:rsidRPr="008274CB" w14:paraId="7D2838FB" w14:textId="77777777" w:rsidTr="008274CB">
        <w:tc>
          <w:tcPr>
            <w:tcW w:w="533" w:type="pct"/>
          </w:tcPr>
          <w:p w14:paraId="13892BA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05377CF" w14:textId="6591557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5,</w:t>
            </w:r>
          </w:p>
        </w:tc>
      </w:tr>
      <w:tr w:rsidR="008274CB" w:rsidRPr="008274CB" w14:paraId="3C9935A5" w14:textId="77777777" w:rsidTr="008274CB">
        <w:tc>
          <w:tcPr>
            <w:tcW w:w="533" w:type="pct"/>
          </w:tcPr>
          <w:p w14:paraId="18DBAA0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B1EEDE6" w14:textId="105B47B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mageUr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468D7426" w14:textId="77777777" w:rsidTr="008274CB">
        <w:tc>
          <w:tcPr>
            <w:tcW w:w="533" w:type="pct"/>
          </w:tcPr>
          <w:p w14:paraId="005BAD6F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CABD168" w14:textId="3E1680E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] ?? "",</w:t>
            </w:r>
          </w:p>
        </w:tc>
      </w:tr>
      <w:tr w:rsidR="008274CB" w:rsidRPr="008274CB" w14:paraId="10328A63" w14:textId="77777777" w:rsidTr="008274CB">
        <w:tc>
          <w:tcPr>
            <w:tcW w:w="533" w:type="pct"/>
          </w:tcPr>
          <w:p w14:paraId="56D7FAA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BADA8D3" w14:textId="58191F7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),</w:t>
            </w:r>
          </w:p>
        </w:tc>
      </w:tr>
      <w:tr w:rsidR="008274CB" w:rsidRPr="008274CB" w14:paraId="06A90F60" w14:textId="77777777" w:rsidTr="008274CB">
        <w:tc>
          <w:tcPr>
            <w:tcW w:w="533" w:type="pct"/>
          </w:tcPr>
          <w:p w14:paraId="483DFB3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F3A25F" w14:textId="36B7E7A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Expanded(</w:t>
            </w:r>
          </w:p>
        </w:tc>
      </w:tr>
      <w:tr w:rsidR="008274CB" w:rsidRPr="008274CB" w14:paraId="34F3D425" w14:textId="77777777" w:rsidTr="008274CB">
        <w:tc>
          <w:tcPr>
            <w:tcW w:w="533" w:type="pct"/>
          </w:tcPr>
          <w:p w14:paraId="46B967E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EBF88E7" w14:textId="0CDAF36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child: Column(</w:t>
            </w:r>
          </w:p>
        </w:tc>
      </w:tr>
      <w:tr w:rsidR="008274CB" w:rsidRPr="008274CB" w14:paraId="6C9D5924" w14:textId="77777777" w:rsidTr="008274CB">
        <w:tc>
          <w:tcPr>
            <w:tcW w:w="533" w:type="pct"/>
          </w:tcPr>
          <w:p w14:paraId="4616FC0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1E5B33" w14:textId="51D3D17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0052A3F7" w14:textId="77777777" w:rsidTr="008274CB">
        <w:tc>
          <w:tcPr>
            <w:tcW w:w="533" w:type="pct"/>
          </w:tcPr>
          <w:p w14:paraId="7C81DA8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719AF5" w14:textId="7ACF447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3DF47403" w14:textId="77777777" w:rsidTr="008274CB">
        <w:tc>
          <w:tcPr>
            <w:tcW w:w="533" w:type="pct"/>
          </w:tcPr>
          <w:p w14:paraId="46A3DB2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68F10D" w14:textId="1CAA26E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inAxisAlignme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147E1983" w14:textId="77777777" w:rsidTr="008274CB">
        <w:tc>
          <w:tcPr>
            <w:tcW w:w="533" w:type="pct"/>
          </w:tcPr>
          <w:p w14:paraId="1CB9562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6137BB7" w14:textId="171BB34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inAxisAlignment.cent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1BDF7D73" w14:textId="77777777" w:rsidTr="008274CB">
        <w:tc>
          <w:tcPr>
            <w:tcW w:w="533" w:type="pct"/>
          </w:tcPr>
          <w:p w14:paraId="66BED5D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4A57DFF" w14:textId="0D2BDCB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8274CB" w:rsidRPr="008274CB" w14:paraId="0D93EBDF" w14:textId="77777777" w:rsidTr="008274CB">
        <w:tc>
          <w:tcPr>
            <w:tcW w:w="533" w:type="pct"/>
          </w:tcPr>
          <w:p w14:paraId="3FDD2C2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7DC6823" w14:textId="421F25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Text(</w:t>
            </w:r>
          </w:p>
        </w:tc>
      </w:tr>
      <w:tr w:rsidR="008274CB" w:rsidRPr="008274CB" w14:paraId="073327DC" w14:textId="77777777" w:rsidTr="008274CB">
        <w:tc>
          <w:tcPr>
            <w:tcW w:w="533" w:type="pct"/>
          </w:tcPr>
          <w:p w14:paraId="1F9D3C4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ECC85BA" w14:textId="22F4ACF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articles[index]["title"] ?? "",</w:t>
            </w:r>
          </w:p>
        </w:tc>
      </w:tr>
      <w:tr w:rsidR="008274CB" w:rsidRPr="008274CB" w14:paraId="4706CD59" w14:textId="77777777" w:rsidTr="008274CB">
        <w:tc>
          <w:tcPr>
            <w:tcW w:w="533" w:type="pct"/>
          </w:tcPr>
          <w:p w14:paraId="3FF553A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08CDCFE" w14:textId="6E1F405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xLines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8274CB" w:rsidRPr="008274CB" w14:paraId="10BAAD70" w14:textId="77777777" w:rsidTr="008274CB">
        <w:tc>
          <w:tcPr>
            <w:tcW w:w="533" w:type="pct"/>
          </w:tcPr>
          <w:p w14:paraId="5B77C7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009756" w14:textId="4197111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Overflow.cli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5FAC5933" w14:textId="77777777" w:rsidTr="008274CB">
        <w:tc>
          <w:tcPr>
            <w:tcW w:w="533" w:type="pct"/>
          </w:tcPr>
          <w:p w14:paraId="0A4C0B1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49C6A71" w14:textId="1D275DF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context)</w:t>
            </w:r>
          </w:p>
        </w:tc>
      </w:tr>
      <w:tr w:rsidR="008274CB" w:rsidRPr="008274CB" w14:paraId="420AAF02" w14:textId="77777777" w:rsidTr="008274CB">
        <w:tc>
          <w:tcPr>
            <w:tcW w:w="533" w:type="pct"/>
          </w:tcPr>
          <w:p w14:paraId="4F2ED46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1E6E5CC" w14:textId="22526D1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Theme</w:t>
            </w:r>
            <w:proofErr w:type="spellEnd"/>
          </w:p>
        </w:tc>
      </w:tr>
      <w:tr w:rsidR="008274CB" w:rsidRPr="008274CB" w14:paraId="2E9FDE51" w14:textId="77777777" w:rsidTr="008274CB">
        <w:tc>
          <w:tcPr>
            <w:tcW w:w="533" w:type="pct"/>
          </w:tcPr>
          <w:p w14:paraId="717B5F3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E8A8C8" w14:textId="529677B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bodyLarg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!</w:t>
            </w:r>
          </w:p>
        </w:tc>
      </w:tr>
      <w:tr w:rsidR="008274CB" w:rsidRPr="008274CB" w14:paraId="6D6EF603" w14:textId="77777777" w:rsidTr="008274CB">
        <w:tc>
          <w:tcPr>
            <w:tcW w:w="533" w:type="pct"/>
          </w:tcPr>
          <w:p w14:paraId="354E6C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620A536" w14:textId="2501134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opyWith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4B29B146" w14:textId="77777777" w:rsidTr="008274CB">
        <w:tc>
          <w:tcPr>
            <w:tcW w:w="533" w:type="pct"/>
          </w:tcPr>
          <w:p w14:paraId="20D881A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4E0B26C" w14:textId="1C9525D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465A406A" w14:textId="77777777" w:rsidTr="008274CB">
        <w:tc>
          <w:tcPr>
            <w:tcW w:w="533" w:type="pct"/>
          </w:tcPr>
          <w:p w14:paraId="664E9A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982B4AE" w14:textId="2CF24BB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8274CB" w:rsidRPr="008274CB" w14:paraId="5937F55A" w14:textId="77777777" w:rsidTr="008274CB">
        <w:tc>
          <w:tcPr>
            <w:tcW w:w="533" w:type="pct"/>
          </w:tcPr>
          <w:p w14:paraId="134E9B2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F660E1C" w14:textId="708402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,</w:t>
            </w:r>
          </w:p>
        </w:tc>
      </w:tr>
      <w:tr w:rsidR="008274CB" w:rsidRPr="008274CB" w14:paraId="0751F166" w14:textId="77777777" w:rsidTr="008274CB">
        <w:tc>
          <w:tcPr>
            <w:tcW w:w="533" w:type="pct"/>
          </w:tcPr>
          <w:p w14:paraId="76D8BF5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CC6BD7" w14:textId="49A26A6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const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2841E03A" w14:textId="77777777" w:rsidTr="008274CB">
        <w:tc>
          <w:tcPr>
            <w:tcW w:w="533" w:type="pct"/>
          </w:tcPr>
          <w:p w14:paraId="269E192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DA684CF" w14:textId="7431693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8274CB" w:rsidRPr="008274CB" w14:paraId="01334E5B" w14:textId="77777777" w:rsidTr="008274CB">
        <w:tc>
          <w:tcPr>
            <w:tcW w:w="533" w:type="pct"/>
          </w:tcPr>
          <w:p w14:paraId="6ABD53A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243E19F" w14:textId="1A37D39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,</w:t>
            </w:r>
          </w:p>
        </w:tc>
      </w:tr>
      <w:tr w:rsidR="008274CB" w:rsidRPr="008274CB" w14:paraId="621B1801" w14:textId="77777777" w:rsidTr="008274CB">
        <w:tc>
          <w:tcPr>
            <w:tcW w:w="533" w:type="pct"/>
          </w:tcPr>
          <w:p w14:paraId="357850B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851B861" w14:textId="7C3FC51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Row(</w:t>
            </w:r>
          </w:p>
        </w:tc>
      </w:tr>
      <w:tr w:rsidR="008274CB" w:rsidRPr="008274CB" w14:paraId="4E67F20B" w14:textId="77777777" w:rsidTr="008274CB">
        <w:tc>
          <w:tcPr>
            <w:tcW w:w="533" w:type="pct"/>
          </w:tcPr>
          <w:p w14:paraId="619C922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474C2F4" w14:textId="63BCEB5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8274CB" w:rsidRPr="008274CB" w14:paraId="6FA39EA8" w14:textId="77777777" w:rsidTr="008274CB">
        <w:tc>
          <w:tcPr>
            <w:tcW w:w="533" w:type="pct"/>
          </w:tcPr>
          <w:p w14:paraId="4C3699A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4BD5CF4" w14:textId="4E9F316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Icon(</w:t>
            </w:r>
          </w:p>
        </w:tc>
      </w:tr>
      <w:tr w:rsidR="008274CB" w:rsidRPr="008274CB" w14:paraId="74AB99FA" w14:textId="77777777" w:rsidTr="008274CB">
        <w:tc>
          <w:tcPr>
            <w:tcW w:w="533" w:type="pct"/>
          </w:tcPr>
          <w:p w14:paraId="6257E08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30A7EB3" w14:textId="65B16AB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cons.schedul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69786E0C" w14:textId="77777777" w:rsidTr="008274CB">
        <w:tc>
          <w:tcPr>
            <w:tcW w:w="533" w:type="pct"/>
          </w:tcPr>
          <w:p w14:paraId="0DAAF9F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63EFCE2" w14:textId="604D39B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8274CB" w:rsidRPr="008274CB" w14:paraId="6BD12884" w14:textId="77777777" w:rsidTr="008274CB">
        <w:tc>
          <w:tcPr>
            <w:tcW w:w="533" w:type="pct"/>
          </w:tcPr>
          <w:p w14:paraId="7BC793D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C22BD9E" w14:textId="734366B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8274CB" w:rsidRPr="008274CB" w14:paraId="3DDEDB1B" w14:textId="77777777" w:rsidTr="008274CB">
        <w:tc>
          <w:tcPr>
            <w:tcW w:w="533" w:type="pct"/>
          </w:tcPr>
          <w:p w14:paraId="4EF669F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0C5327" w14:textId="327F0BD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width: 5),</w:t>
            </w:r>
          </w:p>
        </w:tc>
      </w:tr>
      <w:tr w:rsidR="008274CB" w:rsidRPr="008274CB" w14:paraId="7234FE61" w14:textId="77777777" w:rsidTr="008274CB">
        <w:tc>
          <w:tcPr>
            <w:tcW w:w="533" w:type="pct"/>
          </w:tcPr>
          <w:p w14:paraId="1CDBEAF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9886FC7" w14:textId="5E4BCBF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Text(</w:t>
            </w:r>
          </w:p>
        </w:tc>
      </w:tr>
      <w:tr w:rsidR="008274CB" w:rsidRPr="008274CB" w14:paraId="576AD5A9" w14:textId="77777777" w:rsidTr="008274CB">
        <w:tc>
          <w:tcPr>
            <w:tcW w:w="533" w:type="pct"/>
          </w:tcPr>
          <w:p w14:paraId="21B0F4A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60FCE50" w14:textId="3BD2D13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ubahdat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articles[index]</w:t>
            </w:r>
          </w:p>
        </w:tc>
      </w:tr>
      <w:tr w:rsidR="008274CB" w:rsidRPr="008274CB" w14:paraId="1339BDA4" w14:textId="77777777" w:rsidTr="008274CB">
        <w:tc>
          <w:tcPr>
            <w:tcW w:w="533" w:type="pct"/>
          </w:tcPr>
          <w:p w14:paraId="21A5076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893A550" w14:textId="1CA5D9E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publishedA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] ??</w:t>
            </w:r>
          </w:p>
        </w:tc>
      </w:tr>
      <w:tr w:rsidR="008274CB" w:rsidRPr="008274CB" w14:paraId="3B72613A" w14:textId="77777777" w:rsidTr="008274CB">
        <w:tc>
          <w:tcPr>
            <w:tcW w:w="533" w:type="pct"/>
          </w:tcPr>
          <w:p w14:paraId="7654047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92CEC4F" w14:textId="5318B7E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8274CB" w:rsidRPr="008274CB" w14:paraId="1E3B31BD" w14:textId="77777777" w:rsidTr="008274CB">
        <w:tc>
          <w:tcPr>
            <w:tcW w:w="533" w:type="pct"/>
          </w:tcPr>
          <w:p w14:paraId="499EFF8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08AF56" w14:textId="103B2FA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0FCB68A6" w14:textId="77777777" w:rsidTr="008274CB">
        <w:tc>
          <w:tcPr>
            <w:tcW w:w="533" w:type="pct"/>
          </w:tcPr>
          <w:p w14:paraId="639CEBF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FEFDBAD" w14:textId="73BE38F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12),</w:t>
            </w:r>
          </w:p>
        </w:tc>
      </w:tr>
      <w:tr w:rsidR="008274CB" w:rsidRPr="008274CB" w14:paraId="34A46A66" w14:textId="77777777" w:rsidTr="008274CB">
        <w:tc>
          <w:tcPr>
            <w:tcW w:w="533" w:type="pct"/>
          </w:tcPr>
          <w:p w14:paraId="2A73104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7A51E5" w14:textId="1614790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8274CB" w:rsidRPr="008274CB" w14:paraId="6FC3EBBD" w14:textId="77777777" w:rsidTr="008274CB">
        <w:tc>
          <w:tcPr>
            <w:tcW w:w="533" w:type="pct"/>
          </w:tcPr>
          <w:p w14:paraId="0035C93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292AB57" w14:textId="1B434EE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width: 20),</w:t>
            </w:r>
          </w:p>
        </w:tc>
      </w:tr>
      <w:tr w:rsidR="008274CB" w:rsidRPr="008274CB" w14:paraId="543F4D96" w14:textId="77777777" w:rsidTr="008274CB">
        <w:tc>
          <w:tcPr>
            <w:tcW w:w="533" w:type="pct"/>
          </w:tcPr>
          <w:p w14:paraId="02261E5D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A37A845" w14:textId="2A75BED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],</w:t>
            </w:r>
          </w:p>
        </w:tc>
      </w:tr>
      <w:tr w:rsidR="008274CB" w:rsidRPr="008274CB" w14:paraId="097DACDB" w14:textId="77777777" w:rsidTr="008274CB">
        <w:tc>
          <w:tcPr>
            <w:tcW w:w="533" w:type="pct"/>
          </w:tcPr>
          <w:p w14:paraId="1EB6194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B904A43" w14:textId="0B678DC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</w:t>
            </w:r>
          </w:p>
        </w:tc>
      </w:tr>
      <w:tr w:rsidR="008274CB" w:rsidRPr="008274CB" w14:paraId="4E3F4DF2" w14:textId="77777777" w:rsidTr="008274CB">
        <w:tc>
          <w:tcPr>
            <w:tcW w:w="533" w:type="pct"/>
          </w:tcPr>
          <w:p w14:paraId="01FD2A6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55D1019" w14:textId="4AF3B1E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],</w:t>
            </w:r>
          </w:p>
        </w:tc>
      </w:tr>
      <w:tr w:rsidR="008274CB" w:rsidRPr="008274CB" w14:paraId="67234188" w14:textId="77777777" w:rsidTr="008274CB">
        <w:tc>
          <w:tcPr>
            <w:tcW w:w="533" w:type="pct"/>
          </w:tcPr>
          <w:p w14:paraId="6D66EBF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D9E25F6" w14:textId="685058A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),</w:t>
            </w:r>
          </w:p>
        </w:tc>
      </w:tr>
      <w:tr w:rsidR="008274CB" w:rsidRPr="008274CB" w14:paraId="66A3EE66" w14:textId="77777777" w:rsidTr="008274CB">
        <w:tc>
          <w:tcPr>
            <w:tcW w:w="533" w:type="pct"/>
          </w:tcPr>
          <w:p w14:paraId="7D2C836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E95DF4A" w14:textId="2076808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),</w:t>
            </w:r>
          </w:p>
        </w:tc>
      </w:tr>
      <w:tr w:rsidR="008274CB" w:rsidRPr="008274CB" w14:paraId="55FE1FE4" w14:textId="77777777" w:rsidTr="008274CB">
        <w:tc>
          <w:tcPr>
            <w:tcW w:w="533" w:type="pct"/>
          </w:tcPr>
          <w:p w14:paraId="7C35876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9FDBB10" w14:textId="2FB98BD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],</w:t>
            </w:r>
          </w:p>
        </w:tc>
      </w:tr>
      <w:tr w:rsidR="008274CB" w:rsidRPr="008274CB" w14:paraId="3841FC89" w14:textId="77777777" w:rsidTr="008274CB">
        <w:tc>
          <w:tcPr>
            <w:tcW w:w="533" w:type="pct"/>
          </w:tcPr>
          <w:p w14:paraId="6573188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11A47D2" w14:textId="2C982FE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),</w:t>
            </w:r>
          </w:p>
        </w:tc>
      </w:tr>
      <w:tr w:rsidR="008274CB" w:rsidRPr="008274CB" w14:paraId="5037DA58" w14:textId="77777777" w:rsidTr="008274CB">
        <w:tc>
          <w:tcPr>
            <w:tcW w:w="533" w:type="pct"/>
          </w:tcPr>
          <w:p w14:paraId="5E59525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681E4EA" w14:textId="0B80917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);</w:t>
            </w:r>
          </w:p>
        </w:tc>
      </w:tr>
      <w:tr w:rsidR="008274CB" w:rsidRPr="008274CB" w14:paraId="31586821" w14:textId="77777777" w:rsidTr="008274CB">
        <w:tc>
          <w:tcPr>
            <w:tcW w:w="533" w:type="pct"/>
          </w:tcPr>
          <w:p w14:paraId="6EA35B3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C04D0B" w14:textId="23B841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}),</w:t>
            </w:r>
          </w:p>
        </w:tc>
      </w:tr>
      <w:tr w:rsidR="008274CB" w:rsidRPr="008274CB" w14:paraId="2BD52D48" w14:textId="77777777" w:rsidTr="008274CB">
        <w:tc>
          <w:tcPr>
            <w:tcW w:w="533" w:type="pct"/>
          </w:tcPr>
          <w:p w14:paraId="78E6599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79F7841" w14:textId="0BEF5D9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51D1741F" w14:textId="77777777" w:rsidTr="008274CB">
        <w:tc>
          <w:tcPr>
            <w:tcW w:w="533" w:type="pct"/>
          </w:tcPr>
          <w:p w14:paraId="06B8E5D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C36EA90" w14:textId="38072F9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</w:t>
            </w:r>
          </w:p>
        </w:tc>
      </w:tr>
      <w:tr w:rsidR="008274CB" w:rsidRPr="008274CB" w14:paraId="77BF52B2" w14:textId="77777777" w:rsidTr="008274CB">
        <w:tc>
          <w:tcPr>
            <w:tcW w:w="533" w:type="pct"/>
          </w:tcPr>
          <w:p w14:paraId="64D0AC8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60B2FC" w14:textId="7E56D9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},</w:t>
            </w:r>
          </w:p>
        </w:tc>
      </w:tr>
      <w:tr w:rsidR="008274CB" w:rsidRPr="008274CB" w14:paraId="5022E5E9" w14:textId="77777777" w:rsidTr="008274CB">
        <w:tc>
          <w:tcPr>
            <w:tcW w:w="533" w:type="pct"/>
          </w:tcPr>
          <w:p w14:paraId="05BA00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1D47F43" w14:textId="347849F5" w:rsidR="008274CB" w:rsidRPr="008274CB" w:rsidRDefault="008274CB" w:rsidP="00C736FE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</w:tbl>
    <w:p w14:paraId="1F9FE806" w14:textId="77777777" w:rsid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2969EB" w14:textId="6DA67A7D" w:rsid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74CB">
        <w:rPr>
          <w:rFonts w:ascii="Times New Roman" w:hAnsi="Times New Roman" w:cs="Times New Roman"/>
          <w:sz w:val="24"/>
          <w:szCs w:val="24"/>
        </w:rPr>
        <w:t xml:space="preserve">View model di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b/>
          <w:bCs/>
          <w:sz w:val="24"/>
          <w:szCs w:val="24"/>
        </w:rPr>
        <w:t>FutureBuilde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tab).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b/>
          <w:bCs/>
          <w:sz w:val="24"/>
          <w:szCs w:val="24"/>
        </w:rPr>
        <w:lastRenderedPageBreak/>
        <w:t>fetchapi.getDataByCategory</w:t>
      </w:r>
      <w:proofErr w:type="spellEnd"/>
      <w:r w:rsidRPr="008274CB">
        <w:rPr>
          <w:rFonts w:ascii="Times New Roman" w:hAnsi="Times New Roman" w:cs="Times New Roman"/>
          <w:b/>
          <w:bCs/>
          <w:sz w:val="24"/>
          <w:szCs w:val="24"/>
        </w:rPr>
        <w:t>()</w:t>
      </w:r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Saat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server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loading. Jik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Ketika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ListView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bi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Ketik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b/>
          <w:bCs/>
          <w:sz w:val="24"/>
          <w:szCs w:val="24"/>
        </w:rPr>
        <w:t>setupData</w:t>
      </w:r>
      <w:proofErr w:type="spellEnd"/>
      <w:r w:rsidRPr="008274CB">
        <w:rPr>
          <w:rFonts w:ascii="Times New Roman" w:hAnsi="Times New Roman" w:cs="Times New Roman"/>
          <w:b/>
          <w:bCs/>
          <w:sz w:val="24"/>
          <w:szCs w:val="24"/>
        </w:rPr>
        <w:t>()</w:t>
      </w:r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yiap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arah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laya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Artikel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gume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>.</w:t>
      </w:r>
    </w:p>
    <w:p w14:paraId="626F6FF9" w14:textId="77777777" w:rsidR="008274CB" w:rsidRP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E41FAB" w14:textId="34D5451D" w:rsidR="007370A4" w:rsidRPr="00A54A43" w:rsidRDefault="007370A4" w:rsidP="007370A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Route dan </w:t>
      </w:r>
      <w:proofErr w:type="spellStart"/>
      <w:r w:rsidRPr="00A54A43">
        <w:rPr>
          <w:rFonts w:ascii="Times New Roman" w:hAnsi="Times New Roman" w:cs="Times New Roman"/>
          <w:b/>
          <w:bCs/>
          <w:sz w:val="24"/>
          <w:szCs w:val="24"/>
        </w:rPr>
        <w:t>Navigasi</w:t>
      </w:r>
      <w:proofErr w:type="spellEnd"/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 Anta</w:t>
      </w:r>
      <w:r w:rsidR="00353F8D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 Halaman</w:t>
      </w:r>
    </w:p>
    <w:p w14:paraId="0E0BD717" w14:textId="41A69C5E" w:rsidR="00A54A43" w:rsidRDefault="00B53C8A" w:rsidP="00B53C8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da Halaman 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B53C8A" w:rsidRPr="00444110" w14:paraId="49F406CD" w14:textId="77777777" w:rsidTr="00444110">
        <w:trPr>
          <w:trHeight w:val="113"/>
        </w:trPr>
        <w:tc>
          <w:tcPr>
            <w:tcW w:w="988" w:type="dxa"/>
          </w:tcPr>
          <w:p w14:paraId="7FE006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7329110" w14:textId="2C9233F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: () async {</w:t>
            </w:r>
          </w:p>
        </w:tc>
      </w:tr>
      <w:tr w:rsidR="00B53C8A" w:rsidRPr="00444110" w14:paraId="25A802D7" w14:textId="77777777" w:rsidTr="00444110">
        <w:trPr>
          <w:trHeight w:val="113"/>
        </w:trPr>
        <w:tc>
          <w:tcPr>
            <w:tcW w:w="988" w:type="dxa"/>
          </w:tcPr>
          <w:p w14:paraId="6819D85C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B5C735" w14:textId="5073087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usernameController.text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B53C8A" w:rsidRPr="00444110" w14:paraId="3E554FD1" w14:textId="77777777" w:rsidTr="00444110">
        <w:trPr>
          <w:trHeight w:val="113"/>
        </w:trPr>
        <w:tc>
          <w:tcPr>
            <w:tcW w:w="988" w:type="dxa"/>
          </w:tcPr>
          <w:p w14:paraId="64871F2B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981A9A1" w14:textId="428E34A9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asswordController.text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B53C8A" w:rsidRPr="00444110" w14:paraId="66F9CA75" w14:textId="77777777" w:rsidTr="00444110">
        <w:trPr>
          <w:trHeight w:val="113"/>
        </w:trPr>
        <w:tc>
          <w:tcPr>
            <w:tcW w:w="988" w:type="dxa"/>
          </w:tcPr>
          <w:p w14:paraId="228750A6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9E3E5F5" w14:textId="2EC3A46A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C8A" w:rsidRPr="00444110" w14:paraId="75D3C8E4" w14:textId="77777777" w:rsidTr="00444110">
        <w:trPr>
          <w:trHeight w:val="113"/>
        </w:trPr>
        <w:tc>
          <w:tcPr>
            <w:tcW w:w="988" w:type="dxa"/>
          </w:tcPr>
          <w:p w14:paraId="40E4FF51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7D8DE45" w14:textId="3C2DB77D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if (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users.containsKey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 &amp;&amp;</w:t>
            </w:r>
          </w:p>
        </w:tc>
      </w:tr>
      <w:tr w:rsidR="00B53C8A" w:rsidRPr="00444110" w14:paraId="107A378E" w14:textId="77777777" w:rsidTr="00444110">
        <w:trPr>
          <w:trHeight w:val="113"/>
        </w:trPr>
        <w:tc>
          <w:tcPr>
            <w:tcW w:w="988" w:type="dxa"/>
          </w:tcPr>
          <w:p w14:paraId="6C4413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8CECC23" w14:textId="2C239627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users[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] ==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B53C8A" w:rsidRPr="00444110" w14:paraId="358731FE" w14:textId="77777777" w:rsidTr="00444110">
        <w:trPr>
          <w:trHeight w:val="113"/>
        </w:trPr>
        <w:tc>
          <w:tcPr>
            <w:tcW w:w="988" w:type="dxa"/>
          </w:tcPr>
          <w:p w14:paraId="12E231B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BB1F816" w14:textId="0AB9BF07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final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await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haredPreferences.getInstanc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B53C8A" w:rsidRPr="00444110" w14:paraId="711FFF62" w14:textId="77777777" w:rsidTr="00444110">
        <w:trPr>
          <w:trHeight w:val="113"/>
        </w:trPr>
        <w:tc>
          <w:tcPr>
            <w:tcW w:w="988" w:type="dxa"/>
          </w:tcPr>
          <w:p w14:paraId="44E0CF5F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E95BA7D" w14:textId="0A99AF2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('username',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B53C8A" w:rsidRPr="00444110" w14:paraId="43799071" w14:textId="77777777" w:rsidTr="00444110">
        <w:trPr>
          <w:trHeight w:val="113"/>
        </w:trPr>
        <w:tc>
          <w:tcPr>
            <w:tcW w:w="988" w:type="dxa"/>
          </w:tcPr>
          <w:p w14:paraId="754ECD1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739558B8" w14:textId="7F803A7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('password',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B53C8A" w:rsidRPr="00444110" w14:paraId="09AF3D4C" w14:textId="77777777" w:rsidTr="00444110">
        <w:trPr>
          <w:trHeight w:val="113"/>
        </w:trPr>
        <w:tc>
          <w:tcPr>
            <w:tcW w:w="988" w:type="dxa"/>
          </w:tcPr>
          <w:p w14:paraId="29DB81F4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9A713CC" w14:textId="6B1F465E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C8A" w:rsidRPr="00444110" w14:paraId="05898A45" w14:textId="77777777" w:rsidTr="00444110">
        <w:trPr>
          <w:trHeight w:val="113"/>
        </w:trPr>
        <w:tc>
          <w:tcPr>
            <w:tcW w:w="988" w:type="dxa"/>
          </w:tcPr>
          <w:p w14:paraId="7C418CE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2CF4B54" w14:textId="65154694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Navigator.pushReplacementNam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3723AA72" w14:textId="77777777" w:rsidTr="00444110">
        <w:trPr>
          <w:trHeight w:val="113"/>
        </w:trPr>
        <w:tc>
          <w:tcPr>
            <w:tcW w:w="988" w:type="dxa"/>
          </w:tcPr>
          <w:p w14:paraId="763CF6A4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88A27C0" w14:textId="79C784C2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ntext,</w:t>
            </w:r>
          </w:p>
        </w:tc>
      </w:tr>
      <w:tr w:rsidR="00B53C8A" w:rsidRPr="00444110" w14:paraId="5B29A556" w14:textId="77777777" w:rsidTr="00444110">
        <w:trPr>
          <w:trHeight w:val="113"/>
        </w:trPr>
        <w:tc>
          <w:tcPr>
            <w:tcW w:w="988" w:type="dxa"/>
          </w:tcPr>
          <w:p w14:paraId="6CA59C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E4EAC01" w14:textId="1BCEEEA3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ofile.route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B53C8A" w:rsidRPr="00444110" w14:paraId="35E68BAD" w14:textId="77777777" w:rsidTr="00444110">
        <w:trPr>
          <w:trHeight w:val="113"/>
        </w:trPr>
        <w:tc>
          <w:tcPr>
            <w:tcW w:w="988" w:type="dxa"/>
          </w:tcPr>
          <w:p w14:paraId="19B575E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7B8C18F" w14:textId="287E8B5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B53C8A" w:rsidRPr="00444110" w14:paraId="75997EBA" w14:textId="77777777" w:rsidTr="00444110">
        <w:trPr>
          <w:trHeight w:val="113"/>
        </w:trPr>
        <w:tc>
          <w:tcPr>
            <w:tcW w:w="988" w:type="dxa"/>
          </w:tcPr>
          <w:p w14:paraId="594A887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88947EF" w14:textId="617825A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 else {</w:t>
            </w:r>
          </w:p>
        </w:tc>
      </w:tr>
      <w:tr w:rsidR="00B53C8A" w:rsidRPr="00444110" w14:paraId="324E7E32" w14:textId="77777777" w:rsidTr="00444110">
        <w:trPr>
          <w:trHeight w:val="113"/>
        </w:trPr>
        <w:tc>
          <w:tcPr>
            <w:tcW w:w="988" w:type="dxa"/>
          </w:tcPr>
          <w:p w14:paraId="15091C33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C9F9CC9" w14:textId="1B61E133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caffoldMessenger.of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context).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howSnackBa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6B80FA06" w14:textId="77777777" w:rsidTr="00444110">
        <w:trPr>
          <w:trHeight w:val="113"/>
        </w:trPr>
        <w:tc>
          <w:tcPr>
            <w:tcW w:w="988" w:type="dxa"/>
          </w:tcPr>
          <w:p w14:paraId="199E7D2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84C2054" w14:textId="198B8C9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nackBa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242B4FE8" w14:textId="77777777" w:rsidTr="00444110">
        <w:trPr>
          <w:trHeight w:val="113"/>
        </w:trPr>
        <w:tc>
          <w:tcPr>
            <w:tcW w:w="988" w:type="dxa"/>
          </w:tcPr>
          <w:p w14:paraId="29229EF1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4E04AB45" w14:textId="7034801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backgroundColo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255, 255, 15, 15),</w:t>
            </w:r>
          </w:p>
        </w:tc>
      </w:tr>
      <w:tr w:rsidR="00B53C8A" w:rsidRPr="00444110" w14:paraId="5BEC9207" w14:textId="77777777" w:rsidTr="00444110">
        <w:trPr>
          <w:trHeight w:val="113"/>
        </w:trPr>
        <w:tc>
          <w:tcPr>
            <w:tcW w:w="988" w:type="dxa"/>
          </w:tcPr>
          <w:p w14:paraId="7816D40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CA548F4" w14:textId="30383A06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ontent: Text(</w:t>
            </w:r>
          </w:p>
        </w:tc>
      </w:tr>
      <w:tr w:rsidR="00B53C8A" w:rsidRPr="00444110" w14:paraId="45D6E31B" w14:textId="77777777" w:rsidTr="00444110">
        <w:trPr>
          <w:trHeight w:val="113"/>
        </w:trPr>
        <w:tc>
          <w:tcPr>
            <w:tcW w:w="988" w:type="dxa"/>
          </w:tcPr>
          <w:p w14:paraId="64F54EEC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DAB0B22" w14:textId="1ED1780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'Incorrect Username or Password',</w:t>
            </w:r>
          </w:p>
        </w:tc>
      </w:tr>
      <w:tr w:rsidR="00B53C8A" w:rsidRPr="00444110" w14:paraId="488255E7" w14:textId="77777777" w:rsidTr="00444110">
        <w:trPr>
          <w:trHeight w:val="113"/>
        </w:trPr>
        <w:tc>
          <w:tcPr>
            <w:tcW w:w="988" w:type="dxa"/>
          </w:tcPr>
          <w:p w14:paraId="35D2E8A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FD34EC9" w14:textId="31E1930B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style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185BC555" w14:textId="77777777" w:rsidTr="00444110">
        <w:trPr>
          <w:trHeight w:val="113"/>
        </w:trPr>
        <w:tc>
          <w:tcPr>
            <w:tcW w:w="988" w:type="dxa"/>
          </w:tcPr>
          <w:p w14:paraId="0B1BB64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4B265370" w14:textId="77336E4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lor: Colors</w:t>
            </w:r>
          </w:p>
        </w:tc>
      </w:tr>
      <w:tr w:rsidR="00B53C8A" w:rsidRPr="00444110" w14:paraId="190048FF" w14:textId="77777777" w:rsidTr="00444110">
        <w:trPr>
          <w:trHeight w:val="113"/>
        </w:trPr>
        <w:tc>
          <w:tcPr>
            <w:tcW w:w="988" w:type="dxa"/>
          </w:tcPr>
          <w:p w14:paraId="6139EE2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3AE18F6" w14:textId="412C72B9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.white), //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gubah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utih</w:t>
            </w:r>
            <w:proofErr w:type="spellEnd"/>
          </w:p>
        </w:tc>
      </w:tr>
      <w:tr w:rsidR="00B53C8A" w:rsidRPr="00444110" w14:paraId="1A8A0A40" w14:textId="77777777" w:rsidTr="00444110">
        <w:trPr>
          <w:trHeight w:val="113"/>
        </w:trPr>
        <w:tc>
          <w:tcPr>
            <w:tcW w:w="988" w:type="dxa"/>
          </w:tcPr>
          <w:p w14:paraId="4B65C70E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AFD17E2" w14:textId="067180C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B53C8A" w:rsidRPr="00444110" w14:paraId="7B205DC7" w14:textId="77777777" w:rsidTr="00444110">
        <w:trPr>
          <w:trHeight w:val="113"/>
        </w:trPr>
        <w:tc>
          <w:tcPr>
            <w:tcW w:w="988" w:type="dxa"/>
          </w:tcPr>
          <w:p w14:paraId="75F44F10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CB8083A" w14:textId="1A92347D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  <w:tr w:rsidR="00B53C8A" w:rsidRPr="00444110" w14:paraId="466B25A6" w14:textId="77777777" w:rsidTr="00444110">
        <w:trPr>
          <w:trHeight w:val="113"/>
        </w:trPr>
        <w:tc>
          <w:tcPr>
            <w:tcW w:w="988" w:type="dxa"/>
          </w:tcPr>
          <w:p w14:paraId="22311FC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3BA8ACA" w14:textId="388A06BC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B53C8A" w:rsidRPr="00444110" w14:paraId="10809FDE" w14:textId="77777777" w:rsidTr="00444110">
        <w:trPr>
          <w:trHeight w:val="113"/>
        </w:trPr>
        <w:tc>
          <w:tcPr>
            <w:tcW w:w="988" w:type="dxa"/>
          </w:tcPr>
          <w:p w14:paraId="6C40D11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79028F9" w14:textId="519C179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</w:t>
            </w:r>
          </w:p>
        </w:tc>
      </w:tr>
      <w:tr w:rsidR="00B53C8A" w:rsidRPr="00444110" w14:paraId="598CE571" w14:textId="77777777" w:rsidTr="00444110">
        <w:trPr>
          <w:trHeight w:val="113"/>
        </w:trPr>
        <w:tc>
          <w:tcPr>
            <w:tcW w:w="988" w:type="dxa"/>
          </w:tcPr>
          <w:p w14:paraId="29751FE8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81BF19" w14:textId="0DA26122" w:rsidR="00B53C8A" w:rsidRPr="00444110" w:rsidRDefault="00B53C8A" w:rsidP="00FF0C66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</w:tbl>
    <w:p w14:paraId="2E99FE82" w14:textId="67924226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D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i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LoginScree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route da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4C58B54" w14:textId="3028774E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44110">
        <w:rPr>
          <w:rFonts w:ascii="Times New Roman" w:hAnsi="Times New Roman" w:cs="Times New Roman"/>
          <w:sz w:val="24"/>
          <w:szCs w:val="24"/>
          <w:lang w:val="en-ID"/>
        </w:rPr>
        <w:lastRenderedPageBreak/>
        <w:t xml:space="preserve">Pada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ombo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LOGIN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ti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ekanny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rint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tor.pushReplacementNamed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(context,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rofile.routeName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>laku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layar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Profile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named route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tel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erhasi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logi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username dan password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97F0802" w14:textId="77777777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Selai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itu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tel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erhasi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login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yimpan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data username dan password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SharedPreferences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ntiny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utent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identif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ti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mbu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mbal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5456729" w14:textId="77777777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E1F344" w14:textId="5791C59B" w:rsidR="00444110" w:rsidRDefault="00444110" w:rsidP="00444110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444110" w:rsidRPr="00444110" w14:paraId="67E58DA3" w14:textId="77777777" w:rsidTr="00444110">
        <w:tc>
          <w:tcPr>
            <w:tcW w:w="988" w:type="dxa"/>
          </w:tcPr>
          <w:p w14:paraId="5F69F73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3629471" w14:textId="3069A19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child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levatedButton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444110" w:rsidRPr="00444110" w14:paraId="42F0A2CC" w14:textId="77777777" w:rsidTr="00444110">
        <w:tc>
          <w:tcPr>
            <w:tcW w:w="988" w:type="dxa"/>
          </w:tcPr>
          <w:p w14:paraId="6BD9F0CA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C779734" w14:textId="7F3D4055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444110" w:rsidRPr="00444110" w14:paraId="7F375A65" w14:textId="77777777" w:rsidTr="00444110">
        <w:tc>
          <w:tcPr>
            <w:tcW w:w="988" w:type="dxa"/>
          </w:tcPr>
          <w:p w14:paraId="0A66CD3E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4A23E28" w14:textId="22F77596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Navigator.push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444110" w:rsidRPr="00444110" w14:paraId="0846DC56" w14:textId="77777777" w:rsidTr="00444110">
        <w:tc>
          <w:tcPr>
            <w:tcW w:w="988" w:type="dxa"/>
          </w:tcPr>
          <w:p w14:paraId="39C8216C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993DB0B" w14:textId="24DC7D85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ntext,</w:t>
            </w:r>
          </w:p>
        </w:tc>
      </w:tr>
      <w:tr w:rsidR="00444110" w:rsidRPr="00444110" w14:paraId="35DA6697" w14:textId="77777777" w:rsidTr="00444110">
        <w:tc>
          <w:tcPr>
            <w:tcW w:w="988" w:type="dxa"/>
          </w:tcPr>
          <w:p w14:paraId="7F62D03D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17F9095" w14:textId="4DB6F85C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aterialPageRout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(builder: (context) =&gt;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hangeProfi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)),</w:t>
            </w:r>
          </w:p>
        </w:tc>
      </w:tr>
      <w:tr w:rsidR="00444110" w:rsidRPr="00444110" w14:paraId="5B987EB4" w14:textId="77777777" w:rsidTr="00444110">
        <w:tc>
          <w:tcPr>
            <w:tcW w:w="988" w:type="dxa"/>
          </w:tcPr>
          <w:p w14:paraId="619ADD0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69E8D1E" w14:textId="2B5B2F99" w:rsidR="00444110" w:rsidRPr="00444110" w:rsidRDefault="00444110" w:rsidP="00444110">
            <w:pPr>
              <w:tabs>
                <w:tab w:val="left" w:pos="1238"/>
              </w:tabs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;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</w:tr>
      <w:tr w:rsidR="00444110" w:rsidRPr="00444110" w14:paraId="675D730A" w14:textId="77777777" w:rsidTr="00444110">
        <w:tc>
          <w:tcPr>
            <w:tcW w:w="988" w:type="dxa"/>
          </w:tcPr>
          <w:p w14:paraId="479F887F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441B22F" w14:textId="0D1DB46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  <w:tr w:rsidR="00444110" w:rsidRPr="00444110" w14:paraId="0510A547" w14:textId="77777777" w:rsidTr="00444110">
        <w:tc>
          <w:tcPr>
            <w:tcW w:w="988" w:type="dxa"/>
          </w:tcPr>
          <w:p w14:paraId="2E609BC7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71328CB" w14:textId="4E44543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Text(</w:t>
            </w:r>
          </w:p>
        </w:tc>
      </w:tr>
      <w:tr w:rsidR="00444110" w:rsidRPr="00444110" w14:paraId="48BD2C78" w14:textId="77777777" w:rsidTr="00444110">
        <w:tc>
          <w:tcPr>
            <w:tcW w:w="988" w:type="dxa"/>
          </w:tcPr>
          <w:p w14:paraId="2C32E94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AA14ABD" w14:textId="4B44DF2F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'Ubah Data',</w:t>
            </w:r>
          </w:p>
        </w:tc>
      </w:tr>
      <w:tr w:rsidR="00444110" w:rsidRPr="00444110" w14:paraId="257EE3A4" w14:textId="77777777" w:rsidTr="00444110">
        <w:tc>
          <w:tcPr>
            <w:tcW w:w="988" w:type="dxa"/>
          </w:tcPr>
          <w:p w14:paraId="798DD7A1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C5FE272" w14:textId="382B8B5A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444110" w:rsidRPr="00444110" w14:paraId="7ED328CB" w14:textId="77777777" w:rsidTr="00444110">
        <w:tc>
          <w:tcPr>
            <w:tcW w:w="988" w:type="dxa"/>
          </w:tcPr>
          <w:p w14:paraId="0AC1EF88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FEFD536" w14:textId="519636D2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lor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olors.orang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, //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gatu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oranye</w:t>
            </w:r>
            <w:proofErr w:type="spellEnd"/>
          </w:p>
        </w:tc>
      </w:tr>
      <w:tr w:rsidR="00444110" w:rsidRPr="00444110" w14:paraId="3AFDB0AE" w14:textId="77777777" w:rsidTr="00444110">
        <w:tc>
          <w:tcPr>
            <w:tcW w:w="988" w:type="dxa"/>
          </w:tcPr>
          <w:p w14:paraId="51CE24A8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5D0EC16" w14:textId="4D0EF4B2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444110" w:rsidRPr="00444110" w14:paraId="2960C5D7" w14:textId="77777777" w:rsidTr="00444110">
        <w:tc>
          <w:tcPr>
            <w:tcW w:w="988" w:type="dxa"/>
          </w:tcPr>
          <w:p w14:paraId="67DFE5AF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6FCEE4" w14:textId="6C61329F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444110" w:rsidRPr="00444110" w14:paraId="106E7E89" w14:textId="77777777" w:rsidTr="00444110">
        <w:tc>
          <w:tcPr>
            <w:tcW w:w="988" w:type="dxa"/>
          </w:tcPr>
          <w:p w14:paraId="00602A1C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09287C0" w14:textId="137B6862" w:rsidR="00444110" w:rsidRPr="00444110" w:rsidRDefault="00444110" w:rsidP="00FE13FB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</w:tbl>
    <w:p w14:paraId="44261B2D" w14:textId="77777777" w:rsid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5028D5" w14:textId="062C2EFD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444110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</w:rPr>
        <w:t>Profile</w:t>
      </w:r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route dan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. Saat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'Ubah Data'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dite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Navigator.pus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berali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ChangeProfil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MaterialPageRout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>.</w:t>
      </w:r>
    </w:p>
    <w:p w14:paraId="2293D9F7" w14:textId="77777777" w:rsidR="00444110" w:rsidRDefault="00444110" w:rsidP="0044411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478484" w14:textId="42A75297" w:rsidR="00444110" w:rsidRDefault="00444110" w:rsidP="00444110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ED4D9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D4D99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ED4D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D99"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ED4D99" w:rsidRPr="00ED4D99" w14:paraId="2FA3388F" w14:textId="77777777" w:rsidTr="00ED4D99">
        <w:tc>
          <w:tcPr>
            <w:tcW w:w="988" w:type="dxa"/>
          </w:tcPr>
          <w:p w14:paraId="52737DE9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3D1D7F23" w14:textId="26597F40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onTap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: () {</w:t>
            </w:r>
          </w:p>
        </w:tc>
      </w:tr>
      <w:tr w:rsidR="00ED4D99" w:rsidRPr="00ED4D99" w14:paraId="39E799BD" w14:textId="77777777" w:rsidTr="00ED4D99">
        <w:tc>
          <w:tcPr>
            <w:tcW w:w="988" w:type="dxa"/>
          </w:tcPr>
          <w:p w14:paraId="55A75E4C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23BD8D6F" w14:textId="33B22E4F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Navigator.pushNamed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</w:p>
        </w:tc>
      </w:tr>
      <w:tr w:rsidR="00ED4D99" w:rsidRPr="00ED4D99" w14:paraId="312C68DE" w14:textId="77777777" w:rsidTr="00ED4D99">
        <w:tc>
          <w:tcPr>
            <w:tcW w:w="988" w:type="dxa"/>
          </w:tcPr>
          <w:p w14:paraId="7DAC7140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0501CD44" w14:textId="10D95C09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context,</w:t>
            </w:r>
          </w:p>
        </w:tc>
      </w:tr>
      <w:tr w:rsidR="00ED4D99" w:rsidRPr="00ED4D99" w14:paraId="50AF32EF" w14:textId="77777777" w:rsidTr="00ED4D99">
        <w:tc>
          <w:tcPr>
            <w:tcW w:w="988" w:type="dxa"/>
          </w:tcPr>
          <w:p w14:paraId="156400ED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0FBFEB36" w14:textId="5B8195FD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ArticleScreen.routeName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ED4D99" w:rsidRPr="00ED4D99" w14:paraId="35CD20D1" w14:textId="77777777" w:rsidTr="00ED4D99">
        <w:tc>
          <w:tcPr>
            <w:tcW w:w="988" w:type="dxa"/>
          </w:tcPr>
          <w:p w14:paraId="43D06E83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6C41DD21" w14:textId="38843ACC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arguments: articles[index],</w:t>
            </w:r>
          </w:p>
        </w:tc>
      </w:tr>
      <w:tr w:rsidR="00ED4D99" w:rsidRPr="00ED4D99" w14:paraId="166B79B5" w14:textId="77777777" w:rsidTr="00ED4D99">
        <w:tc>
          <w:tcPr>
            <w:tcW w:w="988" w:type="dxa"/>
          </w:tcPr>
          <w:p w14:paraId="7C27A230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1970C613" w14:textId="2E2C7F97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);</w:t>
            </w:r>
          </w:p>
        </w:tc>
      </w:tr>
      <w:tr w:rsidR="00ED4D99" w:rsidRPr="00ED4D99" w14:paraId="1C768705" w14:textId="77777777" w:rsidTr="00ED4D99">
        <w:tc>
          <w:tcPr>
            <w:tcW w:w="988" w:type="dxa"/>
          </w:tcPr>
          <w:p w14:paraId="0AAA993A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3428CE13" w14:textId="1785FF94" w:rsidR="00ED4D99" w:rsidRPr="00ED4D99" w:rsidRDefault="00ED4D99" w:rsidP="0056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},</w:t>
            </w:r>
          </w:p>
        </w:tc>
      </w:tr>
    </w:tbl>
    <w:p w14:paraId="5EBBEC2F" w14:textId="77777777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AF94FB" w14:textId="4BAA48E9" w:rsidR="00ED4D99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Navigator.pushNamed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alih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. Dalam proses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.routeNam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rut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dan </w:t>
      </w:r>
      <w:r w:rsidRPr="00A93F23">
        <w:rPr>
          <w:rFonts w:ascii="Times New Roman" w:hAnsi="Times New Roman" w:cs="Times New Roman"/>
          <w:b/>
          <w:bCs/>
          <w:sz w:val="24"/>
          <w:szCs w:val="24"/>
        </w:rPr>
        <w:t>arguments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irim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Hom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>.</w:t>
      </w:r>
    </w:p>
    <w:p w14:paraId="5000E3FB" w14:textId="77777777" w:rsidR="00ED4D99" w:rsidRPr="00ED4D99" w:rsidRDefault="00ED4D99" w:rsidP="00ED4D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FA1530" w14:textId="0A111891" w:rsidR="00444110" w:rsidRDefault="00A93F23" w:rsidP="00ED4D99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tton Navigator </w:t>
      </w:r>
    </w:p>
    <w:p w14:paraId="698D099D" w14:textId="16EED28E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tton navba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BA37CF" w14:textId="77777777" w:rsidR="00A93F23" w:rsidRDefault="00A93F23" w:rsidP="00A93F23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>(index: 0)</w:t>
      </w:r>
    </w:p>
    <w:p w14:paraId="1AA461F2" w14:textId="5C9B3915" w:rsid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0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me page</w:t>
      </w:r>
      <w:r w:rsidRPr="00A93F23">
        <w:rPr>
          <w:rFonts w:ascii="Times New Roman" w:hAnsi="Times New Roman" w:cs="Times New Roman"/>
          <w:sz w:val="24"/>
          <w:szCs w:val="24"/>
        </w:rPr>
        <w:t>.</w:t>
      </w:r>
    </w:p>
    <w:p w14:paraId="329C6B07" w14:textId="091E74AE" w:rsidR="00A93F23" w:rsidRPr="00A93F23" w:rsidRDefault="00A93F23" w:rsidP="00E00CDE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(index: </w:t>
      </w:r>
      <w:r>
        <w:rPr>
          <w:rFonts w:ascii="Times New Roman" w:hAnsi="Times New Roman" w:cs="Times New Roman"/>
          <w:sz w:val="24"/>
          <w:szCs w:val="24"/>
          <w:lang w:val="en-ID"/>
        </w:rPr>
        <w:t>1</w:t>
      </w:r>
      <w:r w:rsidRPr="00A93F23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711D829E" w14:textId="4A7E7558" w:rsid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tegories page</w:t>
      </w:r>
      <w:r w:rsidRPr="00A93F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0D4CFE" w14:textId="0AE1E5EB" w:rsidR="00A93F23" w:rsidRPr="00A93F23" w:rsidRDefault="00A93F23" w:rsidP="00A93F23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(index: </w:t>
      </w:r>
      <w:r>
        <w:rPr>
          <w:rFonts w:ascii="Times New Roman" w:hAnsi="Times New Roman" w:cs="Times New Roman"/>
          <w:sz w:val="24"/>
          <w:szCs w:val="24"/>
          <w:lang w:val="en-ID"/>
        </w:rPr>
        <w:t>2</w:t>
      </w:r>
      <w:r w:rsidRPr="00A93F23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2D4F6B37" w14:textId="10AACE5E" w:rsidR="00A93F23" w:rsidRP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file page</w:t>
      </w:r>
      <w:r w:rsidRPr="00A93F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D18476" w14:textId="77777777" w:rsidR="00E21788" w:rsidRDefault="00E21788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348A75" w14:textId="56F3BD7A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22DF4D9" w14:textId="77777777" w:rsidR="00A93F23" w:rsidRP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93F23" w:rsidRPr="00A93F23" w:rsidSect="00812EAD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14A0"/>
    <w:multiLevelType w:val="hybridMultilevel"/>
    <w:tmpl w:val="E98AD1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4247A"/>
    <w:multiLevelType w:val="hybridMultilevel"/>
    <w:tmpl w:val="31A4BA20"/>
    <w:lvl w:ilvl="0" w:tplc="2D4AB3D2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E1498"/>
    <w:multiLevelType w:val="hybridMultilevel"/>
    <w:tmpl w:val="5C5A44DC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1074C"/>
    <w:multiLevelType w:val="hybridMultilevel"/>
    <w:tmpl w:val="82C401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848E8"/>
    <w:multiLevelType w:val="hybridMultilevel"/>
    <w:tmpl w:val="70A4E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1F5DAA"/>
    <w:multiLevelType w:val="hybridMultilevel"/>
    <w:tmpl w:val="52DE88B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7C3C3D"/>
    <w:multiLevelType w:val="hybridMultilevel"/>
    <w:tmpl w:val="069A9A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51F5E"/>
    <w:multiLevelType w:val="hybridMultilevel"/>
    <w:tmpl w:val="2CEA52B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F0CFD"/>
    <w:multiLevelType w:val="hybridMultilevel"/>
    <w:tmpl w:val="D2408848"/>
    <w:lvl w:ilvl="0" w:tplc="0F7671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83A27"/>
    <w:multiLevelType w:val="hybridMultilevel"/>
    <w:tmpl w:val="81DA1A2C"/>
    <w:lvl w:ilvl="0" w:tplc="284E92E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01B7B"/>
    <w:multiLevelType w:val="hybridMultilevel"/>
    <w:tmpl w:val="8018B8B4"/>
    <w:lvl w:ilvl="0" w:tplc="862AA06A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66669A"/>
    <w:multiLevelType w:val="hybridMultilevel"/>
    <w:tmpl w:val="E98AD1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15023"/>
    <w:multiLevelType w:val="hybridMultilevel"/>
    <w:tmpl w:val="9F76E3EE"/>
    <w:lvl w:ilvl="0" w:tplc="FFFFFFF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1B1808"/>
    <w:multiLevelType w:val="hybridMultilevel"/>
    <w:tmpl w:val="DFA42F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0A47E45"/>
    <w:multiLevelType w:val="hybridMultilevel"/>
    <w:tmpl w:val="81DA1A2C"/>
    <w:lvl w:ilvl="0" w:tplc="FFFFFFF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FD2C92"/>
    <w:multiLevelType w:val="hybridMultilevel"/>
    <w:tmpl w:val="545003BA"/>
    <w:lvl w:ilvl="0" w:tplc="384AC80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A41BA2"/>
    <w:multiLevelType w:val="hybridMultilevel"/>
    <w:tmpl w:val="8368C350"/>
    <w:lvl w:ilvl="0" w:tplc="ABB4A7D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DC4A63"/>
    <w:multiLevelType w:val="hybridMultilevel"/>
    <w:tmpl w:val="EC0E5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37327C"/>
    <w:multiLevelType w:val="hybridMultilevel"/>
    <w:tmpl w:val="9F76E3EE"/>
    <w:lvl w:ilvl="0" w:tplc="753ABDA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C01609"/>
    <w:multiLevelType w:val="hybridMultilevel"/>
    <w:tmpl w:val="069A9A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E80802"/>
    <w:multiLevelType w:val="hybridMultilevel"/>
    <w:tmpl w:val="E7B80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335EDC"/>
    <w:multiLevelType w:val="multilevel"/>
    <w:tmpl w:val="D23E0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7404E8"/>
    <w:multiLevelType w:val="hybridMultilevel"/>
    <w:tmpl w:val="DD1AD0CA"/>
    <w:lvl w:ilvl="0" w:tplc="873C98F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554939"/>
    <w:multiLevelType w:val="hybridMultilevel"/>
    <w:tmpl w:val="069A9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32514E"/>
    <w:multiLevelType w:val="hybridMultilevel"/>
    <w:tmpl w:val="73E0C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15240F"/>
    <w:multiLevelType w:val="hybridMultilevel"/>
    <w:tmpl w:val="70A4E46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A00C5"/>
    <w:multiLevelType w:val="hybridMultilevel"/>
    <w:tmpl w:val="73E0C6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B0340A"/>
    <w:multiLevelType w:val="hybridMultilevel"/>
    <w:tmpl w:val="28161FEA"/>
    <w:lvl w:ilvl="0" w:tplc="154EB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4563E2"/>
    <w:multiLevelType w:val="hybridMultilevel"/>
    <w:tmpl w:val="33E2BF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A81577"/>
    <w:multiLevelType w:val="hybridMultilevel"/>
    <w:tmpl w:val="38E28A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E74ED"/>
    <w:multiLevelType w:val="hybridMultilevel"/>
    <w:tmpl w:val="545003BA"/>
    <w:lvl w:ilvl="0" w:tplc="FFFFFFF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D5E36"/>
    <w:multiLevelType w:val="hybridMultilevel"/>
    <w:tmpl w:val="14B82F56"/>
    <w:lvl w:ilvl="0" w:tplc="C9E29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656AA"/>
    <w:multiLevelType w:val="multilevel"/>
    <w:tmpl w:val="1EDAD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E3734BF"/>
    <w:multiLevelType w:val="hybridMultilevel"/>
    <w:tmpl w:val="674C3E02"/>
    <w:lvl w:ilvl="0" w:tplc="05667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B51B85"/>
    <w:multiLevelType w:val="hybridMultilevel"/>
    <w:tmpl w:val="E98AD14C"/>
    <w:lvl w:ilvl="0" w:tplc="8A881E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D74CCC"/>
    <w:multiLevelType w:val="hybridMultilevel"/>
    <w:tmpl w:val="4CA6EAAE"/>
    <w:lvl w:ilvl="0" w:tplc="66DC94A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42F8A"/>
    <w:multiLevelType w:val="hybridMultilevel"/>
    <w:tmpl w:val="4154866C"/>
    <w:lvl w:ilvl="0" w:tplc="6ED8DB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9A7161"/>
    <w:multiLevelType w:val="hybridMultilevel"/>
    <w:tmpl w:val="D03E73A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E75B18"/>
    <w:multiLevelType w:val="hybridMultilevel"/>
    <w:tmpl w:val="9F76E3EE"/>
    <w:lvl w:ilvl="0" w:tplc="FFFFFFF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0A14A5"/>
    <w:multiLevelType w:val="hybridMultilevel"/>
    <w:tmpl w:val="5DAC1FFC"/>
    <w:lvl w:ilvl="0" w:tplc="862AA06A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877053"/>
    <w:multiLevelType w:val="hybridMultilevel"/>
    <w:tmpl w:val="27AC664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85664A"/>
    <w:multiLevelType w:val="hybridMultilevel"/>
    <w:tmpl w:val="5C5A44DC"/>
    <w:lvl w:ilvl="0" w:tplc="CE1A5D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E36D54"/>
    <w:multiLevelType w:val="hybridMultilevel"/>
    <w:tmpl w:val="4BCEB5EA"/>
    <w:lvl w:ilvl="0" w:tplc="6F4E9FC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B02B14"/>
    <w:multiLevelType w:val="hybridMultilevel"/>
    <w:tmpl w:val="9E7C650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BD449CA"/>
    <w:multiLevelType w:val="hybridMultilevel"/>
    <w:tmpl w:val="F86A9658"/>
    <w:lvl w:ilvl="0" w:tplc="3FCCFD3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46190"/>
    <w:multiLevelType w:val="hybridMultilevel"/>
    <w:tmpl w:val="510484A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452613">
    <w:abstractNumId w:val="29"/>
  </w:num>
  <w:num w:numId="2" w16cid:durableId="619412629">
    <w:abstractNumId w:val="36"/>
  </w:num>
  <w:num w:numId="3" w16cid:durableId="520633742">
    <w:abstractNumId w:val="42"/>
  </w:num>
  <w:num w:numId="4" w16cid:durableId="1742097145">
    <w:abstractNumId w:val="23"/>
  </w:num>
  <w:num w:numId="5" w16cid:durableId="1715429069">
    <w:abstractNumId w:val="4"/>
  </w:num>
  <w:num w:numId="6" w16cid:durableId="246117526">
    <w:abstractNumId w:val="5"/>
  </w:num>
  <w:num w:numId="7" w16cid:durableId="1272787743">
    <w:abstractNumId w:val="13"/>
  </w:num>
  <w:num w:numId="8" w16cid:durableId="919021287">
    <w:abstractNumId w:val="10"/>
  </w:num>
  <w:num w:numId="9" w16cid:durableId="1187787808">
    <w:abstractNumId w:val="39"/>
  </w:num>
  <w:num w:numId="10" w16cid:durableId="2086761032">
    <w:abstractNumId w:val="1"/>
  </w:num>
  <w:num w:numId="11" w16cid:durableId="1174875100">
    <w:abstractNumId w:val="34"/>
  </w:num>
  <w:num w:numId="12" w16cid:durableId="427770512">
    <w:abstractNumId w:val="21"/>
  </w:num>
  <w:num w:numId="13" w16cid:durableId="139884386">
    <w:abstractNumId w:val="32"/>
  </w:num>
  <w:num w:numId="14" w16cid:durableId="1487167013">
    <w:abstractNumId w:val="43"/>
  </w:num>
  <w:num w:numId="15" w16cid:durableId="231081563">
    <w:abstractNumId w:val="45"/>
  </w:num>
  <w:num w:numId="16" w16cid:durableId="1405640474">
    <w:abstractNumId w:val="16"/>
  </w:num>
  <w:num w:numId="17" w16cid:durableId="2142188925">
    <w:abstractNumId w:val="20"/>
  </w:num>
  <w:num w:numId="18" w16cid:durableId="459150737">
    <w:abstractNumId w:val="3"/>
  </w:num>
  <w:num w:numId="19" w16cid:durableId="134031416">
    <w:abstractNumId w:val="19"/>
  </w:num>
  <w:num w:numId="20" w16cid:durableId="229921782">
    <w:abstractNumId w:val="22"/>
  </w:num>
  <w:num w:numId="21" w16cid:durableId="891887425">
    <w:abstractNumId w:val="17"/>
  </w:num>
  <w:num w:numId="22" w16cid:durableId="2043019391">
    <w:abstractNumId w:val="25"/>
  </w:num>
  <w:num w:numId="23" w16cid:durableId="1075082742">
    <w:abstractNumId w:val="6"/>
  </w:num>
  <w:num w:numId="24" w16cid:durableId="178663067">
    <w:abstractNumId w:val="18"/>
  </w:num>
  <w:num w:numId="25" w16cid:durableId="1669097283">
    <w:abstractNumId w:val="38"/>
  </w:num>
  <w:num w:numId="26" w16cid:durableId="160630147">
    <w:abstractNumId w:val="12"/>
  </w:num>
  <w:num w:numId="27" w16cid:durableId="1104152953">
    <w:abstractNumId w:val="8"/>
  </w:num>
  <w:num w:numId="28" w16cid:durableId="1874994789">
    <w:abstractNumId w:val="9"/>
  </w:num>
  <w:num w:numId="29" w16cid:durableId="1936594390">
    <w:abstractNumId w:val="14"/>
  </w:num>
  <w:num w:numId="30" w16cid:durableId="273947965">
    <w:abstractNumId w:val="31"/>
  </w:num>
  <w:num w:numId="31" w16cid:durableId="292247094">
    <w:abstractNumId w:val="15"/>
  </w:num>
  <w:num w:numId="32" w16cid:durableId="204409319">
    <w:abstractNumId w:val="30"/>
  </w:num>
  <w:num w:numId="33" w16cid:durableId="1540897968">
    <w:abstractNumId w:val="33"/>
  </w:num>
  <w:num w:numId="34" w16cid:durableId="1956401102">
    <w:abstractNumId w:val="28"/>
  </w:num>
  <w:num w:numId="35" w16cid:durableId="831608694">
    <w:abstractNumId w:val="7"/>
  </w:num>
  <w:num w:numId="36" w16cid:durableId="1633976164">
    <w:abstractNumId w:val="37"/>
  </w:num>
  <w:num w:numId="37" w16cid:durableId="2093503428">
    <w:abstractNumId w:val="11"/>
  </w:num>
  <w:num w:numId="38" w16cid:durableId="1607618307">
    <w:abstractNumId w:val="0"/>
  </w:num>
  <w:num w:numId="39" w16cid:durableId="128481631">
    <w:abstractNumId w:val="41"/>
  </w:num>
  <w:num w:numId="40" w16cid:durableId="774403571">
    <w:abstractNumId w:val="2"/>
  </w:num>
  <w:num w:numId="41" w16cid:durableId="1201431817">
    <w:abstractNumId w:val="27"/>
  </w:num>
  <w:num w:numId="42" w16cid:durableId="960843039">
    <w:abstractNumId w:val="35"/>
  </w:num>
  <w:num w:numId="43" w16cid:durableId="1800219522">
    <w:abstractNumId w:val="24"/>
  </w:num>
  <w:num w:numId="44" w16cid:durableId="774131766">
    <w:abstractNumId w:val="26"/>
  </w:num>
  <w:num w:numId="45" w16cid:durableId="1951935220">
    <w:abstractNumId w:val="44"/>
  </w:num>
  <w:num w:numId="46" w16cid:durableId="6902555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M1NzU2NDA2MDJR0lEKTi0uzszPAykwqwUAxjqMUywAAAA="/>
  </w:docVars>
  <w:rsids>
    <w:rsidRoot w:val="00812EAD"/>
    <w:rsid w:val="000170F5"/>
    <w:rsid w:val="000814EC"/>
    <w:rsid w:val="000C4FD3"/>
    <w:rsid w:val="000F31DC"/>
    <w:rsid w:val="000F3DA5"/>
    <w:rsid w:val="001212E7"/>
    <w:rsid w:val="00153998"/>
    <w:rsid w:val="00197F05"/>
    <w:rsid w:val="001B6021"/>
    <w:rsid w:val="002450A5"/>
    <w:rsid w:val="002F7B85"/>
    <w:rsid w:val="00326636"/>
    <w:rsid w:val="00340C69"/>
    <w:rsid w:val="00353F8D"/>
    <w:rsid w:val="0039473F"/>
    <w:rsid w:val="003B61F5"/>
    <w:rsid w:val="00407AFA"/>
    <w:rsid w:val="00443B27"/>
    <w:rsid w:val="00444110"/>
    <w:rsid w:val="004866DE"/>
    <w:rsid w:val="004E0E25"/>
    <w:rsid w:val="004E1093"/>
    <w:rsid w:val="004F2B5D"/>
    <w:rsid w:val="004F6DD6"/>
    <w:rsid w:val="0050760E"/>
    <w:rsid w:val="005A02CD"/>
    <w:rsid w:val="00646E8F"/>
    <w:rsid w:val="00672128"/>
    <w:rsid w:val="007370A4"/>
    <w:rsid w:val="007E79D1"/>
    <w:rsid w:val="00812EAD"/>
    <w:rsid w:val="008274CB"/>
    <w:rsid w:val="008B5745"/>
    <w:rsid w:val="008C0C9D"/>
    <w:rsid w:val="00933289"/>
    <w:rsid w:val="009A50C4"/>
    <w:rsid w:val="009B50C9"/>
    <w:rsid w:val="00A464E7"/>
    <w:rsid w:val="00A54A43"/>
    <w:rsid w:val="00A54A95"/>
    <w:rsid w:val="00A93F23"/>
    <w:rsid w:val="00AF6717"/>
    <w:rsid w:val="00B40DAD"/>
    <w:rsid w:val="00B449FF"/>
    <w:rsid w:val="00B53C8A"/>
    <w:rsid w:val="00B61D14"/>
    <w:rsid w:val="00B73AD8"/>
    <w:rsid w:val="00B755A2"/>
    <w:rsid w:val="00BA3083"/>
    <w:rsid w:val="00BB472E"/>
    <w:rsid w:val="00C37812"/>
    <w:rsid w:val="00C95056"/>
    <w:rsid w:val="00D17489"/>
    <w:rsid w:val="00D26B89"/>
    <w:rsid w:val="00D64EA6"/>
    <w:rsid w:val="00D94F45"/>
    <w:rsid w:val="00DB63B8"/>
    <w:rsid w:val="00DD2D69"/>
    <w:rsid w:val="00DF3DA4"/>
    <w:rsid w:val="00E15BCE"/>
    <w:rsid w:val="00E21788"/>
    <w:rsid w:val="00E409AF"/>
    <w:rsid w:val="00EA3F58"/>
    <w:rsid w:val="00EA5F01"/>
    <w:rsid w:val="00ED3AF3"/>
    <w:rsid w:val="00ED4D99"/>
    <w:rsid w:val="00EE1BEB"/>
    <w:rsid w:val="00EE7650"/>
    <w:rsid w:val="00F05F5F"/>
    <w:rsid w:val="00F41333"/>
    <w:rsid w:val="00F4432F"/>
    <w:rsid w:val="00F6157B"/>
    <w:rsid w:val="00F72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5FA3A"/>
  <w15:chartTrackingRefBased/>
  <w15:docId w15:val="{F136409C-563A-46F8-A91E-723CFCD0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4C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2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9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5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9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4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3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8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9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0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7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4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32</Pages>
  <Words>8410</Words>
  <Characters>47941</Characters>
  <Application>Microsoft Office Word</Application>
  <DocSecurity>0</DocSecurity>
  <Lines>399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y Rimadana</dc:creator>
  <cp:keywords/>
  <dc:description/>
  <cp:lastModifiedBy>Heny Rimadana</cp:lastModifiedBy>
  <cp:revision>9</cp:revision>
  <dcterms:created xsi:type="dcterms:W3CDTF">2023-12-14T01:20:00Z</dcterms:created>
  <dcterms:modified xsi:type="dcterms:W3CDTF">2023-12-14T14:20:00Z</dcterms:modified>
</cp:coreProperties>
</file>